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5E4E" w:rsidRPr="00792020" w:rsidRDefault="00325312" w:rsidP="006A5E4E">
      <w:pPr>
        <w:jc w:val="center"/>
        <w:rPr>
          <w:b/>
          <w:bCs/>
          <w:i/>
          <w:u w:val="single"/>
        </w:rPr>
      </w:pPr>
      <w:r w:rsidRPr="00792020">
        <w:rPr>
          <w:bCs/>
          <w:noProof/>
        </w:rPr>
        <mc:AlternateContent>
          <mc:Choice Requires="wps">
            <w:drawing>
              <wp:anchor distT="0" distB="0" distL="114300" distR="114300" simplePos="0" relativeHeight="251671552" behindDoc="0" locked="0" layoutInCell="1" allowOverlap="1" wp14:anchorId="4D7CB747" wp14:editId="448FFE40">
                <wp:simplePos x="0" y="0"/>
                <wp:positionH relativeFrom="column">
                  <wp:posOffset>4853940</wp:posOffset>
                </wp:positionH>
                <wp:positionV relativeFrom="paragraph">
                  <wp:posOffset>-117475</wp:posOffset>
                </wp:positionV>
                <wp:extent cx="1455420" cy="855980"/>
                <wp:effectExtent l="375920" t="138430" r="349250" b="13970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3104246">
                          <a:off x="0" y="0"/>
                          <a:ext cx="1455420" cy="855980"/>
                        </a:xfrm>
                        <a:prstGeom prst="rect">
                          <a:avLst/>
                        </a:prstGeom>
                        <a:solidFill>
                          <a:srgbClr val="FFFFFF"/>
                        </a:solidFill>
                        <a:ln w="9525">
                          <a:solidFill>
                            <a:srgbClr val="000000"/>
                          </a:solidFill>
                          <a:miter lim="800000"/>
                          <a:headEnd/>
                          <a:tailEnd/>
                        </a:ln>
                      </wps:spPr>
                      <wps:txbx>
                        <w:txbxContent>
                          <w:p w:rsidR="00C72483" w:rsidRDefault="00C72483" w:rsidP="00325312">
                            <w:pPr>
                              <w:jc w:val="center"/>
                              <w:rPr>
                                <w:b/>
                              </w:rPr>
                            </w:pPr>
                          </w:p>
                          <w:p w:rsidR="00C72483" w:rsidRDefault="00C72483" w:rsidP="00325312">
                            <w:pPr>
                              <w:jc w:val="center"/>
                              <w:rPr>
                                <w:b/>
                              </w:rPr>
                            </w:pPr>
                            <w:r>
                              <w:rPr>
                                <w:b/>
                              </w:rPr>
                              <w:t>“ AND STILL I</w:t>
                            </w:r>
                          </w:p>
                          <w:p w:rsidR="00C72483" w:rsidRDefault="00C72483" w:rsidP="00325312">
                            <w:pPr>
                              <w:jc w:val="center"/>
                              <w:rPr>
                                <w:b/>
                              </w:rPr>
                            </w:pPr>
                            <w:r>
                              <w:rPr>
                                <w:b/>
                              </w:rPr>
                              <w:t xml:space="preserve"> RISE!”</w:t>
                            </w:r>
                          </w:p>
                          <w:p w:rsidR="00C72483" w:rsidRDefault="00C72483" w:rsidP="00325312">
                            <w:pPr>
                              <w:shd w:val="clear" w:color="auto" w:fill="C0000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7CB747" id="_x0000_t202" coordsize="21600,21600" o:spt="202" path="m,l,21600r21600,l21600,xe">
                <v:stroke joinstyle="miter"/>
                <v:path gradientshapeok="t" o:connecttype="rect"/>
              </v:shapetype>
              <v:shape id="Text Box 2" o:spid="_x0000_s1026" type="#_x0000_t202" style="position:absolute;left:0;text-align:left;margin-left:382.2pt;margin-top:-9.25pt;width:114.6pt;height:67.4pt;rotation:3390664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">
                <v:textbox>
                  <w:txbxContent>
                    <w:p w:rsidR="00C72483" w:rsidRDefault="00C72483" w:rsidP="00325312">
                      <w:pPr>
                        <w:jc w:val="center"/>
                        <w:rPr>
                          <w:b/>
                        </w:rPr>
                      </w:pPr>
                    </w:p>
                    <w:p w:rsidR="00C72483" w:rsidRDefault="00C72483" w:rsidP="00325312">
                      <w:pPr>
                        <w:jc w:val="center"/>
                        <w:rPr>
                          <w:b/>
                        </w:rPr>
                      </w:pPr>
                      <w:r>
                        <w:rPr>
                          <w:b/>
                        </w:rPr>
                        <w:t>“ AND STILL I</w:t>
                      </w:r>
                    </w:p>
                    <w:p w:rsidR="00C72483" w:rsidRDefault="00C72483" w:rsidP="00325312">
                      <w:pPr>
                        <w:jc w:val="center"/>
                        <w:rPr>
                          <w:b/>
                        </w:rPr>
                      </w:pPr>
                      <w:r>
                        <w:rPr>
                          <w:b/>
                        </w:rPr>
                        <w:t xml:space="preserve"> RISE!”</w:t>
                      </w:r>
                    </w:p>
                    <w:p w:rsidR="00C72483" w:rsidRDefault="00C72483" w:rsidP="00325312">
                      <w:pPr>
                        <w:shd w:val="clear" w:color="auto" w:fill="C00000"/>
                      </w:pPr>
                    </w:p>
                  </w:txbxContent>
                </v:textbox>
              </v:shape>
            </w:pict>
          </mc:Fallback>
        </mc:AlternateContent>
      </w:r>
      <w:r w:rsidR="006A5E4E" w:rsidRPr="00792020">
        <w:rPr>
          <w:b/>
          <w:bCs/>
          <w:i/>
          <w:u w:val="single"/>
        </w:rPr>
        <w:t>A Journey in College Preparation</w:t>
      </w:r>
    </w:p>
    <w:p w:rsidR="006A5E4E" w:rsidRPr="00792020" w:rsidRDefault="006A5E4E" w:rsidP="00223E7F">
      <w:pPr>
        <w:rPr>
          <w:bCs/>
        </w:rPr>
      </w:pPr>
    </w:p>
    <w:p w:rsidR="006A5E4E" w:rsidRPr="00792020" w:rsidRDefault="006A5E4E" w:rsidP="00223E7F">
      <w:pPr>
        <w:rPr>
          <w:bCs/>
        </w:rPr>
        <w:sectPr w:rsidR="006A5E4E" w:rsidRPr="00792020" w:rsidSect="007F05FC">
          <w:type w:val="continuous"/>
          <w:pgSz w:w="12240" w:h="15840"/>
          <w:pgMar w:top="1440" w:right="1800" w:bottom="1440" w:left="1800" w:header="720" w:footer="720" w:gutter="0"/>
          <w:pgBorders w:offsetFrom="page">
            <w:top w:val="threeDEmboss" w:sz="24" w:space="24" w:color="auto"/>
            <w:left w:val="threeDEmboss" w:sz="24" w:space="24" w:color="auto"/>
            <w:bottom w:val="threeDEmboss" w:sz="24" w:space="24" w:color="auto"/>
            <w:right w:val="threeDEmboss" w:sz="24" w:space="24" w:color="auto"/>
          </w:pgBorders>
          <w:cols w:space="720"/>
          <w:docGrid w:linePitch="360"/>
        </w:sectPr>
      </w:pPr>
    </w:p>
    <w:p w:rsidR="006A5E4E" w:rsidRPr="00792020" w:rsidRDefault="006A5E4E" w:rsidP="00223E7F">
      <w:pPr>
        <w:rPr>
          <w:bCs/>
        </w:rPr>
      </w:pPr>
    </w:p>
    <w:p w:rsidR="00FD6EF7" w:rsidRDefault="004F718F" w:rsidP="00223E7F">
      <w:pPr>
        <w:rPr>
          <w:noProof/>
        </w:rPr>
      </w:pPr>
      <w:r w:rsidRPr="00792020">
        <w:t xml:space="preserve"> </w:t>
      </w:r>
      <w:r w:rsidR="00350063">
        <w:rPr>
          <w:noProof/>
        </w:rPr>
        <w:t>2018</w:t>
      </w:r>
      <w:r w:rsidR="00E65656" w:rsidRPr="00792020">
        <w:rPr>
          <w:noProof/>
        </w:rPr>
        <w:t xml:space="preserve">10 Dev Reading and Writing II </w:t>
      </w:r>
    </w:p>
    <w:p w:rsidR="00223E7F" w:rsidRPr="00792020" w:rsidRDefault="00E65656" w:rsidP="00223E7F">
      <w:r w:rsidRPr="00792020">
        <w:rPr>
          <w:noProof/>
        </w:rPr>
        <w:t>ENC-0027</w:t>
      </w:r>
    </w:p>
    <w:p w:rsidR="00223E7F" w:rsidRPr="00792020" w:rsidRDefault="00223E7F" w:rsidP="00223E7F">
      <w:r w:rsidRPr="00792020">
        <w:rPr>
          <w:b/>
        </w:rPr>
        <w:t>Instructor</w:t>
      </w:r>
      <w:r w:rsidRPr="00792020">
        <w:t xml:space="preserve">: </w:t>
      </w:r>
      <w:r w:rsidR="003A4E2F">
        <w:t>Dr.</w:t>
      </w:r>
      <w:r w:rsidRPr="00792020">
        <w:t xml:space="preserve"> Claudine Bentham</w:t>
      </w:r>
    </w:p>
    <w:p w:rsidR="00223E7F" w:rsidRPr="00792020" w:rsidRDefault="00223E7F" w:rsidP="00223E7F">
      <w:r w:rsidRPr="00792020">
        <w:rPr>
          <w:b/>
        </w:rPr>
        <w:t>Office</w:t>
      </w:r>
      <w:r w:rsidR="006A5E4E" w:rsidRPr="00792020">
        <w:t>: Building 5 Rm. 134</w:t>
      </w:r>
    </w:p>
    <w:p w:rsidR="00BD5B1A" w:rsidRPr="00792020" w:rsidRDefault="00BD5B1A" w:rsidP="00BD5B1A">
      <w:r w:rsidRPr="00792020">
        <w:rPr>
          <w:b/>
        </w:rPr>
        <w:t>Telephone</w:t>
      </w:r>
      <w:r w:rsidRPr="00792020">
        <w:t>: (407) 582-1219</w:t>
      </w:r>
    </w:p>
    <w:p w:rsidR="00BD5B1A" w:rsidRPr="00792020" w:rsidRDefault="00BD5B1A" w:rsidP="00223E7F"/>
    <w:p w:rsidR="00223E7F" w:rsidRPr="00792020" w:rsidRDefault="00223E7F" w:rsidP="00223E7F">
      <w:r w:rsidRPr="00792020">
        <w:rPr>
          <w:b/>
        </w:rPr>
        <w:t>Email</w:t>
      </w:r>
      <w:r w:rsidRPr="00792020">
        <w:t xml:space="preserve">: </w:t>
      </w:r>
      <w:hyperlink r:id="rId8" w:history="1">
        <w:r w:rsidRPr="00792020">
          <w:rPr>
            <w:rStyle w:val="Hyperlink"/>
          </w:rPr>
          <w:t>cbentham@valenciacollege.edu</w:t>
        </w:r>
      </w:hyperlink>
    </w:p>
    <w:p w:rsidR="00223E7F" w:rsidRDefault="00223E7F" w:rsidP="00223E7F">
      <w:r w:rsidRPr="00792020">
        <w:t>Primary method of communication. Please note emails will be addressed within a 24-48 hours, except on weekends.</w:t>
      </w:r>
    </w:p>
    <w:p w:rsidR="000E5033" w:rsidRDefault="00FD6EF7" w:rsidP="00223E7F">
      <w:r w:rsidRPr="00792020">
        <w:rPr>
          <w:noProof/>
        </w:rPr>
        <mc:AlternateContent>
          <mc:Choice Requires="wps">
            <w:drawing>
              <wp:anchor distT="0" distB="0" distL="114300" distR="114300" simplePos="0" relativeHeight="251659264" behindDoc="1" locked="0" layoutInCell="0" allowOverlap="1" wp14:anchorId="780CA4F2" wp14:editId="1820C77C">
                <wp:simplePos x="0" y="0"/>
                <wp:positionH relativeFrom="page">
                  <wp:posOffset>1999860</wp:posOffset>
                </wp:positionH>
                <wp:positionV relativeFrom="margin">
                  <wp:align>bottom</wp:align>
                </wp:positionV>
                <wp:extent cx="4112260" cy="5634355"/>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2260" cy="5634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id w:val="-1532338783"/>
                              <w:picture/>
                            </w:sdtPr>
                            <w:sdtContent>
                              <w:p w:rsidR="00C72483" w:rsidRDefault="00C72483" w:rsidP="00182592">
                                <w:r>
                                  <w:rPr>
                                    <w:noProof/>
                                  </w:rPr>
                                  <w:drawing>
                                    <wp:inline distT="0" distB="0" distL="0" distR="0" wp14:anchorId="231BAA5B" wp14:editId="77631AA1">
                                      <wp:extent cx="3828569" cy="4040660"/>
                                      <wp:effectExtent l="0" t="0" r="635" b="0"/>
                                      <wp:docPr id="12" name="Picture 12" descr="C:\Users\client\AppData\Local\Microsoft\Windows\Temporary Internet Files\Content.IE5\54KN2K1X\MP90042217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lient\AppData\Local\Microsoft\Windows\Temporary Internet Files\Content.IE5\54KN2K1X\MP900422179[1].jpg"/>
                                              <pic:cNvPicPr>
                                                <a:picLocks noChangeAspect="1" noChangeArrowheads="1"/>
                                              </pic:cNvPicPr>
                                            </pic:nvPicPr>
                                            <pic:blipFill>
                                              <a:blip r:embed="rId9">
                                                <a:lum bright="70000" contrast="-70000"/>
                                                <a:extLst>
                                                  <a:ext uri="{28A0092B-C50C-407E-A947-70E740481C1C}">
                                                    <a14:useLocalDpi xmlns:a14="http://schemas.microsoft.com/office/drawing/2010/main" val="0"/>
                                                  </a:ext>
                                                </a:extLst>
                                              </a:blip>
                                              <a:srcRect/>
                                              <a:stretch>
                                                <a:fillRect/>
                                              </a:stretch>
                                            </pic:blipFill>
                                            <pic:spPr bwMode="auto">
                                              <a:xfrm>
                                                <a:off x="0" y="0"/>
                                                <a:ext cx="3840480" cy="4053231"/>
                                              </a:xfrm>
                                              <a:prstGeom prst="rect">
                                                <a:avLst/>
                                              </a:prstGeom>
                                              <a:noFill/>
                                              <a:ln>
                                                <a:noFill/>
                                              </a:ln>
                                            </pic:spPr>
                                          </pic:pic>
                                        </a:graphicData>
                                      </a:graphic>
                                    </wp:inline>
                                  </w:drawing>
                                </w:r>
                              </w:p>
                            </w:sdtContent>
                          </w:sdt>
                        </w:txbxContent>
                      </wps:txbx>
                      <wps:bodyPr rot="0" vert="horz" wrap="square" lIns="137160" tIns="137160" rIns="137160" bIns="13716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0CA4F2" id="_x0000_s1027" type="#_x0000_t202" style="position:absolute;margin-left:157.45pt;margin-top:0;width:323.8pt;height:443.65pt;z-index:-251657216;visibility:visible;mso-wrap-style:square;mso-width-percent:0;mso-height-percent:0;mso-wrap-distance-left:9pt;mso-wrap-distance-top:0;mso-wrap-distance-right:9pt;mso-wrap-distance-bottom:0;mso-position-horizontal:absolute;mso-position-horizontal-relative:page;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" o:allowincell="f" filled="f" stroked="f">
                <v:textbox inset="10.8pt,10.8pt,10.8pt,10.8pt">
                  <w:txbxContent>
                    <w:sdt>
                      <w:sdtPr>
                        <w:id w:val="-1532338783"/>
                        <w:picture/>
                      </w:sdtPr>
                      <w:sdtContent>
                        <w:p w:rsidR="00C72483" w:rsidRDefault="00C72483" w:rsidP="00182592">
                          <w:r>
                            <w:rPr>
                              <w:noProof/>
                            </w:rPr>
                            <w:drawing>
                              <wp:inline distT="0" distB="0" distL="0" distR="0" wp14:anchorId="231BAA5B" wp14:editId="77631AA1">
                                <wp:extent cx="3828569" cy="4040660"/>
                                <wp:effectExtent l="0" t="0" r="635" b="0"/>
                                <wp:docPr id="12" name="Picture 12" descr="C:\Users\client\AppData\Local\Microsoft\Windows\Temporary Internet Files\Content.IE5\54KN2K1X\MP90042217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lient\AppData\Local\Microsoft\Windows\Temporary Internet Files\Content.IE5\54KN2K1X\MP900422179[1].jpg"/>
                                        <pic:cNvPicPr>
                                          <a:picLocks noChangeAspect="1" noChangeArrowheads="1"/>
                                        </pic:cNvPicPr>
                                      </pic:nvPicPr>
                                      <pic:blipFill>
                                        <a:blip r:embed="rId9">
                                          <a:lum bright="70000" contrast="-70000"/>
                                          <a:extLst>
                                            <a:ext uri="{28A0092B-C50C-407E-A947-70E740481C1C}">
                                              <a14:useLocalDpi xmlns:a14="http://schemas.microsoft.com/office/drawing/2010/main" val="0"/>
                                            </a:ext>
                                          </a:extLst>
                                        </a:blip>
                                        <a:srcRect/>
                                        <a:stretch>
                                          <a:fillRect/>
                                        </a:stretch>
                                      </pic:blipFill>
                                      <pic:spPr bwMode="auto">
                                        <a:xfrm>
                                          <a:off x="0" y="0"/>
                                          <a:ext cx="3840480" cy="4053231"/>
                                        </a:xfrm>
                                        <a:prstGeom prst="rect">
                                          <a:avLst/>
                                        </a:prstGeom>
                                        <a:noFill/>
                                        <a:ln>
                                          <a:noFill/>
                                        </a:ln>
                                      </pic:spPr>
                                    </pic:pic>
                                  </a:graphicData>
                                </a:graphic>
                              </wp:inline>
                            </w:drawing>
                          </w:r>
                        </w:p>
                      </w:sdtContent>
                    </w:sdt>
                  </w:txbxContent>
                </v:textbox>
                <w10:wrap anchorx="page" anchory="margin"/>
              </v:shape>
            </w:pict>
          </mc:Fallback>
        </mc:AlternateContent>
      </w:r>
    </w:p>
    <w:p w:rsidR="00FD6EF7" w:rsidRDefault="00FD6EF7" w:rsidP="00223E7F"/>
    <w:p w:rsidR="00FD6EF7" w:rsidRDefault="00FD6EF7" w:rsidP="00223E7F"/>
    <w:p w:rsidR="00446F44" w:rsidRPr="000E5033" w:rsidRDefault="000E5033" w:rsidP="00223E7F">
      <w:pPr>
        <w:rPr>
          <w:b/>
        </w:rPr>
      </w:pPr>
      <w:r w:rsidRPr="000E5033">
        <w:rPr>
          <w:b/>
        </w:rPr>
        <w:t xml:space="preserve">REMIND : </w:t>
      </w:r>
      <w:r>
        <w:rPr>
          <w:b/>
        </w:rPr>
        <w:t>Let’s Stay Connected</w:t>
      </w:r>
    </w:p>
    <w:p w:rsidR="000E5033" w:rsidRPr="000E5033" w:rsidRDefault="000E5033" w:rsidP="000E5033">
      <w:r w:rsidRPr="000E5033">
        <w:t xml:space="preserve">This link includes </w:t>
      </w:r>
      <w:r>
        <w:t>our</w:t>
      </w:r>
      <w:r w:rsidRPr="000E5033">
        <w:t xml:space="preserve"> class code,</w:t>
      </w:r>
      <w:r>
        <w:t xml:space="preserve"> so anyone who has it can join </w:t>
      </w:r>
      <w:r w:rsidRPr="000E5033">
        <w:t>our class instantly.</w:t>
      </w:r>
    </w:p>
    <w:p w:rsidR="00783EEE" w:rsidRDefault="004551E2" w:rsidP="00223E7F">
      <w:r w:rsidRPr="004551E2">
        <w:rPr>
          <w:rStyle w:val="Hyperlink"/>
        </w:rPr>
        <w:t>https://www.remind.com/join/enc27fl18</w:t>
      </w:r>
    </w:p>
    <w:p w:rsidR="003A4E2F" w:rsidRDefault="003A4E2F" w:rsidP="00223E7F"/>
    <w:p w:rsidR="00783EEE" w:rsidRDefault="00783EEE" w:rsidP="00223E7F"/>
    <w:p w:rsidR="000E5033" w:rsidRDefault="000E5033" w:rsidP="00223E7F"/>
    <w:p w:rsidR="000E5033" w:rsidRDefault="000E5033" w:rsidP="00223E7F"/>
    <w:p w:rsidR="00B43EEA" w:rsidRPr="00792020" w:rsidRDefault="00B43EEA" w:rsidP="006A5E4E">
      <w:pPr>
        <w:sectPr w:rsidR="00B43EEA" w:rsidRPr="00792020" w:rsidSect="007F05FC">
          <w:type w:val="continuous"/>
          <w:pgSz w:w="12240" w:h="15840"/>
          <w:pgMar w:top="1440" w:right="1800" w:bottom="1440" w:left="1800" w:header="720" w:footer="720" w:gutter="0"/>
          <w:pgBorders w:offsetFrom="page">
            <w:top w:val="threeDEmboss" w:sz="24" w:space="24" w:color="auto"/>
            <w:left w:val="threeDEmboss" w:sz="24" w:space="24" w:color="auto"/>
            <w:bottom w:val="threeDEmboss" w:sz="24" w:space="24" w:color="auto"/>
            <w:right w:val="threeDEmboss" w:sz="24" w:space="24" w:color="auto"/>
          </w:pgBorders>
          <w:cols w:num="2" w:space="720"/>
          <w:docGrid w:linePitch="360"/>
        </w:sectPr>
      </w:pPr>
    </w:p>
    <w:p w:rsidR="0023105A" w:rsidRPr="00792020" w:rsidRDefault="0023105A" w:rsidP="0023105A">
      <w:pPr>
        <w:rPr>
          <w:b/>
        </w:rPr>
        <w:sectPr w:rsidR="0023105A" w:rsidRPr="00792020" w:rsidSect="007F05FC">
          <w:type w:val="continuous"/>
          <w:pgSz w:w="12240" w:h="15840"/>
          <w:pgMar w:top="1440" w:right="1800" w:bottom="1440" w:left="1800" w:header="720" w:footer="720" w:gutter="0"/>
          <w:pgBorders w:offsetFrom="page">
            <w:top w:val="threeDEmboss" w:sz="24" w:space="24" w:color="auto"/>
            <w:left w:val="threeDEmboss" w:sz="24" w:space="24" w:color="auto"/>
            <w:bottom w:val="threeDEmboss" w:sz="24" w:space="24" w:color="auto"/>
            <w:right w:val="threeDEmboss" w:sz="24" w:space="24" w:color="auto"/>
          </w:pgBorders>
          <w:cols w:space="720"/>
          <w:docGrid w:linePitch="360"/>
        </w:sectPr>
      </w:pPr>
    </w:p>
    <w:p w:rsidR="00FD6EF7" w:rsidRDefault="00FD6EF7" w:rsidP="00FD6EF7">
      <w:pPr>
        <w:rPr>
          <w:b/>
        </w:rPr>
        <w:sectPr w:rsidR="00FD6EF7" w:rsidSect="007F05FC">
          <w:type w:val="continuous"/>
          <w:pgSz w:w="12240" w:h="15840"/>
          <w:pgMar w:top="1440" w:right="1800" w:bottom="1440" w:left="1800" w:header="720" w:footer="720" w:gutter="0"/>
          <w:pgBorders w:offsetFrom="page">
            <w:top w:val="threeDEmboss" w:sz="24" w:space="24" w:color="auto"/>
            <w:left w:val="threeDEmboss" w:sz="24" w:space="24" w:color="auto"/>
            <w:bottom w:val="threeDEmboss" w:sz="24" w:space="24" w:color="auto"/>
            <w:right w:val="threeDEmboss" w:sz="24" w:space="24" w:color="auto"/>
          </w:pgBorders>
          <w:cols w:space="720"/>
          <w:docGrid w:linePitch="360"/>
        </w:sectPr>
      </w:pPr>
    </w:p>
    <w:p w:rsidR="00E124F0" w:rsidRPr="00B45600" w:rsidRDefault="00E124F0" w:rsidP="00E124F0">
      <w:pPr>
        <w:pBdr>
          <w:top w:val="single" w:sz="4" w:space="1" w:color="auto"/>
          <w:left w:val="single" w:sz="4" w:space="5" w:color="auto"/>
          <w:bottom w:val="single" w:sz="4" w:space="1" w:color="auto"/>
          <w:right w:val="single" w:sz="4" w:space="4" w:color="auto"/>
          <w:between w:val="single" w:sz="4" w:space="1" w:color="auto"/>
          <w:bar w:val="single" w:sz="4" w:color="auto"/>
        </w:pBdr>
        <w:rPr>
          <w:rFonts w:asciiTheme="majorHAnsi" w:hAnsiTheme="majorHAnsi"/>
          <w:b/>
          <w:color w:val="FF0000"/>
        </w:rPr>
      </w:pPr>
      <w:r w:rsidRPr="00B45600">
        <w:rPr>
          <w:rFonts w:asciiTheme="majorHAnsi" w:hAnsiTheme="majorHAnsi"/>
          <w:b/>
        </w:rPr>
        <w:t xml:space="preserve">Professor Bentham’s Office Hours: </w:t>
      </w:r>
      <w:r>
        <w:rPr>
          <w:rFonts w:asciiTheme="majorHAnsi" w:hAnsiTheme="majorHAnsi"/>
          <w:b/>
          <w:color w:val="FF0000"/>
        </w:rPr>
        <w:t>Fall 2018</w:t>
      </w:r>
    </w:p>
    <w:p w:rsidR="00E124F0" w:rsidRPr="00B45600" w:rsidRDefault="00E124F0" w:rsidP="00E124F0">
      <w:pPr>
        <w:pBdr>
          <w:top w:val="single" w:sz="4" w:space="1" w:color="auto"/>
          <w:left w:val="single" w:sz="4" w:space="5" w:color="auto"/>
          <w:bottom w:val="single" w:sz="4" w:space="1" w:color="auto"/>
          <w:right w:val="single" w:sz="4" w:space="4" w:color="auto"/>
          <w:between w:val="single" w:sz="4" w:space="1" w:color="auto"/>
          <w:bar w:val="single" w:sz="4" w:color="auto"/>
        </w:pBdr>
        <w:rPr>
          <w:rFonts w:asciiTheme="majorHAnsi" w:hAnsiTheme="majorHAnsi"/>
        </w:rPr>
      </w:pPr>
      <w:r w:rsidRPr="00B45600">
        <w:rPr>
          <w:rFonts w:asciiTheme="majorHAnsi" w:hAnsiTheme="majorHAnsi"/>
        </w:rPr>
        <w:tab/>
      </w:r>
      <w:r w:rsidRPr="00B45600">
        <w:rPr>
          <w:rFonts w:asciiTheme="majorHAnsi" w:hAnsiTheme="majorHAnsi"/>
        </w:rPr>
        <w:tab/>
        <w:t>Professor Bentham’s Office Hours:</w:t>
      </w:r>
    </w:p>
    <w:p w:rsidR="00E124F0" w:rsidRPr="00B45600" w:rsidRDefault="00E124F0" w:rsidP="00E124F0">
      <w:pPr>
        <w:pBdr>
          <w:top w:val="single" w:sz="4" w:space="1" w:color="auto"/>
          <w:left w:val="single" w:sz="4" w:space="5" w:color="auto"/>
          <w:bottom w:val="single" w:sz="4" w:space="1" w:color="auto"/>
          <w:right w:val="single" w:sz="4" w:space="4" w:color="auto"/>
          <w:between w:val="single" w:sz="4" w:space="1" w:color="auto"/>
          <w:bar w:val="single" w:sz="4" w:color="auto"/>
        </w:pBdr>
        <w:rPr>
          <w:rFonts w:asciiTheme="majorHAnsi" w:hAnsiTheme="majorHAnsi"/>
        </w:rPr>
      </w:pPr>
      <w:r w:rsidRPr="00B45600">
        <w:rPr>
          <w:rFonts w:asciiTheme="majorHAnsi" w:hAnsiTheme="majorHAnsi"/>
        </w:rPr>
        <w:t xml:space="preserve">Day(s) </w:t>
      </w:r>
      <w:r w:rsidRPr="00B45600">
        <w:rPr>
          <w:rFonts w:asciiTheme="majorHAnsi" w:hAnsiTheme="majorHAnsi"/>
        </w:rPr>
        <w:tab/>
      </w:r>
      <w:r w:rsidRPr="00B45600">
        <w:rPr>
          <w:rFonts w:asciiTheme="majorHAnsi" w:hAnsiTheme="majorHAnsi"/>
        </w:rPr>
        <w:tab/>
      </w:r>
      <w:r w:rsidRPr="00B45600">
        <w:rPr>
          <w:rFonts w:asciiTheme="majorHAnsi" w:hAnsiTheme="majorHAnsi"/>
        </w:rPr>
        <w:tab/>
      </w:r>
      <w:r w:rsidRPr="00B45600">
        <w:rPr>
          <w:rFonts w:asciiTheme="majorHAnsi" w:hAnsiTheme="majorHAnsi"/>
        </w:rPr>
        <w:tab/>
        <w:t>Time</w:t>
      </w:r>
      <w:r w:rsidRPr="00B45600">
        <w:rPr>
          <w:rFonts w:asciiTheme="majorHAnsi" w:hAnsiTheme="majorHAnsi"/>
        </w:rPr>
        <w:tab/>
      </w:r>
      <w:r w:rsidRPr="00B45600">
        <w:rPr>
          <w:rFonts w:asciiTheme="majorHAnsi" w:hAnsiTheme="majorHAnsi"/>
        </w:rPr>
        <w:tab/>
      </w:r>
      <w:r w:rsidRPr="00B45600">
        <w:rPr>
          <w:rFonts w:asciiTheme="majorHAnsi" w:hAnsiTheme="majorHAnsi"/>
        </w:rPr>
        <w:tab/>
      </w:r>
      <w:r w:rsidRPr="00B45600">
        <w:rPr>
          <w:rFonts w:asciiTheme="majorHAnsi" w:hAnsiTheme="majorHAnsi"/>
        </w:rPr>
        <w:tab/>
        <w:t xml:space="preserve"> Location</w:t>
      </w:r>
    </w:p>
    <w:p w:rsidR="00E124F0" w:rsidRPr="00B45600" w:rsidRDefault="00E124F0" w:rsidP="00E124F0">
      <w:pPr>
        <w:pBdr>
          <w:top w:val="single" w:sz="4" w:space="1" w:color="auto"/>
          <w:left w:val="single" w:sz="4" w:space="5" w:color="auto"/>
          <w:bottom w:val="single" w:sz="4" w:space="1" w:color="auto"/>
          <w:right w:val="single" w:sz="4" w:space="4" w:color="auto"/>
          <w:between w:val="single" w:sz="4" w:space="1" w:color="auto"/>
          <w:bar w:val="single" w:sz="4" w:color="auto"/>
        </w:pBdr>
        <w:rPr>
          <w:rFonts w:asciiTheme="majorHAnsi" w:hAnsiTheme="majorHAnsi"/>
        </w:rPr>
      </w:pPr>
      <w:r>
        <w:rPr>
          <w:rFonts w:asciiTheme="majorHAnsi" w:hAnsiTheme="majorHAnsi"/>
        </w:rPr>
        <w:t>Monday</w:t>
      </w:r>
      <w:r w:rsidRPr="00B45600">
        <w:rPr>
          <w:rFonts w:asciiTheme="majorHAnsi" w:hAnsiTheme="majorHAnsi"/>
        </w:rPr>
        <w:tab/>
      </w:r>
      <w:r w:rsidRPr="00B45600">
        <w:rPr>
          <w:rFonts w:asciiTheme="majorHAnsi" w:hAnsiTheme="majorHAnsi"/>
        </w:rPr>
        <w:tab/>
      </w:r>
      <w:r w:rsidRPr="00B45600">
        <w:rPr>
          <w:rFonts w:asciiTheme="majorHAnsi" w:hAnsiTheme="majorHAnsi"/>
        </w:rPr>
        <w:tab/>
      </w:r>
      <w:r>
        <w:rPr>
          <w:rFonts w:asciiTheme="majorHAnsi" w:hAnsiTheme="majorHAnsi"/>
        </w:rPr>
        <w:t>1</w:t>
      </w:r>
      <w:r w:rsidRPr="00B45600">
        <w:rPr>
          <w:rFonts w:asciiTheme="majorHAnsi" w:hAnsiTheme="majorHAnsi"/>
        </w:rPr>
        <w:t>1</w:t>
      </w:r>
      <w:r>
        <w:rPr>
          <w:rFonts w:asciiTheme="majorHAnsi" w:hAnsiTheme="majorHAnsi"/>
        </w:rPr>
        <w:t>:00 – 12:00 p</w:t>
      </w:r>
      <w:r w:rsidRPr="00B45600">
        <w:rPr>
          <w:rFonts w:asciiTheme="majorHAnsi" w:hAnsiTheme="majorHAnsi"/>
        </w:rPr>
        <w:t>m</w:t>
      </w:r>
      <w:r w:rsidRPr="00B45600">
        <w:rPr>
          <w:rFonts w:asciiTheme="majorHAnsi" w:hAnsiTheme="majorHAnsi"/>
        </w:rPr>
        <w:tab/>
        <w:t xml:space="preserve"> </w:t>
      </w:r>
      <w:r w:rsidRPr="00B45600">
        <w:rPr>
          <w:rFonts w:asciiTheme="majorHAnsi" w:hAnsiTheme="majorHAnsi"/>
        </w:rPr>
        <w:tab/>
      </w:r>
      <w:r w:rsidRPr="00B45600">
        <w:rPr>
          <w:rFonts w:asciiTheme="majorHAnsi" w:hAnsiTheme="majorHAnsi"/>
        </w:rPr>
        <w:tab/>
        <w:t>5-134</w:t>
      </w:r>
    </w:p>
    <w:p w:rsidR="00E124F0" w:rsidRPr="00B45600" w:rsidRDefault="00E124F0" w:rsidP="00E124F0">
      <w:pPr>
        <w:pBdr>
          <w:top w:val="single" w:sz="4" w:space="1" w:color="auto"/>
          <w:left w:val="single" w:sz="4" w:space="5" w:color="auto"/>
          <w:bottom w:val="single" w:sz="4" w:space="1" w:color="auto"/>
          <w:right w:val="single" w:sz="4" w:space="4" w:color="auto"/>
          <w:between w:val="single" w:sz="4" w:space="1" w:color="auto"/>
          <w:bar w:val="single" w:sz="4" w:color="auto"/>
        </w:pBdr>
        <w:rPr>
          <w:rFonts w:asciiTheme="majorHAnsi" w:hAnsiTheme="majorHAnsi"/>
        </w:rPr>
      </w:pPr>
      <w:r>
        <w:rPr>
          <w:rFonts w:asciiTheme="majorHAnsi" w:hAnsiTheme="majorHAnsi"/>
        </w:rPr>
        <w:t>Wednesday</w:t>
      </w:r>
      <w:r>
        <w:rPr>
          <w:rFonts w:asciiTheme="majorHAnsi" w:hAnsiTheme="majorHAnsi"/>
        </w:rPr>
        <w:tab/>
      </w:r>
      <w:r>
        <w:rPr>
          <w:rFonts w:asciiTheme="majorHAnsi" w:hAnsiTheme="majorHAnsi"/>
        </w:rPr>
        <w:tab/>
      </w:r>
      <w:r>
        <w:rPr>
          <w:rFonts w:asciiTheme="majorHAnsi" w:hAnsiTheme="majorHAnsi"/>
        </w:rPr>
        <w:tab/>
        <w:t>10:00 -  12:00 p</w:t>
      </w:r>
      <w:r w:rsidRPr="00B45600">
        <w:rPr>
          <w:rFonts w:asciiTheme="majorHAnsi" w:hAnsiTheme="majorHAnsi"/>
        </w:rPr>
        <w:t>m</w:t>
      </w:r>
      <w:r w:rsidRPr="00B45600">
        <w:rPr>
          <w:rFonts w:asciiTheme="majorHAnsi" w:hAnsiTheme="majorHAnsi"/>
        </w:rPr>
        <w:tab/>
      </w:r>
      <w:r w:rsidRPr="00B45600">
        <w:rPr>
          <w:rFonts w:asciiTheme="majorHAnsi" w:hAnsiTheme="majorHAnsi"/>
        </w:rPr>
        <w:tab/>
      </w:r>
      <w:r w:rsidRPr="00B45600">
        <w:rPr>
          <w:rFonts w:asciiTheme="majorHAnsi" w:hAnsiTheme="majorHAnsi"/>
        </w:rPr>
        <w:tab/>
        <w:t>5-134</w:t>
      </w:r>
    </w:p>
    <w:p w:rsidR="003A4E2F" w:rsidRPr="00B45600" w:rsidRDefault="00E124F0" w:rsidP="00E124F0">
      <w:pPr>
        <w:pBdr>
          <w:top w:val="single" w:sz="4" w:space="1" w:color="auto"/>
          <w:left w:val="single" w:sz="4" w:space="5" w:color="auto"/>
          <w:bottom w:val="single" w:sz="4" w:space="1" w:color="auto"/>
          <w:right w:val="single" w:sz="4" w:space="4" w:color="auto"/>
          <w:between w:val="single" w:sz="4" w:space="1" w:color="auto"/>
          <w:bar w:val="single" w:sz="4" w:color="auto"/>
        </w:pBdr>
        <w:rPr>
          <w:rFonts w:asciiTheme="majorHAnsi" w:hAnsiTheme="majorHAnsi"/>
        </w:rPr>
      </w:pPr>
      <w:r>
        <w:rPr>
          <w:rFonts w:asciiTheme="majorHAnsi" w:hAnsiTheme="majorHAnsi"/>
        </w:rPr>
        <w:t xml:space="preserve">Friday </w:t>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t>9:00am – 11:0</w:t>
      </w:r>
      <w:r w:rsidRPr="00B45600">
        <w:rPr>
          <w:rFonts w:asciiTheme="majorHAnsi" w:hAnsiTheme="majorHAnsi"/>
        </w:rPr>
        <w:t xml:space="preserve">0 am </w:t>
      </w:r>
      <w:r w:rsidRPr="00B45600">
        <w:rPr>
          <w:rFonts w:asciiTheme="majorHAnsi" w:hAnsiTheme="majorHAnsi"/>
        </w:rPr>
        <w:tab/>
      </w:r>
      <w:r w:rsidRPr="00B45600">
        <w:rPr>
          <w:rFonts w:asciiTheme="majorHAnsi" w:hAnsiTheme="majorHAnsi"/>
        </w:rPr>
        <w:tab/>
      </w:r>
      <w:r w:rsidRPr="00B45600">
        <w:rPr>
          <w:rFonts w:asciiTheme="majorHAnsi" w:hAnsiTheme="majorHAnsi"/>
        </w:rPr>
        <w:tab/>
        <w:t>Via email</w:t>
      </w:r>
      <w:r w:rsidRPr="00B45600">
        <w:rPr>
          <w:rFonts w:asciiTheme="majorHAnsi" w:hAnsiTheme="majorHAnsi"/>
        </w:rPr>
        <w:tab/>
      </w:r>
      <w:r w:rsidR="003A4E2F" w:rsidRPr="00B45600">
        <w:rPr>
          <w:rFonts w:asciiTheme="majorHAnsi" w:hAnsiTheme="majorHAnsi"/>
        </w:rPr>
        <w:tab/>
      </w:r>
    </w:p>
    <w:p w:rsidR="003A4E2F" w:rsidRDefault="003A4E2F" w:rsidP="003A4E2F">
      <w:pPr>
        <w:rPr>
          <w:rFonts w:asciiTheme="majorHAnsi" w:hAnsiTheme="majorHAnsi"/>
          <w:b/>
        </w:rPr>
      </w:pPr>
    </w:p>
    <w:p w:rsidR="003A4E2F" w:rsidRDefault="003A4E2F" w:rsidP="003A4E2F">
      <w:pPr>
        <w:rPr>
          <w:rFonts w:asciiTheme="majorHAnsi" w:hAnsiTheme="majorHAnsi"/>
          <w:b/>
        </w:rPr>
      </w:pPr>
    </w:p>
    <w:p w:rsidR="00F47000" w:rsidRPr="00792020" w:rsidRDefault="00F47000" w:rsidP="00F47000">
      <w:pPr>
        <w:rPr>
          <w:b/>
        </w:rPr>
      </w:pPr>
    </w:p>
    <w:p w:rsidR="00223E7F" w:rsidRPr="00792020" w:rsidRDefault="00325312" w:rsidP="00325312">
      <w:pPr>
        <w:jc w:val="center"/>
        <w:rPr>
          <w:b/>
          <w:u w:val="single"/>
        </w:rPr>
      </w:pPr>
      <w:r w:rsidRPr="00792020">
        <w:rPr>
          <w:b/>
          <w:u w:val="single"/>
        </w:rPr>
        <w:t>TEXT MATERIALS</w:t>
      </w:r>
    </w:p>
    <w:p w:rsidR="006A5E4E" w:rsidRPr="00792020" w:rsidRDefault="006A5E4E" w:rsidP="00223E7F">
      <w:pPr>
        <w:numPr>
          <w:ilvl w:val="0"/>
          <w:numId w:val="1"/>
        </w:numPr>
        <w:rPr>
          <w:b/>
          <w:i/>
        </w:rPr>
        <w:sectPr w:rsidR="006A5E4E" w:rsidRPr="00792020" w:rsidSect="007F05FC">
          <w:type w:val="continuous"/>
          <w:pgSz w:w="12240" w:h="15840"/>
          <w:pgMar w:top="1440" w:right="1800" w:bottom="1440" w:left="1800" w:header="720" w:footer="720" w:gutter="0"/>
          <w:pgBorders w:offsetFrom="page">
            <w:top w:val="threeDEmboss" w:sz="24" w:space="24" w:color="auto"/>
            <w:left w:val="threeDEmboss" w:sz="24" w:space="24" w:color="auto"/>
            <w:bottom w:val="threeDEmboss" w:sz="24" w:space="24" w:color="auto"/>
            <w:right w:val="threeDEmboss" w:sz="24" w:space="24" w:color="auto"/>
          </w:pgBorders>
          <w:cols w:space="720"/>
          <w:docGrid w:linePitch="360"/>
        </w:sectPr>
      </w:pPr>
    </w:p>
    <w:p w:rsidR="004F718F" w:rsidRPr="00792020" w:rsidRDefault="004F718F" w:rsidP="00223E7F">
      <w:pPr>
        <w:numPr>
          <w:ilvl w:val="0"/>
          <w:numId w:val="1"/>
        </w:numPr>
      </w:pPr>
      <w:r w:rsidRPr="00792020">
        <w:rPr>
          <w:b/>
          <w:i/>
        </w:rPr>
        <w:t>Focus on Reading and Writing</w:t>
      </w:r>
      <w:r w:rsidR="00223E7F" w:rsidRPr="00792020">
        <w:rPr>
          <w:b/>
          <w:i/>
        </w:rPr>
        <w:t>,</w:t>
      </w:r>
      <w:r w:rsidRPr="00792020">
        <w:t xml:space="preserve"> by Kriszner and Mandall</w:t>
      </w:r>
      <w:r w:rsidR="00223E7F" w:rsidRPr="00792020">
        <w:t xml:space="preserve">. </w:t>
      </w:r>
    </w:p>
    <w:p w:rsidR="00223E7F" w:rsidRPr="00792020" w:rsidRDefault="004F718F" w:rsidP="00223E7F">
      <w:pPr>
        <w:numPr>
          <w:ilvl w:val="0"/>
          <w:numId w:val="1"/>
        </w:numPr>
      </w:pPr>
      <w:r w:rsidRPr="00792020">
        <w:rPr>
          <w:noProof/>
        </w:rPr>
        <w:drawing>
          <wp:inline distT="0" distB="0" distL="0" distR="0" wp14:anchorId="47B37ECB" wp14:editId="4C13FA0E">
            <wp:extent cx="746286" cy="923650"/>
            <wp:effectExtent l="0" t="0" r="0" b="0"/>
            <wp:docPr id="1" name="Picture 1" descr="http://ecx.images-amazon.com/images/I/511BSd5hxzL._SX402_BO1,204,203,2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ecx.images-amazon.com/images/I/511BSd5hxzL._SX402_BO1,204,203,200_.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81163" cy="966816"/>
                    </a:xfrm>
                    <a:prstGeom prst="rect">
                      <a:avLst/>
                    </a:prstGeom>
                    <a:noFill/>
                    <a:ln>
                      <a:noFill/>
                    </a:ln>
                  </pic:spPr>
                </pic:pic>
              </a:graphicData>
            </a:graphic>
          </wp:inline>
        </w:drawing>
      </w:r>
    </w:p>
    <w:p w:rsidR="0003194E" w:rsidRPr="00792020" w:rsidRDefault="0003194E" w:rsidP="0003194E"/>
    <w:p w:rsidR="0003194E" w:rsidRPr="00792020" w:rsidRDefault="0003194E" w:rsidP="0003194E">
      <w:pPr>
        <w:sectPr w:rsidR="0003194E" w:rsidRPr="00792020" w:rsidSect="007F05FC">
          <w:type w:val="continuous"/>
          <w:pgSz w:w="12240" w:h="15840"/>
          <w:pgMar w:top="1440" w:right="1800" w:bottom="1440" w:left="1800" w:header="720" w:footer="720" w:gutter="0"/>
          <w:pgBorders w:offsetFrom="page">
            <w:top w:val="threeDEmboss" w:sz="24" w:space="24" w:color="auto"/>
            <w:left w:val="threeDEmboss" w:sz="24" w:space="24" w:color="auto"/>
            <w:bottom w:val="threeDEmboss" w:sz="24" w:space="24" w:color="auto"/>
            <w:right w:val="threeDEmboss" w:sz="24" w:space="24" w:color="auto"/>
          </w:pgBorders>
          <w:cols w:num="2" w:space="720"/>
          <w:docGrid w:linePitch="360"/>
        </w:sectPr>
      </w:pPr>
      <w:r w:rsidRPr="00792020">
        <w:t xml:space="preserve">   </w:t>
      </w:r>
    </w:p>
    <w:p w:rsidR="00223E7F" w:rsidRPr="00792020" w:rsidRDefault="00223E7F" w:rsidP="00223E7F">
      <w:pPr>
        <w:pStyle w:val="ListParagraph"/>
      </w:pPr>
    </w:p>
    <w:p w:rsidR="00223E7F" w:rsidRPr="00792020" w:rsidRDefault="00223E7F" w:rsidP="004F718F">
      <w:pPr>
        <w:rPr>
          <w:b/>
          <w:u w:val="single"/>
        </w:rPr>
      </w:pPr>
      <w:r w:rsidRPr="00792020">
        <w:rPr>
          <w:b/>
          <w:u w:val="single"/>
        </w:rPr>
        <w:t>COURSE DESCRIPTION</w:t>
      </w:r>
    </w:p>
    <w:p w:rsidR="004F718F" w:rsidRPr="00792020" w:rsidRDefault="004F718F" w:rsidP="004F718F">
      <w:r w:rsidRPr="00792020">
        <w:t>An integrated reading and writing course designed for students scoring 84-103 on the reading portion of the PERT exam and/or scoring 90-98 on the writing portion of the PERT exam. The course will focus on reading comprehension, vocabulary skills, grammar, and essay writing. In addition, the course will address the connection between reading and writing through reading response activities.</w:t>
      </w:r>
    </w:p>
    <w:p w:rsidR="004F718F" w:rsidRPr="00792020" w:rsidRDefault="004F718F" w:rsidP="004F718F"/>
    <w:p w:rsidR="00FD6EF7" w:rsidRDefault="00FD6EF7" w:rsidP="004F718F">
      <w:pPr>
        <w:rPr>
          <w:b/>
          <w:u w:val="single"/>
        </w:rPr>
      </w:pPr>
    </w:p>
    <w:p w:rsidR="00FD6EF7" w:rsidRDefault="00FD6EF7" w:rsidP="004F718F">
      <w:pPr>
        <w:rPr>
          <w:b/>
          <w:u w:val="single"/>
        </w:rPr>
      </w:pPr>
    </w:p>
    <w:p w:rsidR="004F718F" w:rsidRPr="00792020" w:rsidRDefault="004F718F" w:rsidP="004F718F">
      <w:pPr>
        <w:rPr>
          <w:b/>
          <w:u w:val="single"/>
        </w:rPr>
      </w:pPr>
      <w:r w:rsidRPr="00792020">
        <w:rPr>
          <w:b/>
          <w:u w:val="single"/>
        </w:rPr>
        <w:t>COURSE OBJECTIVES:</w:t>
      </w:r>
    </w:p>
    <w:p w:rsidR="004F718F" w:rsidRPr="00792020" w:rsidRDefault="004F718F" w:rsidP="004F718F">
      <w:r w:rsidRPr="00792020">
        <w:lastRenderedPageBreak/>
        <w:t>This course is designed to help students develop successful skills and strategies in the following key areas and as detailed in the “Course Outcomes:”</w:t>
      </w:r>
    </w:p>
    <w:p w:rsidR="004F718F" w:rsidRPr="00792020" w:rsidRDefault="004F718F" w:rsidP="004F718F"/>
    <w:p w:rsidR="004F718F" w:rsidRPr="00792020" w:rsidRDefault="004F718F" w:rsidP="004F718F">
      <w:pPr>
        <w:numPr>
          <w:ilvl w:val="0"/>
          <w:numId w:val="18"/>
        </w:numPr>
      </w:pPr>
      <w:r w:rsidRPr="00792020">
        <w:t>Literal Comprehension</w:t>
      </w:r>
    </w:p>
    <w:p w:rsidR="004F718F" w:rsidRPr="00792020" w:rsidRDefault="004F718F" w:rsidP="004F718F">
      <w:pPr>
        <w:numPr>
          <w:ilvl w:val="0"/>
          <w:numId w:val="18"/>
        </w:numPr>
      </w:pPr>
      <w:r w:rsidRPr="00792020">
        <w:t>Critical Thinking</w:t>
      </w:r>
    </w:p>
    <w:p w:rsidR="004F718F" w:rsidRPr="00792020" w:rsidRDefault="004F718F" w:rsidP="004F718F">
      <w:pPr>
        <w:numPr>
          <w:ilvl w:val="0"/>
          <w:numId w:val="18"/>
        </w:numPr>
      </w:pPr>
      <w:r w:rsidRPr="00792020">
        <w:t>Active Reading</w:t>
      </w:r>
    </w:p>
    <w:p w:rsidR="004F718F" w:rsidRPr="00792020" w:rsidRDefault="004F718F" w:rsidP="004F718F">
      <w:pPr>
        <w:numPr>
          <w:ilvl w:val="0"/>
          <w:numId w:val="18"/>
        </w:numPr>
      </w:pPr>
      <w:r w:rsidRPr="00792020">
        <w:t>Writing as a Process</w:t>
      </w:r>
    </w:p>
    <w:p w:rsidR="004F718F" w:rsidRPr="00792020" w:rsidRDefault="004F718F" w:rsidP="004F718F">
      <w:pPr>
        <w:numPr>
          <w:ilvl w:val="0"/>
          <w:numId w:val="18"/>
        </w:numPr>
      </w:pPr>
      <w:r w:rsidRPr="00792020">
        <w:t>The Structure and Elements of an Essay</w:t>
      </w:r>
    </w:p>
    <w:p w:rsidR="004F718F" w:rsidRPr="00792020" w:rsidRDefault="004F718F" w:rsidP="004F718F">
      <w:pPr>
        <w:numPr>
          <w:ilvl w:val="0"/>
          <w:numId w:val="18"/>
        </w:numPr>
      </w:pPr>
      <w:r w:rsidRPr="00792020">
        <w:t>The Structure, Grammar, and Conventions of Standard American English</w:t>
      </w:r>
    </w:p>
    <w:p w:rsidR="004F718F" w:rsidRPr="00792020" w:rsidRDefault="004F718F" w:rsidP="004F718F">
      <w:pPr>
        <w:numPr>
          <w:ilvl w:val="0"/>
          <w:numId w:val="18"/>
        </w:numPr>
      </w:pPr>
      <w:r w:rsidRPr="00792020">
        <w:t>Writing as a Tool for Success in College</w:t>
      </w:r>
    </w:p>
    <w:p w:rsidR="004F718F" w:rsidRPr="00792020" w:rsidRDefault="004F718F" w:rsidP="004F718F"/>
    <w:p w:rsidR="004F718F" w:rsidRPr="00792020" w:rsidRDefault="004F718F" w:rsidP="004F718F">
      <w:pPr>
        <w:rPr>
          <w:u w:val="single"/>
        </w:rPr>
      </w:pPr>
      <w:r w:rsidRPr="00792020">
        <w:rPr>
          <w:b/>
          <w:u w:val="single"/>
        </w:rPr>
        <w:t>COURSE OUTCOMES:</w:t>
      </w:r>
    </w:p>
    <w:p w:rsidR="004F718F" w:rsidRPr="00792020" w:rsidRDefault="004F718F" w:rsidP="004F718F">
      <w:pPr>
        <w:numPr>
          <w:ilvl w:val="0"/>
          <w:numId w:val="16"/>
        </w:numPr>
      </w:pPr>
      <w:r w:rsidRPr="00792020">
        <w:rPr>
          <w:b/>
          <w:bCs/>
        </w:rPr>
        <w:t>Students will demonstrate literal comprehension of interdisciplinary texts</w:t>
      </w:r>
    </w:p>
    <w:p w:rsidR="004F718F" w:rsidRPr="00792020" w:rsidRDefault="004F718F" w:rsidP="004F718F">
      <w:pPr>
        <w:numPr>
          <w:ilvl w:val="1"/>
          <w:numId w:val="16"/>
        </w:numPr>
      </w:pPr>
      <w:r w:rsidRPr="00792020">
        <w:t xml:space="preserve">Student will be able to Differentiate between major and minor supporting details </w:t>
      </w:r>
    </w:p>
    <w:p w:rsidR="004F718F" w:rsidRPr="00792020" w:rsidRDefault="004F718F" w:rsidP="004F718F">
      <w:pPr>
        <w:numPr>
          <w:ilvl w:val="1"/>
          <w:numId w:val="16"/>
        </w:numPr>
      </w:pPr>
      <w:r w:rsidRPr="00792020">
        <w:t xml:space="preserve">Student will be able to Identify stated main ideas and supporting evidence </w:t>
      </w:r>
    </w:p>
    <w:p w:rsidR="004F718F" w:rsidRPr="00792020" w:rsidRDefault="004F718F" w:rsidP="004F718F">
      <w:pPr>
        <w:numPr>
          <w:ilvl w:val="1"/>
          <w:numId w:val="16"/>
        </w:numPr>
      </w:pPr>
      <w:r w:rsidRPr="00792020">
        <w:t xml:space="preserve">Student will be able to Recognize thesis statements </w:t>
      </w:r>
    </w:p>
    <w:p w:rsidR="004F718F" w:rsidRPr="00792020" w:rsidRDefault="004F718F" w:rsidP="004F718F">
      <w:pPr>
        <w:numPr>
          <w:ilvl w:val="1"/>
          <w:numId w:val="16"/>
        </w:numPr>
      </w:pPr>
      <w:r w:rsidRPr="00792020">
        <w:t xml:space="preserve">Student will be able to Recognize how transitions signal the development of relationships between ideas </w:t>
      </w:r>
    </w:p>
    <w:p w:rsidR="004F718F" w:rsidRPr="00792020" w:rsidRDefault="004F718F" w:rsidP="004F718F">
      <w:pPr>
        <w:numPr>
          <w:ilvl w:val="1"/>
          <w:numId w:val="16"/>
        </w:numPr>
      </w:pPr>
      <w:r w:rsidRPr="00792020">
        <w:t>Student will be able to Summarize text and restate in a meaningful manner</w:t>
      </w:r>
    </w:p>
    <w:p w:rsidR="004F718F" w:rsidRPr="00792020" w:rsidRDefault="004F718F" w:rsidP="004F718F"/>
    <w:p w:rsidR="004F718F" w:rsidRPr="00792020" w:rsidRDefault="004F718F" w:rsidP="004F718F">
      <w:pPr>
        <w:numPr>
          <w:ilvl w:val="0"/>
          <w:numId w:val="16"/>
        </w:numPr>
      </w:pPr>
      <w:r w:rsidRPr="00792020">
        <w:rPr>
          <w:b/>
          <w:bCs/>
        </w:rPr>
        <w:t>Students will apply inferential skills for a deeper level of comprehension.</w:t>
      </w:r>
    </w:p>
    <w:p w:rsidR="004F718F" w:rsidRPr="00792020" w:rsidRDefault="004F718F" w:rsidP="004F718F">
      <w:pPr>
        <w:numPr>
          <w:ilvl w:val="1"/>
          <w:numId w:val="16"/>
        </w:numPr>
      </w:pPr>
      <w:r w:rsidRPr="00792020">
        <w:t xml:space="preserve">Student will be able to Draw logical conclusions based on evidence </w:t>
      </w:r>
    </w:p>
    <w:p w:rsidR="004F718F" w:rsidRPr="00792020" w:rsidRDefault="004F718F" w:rsidP="004F718F">
      <w:pPr>
        <w:numPr>
          <w:ilvl w:val="1"/>
          <w:numId w:val="16"/>
        </w:numPr>
      </w:pPr>
      <w:r w:rsidRPr="00792020">
        <w:t xml:space="preserve">Student will be able to Differentiate between an inference and an assumption </w:t>
      </w:r>
    </w:p>
    <w:p w:rsidR="004F718F" w:rsidRPr="00792020" w:rsidRDefault="004F718F" w:rsidP="004F718F">
      <w:pPr>
        <w:numPr>
          <w:ilvl w:val="1"/>
          <w:numId w:val="16"/>
        </w:numPr>
      </w:pPr>
      <w:r w:rsidRPr="00792020">
        <w:t>Student will be able to Demonstrate knowledge of figurative and connotative language</w:t>
      </w:r>
    </w:p>
    <w:p w:rsidR="004F718F" w:rsidRPr="00792020" w:rsidRDefault="004F718F" w:rsidP="004F718F">
      <w:pPr>
        <w:numPr>
          <w:ilvl w:val="1"/>
          <w:numId w:val="16"/>
        </w:numPr>
      </w:pPr>
      <w:r w:rsidRPr="00792020">
        <w:t xml:space="preserve">Student will be able to Demonstrate authors' purpose </w:t>
      </w:r>
    </w:p>
    <w:p w:rsidR="004F718F" w:rsidRPr="00792020" w:rsidRDefault="004F718F" w:rsidP="004F718F">
      <w:pPr>
        <w:numPr>
          <w:ilvl w:val="1"/>
          <w:numId w:val="16"/>
        </w:numPr>
      </w:pPr>
      <w:r w:rsidRPr="00792020">
        <w:t xml:space="preserve">Student will be able to Discriminate between fact, opinion, and false facts </w:t>
      </w:r>
    </w:p>
    <w:p w:rsidR="004F718F" w:rsidRPr="00792020" w:rsidRDefault="004F718F" w:rsidP="004F718F">
      <w:pPr>
        <w:numPr>
          <w:ilvl w:val="1"/>
          <w:numId w:val="16"/>
        </w:numPr>
      </w:pPr>
      <w:r w:rsidRPr="00792020">
        <w:t xml:space="preserve">Student will be able to Recognize author's bias </w:t>
      </w:r>
    </w:p>
    <w:p w:rsidR="004F718F" w:rsidRPr="00792020" w:rsidRDefault="004F718F" w:rsidP="004F718F">
      <w:pPr>
        <w:numPr>
          <w:ilvl w:val="1"/>
          <w:numId w:val="16"/>
        </w:numPr>
      </w:pPr>
      <w:r w:rsidRPr="00792020">
        <w:t xml:space="preserve">Student will be able to Determine the tone of a passage </w:t>
      </w:r>
    </w:p>
    <w:p w:rsidR="004F718F" w:rsidRPr="00792020" w:rsidRDefault="004F718F" w:rsidP="004F718F">
      <w:pPr>
        <w:numPr>
          <w:ilvl w:val="1"/>
          <w:numId w:val="16"/>
        </w:numPr>
      </w:pPr>
      <w:r w:rsidRPr="00792020">
        <w:t xml:space="preserve">Student will be able to Identify implied main ideas and supporting details </w:t>
      </w:r>
    </w:p>
    <w:p w:rsidR="004F718F" w:rsidRPr="00792020" w:rsidRDefault="004F718F" w:rsidP="004F718F">
      <w:pPr>
        <w:numPr>
          <w:ilvl w:val="1"/>
          <w:numId w:val="16"/>
        </w:numPr>
      </w:pPr>
      <w:r w:rsidRPr="00792020">
        <w:t xml:space="preserve">Student will be able to Determine patterns of organization within a passage </w:t>
      </w:r>
    </w:p>
    <w:p w:rsidR="004F718F" w:rsidRPr="00792020" w:rsidRDefault="004F718F" w:rsidP="004F718F"/>
    <w:p w:rsidR="004F718F" w:rsidRPr="00792020" w:rsidRDefault="004F718F" w:rsidP="004F718F">
      <w:pPr>
        <w:numPr>
          <w:ilvl w:val="0"/>
          <w:numId w:val="16"/>
        </w:numPr>
        <w:rPr>
          <w:bCs/>
        </w:rPr>
      </w:pPr>
      <w:r w:rsidRPr="00792020">
        <w:rPr>
          <w:b/>
          <w:bCs/>
        </w:rPr>
        <w:t>Students will apply active reading strategies to improve comprehension.</w:t>
      </w:r>
    </w:p>
    <w:p w:rsidR="004F718F" w:rsidRPr="00792020" w:rsidRDefault="004F718F" w:rsidP="004F718F">
      <w:pPr>
        <w:numPr>
          <w:ilvl w:val="1"/>
          <w:numId w:val="16"/>
        </w:numPr>
        <w:rPr>
          <w:bCs/>
        </w:rPr>
      </w:pPr>
      <w:r w:rsidRPr="00792020">
        <w:t>Student will be able to Recognize the role that personal experience and/or prior knowledge plays in reading comprehension</w:t>
      </w:r>
    </w:p>
    <w:p w:rsidR="004F718F" w:rsidRPr="00792020" w:rsidRDefault="004F718F" w:rsidP="004F718F">
      <w:pPr>
        <w:numPr>
          <w:ilvl w:val="1"/>
          <w:numId w:val="16"/>
        </w:numPr>
        <w:rPr>
          <w:bCs/>
        </w:rPr>
      </w:pPr>
      <w:r w:rsidRPr="00792020">
        <w:t>Student will be able to Modify/adjust reading rate as appropriate for the situation</w:t>
      </w:r>
    </w:p>
    <w:p w:rsidR="004F718F" w:rsidRPr="00792020" w:rsidRDefault="004F718F" w:rsidP="004F718F">
      <w:pPr>
        <w:numPr>
          <w:ilvl w:val="1"/>
          <w:numId w:val="16"/>
        </w:numPr>
        <w:rPr>
          <w:bCs/>
        </w:rPr>
      </w:pPr>
      <w:r w:rsidRPr="00792020">
        <w:t xml:space="preserve">Student will be able to Preview and predict text </w:t>
      </w:r>
    </w:p>
    <w:p w:rsidR="004F718F" w:rsidRPr="00792020" w:rsidRDefault="004F718F" w:rsidP="004F718F">
      <w:pPr>
        <w:numPr>
          <w:ilvl w:val="1"/>
          <w:numId w:val="16"/>
        </w:numPr>
        <w:rPr>
          <w:bCs/>
        </w:rPr>
      </w:pPr>
      <w:r w:rsidRPr="00792020">
        <w:t xml:space="preserve">Student will be able to Apply note taking strategies during class and lab activities and with reading assignments </w:t>
      </w:r>
    </w:p>
    <w:p w:rsidR="004F718F" w:rsidRPr="00792020" w:rsidRDefault="004F718F" w:rsidP="004F718F">
      <w:pPr>
        <w:numPr>
          <w:ilvl w:val="1"/>
          <w:numId w:val="16"/>
        </w:numPr>
        <w:rPr>
          <w:bCs/>
        </w:rPr>
      </w:pPr>
      <w:r w:rsidRPr="00792020">
        <w:t>Student will be able to Document interaction with text</w:t>
      </w:r>
    </w:p>
    <w:p w:rsidR="004F718F" w:rsidRPr="00792020" w:rsidRDefault="004F718F" w:rsidP="004F718F">
      <w:pPr>
        <w:rPr>
          <w:bCs/>
        </w:rPr>
      </w:pPr>
    </w:p>
    <w:p w:rsidR="004F718F" w:rsidRPr="00792020" w:rsidRDefault="004F718F" w:rsidP="004F718F">
      <w:pPr>
        <w:numPr>
          <w:ilvl w:val="0"/>
          <w:numId w:val="16"/>
        </w:numPr>
      </w:pPr>
      <w:r w:rsidRPr="00792020">
        <w:rPr>
          <w:b/>
          <w:bCs/>
        </w:rPr>
        <w:t>Students will be able to write a unified, developed, logically-organized essay.</w:t>
      </w:r>
    </w:p>
    <w:p w:rsidR="004F718F" w:rsidRPr="00792020" w:rsidRDefault="004F718F" w:rsidP="004F718F">
      <w:pPr>
        <w:numPr>
          <w:ilvl w:val="1"/>
          <w:numId w:val="16"/>
        </w:numPr>
      </w:pPr>
      <w:r w:rsidRPr="00792020">
        <w:t xml:space="preserve">Student will be able to Create a thesis </w:t>
      </w:r>
    </w:p>
    <w:p w:rsidR="004F718F" w:rsidRPr="00792020" w:rsidRDefault="004F718F" w:rsidP="004F718F">
      <w:pPr>
        <w:numPr>
          <w:ilvl w:val="1"/>
          <w:numId w:val="16"/>
        </w:numPr>
      </w:pPr>
      <w:r w:rsidRPr="00792020">
        <w:t xml:space="preserve">Student will be able to Construct an introductory paragraph to set up the thesis </w:t>
      </w:r>
    </w:p>
    <w:p w:rsidR="004F718F" w:rsidRPr="00792020" w:rsidRDefault="004F718F" w:rsidP="004F718F">
      <w:pPr>
        <w:numPr>
          <w:ilvl w:val="1"/>
          <w:numId w:val="16"/>
        </w:numPr>
      </w:pPr>
      <w:r w:rsidRPr="00792020">
        <w:t xml:space="preserve">Student will be able to Construct body paragraphs that focus on one idea </w:t>
      </w:r>
    </w:p>
    <w:p w:rsidR="004F718F" w:rsidRPr="00792020" w:rsidRDefault="004F718F" w:rsidP="004F718F">
      <w:pPr>
        <w:numPr>
          <w:ilvl w:val="1"/>
          <w:numId w:val="16"/>
        </w:numPr>
      </w:pPr>
      <w:r w:rsidRPr="00792020">
        <w:t xml:space="preserve">Student will be able to Develop ideas with specific and concrete details </w:t>
      </w:r>
    </w:p>
    <w:p w:rsidR="004F718F" w:rsidRPr="00792020" w:rsidRDefault="004F718F" w:rsidP="004F718F">
      <w:pPr>
        <w:numPr>
          <w:ilvl w:val="1"/>
          <w:numId w:val="16"/>
        </w:numPr>
      </w:pPr>
      <w:r w:rsidRPr="00792020">
        <w:lastRenderedPageBreak/>
        <w:t>Student will be able to Organize paragraphs in a logical sequence</w:t>
      </w:r>
    </w:p>
    <w:p w:rsidR="004F718F" w:rsidRPr="00792020" w:rsidRDefault="004F718F" w:rsidP="004F718F">
      <w:pPr>
        <w:rPr>
          <w:bCs/>
        </w:rPr>
      </w:pPr>
    </w:p>
    <w:p w:rsidR="004F718F" w:rsidRPr="00792020" w:rsidRDefault="004F718F" w:rsidP="004F718F">
      <w:pPr>
        <w:numPr>
          <w:ilvl w:val="0"/>
          <w:numId w:val="16"/>
        </w:numPr>
      </w:pPr>
      <w:r w:rsidRPr="00792020">
        <w:rPr>
          <w:b/>
          <w:bCs/>
        </w:rPr>
        <w:t>Students will apply the conventions of standard American English as appropriate for academic writing.</w:t>
      </w:r>
    </w:p>
    <w:p w:rsidR="004F718F" w:rsidRPr="00792020" w:rsidRDefault="004F718F" w:rsidP="004F718F">
      <w:pPr>
        <w:numPr>
          <w:ilvl w:val="1"/>
          <w:numId w:val="16"/>
        </w:numPr>
      </w:pPr>
      <w:r w:rsidRPr="00792020">
        <w:t xml:space="preserve">Student will be able to Construct sentences with at least one independent clause </w:t>
      </w:r>
    </w:p>
    <w:p w:rsidR="004F718F" w:rsidRPr="00792020" w:rsidRDefault="004F718F" w:rsidP="004F718F">
      <w:pPr>
        <w:numPr>
          <w:ilvl w:val="1"/>
          <w:numId w:val="16"/>
        </w:numPr>
      </w:pPr>
      <w:r w:rsidRPr="00792020">
        <w:t xml:space="preserve">Student will be able to Employ appropriate coordinating and subordinating conjunctions and correct punctuation to combine ideas in discrete sentence units </w:t>
      </w:r>
    </w:p>
    <w:p w:rsidR="004F718F" w:rsidRPr="00792020" w:rsidRDefault="004F718F" w:rsidP="004F718F">
      <w:pPr>
        <w:numPr>
          <w:ilvl w:val="1"/>
          <w:numId w:val="16"/>
        </w:numPr>
      </w:pPr>
      <w:r w:rsidRPr="00792020">
        <w:t>Student will be able to Use verb forms that accurately the time and/or manner of an action</w:t>
      </w:r>
    </w:p>
    <w:p w:rsidR="004F718F" w:rsidRPr="00792020" w:rsidRDefault="004F718F" w:rsidP="004F718F">
      <w:pPr>
        <w:numPr>
          <w:ilvl w:val="1"/>
          <w:numId w:val="16"/>
        </w:numPr>
      </w:pPr>
      <w:r w:rsidRPr="00792020">
        <w:t xml:space="preserve">Student will be able to Maintain agreement between subjects and verbs </w:t>
      </w:r>
    </w:p>
    <w:p w:rsidR="004F718F" w:rsidRPr="00792020" w:rsidRDefault="004F718F" w:rsidP="004F718F">
      <w:pPr>
        <w:numPr>
          <w:ilvl w:val="1"/>
          <w:numId w:val="16"/>
        </w:numPr>
      </w:pPr>
      <w:r w:rsidRPr="00792020">
        <w:t xml:space="preserve">Student will be able to Choose pronoun forms to clearly indicate and agree with the person or thing referred to </w:t>
      </w:r>
    </w:p>
    <w:p w:rsidR="004F718F" w:rsidRPr="00792020" w:rsidRDefault="004F718F" w:rsidP="004F718F">
      <w:pPr>
        <w:numPr>
          <w:ilvl w:val="1"/>
          <w:numId w:val="16"/>
        </w:numPr>
      </w:pPr>
      <w:r w:rsidRPr="00792020">
        <w:t>Student will be able to Apply standard practices in spelling, punctuation, and capitalization</w:t>
      </w:r>
    </w:p>
    <w:p w:rsidR="004F718F" w:rsidRPr="00792020" w:rsidRDefault="004F718F" w:rsidP="004F718F"/>
    <w:p w:rsidR="004F718F" w:rsidRPr="00792020" w:rsidRDefault="004F718F" w:rsidP="004F718F"/>
    <w:p w:rsidR="004F718F" w:rsidRPr="00792020" w:rsidRDefault="004F718F" w:rsidP="004F718F">
      <w:pPr>
        <w:rPr>
          <w:b/>
          <w:bCs/>
          <w:u w:val="single"/>
        </w:rPr>
      </w:pPr>
    </w:p>
    <w:p w:rsidR="004F718F" w:rsidRPr="00792020" w:rsidRDefault="004F718F" w:rsidP="004F718F">
      <w:pPr>
        <w:rPr>
          <w:b/>
          <w:bCs/>
        </w:rPr>
      </w:pPr>
      <w:r w:rsidRPr="00792020">
        <w:rPr>
          <w:b/>
          <w:bCs/>
          <w:u w:val="single"/>
        </w:rPr>
        <w:t>CORE COMPETENCIES</w:t>
      </w:r>
      <w:r w:rsidRPr="00792020">
        <w:rPr>
          <w:b/>
          <w:bCs/>
        </w:rPr>
        <w:t>:</w:t>
      </w:r>
    </w:p>
    <w:p w:rsidR="004F718F" w:rsidRPr="00792020" w:rsidRDefault="004F718F" w:rsidP="004F718F"/>
    <w:p w:rsidR="004F718F" w:rsidRPr="00792020" w:rsidRDefault="004F718F" w:rsidP="004F718F">
      <w:r w:rsidRPr="00792020">
        <w:t>Core Competencies:  Valencia faculty has defined four interrelated competencies that prepare students to succeed in the world community.  In this course, through classroom lecture and discussion, group work and other learning activities, you will further develop your mastery of these core competencies:</w:t>
      </w:r>
    </w:p>
    <w:p w:rsidR="004F718F" w:rsidRPr="00792020" w:rsidRDefault="004F718F" w:rsidP="004F718F"/>
    <w:p w:rsidR="004F718F" w:rsidRPr="00792020" w:rsidRDefault="004F718F" w:rsidP="004F718F">
      <w:pPr>
        <w:numPr>
          <w:ilvl w:val="0"/>
          <w:numId w:val="17"/>
        </w:numPr>
        <w:rPr>
          <w:i/>
        </w:rPr>
      </w:pPr>
      <w:r w:rsidRPr="00792020">
        <w:rPr>
          <w:b/>
          <w:bCs/>
        </w:rPr>
        <w:t xml:space="preserve">VALUE: </w:t>
      </w:r>
      <w:r w:rsidRPr="00792020">
        <w:rPr>
          <w:b/>
          <w:bCs/>
          <w:i/>
        </w:rPr>
        <w:t>make reasoned value judgments and reasonable commitments</w:t>
      </w:r>
    </w:p>
    <w:p w:rsidR="004F718F" w:rsidRPr="00792020" w:rsidRDefault="004F718F" w:rsidP="004F718F"/>
    <w:p w:rsidR="004F718F" w:rsidRPr="00792020" w:rsidRDefault="004F718F" w:rsidP="004F718F">
      <w:pPr>
        <w:numPr>
          <w:ilvl w:val="0"/>
          <w:numId w:val="17"/>
        </w:numPr>
        <w:rPr>
          <w:b/>
          <w:i/>
        </w:rPr>
      </w:pPr>
      <w:r w:rsidRPr="00792020">
        <w:rPr>
          <w:b/>
        </w:rPr>
        <w:t>THINK</w:t>
      </w:r>
      <w:r w:rsidRPr="00792020">
        <w:t xml:space="preserve"> </w:t>
      </w:r>
      <w:r w:rsidRPr="00792020">
        <w:rPr>
          <w:b/>
          <w:bCs/>
          <w:i/>
        </w:rPr>
        <w:t>clearly, critically, and creatively. Analyze, synthesize, integrate and evaluate in many domains of human inquiry</w:t>
      </w:r>
    </w:p>
    <w:p w:rsidR="004F718F" w:rsidRPr="00792020" w:rsidRDefault="004F718F" w:rsidP="004F718F">
      <w:pPr>
        <w:rPr>
          <w:b/>
          <w:i/>
        </w:rPr>
      </w:pPr>
    </w:p>
    <w:p w:rsidR="004F718F" w:rsidRPr="00792020" w:rsidRDefault="004F718F" w:rsidP="004F718F">
      <w:pPr>
        <w:numPr>
          <w:ilvl w:val="0"/>
          <w:numId w:val="17"/>
        </w:numPr>
        <w:rPr>
          <w:b/>
        </w:rPr>
      </w:pPr>
      <w:r w:rsidRPr="00792020">
        <w:rPr>
          <w:b/>
        </w:rPr>
        <w:t xml:space="preserve">COMMUNICATE </w:t>
      </w:r>
      <w:r w:rsidRPr="00792020">
        <w:rPr>
          <w:b/>
          <w:i/>
        </w:rPr>
        <w:t>with varied audiences using varied means</w:t>
      </w:r>
    </w:p>
    <w:p w:rsidR="004F718F" w:rsidRPr="00792020" w:rsidRDefault="004F718F" w:rsidP="004F718F"/>
    <w:p w:rsidR="004F718F" w:rsidRPr="00792020" w:rsidRDefault="004F718F" w:rsidP="004F718F">
      <w:pPr>
        <w:numPr>
          <w:ilvl w:val="0"/>
          <w:numId w:val="17"/>
        </w:numPr>
        <w:rPr>
          <w:b/>
        </w:rPr>
      </w:pPr>
      <w:r w:rsidRPr="00792020">
        <w:rPr>
          <w:b/>
        </w:rPr>
        <w:t xml:space="preserve">ACT </w:t>
      </w:r>
      <w:r w:rsidRPr="00792020">
        <w:rPr>
          <w:b/>
          <w:i/>
        </w:rPr>
        <w:t>purposefully, reflectively and responsibly</w:t>
      </w:r>
    </w:p>
    <w:p w:rsidR="004F718F" w:rsidRPr="00792020" w:rsidRDefault="004F718F" w:rsidP="004F718F">
      <w:pPr>
        <w:rPr>
          <w:b/>
        </w:rPr>
      </w:pPr>
    </w:p>
    <w:p w:rsidR="004F718F" w:rsidRPr="00792020" w:rsidRDefault="004F718F" w:rsidP="004F718F">
      <w:pPr>
        <w:rPr>
          <w:b/>
        </w:rPr>
      </w:pPr>
    </w:p>
    <w:p w:rsidR="004F718F" w:rsidRPr="00792020" w:rsidRDefault="004551E2" w:rsidP="004F718F">
      <w:pPr>
        <w:rPr>
          <w:b/>
        </w:rPr>
      </w:pPr>
      <w:r>
        <w:rPr>
          <w:b/>
          <w:u w:val="single"/>
        </w:rPr>
        <w:t>CANVAS</w:t>
      </w:r>
      <w:r w:rsidR="004F718F" w:rsidRPr="00792020">
        <w:rPr>
          <w:b/>
          <w:u w:val="single"/>
        </w:rPr>
        <w:t xml:space="preserve"> ASSIGNMENTS OVERVIEW</w:t>
      </w:r>
    </w:p>
    <w:p w:rsidR="004F718F" w:rsidRPr="00792020" w:rsidRDefault="004F718F" w:rsidP="004F718F"/>
    <w:p w:rsidR="004F718F" w:rsidRPr="00792020" w:rsidRDefault="004F718F" w:rsidP="004F718F">
      <w:r w:rsidRPr="00792020">
        <w:t>There will be both graded and non-graded assignments th</w:t>
      </w:r>
      <w:r w:rsidR="005448BE">
        <w:t>r</w:t>
      </w:r>
      <w:bookmarkStart w:id="0" w:name="_GoBack"/>
      <w:bookmarkEnd w:id="0"/>
      <w:r w:rsidRPr="00792020">
        <w:t xml:space="preserve">ough </w:t>
      </w:r>
      <w:r w:rsidR="004551E2">
        <w:t>Canvas</w:t>
      </w:r>
      <w:r w:rsidRPr="00792020">
        <w:t xml:space="preserve">. </w:t>
      </w:r>
      <w:r w:rsidR="004551E2">
        <w:t>Canvas</w:t>
      </w:r>
      <w:r w:rsidR="004551E2" w:rsidRPr="00792020">
        <w:t xml:space="preserve"> </w:t>
      </w:r>
      <w:r w:rsidRPr="00792020">
        <w:t xml:space="preserve">non-graded assignments are necessary to complete in order to fully comprehend and practice the skills for each chapter. They include: reading assigned chapters, completing text assignments, PowerPoint presentations, completing online tutorials, and accessing additional practice through Web links. Each week you are required to complete all assignments as listed in the module table of contents by the specified due dates. </w:t>
      </w:r>
    </w:p>
    <w:p w:rsidR="004F718F" w:rsidRPr="00792020" w:rsidRDefault="004F718F" w:rsidP="004F718F">
      <w:pPr>
        <w:jc w:val="center"/>
      </w:pPr>
    </w:p>
    <w:p w:rsidR="004F718F" w:rsidRDefault="004F718F" w:rsidP="004F718F">
      <w:pPr>
        <w:jc w:val="center"/>
      </w:pPr>
    </w:p>
    <w:p w:rsidR="0048789A" w:rsidRDefault="0048789A" w:rsidP="004F718F">
      <w:pPr>
        <w:jc w:val="center"/>
      </w:pPr>
    </w:p>
    <w:p w:rsidR="0048789A" w:rsidRDefault="0048789A" w:rsidP="004F718F">
      <w:pPr>
        <w:jc w:val="center"/>
      </w:pPr>
    </w:p>
    <w:p w:rsidR="0048789A" w:rsidRDefault="0048789A" w:rsidP="004F718F">
      <w:pPr>
        <w:jc w:val="center"/>
      </w:pPr>
    </w:p>
    <w:p w:rsidR="0048789A" w:rsidRPr="00792020" w:rsidRDefault="0048789A" w:rsidP="004F718F">
      <w:pPr>
        <w:jc w:val="center"/>
      </w:pPr>
    </w:p>
    <w:p w:rsidR="006A5E4E" w:rsidRPr="00792020" w:rsidRDefault="00223E7F" w:rsidP="006A5E4E">
      <w:pPr>
        <w:jc w:val="center"/>
        <w:rPr>
          <w:b/>
        </w:rPr>
      </w:pPr>
      <w:r w:rsidRPr="00792020">
        <w:rPr>
          <w:b/>
        </w:rPr>
        <w:t xml:space="preserve">Course Objective and My Expectations: </w:t>
      </w:r>
    </w:p>
    <w:p w:rsidR="006A5E4E" w:rsidRPr="00792020" w:rsidRDefault="006A5E4E" w:rsidP="006A5E4E">
      <w:pPr>
        <w:jc w:val="center"/>
        <w:rPr>
          <w:b/>
        </w:rPr>
      </w:pPr>
    </w:p>
    <w:p w:rsidR="006A5E4E" w:rsidRPr="00792020" w:rsidRDefault="006A5E4E" w:rsidP="006A5E4E">
      <w:pPr>
        <w:jc w:val="center"/>
        <w:rPr>
          <w:b/>
        </w:rPr>
        <w:sectPr w:rsidR="006A5E4E" w:rsidRPr="00792020" w:rsidSect="007F05FC">
          <w:type w:val="continuous"/>
          <w:pgSz w:w="12240" w:h="15840"/>
          <w:pgMar w:top="1440" w:right="1800" w:bottom="1440" w:left="1800" w:header="720" w:footer="720" w:gutter="0"/>
          <w:pgBorders w:offsetFrom="page">
            <w:top w:val="threeDEmboss" w:sz="24" w:space="24" w:color="auto"/>
            <w:left w:val="threeDEmboss" w:sz="24" w:space="24" w:color="auto"/>
            <w:bottom w:val="threeDEmboss" w:sz="24" w:space="24" w:color="auto"/>
            <w:right w:val="threeDEmboss" w:sz="24" w:space="24" w:color="auto"/>
          </w:pgBorders>
          <w:cols w:space="720"/>
          <w:docGrid w:linePitch="360"/>
        </w:sectPr>
      </w:pPr>
    </w:p>
    <w:p w:rsidR="00223E7F" w:rsidRPr="00792020" w:rsidRDefault="00223E7F" w:rsidP="00223E7F">
      <w:pPr>
        <w:rPr>
          <w:b/>
        </w:rPr>
      </w:pPr>
      <w:r w:rsidRPr="00792020">
        <w:rPr>
          <w:b/>
          <w:color w:val="FF0000"/>
        </w:rPr>
        <w:t xml:space="preserve">Please note this course is a College Preparatory class and NOT SOLELY a Reading </w:t>
      </w:r>
      <w:r w:rsidR="00E762E4" w:rsidRPr="00792020">
        <w:rPr>
          <w:b/>
          <w:color w:val="FF0000"/>
        </w:rPr>
        <w:t xml:space="preserve">and Writing online </w:t>
      </w:r>
      <w:r w:rsidRPr="00792020">
        <w:rPr>
          <w:b/>
          <w:color w:val="FF0000"/>
        </w:rPr>
        <w:t xml:space="preserve">class. </w:t>
      </w:r>
      <w:r w:rsidRPr="009E5877">
        <w:rPr>
          <w:b/>
          <w:color w:val="FF0000"/>
          <w:highlight w:val="yellow"/>
        </w:rPr>
        <w:t>We will work towards improving our “COLLEGE READINESS</w:t>
      </w:r>
      <w:r w:rsidR="009E5877">
        <w:rPr>
          <w:b/>
          <w:color w:val="FF0000"/>
          <w:highlight w:val="yellow"/>
        </w:rPr>
        <w:t xml:space="preserve"> especially when taking an online class</w:t>
      </w:r>
      <w:r w:rsidRPr="009E5877">
        <w:rPr>
          <w:b/>
          <w:color w:val="FF0000"/>
          <w:highlight w:val="yellow"/>
        </w:rPr>
        <w:t>.”</w:t>
      </w:r>
      <w:r w:rsidRPr="00792020">
        <w:rPr>
          <w:b/>
          <w:color w:val="FF0000"/>
        </w:rPr>
        <w:t xml:space="preserve"> This course will </w:t>
      </w:r>
      <w:r w:rsidR="009E5877">
        <w:rPr>
          <w:b/>
          <w:color w:val="FF0000"/>
        </w:rPr>
        <w:t xml:space="preserve">NOT be easy and will </w:t>
      </w:r>
      <w:r w:rsidRPr="00792020">
        <w:rPr>
          <w:b/>
          <w:color w:val="FF0000"/>
        </w:rPr>
        <w:t xml:space="preserve">be the “stepping stone” of what you will be experiencing in your future classes. </w:t>
      </w:r>
      <w:r w:rsidR="009E5877">
        <w:rPr>
          <w:b/>
          <w:color w:val="FF0000"/>
        </w:rPr>
        <w:t xml:space="preserve">I want you to </w:t>
      </w:r>
      <w:r w:rsidR="009E5877" w:rsidRPr="009E5877">
        <w:rPr>
          <w:b/>
          <w:color w:val="FF0000"/>
          <w:highlight w:val="yellow"/>
        </w:rPr>
        <w:t>PREPARED.</w:t>
      </w:r>
      <w:r w:rsidR="009E5877">
        <w:rPr>
          <w:b/>
          <w:color w:val="FF0000"/>
        </w:rPr>
        <w:t xml:space="preserve"> </w:t>
      </w:r>
      <w:r w:rsidRPr="00792020">
        <w:rPr>
          <w:b/>
          <w:color w:val="FF0000"/>
        </w:rPr>
        <w:t>Therefore, I expect the following;</w:t>
      </w:r>
    </w:p>
    <w:p w:rsidR="00223E7F" w:rsidRPr="00792020" w:rsidRDefault="00223E7F" w:rsidP="00223E7F">
      <w:pPr>
        <w:rPr>
          <w:b/>
          <w:color w:val="FF0000"/>
        </w:rPr>
      </w:pPr>
    </w:p>
    <w:p w:rsidR="00223E7F" w:rsidRPr="00792020" w:rsidRDefault="00223E7F" w:rsidP="00223E7F">
      <w:pPr>
        <w:rPr>
          <w:b/>
          <w:color w:val="FF0000"/>
        </w:rPr>
      </w:pPr>
      <w:r w:rsidRPr="00792020">
        <w:rPr>
          <w:b/>
          <w:color w:val="FF0000"/>
        </w:rPr>
        <w:t>1) Punctuality on ANY assignments, including labs.</w:t>
      </w:r>
    </w:p>
    <w:p w:rsidR="00223E7F" w:rsidRPr="00792020" w:rsidRDefault="00E762E4" w:rsidP="00223E7F">
      <w:pPr>
        <w:rPr>
          <w:b/>
          <w:color w:val="FF0000"/>
        </w:rPr>
      </w:pPr>
      <w:r w:rsidRPr="00792020">
        <w:rPr>
          <w:b/>
          <w:color w:val="FF0000"/>
        </w:rPr>
        <w:t>2</w:t>
      </w:r>
      <w:r w:rsidR="00223E7F" w:rsidRPr="00792020">
        <w:rPr>
          <w:b/>
          <w:color w:val="FF0000"/>
        </w:rPr>
        <w:t xml:space="preserve">) Positive and productive frame of mind. </w:t>
      </w:r>
    </w:p>
    <w:p w:rsidR="009E5877" w:rsidRDefault="00E762E4" w:rsidP="00223E7F">
      <w:pPr>
        <w:rPr>
          <w:b/>
          <w:color w:val="FF0000"/>
        </w:rPr>
      </w:pPr>
      <w:r w:rsidRPr="00792020">
        <w:rPr>
          <w:b/>
          <w:color w:val="FF0000"/>
        </w:rPr>
        <w:t>3</w:t>
      </w:r>
      <w:r w:rsidR="00223E7F" w:rsidRPr="00792020">
        <w:rPr>
          <w:b/>
          <w:color w:val="FF0000"/>
        </w:rPr>
        <w:t>) Proper collegiate behavior. Maturity is a MUST.</w:t>
      </w:r>
    </w:p>
    <w:p w:rsidR="009E5877" w:rsidRPr="00792020" w:rsidRDefault="009E5877" w:rsidP="00223E7F">
      <w:pPr>
        <w:rPr>
          <w:b/>
          <w:color w:val="FF0000"/>
        </w:rPr>
      </w:pPr>
    </w:p>
    <w:p w:rsidR="00223E7F" w:rsidRPr="00792020" w:rsidRDefault="00223E7F" w:rsidP="00223E7F">
      <w:pPr>
        <w:rPr>
          <w:b/>
        </w:rPr>
      </w:pPr>
      <w:r w:rsidRPr="00792020">
        <w:rPr>
          <w:b/>
        </w:rPr>
        <w:t xml:space="preserve">Method for </w:t>
      </w:r>
      <w:r w:rsidR="00E762E4" w:rsidRPr="00792020">
        <w:rPr>
          <w:b/>
        </w:rPr>
        <w:t xml:space="preserve">Online </w:t>
      </w:r>
      <w:r w:rsidRPr="00792020">
        <w:rPr>
          <w:b/>
        </w:rPr>
        <w:t>Class Instruction:</w:t>
      </w:r>
    </w:p>
    <w:p w:rsidR="00223E7F" w:rsidRPr="00792020" w:rsidRDefault="00223E7F" w:rsidP="00223E7F">
      <w:pPr>
        <w:rPr>
          <w:b/>
        </w:rPr>
      </w:pPr>
      <w:r w:rsidRPr="00792020">
        <w:rPr>
          <w:noProof/>
        </w:rPr>
        <w:drawing>
          <wp:inline distT="0" distB="0" distL="0" distR="0" wp14:anchorId="1316D118" wp14:editId="6D60434F">
            <wp:extent cx="2852313" cy="2027104"/>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srcRect/>
                    <a:stretch>
                      <a:fillRect/>
                    </a:stretch>
                  </pic:blipFill>
                  <pic:spPr bwMode="auto">
                    <a:xfrm>
                      <a:off x="0" y="0"/>
                      <a:ext cx="2857500" cy="2030791"/>
                    </a:xfrm>
                    <a:prstGeom prst="rect">
                      <a:avLst/>
                    </a:prstGeom>
                    <a:noFill/>
                    <a:ln w="9525">
                      <a:noFill/>
                      <a:miter lim="800000"/>
                      <a:headEnd/>
                      <a:tailEnd/>
                    </a:ln>
                  </pic:spPr>
                </pic:pic>
              </a:graphicData>
            </a:graphic>
          </wp:inline>
        </w:drawing>
      </w:r>
    </w:p>
    <w:p w:rsidR="00223E7F" w:rsidRPr="00792020" w:rsidRDefault="00223E7F" w:rsidP="00223E7F">
      <w:r w:rsidRPr="00792020">
        <w:rPr>
          <w:i/>
        </w:rPr>
        <w:t>Source by David R. Sousa</w:t>
      </w:r>
    </w:p>
    <w:p w:rsidR="006A5E4E" w:rsidRPr="00792020" w:rsidRDefault="006A5E4E" w:rsidP="00223E7F">
      <w:pPr>
        <w:tabs>
          <w:tab w:val="left" w:pos="2680"/>
        </w:tabs>
        <w:rPr>
          <w:b/>
          <w:u w:val="single"/>
        </w:rPr>
        <w:sectPr w:rsidR="006A5E4E" w:rsidRPr="00792020" w:rsidSect="007F05FC">
          <w:type w:val="continuous"/>
          <w:pgSz w:w="12240" w:h="15840"/>
          <w:pgMar w:top="1440" w:right="1800" w:bottom="1440" w:left="1800" w:header="720" w:footer="720" w:gutter="0"/>
          <w:pgBorders w:offsetFrom="page">
            <w:top w:val="threeDEmboss" w:sz="24" w:space="24" w:color="auto"/>
            <w:left w:val="threeDEmboss" w:sz="24" w:space="24" w:color="auto"/>
            <w:bottom w:val="threeDEmboss" w:sz="24" w:space="24" w:color="auto"/>
            <w:right w:val="threeDEmboss" w:sz="24" w:space="24" w:color="auto"/>
          </w:pgBorders>
          <w:cols w:num="2" w:space="720"/>
          <w:docGrid w:linePitch="360"/>
        </w:sectPr>
      </w:pPr>
    </w:p>
    <w:p w:rsidR="003F3797" w:rsidRPr="00792020" w:rsidRDefault="003F3797" w:rsidP="00E762E4">
      <w:pPr>
        <w:tabs>
          <w:tab w:val="left" w:pos="2680"/>
        </w:tabs>
        <w:rPr>
          <w:b/>
          <w:u w:val="single"/>
        </w:rPr>
      </w:pPr>
    </w:p>
    <w:p w:rsidR="00FD6EF7" w:rsidRDefault="00FD6EF7" w:rsidP="00FD6EF7">
      <w:pPr>
        <w:tabs>
          <w:tab w:val="left" w:pos="2680"/>
        </w:tabs>
      </w:pPr>
    </w:p>
    <w:p w:rsidR="00FD6EF7" w:rsidRDefault="00FD6EF7" w:rsidP="00FD6EF7">
      <w:pPr>
        <w:rPr>
          <w:b/>
        </w:rPr>
        <w:sectPr w:rsidR="00FD6EF7" w:rsidSect="007F05FC">
          <w:type w:val="continuous"/>
          <w:pgSz w:w="12240" w:h="15840"/>
          <w:pgMar w:top="1440" w:right="1800" w:bottom="1440" w:left="1800" w:header="720" w:footer="720" w:gutter="0"/>
          <w:pgBorders w:offsetFrom="page">
            <w:top w:val="threeDEmboss" w:sz="24" w:space="24" w:color="auto"/>
            <w:left w:val="threeDEmboss" w:sz="24" w:space="24" w:color="auto"/>
            <w:bottom w:val="threeDEmboss" w:sz="24" w:space="24" w:color="auto"/>
            <w:right w:val="threeDEmboss" w:sz="24" w:space="24" w:color="auto"/>
          </w:pgBorders>
          <w:cols w:space="720"/>
          <w:docGrid w:linePitch="360"/>
        </w:sectPr>
      </w:pPr>
    </w:p>
    <w:p w:rsidR="003A4E2F" w:rsidRDefault="003A4E2F" w:rsidP="003A4E2F">
      <w:pPr>
        <w:tabs>
          <w:tab w:val="left" w:pos="2680"/>
        </w:tabs>
        <w:jc w:val="center"/>
        <w:rPr>
          <w:b/>
          <w:sz w:val="32"/>
          <w:szCs w:val="32"/>
          <w:u w:val="single"/>
        </w:rPr>
      </w:pPr>
    </w:p>
    <w:p w:rsidR="003A4E2F" w:rsidRPr="006A5E4E" w:rsidRDefault="003A4E2F" w:rsidP="003A4E2F">
      <w:pPr>
        <w:tabs>
          <w:tab w:val="left" w:pos="2680"/>
        </w:tabs>
        <w:jc w:val="center"/>
        <w:rPr>
          <w:sz w:val="32"/>
          <w:szCs w:val="32"/>
          <w:u w:val="single"/>
        </w:rPr>
      </w:pPr>
      <w:r w:rsidRPr="006A5E4E">
        <w:rPr>
          <w:b/>
          <w:sz w:val="32"/>
          <w:szCs w:val="32"/>
          <w:u w:val="single"/>
        </w:rPr>
        <w:t>Special Dates</w:t>
      </w:r>
    </w:p>
    <w:p w:rsidR="003A4E2F" w:rsidRDefault="003A4E2F" w:rsidP="003A4E2F">
      <w:pPr>
        <w:tabs>
          <w:tab w:val="left" w:pos="2680"/>
        </w:tabs>
      </w:pPr>
    </w:p>
    <w:p w:rsidR="003A4E2F" w:rsidRDefault="003A4E2F" w:rsidP="003A4E2F">
      <w:pPr>
        <w:rPr>
          <w:b/>
        </w:rPr>
        <w:sectPr w:rsidR="003A4E2F" w:rsidSect="007F05FC">
          <w:type w:val="continuous"/>
          <w:pgSz w:w="12240" w:h="15840"/>
          <w:pgMar w:top="1440" w:right="1800" w:bottom="1440" w:left="1800" w:header="720" w:footer="720" w:gutter="0"/>
          <w:pgBorders w:offsetFrom="page">
            <w:top w:val="threeDEmboss" w:sz="24" w:space="24" w:color="auto"/>
            <w:left w:val="threeDEmboss" w:sz="24" w:space="24" w:color="auto"/>
            <w:bottom w:val="threeDEmboss" w:sz="24" w:space="24" w:color="auto"/>
            <w:right w:val="threeDEmboss" w:sz="24" w:space="24" w:color="auto"/>
          </w:pgBorders>
          <w:cols w:space="720"/>
          <w:docGrid w:linePitch="360"/>
        </w:sectPr>
      </w:pPr>
    </w:p>
    <w:p w:rsidR="003A4E2F" w:rsidRDefault="003A4E2F" w:rsidP="003A4E2F">
      <w:pPr>
        <w:rPr>
          <w:b/>
        </w:rPr>
      </w:pPr>
    </w:p>
    <w:p w:rsidR="003A4E2F" w:rsidRDefault="003A4E2F" w:rsidP="003A4E2F">
      <w:pPr>
        <w:rPr>
          <w:b/>
        </w:rPr>
      </w:pPr>
      <w:r>
        <w:rPr>
          <w:b/>
        </w:rPr>
        <w:t xml:space="preserve">1) Final Exam: </w:t>
      </w:r>
      <w:r w:rsidR="00B504E6">
        <w:rPr>
          <w:b/>
        </w:rPr>
        <w:t>December 10</w:t>
      </w:r>
      <w:r>
        <w:rPr>
          <w:b/>
        </w:rPr>
        <w:t>, 2018</w:t>
      </w:r>
    </w:p>
    <w:p w:rsidR="00B504E6" w:rsidRDefault="00B504E6" w:rsidP="003A4E2F">
      <w:pPr>
        <w:rPr>
          <w:b/>
        </w:rPr>
      </w:pPr>
    </w:p>
    <w:p w:rsidR="003A4E2F" w:rsidRDefault="003A4E2F" w:rsidP="003A4E2F">
      <w:pPr>
        <w:rPr>
          <w:b/>
        </w:rPr>
      </w:pPr>
    </w:p>
    <w:p w:rsidR="003A4E2F" w:rsidRDefault="003A4E2F" w:rsidP="003A4E2F">
      <w:pPr>
        <w:rPr>
          <w:b/>
        </w:rPr>
      </w:pPr>
    </w:p>
    <w:p w:rsidR="003A4E2F" w:rsidRDefault="003A4E2F" w:rsidP="003A4E2F">
      <w:pPr>
        <w:rPr>
          <w:b/>
        </w:rPr>
      </w:pPr>
    </w:p>
    <w:p w:rsidR="003A4E2F" w:rsidRDefault="003A4E2F" w:rsidP="003A4E2F">
      <w:pPr>
        <w:rPr>
          <w:b/>
        </w:rPr>
      </w:pPr>
    </w:p>
    <w:p w:rsidR="003A4E2F" w:rsidRDefault="003A4E2F" w:rsidP="003A4E2F">
      <w:pPr>
        <w:rPr>
          <w:b/>
        </w:rPr>
      </w:pPr>
    </w:p>
    <w:p w:rsidR="003A4E2F" w:rsidRDefault="003A4E2F" w:rsidP="003A4E2F">
      <w:pPr>
        <w:rPr>
          <w:b/>
        </w:rPr>
      </w:pPr>
    </w:p>
    <w:p w:rsidR="003A4E2F" w:rsidRDefault="003A4E2F" w:rsidP="003A4E2F">
      <w:pPr>
        <w:rPr>
          <w:b/>
        </w:rPr>
      </w:pPr>
    </w:p>
    <w:p w:rsidR="003A4E2F" w:rsidRDefault="003A4E2F" w:rsidP="003A4E2F">
      <w:r w:rsidRPr="000079FB">
        <w:rPr>
          <w:b/>
        </w:rPr>
        <w:t>Holiday</w:t>
      </w:r>
      <w:r>
        <w:rPr>
          <w:b/>
        </w:rPr>
        <w:t>/ No Class</w:t>
      </w:r>
      <w:r>
        <w:t>:</w:t>
      </w:r>
    </w:p>
    <w:p w:rsidR="003A4E2F" w:rsidRDefault="00B504E6" w:rsidP="003A4E2F">
      <w:pPr>
        <w:numPr>
          <w:ilvl w:val="0"/>
          <w:numId w:val="10"/>
        </w:numPr>
        <w:ind w:left="540"/>
      </w:pPr>
      <w:r>
        <w:t>September 3</w:t>
      </w:r>
      <w:r w:rsidR="003A4E2F">
        <w:t xml:space="preserve">- </w:t>
      </w:r>
      <w:r>
        <w:t>Labor</w:t>
      </w:r>
      <w:r w:rsidR="003A4E2F">
        <w:t xml:space="preserve"> Day </w:t>
      </w:r>
    </w:p>
    <w:p w:rsidR="003A4E2F" w:rsidRDefault="00B504E6" w:rsidP="003A4E2F">
      <w:pPr>
        <w:numPr>
          <w:ilvl w:val="0"/>
          <w:numId w:val="10"/>
        </w:numPr>
        <w:ind w:left="540"/>
      </w:pPr>
      <w:r>
        <w:t>October 11</w:t>
      </w:r>
      <w:r w:rsidR="003A4E2F">
        <w:t xml:space="preserve"> –</w:t>
      </w:r>
      <w:r>
        <w:t xml:space="preserve"> College Night</w:t>
      </w:r>
    </w:p>
    <w:p w:rsidR="003A4E2F" w:rsidRPr="003A4E2F" w:rsidRDefault="00B504E6" w:rsidP="003A4E2F">
      <w:pPr>
        <w:numPr>
          <w:ilvl w:val="0"/>
          <w:numId w:val="10"/>
        </w:numPr>
        <w:ind w:left="540"/>
      </w:pPr>
      <w:r>
        <w:t>November 21-25 - Thanksgiving</w:t>
      </w:r>
      <w:r w:rsidR="003A4E2F" w:rsidRPr="003A4E2F">
        <w:t xml:space="preserve"> Break</w:t>
      </w:r>
    </w:p>
    <w:p w:rsidR="003A4E2F" w:rsidRDefault="003A4E2F" w:rsidP="003A4E2F">
      <w:pPr>
        <w:ind w:left="540"/>
      </w:pPr>
      <w:r>
        <w:t xml:space="preserve"> </w:t>
      </w:r>
    </w:p>
    <w:p w:rsidR="003A4E2F" w:rsidRDefault="003A4E2F" w:rsidP="003A4E2F">
      <w:pPr>
        <w:ind w:left="720"/>
      </w:pPr>
    </w:p>
    <w:p w:rsidR="003A4E2F" w:rsidRDefault="003A4E2F" w:rsidP="003A4E2F"/>
    <w:p w:rsidR="003A4E2F" w:rsidRDefault="003A4E2F" w:rsidP="003A4E2F">
      <w:pPr>
        <w:rPr>
          <w:b/>
        </w:rPr>
        <w:sectPr w:rsidR="003A4E2F" w:rsidSect="007F05FC">
          <w:type w:val="continuous"/>
          <w:pgSz w:w="12240" w:h="15840"/>
          <w:pgMar w:top="1440" w:right="1800" w:bottom="1440" w:left="1800" w:header="720" w:footer="720" w:gutter="0"/>
          <w:pgBorders w:offsetFrom="page">
            <w:top w:val="threeDEmboss" w:sz="24" w:space="24" w:color="auto"/>
            <w:left w:val="threeDEmboss" w:sz="24" w:space="24" w:color="auto"/>
            <w:bottom w:val="threeDEmboss" w:sz="24" w:space="24" w:color="auto"/>
            <w:right w:val="threeDEmboss" w:sz="24" w:space="24" w:color="auto"/>
          </w:pgBorders>
          <w:cols w:num="2" w:space="720"/>
          <w:docGrid w:linePitch="360"/>
        </w:sectPr>
      </w:pPr>
    </w:p>
    <w:p w:rsidR="003A4E2F" w:rsidRDefault="003A4E2F" w:rsidP="003A4E2F">
      <w:pPr>
        <w:jc w:val="center"/>
      </w:pPr>
      <w:r w:rsidRPr="000079FB">
        <w:rPr>
          <w:b/>
        </w:rPr>
        <w:t>Withdrawal</w:t>
      </w:r>
      <w:r>
        <w:t>:</w:t>
      </w:r>
    </w:p>
    <w:p w:rsidR="003A4E2F" w:rsidRPr="006A5E4E" w:rsidRDefault="003A4E2F" w:rsidP="003A4E2F">
      <w:pPr>
        <w:jc w:val="center"/>
        <w:sectPr w:rsidR="003A4E2F" w:rsidRPr="006A5E4E" w:rsidSect="004551E2">
          <w:type w:val="continuous"/>
          <w:pgSz w:w="12240" w:h="15840"/>
          <w:pgMar w:top="1440" w:right="1800" w:bottom="1440" w:left="1800" w:header="720" w:footer="720" w:gutter="0"/>
          <w:pgBorders w:offsetFrom="page">
            <w:top w:val="threeDEmboss" w:sz="24" w:space="24" w:color="auto"/>
            <w:left w:val="threeDEmboss" w:sz="24" w:space="24" w:color="auto"/>
            <w:bottom w:val="threeDEmboss" w:sz="24" w:space="24" w:color="auto"/>
            <w:right w:val="threeDEmboss" w:sz="24" w:space="24" w:color="auto"/>
          </w:pgBorders>
          <w:cols w:space="720"/>
          <w:docGrid w:linePitch="360"/>
        </w:sectPr>
      </w:pPr>
      <w:r>
        <w:t xml:space="preserve">Withdrawal Deadline – </w:t>
      </w:r>
      <w:r w:rsidR="00B504E6">
        <w:t>November 9</w:t>
      </w:r>
      <w:r>
        <w:t>, 2018</w:t>
      </w:r>
    </w:p>
    <w:p w:rsidR="003A4E2F" w:rsidRDefault="003A4E2F" w:rsidP="003A4E2F">
      <w:pPr>
        <w:jc w:val="center"/>
        <w:rPr>
          <w:b/>
          <w:u w:val="single"/>
        </w:rPr>
        <w:sectPr w:rsidR="003A4E2F" w:rsidSect="007F05FC">
          <w:type w:val="continuous"/>
          <w:pgSz w:w="12240" w:h="15840"/>
          <w:pgMar w:top="1440" w:right="1800" w:bottom="1440" w:left="1800" w:header="720" w:footer="720" w:gutter="0"/>
          <w:pgBorders w:offsetFrom="page">
            <w:top w:val="threeDEmboss" w:sz="24" w:space="24" w:color="auto"/>
            <w:left w:val="threeDEmboss" w:sz="24" w:space="24" w:color="auto"/>
            <w:bottom w:val="threeDEmboss" w:sz="24" w:space="24" w:color="auto"/>
            <w:right w:val="threeDEmboss" w:sz="24" w:space="24" w:color="auto"/>
          </w:pgBorders>
          <w:cols w:space="720"/>
          <w:docGrid w:linePitch="360"/>
        </w:sectPr>
      </w:pPr>
    </w:p>
    <w:p w:rsidR="00FD6EF7" w:rsidRDefault="00FD6EF7" w:rsidP="00FD6EF7">
      <w:pPr>
        <w:jc w:val="center"/>
        <w:rPr>
          <w:b/>
          <w:u w:val="single"/>
        </w:rPr>
        <w:sectPr w:rsidR="00FD6EF7" w:rsidSect="007F05FC">
          <w:type w:val="continuous"/>
          <w:pgSz w:w="12240" w:h="15840"/>
          <w:pgMar w:top="1440" w:right="1800" w:bottom="1440" w:left="1800" w:header="720" w:footer="720" w:gutter="0"/>
          <w:pgBorders w:offsetFrom="page">
            <w:top w:val="threeDEmboss" w:sz="24" w:space="24" w:color="auto"/>
            <w:left w:val="threeDEmboss" w:sz="24" w:space="24" w:color="auto"/>
            <w:bottom w:val="threeDEmboss" w:sz="24" w:space="24" w:color="auto"/>
            <w:right w:val="threeDEmboss" w:sz="24" w:space="24" w:color="auto"/>
          </w:pgBorders>
          <w:cols w:space="720"/>
          <w:docGrid w:linePitch="360"/>
        </w:sectPr>
      </w:pPr>
    </w:p>
    <w:p w:rsidR="00AF4921" w:rsidRDefault="0048789A" w:rsidP="00DA2BD0">
      <w:pPr>
        <w:outlineLvl w:val="0"/>
        <w:rPr>
          <w:b/>
        </w:rPr>
      </w:pPr>
      <w:r w:rsidRPr="00AF4921">
        <w:rPr>
          <w:b/>
          <w:noProof/>
        </w:rPr>
        <w:lastRenderedPageBreak/>
        <mc:AlternateContent>
          <mc:Choice Requires="wpg">
            <w:drawing>
              <wp:anchor distT="45720" distB="45720" distL="182880" distR="182880" simplePos="0" relativeHeight="251673600" behindDoc="0" locked="0" layoutInCell="1" allowOverlap="1" wp14:anchorId="692268B6" wp14:editId="6817EC9A">
                <wp:simplePos x="0" y="0"/>
                <wp:positionH relativeFrom="margin">
                  <wp:posOffset>-162781</wp:posOffset>
                </wp:positionH>
                <wp:positionV relativeFrom="margin">
                  <wp:posOffset>-286633</wp:posOffset>
                </wp:positionV>
                <wp:extent cx="5810470" cy="1841611"/>
                <wp:effectExtent l="0" t="0" r="0" b="6350"/>
                <wp:wrapSquare wrapText="bothSides"/>
                <wp:docPr id="198" name="Group 198"/>
                <wp:cNvGraphicFramePr/>
                <a:graphic xmlns:a="http://schemas.openxmlformats.org/drawingml/2006/main">
                  <a:graphicData uri="http://schemas.microsoft.com/office/word/2010/wordprocessingGroup">
                    <wpg:wgp>
                      <wpg:cNvGrpSpPr/>
                      <wpg:grpSpPr>
                        <a:xfrm>
                          <a:off x="0" y="0"/>
                          <a:ext cx="5810470" cy="1841611"/>
                          <a:chOff x="104815" y="-1020843"/>
                          <a:chExt cx="3647306" cy="1209860"/>
                        </a:xfrm>
                      </wpg:grpSpPr>
                      <wps:wsp>
                        <wps:cNvPr id="199" name="Rectangle 199"/>
                        <wps:cNvSpPr/>
                        <wps:spPr>
                          <a:xfrm>
                            <a:off x="168729" y="-1020843"/>
                            <a:ext cx="3583392" cy="12657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C72483" w:rsidRPr="00FF685C" w:rsidRDefault="00C72483" w:rsidP="0048789A">
                              <w:pPr>
                                <w:shd w:val="clear" w:color="auto" w:fill="C00000"/>
                                <w:jc w:val="center"/>
                                <w:rPr>
                                  <w:rFonts w:asciiTheme="majorHAnsi" w:eastAsiaTheme="majorEastAsia" w:hAnsiTheme="majorHAnsi" w:cstheme="majorBidi"/>
                                  <w:color w:val="C00000"/>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104815" y="-857878"/>
                            <a:ext cx="3567448" cy="10468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72483" w:rsidRPr="00FF685C" w:rsidRDefault="00C72483" w:rsidP="0048789A">
                              <w:pPr>
                                <w:rPr>
                                  <w:rFonts w:ascii="Helvetica" w:hAnsi="Helvetica" w:cs="Helvetica"/>
                                  <w:color w:val="000000"/>
                                </w:rPr>
                              </w:pPr>
                              <w:r w:rsidRPr="00FF685C">
                                <w:rPr>
                                  <w:rFonts w:ascii="inherit" w:hAnsi="inherit" w:cs="Helvetica"/>
                                  <w:i/>
                                  <w:iCs/>
                                  <w:color w:val="000000"/>
                                  <w:bdr w:val="none" w:sz="0" w:space="0" w:color="auto" w:frame="1"/>
                                </w:rPr>
                                <w:t xml:space="preserve">Valencia College is interested in making sure all students have a rewarding and successful college experience. To that purpose, Valencia students can get immediate help with issues dealing with stress, anxiety, depression, adjustment difficulties, substance abuse, time management, as well as relationship problems dealing with school, home, or work. In order to access services the student can call </w:t>
                              </w:r>
                              <w:r w:rsidRPr="00FF685C">
                                <w:rPr>
                                  <w:rFonts w:ascii="Arial" w:hAnsi="Arial" w:cs="Arial"/>
                                  <w:b/>
                                  <w:bCs/>
                                  <w:color w:val="000000"/>
                                  <w:bdr w:val="none" w:sz="0" w:space="0" w:color="auto" w:frame="1"/>
                                </w:rPr>
                                <w:t>BayCare</w:t>
                              </w:r>
                              <w:r w:rsidRPr="00FF685C">
                                <w:rPr>
                                  <w:rFonts w:ascii="Arial" w:hAnsi="Arial" w:cs="Arial"/>
                                  <w:b/>
                                  <w:bCs/>
                                  <w:color w:val="000000"/>
                                </w:rPr>
                                <w:t> Life Management</w:t>
                              </w:r>
                              <w:r w:rsidRPr="00FF685C">
                                <w:rPr>
                                  <w:rFonts w:ascii="inherit" w:hAnsi="inherit" w:cs="Helvetica"/>
                                  <w:i/>
                                  <w:iCs/>
                                  <w:color w:val="000000"/>
                                  <w:bdr w:val="none" w:sz="0" w:space="0" w:color="auto" w:frame="1"/>
                                </w:rPr>
                                <w:t xml:space="preserve"> the following toll free number 1800-878-5470. This Student Assistance Program is a valuable confidential resource to assist students who may have personal problems which could affect their school, work, or home lives.</w:t>
                              </w:r>
                            </w:p>
                            <w:p w:rsidR="00C72483" w:rsidRPr="00FF685C" w:rsidRDefault="00C72483" w:rsidP="0048789A">
                              <w:pPr>
                                <w:rPr>
                                  <w:caps/>
                                  <w:color w:val="4F81BD" w:themeColor="accent1"/>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92268B6" id="Group 198" o:spid="_x0000_s1028" style="position:absolute;margin-left:-12.8pt;margin-top:-22.55pt;width:457.5pt;height:145pt;z-index:251673600;mso-wrap-distance-left:14.4pt;mso-wrap-distance-top:3.6pt;mso-wrap-distance-right:14.4pt;mso-wrap-distance-bottom:3.6pt;mso-position-horizontal-relative:margin;mso-position-vertical-relative:margin;mso-width-relative:margin;mso-height-relative:margin" coordorigin="1048,-10208" coordsize="36473,120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">
                <v:rect id="Rectangle 199" o:spid="_x0000_s1029" style="position:absolute;left:1687;top:-10208;width:35834;height:12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" fillcolor="#4f81bd [3204]" stroked="f" strokeweight="2pt">
                  <v:textbox>
                    <w:txbxContent>
                      <w:p w:rsidR="00C72483" w:rsidRPr="00FF685C" w:rsidRDefault="00C72483" w:rsidP="0048789A">
                        <w:pPr>
                          <w:shd w:val="clear" w:color="auto" w:fill="C00000"/>
                          <w:jc w:val="center"/>
                          <w:rPr>
                            <w:rFonts w:asciiTheme="majorHAnsi" w:eastAsiaTheme="majorEastAsia" w:hAnsiTheme="majorHAnsi" w:cstheme="majorBidi"/>
                            <w:color w:val="C00000"/>
                            <w:szCs w:val="28"/>
                          </w:rPr>
                        </w:pPr>
                      </w:p>
                    </w:txbxContent>
                  </v:textbox>
                </v:rect>
                <v:shape id="Text Box 200" o:spid="_x0000_s1030" type="#_x0000_t202" style="position:absolute;left:1048;top:-8578;width:35674;height:10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" filled="f" stroked="f" strokeweight=".5pt">
                  <v:textbox inset=",7.2pt,,0">
                    <w:txbxContent>
                      <w:p w:rsidR="00C72483" w:rsidRPr="00FF685C" w:rsidRDefault="00C72483" w:rsidP="0048789A">
                        <w:pPr>
                          <w:rPr>
                            <w:rFonts w:ascii="Helvetica" w:hAnsi="Helvetica" w:cs="Helvetica"/>
                            <w:color w:val="000000"/>
                          </w:rPr>
                        </w:pPr>
                        <w:r w:rsidRPr="00FF685C">
                          <w:rPr>
                            <w:rFonts w:ascii="inherit" w:hAnsi="inherit" w:cs="Helvetica"/>
                            <w:i/>
                            <w:iCs/>
                            <w:color w:val="000000"/>
                            <w:bdr w:val="none" w:sz="0" w:space="0" w:color="auto" w:frame="1"/>
                          </w:rPr>
                          <w:t xml:space="preserve">Valencia College is interested in making sure all students have a rewarding and successful college experience. To that purpose, Valencia students can get immediate help with issues dealing with stress, anxiety, depression, adjustment difficulties, substance abuse, time management, as well as relationship problems dealing with school, home, or work. In order to access services the student can call </w:t>
                        </w:r>
                        <w:r w:rsidRPr="00FF685C">
                          <w:rPr>
                            <w:rFonts w:ascii="Arial" w:hAnsi="Arial" w:cs="Arial"/>
                            <w:b/>
                            <w:bCs/>
                            <w:color w:val="000000"/>
                            <w:bdr w:val="none" w:sz="0" w:space="0" w:color="auto" w:frame="1"/>
                          </w:rPr>
                          <w:t>BayCare</w:t>
                        </w:r>
                        <w:r w:rsidRPr="00FF685C">
                          <w:rPr>
                            <w:rFonts w:ascii="Arial" w:hAnsi="Arial" w:cs="Arial"/>
                            <w:b/>
                            <w:bCs/>
                            <w:color w:val="000000"/>
                          </w:rPr>
                          <w:t> Life Management</w:t>
                        </w:r>
                        <w:r w:rsidRPr="00FF685C">
                          <w:rPr>
                            <w:rFonts w:ascii="inherit" w:hAnsi="inherit" w:cs="Helvetica"/>
                            <w:i/>
                            <w:iCs/>
                            <w:color w:val="000000"/>
                            <w:bdr w:val="none" w:sz="0" w:space="0" w:color="auto" w:frame="1"/>
                          </w:rPr>
                          <w:t xml:space="preserve"> the following toll free number 1800-878-5470. This Student Assistance Program is a valuable confidential resource to assist students who may have personal problems which could affect their school, work, or home lives.</w:t>
                        </w:r>
                      </w:p>
                      <w:p w:rsidR="00C72483" w:rsidRPr="00FF685C" w:rsidRDefault="00C72483" w:rsidP="0048789A">
                        <w:pPr>
                          <w:rPr>
                            <w:caps/>
                            <w:color w:val="4F81BD" w:themeColor="accent1"/>
                          </w:rPr>
                        </w:pPr>
                      </w:p>
                    </w:txbxContent>
                  </v:textbox>
                </v:shape>
                <w10:wrap type="square" anchorx="margin" anchory="margin"/>
              </v:group>
            </w:pict>
          </mc:Fallback>
        </mc:AlternateContent>
      </w:r>
    </w:p>
    <w:p w:rsidR="00AF4921" w:rsidRPr="00792020" w:rsidRDefault="00AF4921" w:rsidP="00DA2BD0">
      <w:pPr>
        <w:outlineLvl w:val="0"/>
        <w:rPr>
          <w:b/>
        </w:rPr>
        <w:sectPr w:rsidR="00AF4921" w:rsidRPr="00792020" w:rsidSect="00B45963">
          <w:type w:val="continuous"/>
          <w:pgSz w:w="12240" w:h="15840"/>
          <w:pgMar w:top="1440" w:right="1800" w:bottom="1440" w:left="1800" w:header="720" w:footer="720" w:gutter="0"/>
          <w:pgBorders w:offsetFrom="page">
            <w:top w:val="threeDEmboss" w:sz="24" w:space="24" w:color="auto"/>
            <w:left w:val="threeDEmboss" w:sz="24" w:space="24" w:color="auto"/>
            <w:bottom w:val="threeDEmboss" w:sz="24" w:space="24" w:color="auto"/>
            <w:right w:val="threeDEmboss" w:sz="24" w:space="24" w:color="auto"/>
          </w:pgBorders>
          <w:cols w:space="720"/>
          <w:docGrid w:linePitch="360"/>
        </w:sectPr>
      </w:pPr>
    </w:p>
    <w:p w:rsidR="00E75E0E" w:rsidRPr="00792020" w:rsidRDefault="00E75E0E" w:rsidP="00E75E0E">
      <w:pPr>
        <w:outlineLvl w:val="0"/>
        <w:rPr>
          <w:b/>
          <w:u w:val="single"/>
        </w:rPr>
      </w:pPr>
      <w:r w:rsidRPr="00792020">
        <w:rPr>
          <w:b/>
          <w:u w:val="single"/>
        </w:rPr>
        <w:lastRenderedPageBreak/>
        <w:t>My Expectations:</w:t>
      </w:r>
    </w:p>
    <w:p w:rsidR="00E75E0E" w:rsidRPr="00792020" w:rsidRDefault="00E75E0E" w:rsidP="00E75E0E">
      <w:pPr>
        <w:outlineLvl w:val="0"/>
        <w:rPr>
          <w:b/>
          <w:u w:val="single"/>
        </w:rPr>
      </w:pPr>
    </w:p>
    <w:p w:rsidR="00E75E0E" w:rsidRPr="00792020" w:rsidRDefault="00E75E0E" w:rsidP="00E75E0E">
      <w:pPr>
        <w:outlineLvl w:val="0"/>
        <w:rPr>
          <w:b/>
        </w:rPr>
      </w:pPr>
      <w:r w:rsidRPr="00792020">
        <w:rPr>
          <w:b/>
        </w:rPr>
        <w:t>What I Expect from You</w:t>
      </w:r>
    </w:p>
    <w:p w:rsidR="00E75E0E" w:rsidRPr="00792020" w:rsidRDefault="00E75E0E" w:rsidP="00E75E0E">
      <w:pPr>
        <w:outlineLvl w:val="0"/>
      </w:pPr>
      <w:r w:rsidRPr="00792020">
        <w:t>Online courses require advanced organizational and time management skills, and it is</w:t>
      </w:r>
    </w:p>
    <w:p w:rsidR="00E75E0E" w:rsidRPr="00792020" w:rsidRDefault="00E75E0E" w:rsidP="00E75E0E">
      <w:pPr>
        <w:outlineLvl w:val="0"/>
      </w:pPr>
      <w:r w:rsidRPr="00792020">
        <w:t>essential that you pay attention to small details. Even though the course is conducted</w:t>
      </w:r>
    </w:p>
    <w:p w:rsidR="00E75E0E" w:rsidRPr="00792020" w:rsidRDefault="00E75E0E" w:rsidP="00E75E0E">
      <w:pPr>
        <w:outlineLvl w:val="0"/>
      </w:pPr>
      <w:r w:rsidRPr="00792020">
        <w:t>online rather than in a traditional classroom, you still need to attend class by logging in</w:t>
      </w:r>
    </w:p>
    <w:p w:rsidR="00E75E0E" w:rsidRPr="00792020" w:rsidRDefault="00E75E0E" w:rsidP="00E75E0E">
      <w:pPr>
        <w:outlineLvl w:val="0"/>
      </w:pPr>
      <w:r w:rsidRPr="00792020">
        <w:t>and actively participating. You are expected to. . .</w:t>
      </w:r>
    </w:p>
    <w:p w:rsidR="00E75E0E" w:rsidRPr="00792020" w:rsidRDefault="00E75E0E" w:rsidP="00E75E0E">
      <w:pPr>
        <w:outlineLvl w:val="0"/>
      </w:pPr>
    </w:p>
    <w:p w:rsidR="00E75E0E" w:rsidRPr="00792020" w:rsidRDefault="00E75E0E" w:rsidP="00E75E0E">
      <w:pPr>
        <w:outlineLvl w:val="0"/>
      </w:pPr>
      <w:r w:rsidRPr="00792020">
        <w:t>• Have a computer readily available that allows you access to the Internet, has word</w:t>
      </w:r>
    </w:p>
    <w:p w:rsidR="00E75E0E" w:rsidRPr="00792020" w:rsidRDefault="00E75E0E" w:rsidP="00E75E0E">
      <w:pPr>
        <w:outlineLvl w:val="0"/>
      </w:pPr>
      <w:r w:rsidRPr="00792020">
        <w:t>processing software that gives you the ability to produce documents in Microsoft</w:t>
      </w:r>
    </w:p>
    <w:p w:rsidR="00E75E0E" w:rsidRPr="00792020" w:rsidRDefault="00E75E0E" w:rsidP="00E75E0E">
      <w:pPr>
        <w:outlineLvl w:val="0"/>
      </w:pPr>
      <w:r w:rsidRPr="00792020">
        <w:t>Word format (.doc or .d</w:t>
      </w:r>
      <w:r w:rsidR="00B504E6">
        <w:t>ocx)</w:t>
      </w:r>
      <w:r w:rsidRPr="00792020">
        <w:t xml:space="preserve"> and has Adobe Reader</w:t>
      </w:r>
    </w:p>
    <w:p w:rsidR="00E75E0E" w:rsidRPr="00792020" w:rsidRDefault="00E75E0E" w:rsidP="00E75E0E">
      <w:pPr>
        <w:outlineLvl w:val="0"/>
      </w:pPr>
      <w:r w:rsidRPr="00792020">
        <w:t xml:space="preserve">(download for free at </w:t>
      </w:r>
      <w:hyperlink r:id="rId12" w:history="1">
        <w:r w:rsidR="00792020" w:rsidRPr="00792020">
          <w:rPr>
            <w:rStyle w:val="Hyperlink"/>
          </w:rPr>
          <w:t>www.adobe.com</w:t>
        </w:r>
      </w:hyperlink>
      <w:r w:rsidRPr="00792020">
        <w:t>).</w:t>
      </w:r>
    </w:p>
    <w:p w:rsidR="00792020" w:rsidRPr="00792020" w:rsidRDefault="00792020" w:rsidP="00E75E0E">
      <w:pPr>
        <w:outlineLvl w:val="0"/>
      </w:pPr>
    </w:p>
    <w:p w:rsidR="00E75E0E" w:rsidRPr="00792020" w:rsidRDefault="00E75E0E" w:rsidP="00E75E0E">
      <w:pPr>
        <w:outlineLvl w:val="0"/>
      </w:pPr>
      <w:r w:rsidRPr="00792020">
        <w:t>• Acquire the required textbooks. These books are necessary components of the</w:t>
      </w:r>
    </w:p>
    <w:p w:rsidR="00792020" w:rsidRPr="00792020" w:rsidRDefault="00E75E0E" w:rsidP="00E75E0E">
      <w:pPr>
        <w:outlineLvl w:val="0"/>
      </w:pPr>
      <w:r w:rsidRPr="00792020">
        <w:t>class, and you will need them to complete the class assignments.</w:t>
      </w:r>
    </w:p>
    <w:p w:rsidR="00792020" w:rsidRPr="00792020" w:rsidRDefault="00792020" w:rsidP="00E75E0E">
      <w:pPr>
        <w:outlineLvl w:val="0"/>
      </w:pPr>
    </w:p>
    <w:p w:rsidR="00E75E0E" w:rsidRPr="00792020" w:rsidRDefault="00E75E0E" w:rsidP="00E75E0E">
      <w:pPr>
        <w:outlineLvl w:val="0"/>
      </w:pPr>
      <w:r w:rsidRPr="00792020">
        <w:t>• Log into the course at least once a day to access course mail and to view</w:t>
      </w:r>
    </w:p>
    <w:p w:rsidR="00E75E0E" w:rsidRPr="00792020" w:rsidRDefault="00E75E0E" w:rsidP="00E75E0E">
      <w:pPr>
        <w:outlineLvl w:val="0"/>
      </w:pPr>
      <w:r w:rsidRPr="00792020">
        <w:t>announcements as well as log into Atlas with the same frequency to access email.</w:t>
      </w:r>
    </w:p>
    <w:p w:rsidR="00792020" w:rsidRPr="00792020" w:rsidRDefault="00792020" w:rsidP="00E75E0E">
      <w:pPr>
        <w:outlineLvl w:val="0"/>
      </w:pPr>
    </w:p>
    <w:p w:rsidR="00E75E0E" w:rsidRPr="00792020" w:rsidRDefault="00E75E0E" w:rsidP="00E75E0E">
      <w:pPr>
        <w:outlineLvl w:val="0"/>
      </w:pPr>
      <w:r w:rsidRPr="00792020">
        <w:t>• Actively engage in all course activities and complete all assigned activities on</w:t>
      </w:r>
    </w:p>
    <w:p w:rsidR="00E75E0E" w:rsidRPr="00792020" w:rsidRDefault="00E75E0E" w:rsidP="00E75E0E">
      <w:pPr>
        <w:outlineLvl w:val="0"/>
      </w:pPr>
      <w:r w:rsidRPr="00792020">
        <w:t>time according to the syllabus, the Weekly Overviews, and the assignment</w:t>
      </w:r>
    </w:p>
    <w:p w:rsidR="00E75E0E" w:rsidRPr="00792020" w:rsidRDefault="00E75E0E" w:rsidP="00E75E0E">
      <w:pPr>
        <w:outlineLvl w:val="0"/>
      </w:pPr>
      <w:r w:rsidRPr="00792020">
        <w:t>instructions.</w:t>
      </w:r>
    </w:p>
    <w:p w:rsidR="00792020" w:rsidRPr="00792020" w:rsidRDefault="00792020" w:rsidP="00E75E0E">
      <w:pPr>
        <w:outlineLvl w:val="0"/>
      </w:pPr>
    </w:p>
    <w:p w:rsidR="00E75E0E" w:rsidRPr="00792020" w:rsidRDefault="00E75E0E" w:rsidP="00E75E0E">
      <w:pPr>
        <w:outlineLvl w:val="0"/>
      </w:pPr>
      <w:r w:rsidRPr="00792020">
        <w:t>• Be courteous to the other students in the class and the professor at all times.</w:t>
      </w:r>
    </w:p>
    <w:p w:rsidR="00E75E0E" w:rsidRPr="00792020" w:rsidRDefault="00E75E0E" w:rsidP="00E75E0E">
      <w:pPr>
        <w:outlineLvl w:val="0"/>
      </w:pPr>
      <w:r w:rsidRPr="00792020">
        <w:t>Observe the rules of netiquette (</w:t>
      </w:r>
      <w:hyperlink r:id="rId13" w:history="1">
        <w:r w:rsidR="00792020" w:rsidRPr="00792020">
          <w:rPr>
            <w:rStyle w:val="Hyperlink"/>
          </w:rPr>
          <w:t>http://www.albion.com/netiquette/corerules.html</w:t>
        </w:r>
      </w:hyperlink>
      <w:r w:rsidRPr="00792020">
        <w:t>).</w:t>
      </w:r>
    </w:p>
    <w:p w:rsidR="00792020" w:rsidRPr="00792020" w:rsidRDefault="00792020" w:rsidP="00E75E0E">
      <w:pPr>
        <w:outlineLvl w:val="0"/>
      </w:pPr>
    </w:p>
    <w:p w:rsidR="00E75E0E" w:rsidRPr="00792020" w:rsidRDefault="00E75E0E" w:rsidP="00E75E0E">
      <w:pPr>
        <w:outlineLvl w:val="0"/>
      </w:pPr>
      <w:r w:rsidRPr="00792020">
        <w:t>• Complete an online evaluation of the course at the end of the semester</w:t>
      </w:r>
    </w:p>
    <w:p w:rsidR="00EF6142" w:rsidRPr="00792020" w:rsidRDefault="00EF6142" w:rsidP="00E75E0E">
      <w:pPr>
        <w:outlineLvl w:val="0"/>
      </w:pPr>
    </w:p>
    <w:p w:rsidR="00E75E0E" w:rsidRPr="00792020" w:rsidRDefault="00E75E0E" w:rsidP="00E75E0E">
      <w:pPr>
        <w:outlineLvl w:val="0"/>
        <w:rPr>
          <w:b/>
        </w:rPr>
      </w:pPr>
      <w:r w:rsidRPr="00792020">
        <w:rPr>
          <w:b/>
        </w:rPr>
        <w:t>What You Can Expect from Me</w:t>
      </w:r>
    </w:p>
    <w:p w:rsidR="00E75E0E" w:rsidRPr="00792020" w:rsidRDefault="00E75E0E" w:rsidP="00E75E0E">
      <w:pPr>
        <w:outlineLvl w:val="0"/>
      </w:pPr>
      <w:r w:rsidRPr="00792020">
        <w:t>• Prompt responses to your questions and answers to your course mail and emails,</w:t>
      </w:r>
    </w:p>
    <w:p w:rsidR="00E75E0E" w:rsidRPr="0048789A" w:rsidRDefault="00E75E0E" w:rsidP="00E75E0E">
      <w:pPr>
        <w:outlineLvl w:val="0"/>
        <w:rPr>
          <w:b/>
          <w:color w:val="C00000"/>
        </w:rPr>
      </w:pPr>
      <w:r w:rsidRPr="00792020">
        <w:t xml:space="preserve">usually within </w:t>
      </w:r>
      <w:r w:rsidR="00B504E6">
        <w:rPr>
          <w:b/>
          <w:color w:val="C00000"/>
        </w:rPr>
        <w:t xml:space="preserve">24 </w:t>
      </w:r>
      <w:r w:rsidR="00EF6142" w:rsidRPr="0048789A">
        <w:rPr>
          <w:b/>
          <w:color w:val="C00000"/>
        </w:rPr>
        <w:t>to 72</w:t>
      </w:r>
      <w:r w:rsidRPr="0048789A">
        <w:rPr>
          <w:b/>
          <w:color w:val="C00000"/>
        </w:rPr>
        <w:t xml:space="preserve"> hours, Monday through Friday, with the exception of days when</w:t>
      </w:r>
    </w:p>
    <w:p w:rsidR="00E75E0E" w:rsidRPr="0048789A" w:rsidRDefault="00E75E0E" w:rsidP="00E75E0E">
      <w:pPr>
        <w:outlineLvl w:val="0"/>
        <w:rPr>
          <w:b/>
          <w:color w:val="C00000"/>
        </w:rPr>
      </w:pPr>
      <w:r w:rsidRPr="0048789A">
        <w:rPr>
          <w:b/>
          <w:color w:val="C00000"/>
        </w:rPr>
        <w:t>the college is closed.</w:t>
      </w:r>
    </w:p>
    <w:p w:rsidR="00792020" w:rsidRPr="00792020" w:rsidRDefault="00792020" w:rsidP="00E75E0E">
      <w:pPr>
        <w:outlineLvl w:val="0"/>
      </w:pPr>
    </w:p>
    <w:p w:rsidR="00E75E0E" w:rsidRPr="00792020" w:rsidRDefault="00E75E0E" w:rsidP="00E75E0E">
      <w:pPr>
        <w:outlineLvl w:val="0"/>
      </w:pPr>
      <w:r w:rsidRPr="00792020">
        <w:t>• Fast return of graded assignments, generally within a week</w:t>
      </w:r>
      <w:r w:rsidR="00EF6142" w:rsidRPr="00792020">
        <w:t xml:space="preserve"> or two</w:t>
      </w:r>
      <w:r w:rsidRPr="00792020">
        <w:t xml:space="preserve"> of submittal.</w:t>
      </w:r>
    </w:p>
    <w:p w:rsidR="00792020" w:rsidRPr="00792020" w:rsidRDefault="00792020" w:rsidP="00E75E0E">
      <w:pPr>
        <w:outlineLvl w:val="0"/>
      </w:pPr>
    </w:p>
    <w:p w:rsidR="00E75E0E" w:rsidRPr="00792020" w:rsidRDefault="00E75E0E" w:rsidP="00E75E0E">
      <w:pPr>
        <w:outlineLvl w:val="0"/>
      </w:pPr>
      <w:r w:rsidRPr="00792020">
        <w:t xml:space="preserve">• Quick grading of your discussion posts, usually within </w:t>
      </w:r>
      <w:r w:rsidR="00EF6142" w:rsidRPr="00792020">
        <w:t>a week or two</w:t>
      </w:r>
      <w:r w:rsidRPr="00792020">
        <w:t xml:space="preserve"> from</w:t>
      </w:r>
    </w:p>
    <w:p w:rsidR="00E75E0E" w:rsidRPr="00792020" w:rsidRDefault="00E75E0E" w:rsidP="00E75E0E">
      <w:pPr>
        <w:outlineLvl w:val="0"/>
      </w:pPr>
      <w:r w:rsidRPr="00792020">
        <w:t>final posting.</w:t>
      </w:r>
    </w:p>
    <w:p w:rsidR="00792020" w:rsidRPr="00792020" w:rsidRDefault="00792020" w:rsidP="00E75E0E">
      <w:pPr>
        <w:outlineLvl w:val="0"/>
      </w:pPr>
    </w:p>
    <w:p w:rsidR="00E75E0E" w:rsidRPr="00792020" w:rsidRDefault="00E75E0E" w:rsidP="00E75E0E">
      <w:pPr>
        <w:outlineLvl w:val="0"/>
      </w:pPr>
      <w:r w:rsidRPr="00792020">
        <w:t>• Prompt action on technical problems within my control, such as broken links and</w:t>
      </w:r>
    </w:p>
    <w:p w:rsidR="00E75E0E" w:rsidRPr="00792020" w:rsidRDefault="00E75E0E" w:rsidP="00E75E0E">
      <w:pPr>
        <w:outlineLvl w:val="0"/>
      </w:pPr>
      <w:r w:rsidRPr="00792020">
        <w:t>discussion settings.</w:t>
      </w:r>
    </w:p>
    <w:p w:rsidR="00792020" w:rsidRPr="00792020" w:rsidRDefault="00792020" w:rsidP="00E75E0E">
      <w:pPr>
        <w:outlineLvl w:val="0"/>
      </w:pPr>
    </w:p>
    <w:p w:rsidR="00E75E0E" w:rsidRPr="00792020" w:rsidRDefault="00E75E0E" w:rsidP="00E75E0E">
      <w:pPr>
        <w:outlineLvl w:val="0"/>
      </w:pPr>
      <w:r w:rsidRPr="00792020">
        <w:t>• Respect for your ideas and opinions.</w:t>
      </w:r>
    </w:p>
    <w:p w:rsidR="00792020" w:rsidRPr="00792020" w:rsidRDefault="00792020" w:rsidP="00E75E0E">
      <w:pPr>
        <w:outlineLvl w:val="0"/>
      </w:pPr>
    </w:p>
    <w:p w:rsidR="00792020" w:rsidRPr="00792020" w:rsidRDefault="00792020" w:rsidP="00E75E0E">
      <w:pPr>
        <w:outlineLvl w:val="0"/>
      </w:pPr>
    </w:p>
    <w:p w:rsidR="00792020" w:rsidRPr="00792020" w:rsidRDefault="00792020" w:rsidP="00E75E0E">
      <w:pPr>
        <w:outlineLvl w:val="0"/>
      </w:pPr>
    </w:p>
    <w:p w:rsidR="005D2419" w:rsidRPr="00792020" w:rsidRDefault="005D2419" w:rsidP="00E75E0E">
      <w:pPr>
        <w:outlineLvl w:val="0"/>
        <w:rPr>
          <w:b/>
        </w:rPr>
      </w:pPr>
    </w:p>
    <w:p w:rsidR="005D2419" w:rsidRPr="00792020" w:rsidRDefault="005D2419" w:rsidP="005D2419">
      <w:pPr>
        <w:outlineLvl w:val="0"/>
        <w:rPr>
          <w:b/>
        </w:rPr>
      </w:pPr>
      <w:r w:rsidRPr="00792020">
        <w:rPr>
          <w:b/>
        </w:rPr>
        <w:lastRenderedPageBreak/>
        <w:t>Links to the College Catalog, Policy Manual, and the Student Handbook</w:t>
      </w:r>
    </w:p>
    <w:p w:rsidR="005D2419" w:rsidRPr="00792020" w:rsidRDefault="005D2419" w:rsidP="005D2419">
      <w:pPr>
        <w:outlineLvl w:val="0"/>
        <w:rPr>
          <w:b/>
        </w:rPr>
      </w:pPr>
    </w:p>
    <w:p w:rsidR="005D2419" w:rsidRPr="00792020" w:rsidRDefault="005D2419" w:rsidP="005D2419">
      <w:pPr>
        <w:outlineLvl w:val="0"/>
      </w:pPr>
      <w:r w:rsidRPr="00792020">
        <w:t>Use the links below to access Valencia’s catalog (which includes a full description of all Valencia’s policies), its policy manual, and the student handbook:</w:t>
      </w:r>
    </w:p>
    <w:p w:rsidR="005D2419" w:rsidRPr="00792020" w:rsidRDefault="005D2419" w:rsidP="005D2419">
      <w:pPr>
        <w:outlineLvl w:val="0"/>
      </w:pPr>
      <w:r w:rsidRPr="00792020">
        <w:t xml:space="preserve">College Catalog: </w:t>
      </w:r>
      <w:hyperlink r:id="rId14" w:history="1">
        <w:r w:rsidRPr="00792020">
          <w:rPr>
            <w:rStyle w:val="Hyperlink"/>
          </w:rPr>
          <w:t>http://www.valenciacollege.edu/catalog/</w:t>
        </w:r>
      </w:hyperlink>
    </w:p>
    <w:p w:rsidR="005D2419" w:rsidRPr="00792020" w:rsidRDefault="005D2419" w:rsidP="005D2419">
      <w:pPr>
        <w:outlineLvl w:val="0"/>
      </w:pPr>
      <w:r w:rsidRPr="00792020">
        <w:t xml:space="preserve">Policy Manual: </w:t>
      </w:r>
      <w:hyperlink r:id="rId15" w:history="1">
        <w:r w:rsidRPr="00792020">
          <w:rPr>
            <w:rStyle w:val="Hyperlink"/>
          </w:rPr>
          <w:t>http://www.valenciacollege.edu/generalcounsel/</w:t>
        </w:r>
      </w:hyperlink>
    </w:p>
    <w:p w:rsidR="005D2419" w:rsidRPr="00792020" w:rsidRDefault="005D2419" w:rsidP="005D2419">
      <w:pPr>
        <w:outlineLvl w:val="0"/>
      </w:pPr>
      <w:r w:rsidRPr="00792020">
        <w:t xml:space="preserve">Student Handbook: </w:t>
      </w:r>
      <w:hyperlink r:id="rId16" w:history="1">
        <w:r w:rsidRPr="00792020">
          <w:rPr>
            <w:rStyle w:val="Hyperlink"/>
          </w:rPr>
          <w:t>http://valenciacollege.edu/studentdev/CampusInformationServices.cfm</w:t>
        </w:r>
      </w:hyperlink>
    </w:p>
    <w:p w:rsidR="005D2419" w:rsidRPr="00792020" w:rsidRDefault="005D2419" w:rsidP="005D2419">
      <w:pPr>
        <w:outlineLvl w:val="0"/>
      </w:pPr>
      <w:r w:rsidRPr="00792020">
        <w:t>Student Code of Conduct:</w:t>
      </w:r>
    </w:p>
    <w:p w:rsidR="005D2419" w:rsidRPr="00792020" w:rsidRDefault="00C72483" w:rsidP="005D2419">
      <w:pPr>
        <w:outlineLvl w:val="0"/>
      </w:pPr>
      <w:hyperlink r:id="rId17" w:history="1">
        <w:r w:rsidR="005D2419" w:rsidRPr="00792020">
          <w:rPr>
            <w:rStyle w:val="Hyperlink"/>
          </w:rPr>
          <w:t>http://valenciacollege.edu/generalcounsel/policy/default.cfm?policyID=180&amp;volumeID_1=8&amp;</w:t>
        </w:r>
      </w:hyperlink>
      <w:r w:rsidR="005D2419" w:rsidRPr="00792020">
        <w:t xml:space="preserve"> navst=0</w:t>
      </w:r>
      <w:r w:rsidR="005D2419" w:rsidRPr="00792020">
        <w:cr/>
      </w:r>
    </w:p>
    <w:p w:rsidR="00651231" w:rsidRPr="00792020" w:rsidRDefault="00651231" w:rsidP="005D2419">
      <w:pPr>
        <w:jc w:val="center"/>
        <w:outlineLvl w:val="0"/>
        <w:rPr>
          <w:b/>
          <w:color w:val="E36C0A" w:themeColor="accent6" w:themeShade="BF"/>
        </w:rPr>
      </w:pPr>
    </w:p>
    <w:p w:rsidR="005D2419" w:rsidRPr="00792020" w:rsidRDefault="005D2419" w:rsidP="005D2419">
      <w:pPr>
        <w:jc w:val="center"/>
        <w:outlineLvl w:val="0"/>
        <w:rPr>
          <w:b/>
          <w:color w:val="E36C0A" w:themeColor="accent6" w:themeShade="BF"/>
        </w:rPr>
      </w:pPr>
      <w:r w:rsidRPr="00792020">
        <w:rPr>
          <w:b/>
          <w:color w:val="E36C0A" w:themeColor="accent6" w:themeShade="BF"/>
        </w:rPr>
        <w:t>Course Policies</w:t>
      </w:r>
    </w:p>
    <w:p w:rsidR="005D2419" w:rsidRPr="00792020" w:rsidRDefault="005D2419" w:rsidP="005D2419">
      <w:pPr>
        <w:outlineLvl w:val="0"/>
      </w:pPr>
      <w:r w:rsidRPr="00792020">
        <w:t>The following course policies, which are consistent with the general policies of Valencia College, are designed to answer many questions before they are asked. It is important that you become familiar with these policies, ask questions whenever you do not understand, and refer to the policies as needed.</w:t>
      </w:r>
    </w:p>
    <w:p w:rsidR="005D2419" w:rsidRPr="00792020" w:rsidRDefault="005D2419" w:rsidP="005D2419">
      <w:pPr>
        <w:outlineLvl w:val="0"/>
        <w:rPr>
          <w:b/>
        </w:rPr>
      </w:pPr>
    </w:p>
    <w:p w:rsidR="005D2419" w:rsidRPr="00792020" w:rsidRDefault="005D2419" w:rsidP="005D2419">
      <w:pPr>
        <w:outlineLvl w:val="0"/>
        <w:rPr>
          <w:b/>
        </w:rPr>
      </w:pPr>
      <w:r w:rsidRPr="00792020">
        <w:rPr>
          <w:b/>
        </w:rPr>
        <w:t>Attendance Policy</w:t>
      </w:r>
    </w:p>
    <w:p w:rsidR="005D2419" w:rsidRPr="00792020" w:rsidRDefault="005D2419" w:rsidP="005D2419">
      <w:pPr>
        <w:outlineLvl w:val="0"/>
        <w:rPr>
          <w:b/>
        </w:rPr>
      </w:pPr>
    </w:p>
    <w:p w:rsidR="005D2419" w:rsidRPr="00792020" w:rsidRDefault="005D2419" w:rsidP="005D2419">
      <w:pPr>
        <w:outlineLvl w:val="0"/>
      </w:pPr>
      <w:r w:rsidRPr="00792020">
        <w:t>While an online course does not require regular in-class attendance, students are held to an attendance policy. It is expected that you log into class every day and check course mail and announcements to ensure that they have not missed any changes/updates to the General Course Calendar. However, simply logging into an online course without active academic participation does NOT meet the definition of attendance. You are expected to complete essay assignments, discussions, quizzes, projects, and other course activities by posted due dates/times.</w:t>
      </w:r>
    </w:p>
    <w:p w:rsidR="005D2419" w:rsidRPr="00792020" w:rsidRDefault="005D2419" w:rsidP="005D2419">
      <w:pPr>
        <w:outlineLvl w:val="0"/>
      </w:pPr>
    </w:p>
    <w:p w:rsidR="005D2419" w:rsidRPr="00792020" w:rsidRDefault="005D2419" w:rsidP="005D2419">
      <w:pPr>
        <w:outlineLvl w:val="0"/>
      </w:pPr>
      <w:r w:rsidRPr="00792020">
        <w:t xml:space="preserve"> Initially, attendance will be measured by the successful submission of the assignment listed below by its due date. This assignment is located on the Course Orientation page:</w:t>
      </w:r>
    </w:p>
    <w:p w:rsidR="00552EAD" w:rsidRPr="00792020" w:rsidRDefault="00552EAD" w:rsidP="005D2419">
      <w:pPr>
        <w:outlineLvl w:val="0"/>
        <w:rPr>
          <w:b/>
          <w:i/>
        </w:rPr>
      </w:pPr>
    </w:p>
    <w:p w:rsidR="005D2419" w:rsidRPr="00792020" w:rsidRDefault="005D2419" w:rsidP="005D2419">
      <w:pPr>
        <w:outlineLvl w:val="0"/>
      </w:pPr>
      <w:r w:rsidRPr="00792020">
        <w:rPr>
          <w:b/>
          <w:i/>
        </w:rPr>
        <w:t>Thereafter</w:t>
      </w:r>
      <w:r w:rsidRPr="00792020">
        <w:t>, students who miss three due dates in a row (generally, one full week of</w:t>
      </w:r>
    </w:p>
    <w:p w:rsidR="005D2419" w:rsidRPr="00792020" w:rsidRDefault="005D2419" w:rsidP="005D2419">
      <w:pPr>
        <w:outlineLvl w:val="0"/>
      </w:pPr>
      <w:r w:rsidRPr="00792020">
        <w:t>assignments), or four separate due dates in total during the semester, will be withdrawn</w:t>
      </w:r>
    </w:p>
    <w:p w:rsidR="005D2419" w:rsidRPr="00792020" w:rsidRDefault="005D2419" w:rsidP="005D2419">
      <w:pPr>
        <w:outlineLvl w:val="0"/>
      </w:pPr>
      <w:r w:rsidRPr="00792020">
        <w:t>from the course.</w:t>
      </w:r>
    </w:p>
    <w:p w:rsidR="00552EAD" w:rsidRPr="00792020" w:rsidRDefault="00552EAD" w:rsidP="005D2419">
      <w:pPr>
        <w:outlineLvl w:val="0"/>
      </w:pPr>
    </w:p>
    <w:p w:rsidR="005D2419" w:rsidRPr="00792020" w:rsidRDefault="005D2419" w:rsidP="005D2419">
      <w:pPr>
        <w:outlineLvl w:val="0"/>
      </w:pPr>
      <w:r w:rsidRPr="00792020">
        <w:t>Medical documentation will be required for any medical condition that prevents your completing</w:t>
      </w:r>
      <w:r w:rsidR="00552EAD" w:rsidRPr="00792020">
        <w:t xml:space="preserve"> </w:t>
      </w:r>
      <w:r w:rsidRPr="00792020">
        <w:t>an assignment on time beyond the policy for attendance outlined above.</w:t>
      </w:r>
    </w:p>
    <w:p w:rsidR="00552EAD" w:rsidRPr="00792020" w:rsidRDefault="00552EAD" w:rsidP="005D2419">
      <w:pPr>
        <w:outlineLvl w:val="0"/>
      </w:pPr>
    </w:p>
    <w:p w:rsidR="005D2419" w:rsidRPr="00792020" w:rsidRDefault="005D2419" w:rsidP="005D2419">
      <w:pPr>
        <w:outlineLvl w:val="0"/>
        <w:rPr>
          <w:b/>
        </w:rPr>
      </w:pPr>
      <w:r w:rsidRPr="00792020">
        <w:rPr>
          <w:b/>
        </w:rPr>
        <w:t>No-show Withdrawal</w:t>
      </w:r>
    </w:p>
    <w:p w:rsidR="005D2419" w:rsidRPr="00792020" w:rsidRDefault="005D2419" w:rsidP="005D2419">
      <w:pPr>
        <w:outlineLvl w:val="0"/>
      </w:pPr>
      <w:r w:rsidRPr="00792020">
        <w:t>I</w:t>
      </w:r>
      <w:r w:rsidR="00783EEE">
        <w:t>f you fail to complete the second</w:t>
      </w:r>
      <w:r w:rsidR="00651231" w:rsidRPr="00792020">
        <w:t xml:space="preserve"> week</w:t>
      </w:r>
      <w:r w:rsidRPr="00792020">
        <w:t xml:space="preserve"> assignment, the “</w:t>
      </w:r>
      <w:r w:rsidR="00651231" w:rsidRPr="00792020">
        <w:t>Syllabus Quiz</w:t>
      </w:r>
      <w:r w:rsidRPr="00792020">
        <w:t>” assignment, by</w:t>
      </w:r>
      <w:r w:rsidR="00552EAD" w:rsidRPr="00792020">
        <w:t xml:space="preserve"> </w:t>
      </w:r>
      <w:r w:rsidR="00B953E0" w:rsidRPr="00792020">
        <w:t xml:space="preserve">11:59 p.m. on </w:t>
      </w:r>
      <w:r w:rsidR="00B504E6">
        <w:t>Wednesday</w:t>
      </w:r>
      <w:r w:rsidR="002C261A">
        <w:t xml:space="preserve">, </w:t>
      </w:r>
      <w:r w:rsidR="00B504E6">
        <w:t xml:space="preserve">September </w:t>
      </w:r>
      <w:r w:rsidR="003A4E2F">
        <w:t xml:space="preserve">5, 2018 </w:t>
      </w:r>
      <w:r w:rsidRPr="00792020">
        <w:t>you will be withdrawn from the course as a “no show.”</w:t>
      </w:r>
      <w:r w:rsidR="00552EAD" w:rsidRPr="00792020">
        <w:t xml:space="preserve"> </w:t>
      </w:r>
      <w:r w:rsidRPr="00792020">
        <w:t>This assignment must be completed by the deadline to avoid being withdrawn during the No</w:t>
      </w:r>
      <w:r w:rsidR="00552EAD" w:rsidRPr="00792020">
        <w:t xml:space="preserve"> </w:t>
      </w:r>
      <w:r w:rsidRPr="00792020">
        <w:t>Show</w:t>
      </w:r>
      <w:r w:rsidR="00552EAD" w:rsidRPr="00792020">
        <w:t xml:space="preserve"> </w:t>
      </w:r>
      <w:r w:rsidRPr="00792020">
        <w:t>reporting period.</w:t>
      </w:r>
    </w:p>
    <w:p w:rsidR="00552EAD" w:rsidRPr="00792020" w:rsidRDefault="00552EAD" w:rsidP="005D2419">
      <w:pPr>
        <w:outlineLvl w:val="0"/>
      </w:pPr>
    </w:p>
    <w:p w:rsidR="005D2419" w:rsidRPr="00792020" w:rsidRDefault="005D2419" w:rsidP="005D2419">
      <w:pPr>
        <w:outlineLvl w:val="0"/>
        <w:rPr>
          <w:color w:val="E36C0A" w:themeColor="accent6" w:themeShade="BF"/>
        </w:rPr>
      </w:pPr>
      <w:r w:rsidRPr="00792020">
        <w:rPr>
          <w:color w:val="E36C0A" w:themeColor="accent6" w:themeShade="BF"/>
        </w:rPr>
        <w:t>Please note that completing any other assignment, taking a quiz, or making a discussion board</w:t>
      </w:r>
      <w:r w:rsidR="00552EAD" w:rsidRPr="00792020">
        <w:rPr>
          <w:color w:val="E36C0A" w:themeColor="accent6" w:themeShade="BF"/>
        </w:rPr>
        <w:t xml:space="preserve"> </w:t>
      </w:r>
      <w:r w:rsidRPr="00792020">
        <w:rPr>
          <w:color w:val="E36C0A" w:themeColor="accent6" w:themeShade="BF"/>
        </w:rPr>
        <w:t>post is not the same as completing the “</w:t>
      </w:r>
      <w:r w:rsidR="00651231" w:rsidRPr="00792020">
        <w:rPr>
          <w:b/>
          <w:color w:val="FF0000"/>
          <w:u w:val="single"/>
        </w:rPr>
        <w:t>Syllabus Quiz</w:t>
      </w:r>
      <w:r w:rsidRPr="00792020">
        <w:rPr>
          <w:color w:val="E36C0A" w:themeColor="accent6" w:themeShade="BF"/>
        </w:rPr>
        <w:t>” email assignment. It is this</w:t>
      </w:r>
      <w:r w:rsidR="00552EAD" w:rsidRPr="00792020">
        <w:rPr>
          <w:color w:val="E36C0A" w:themeColor="accent6" w:themeShade="BF"/>
        </w:rPr>
        <w:t xml:space="preserve"> </w:t>
      </w:r>
      <w:r w:rsidRPr="00792020">
        <w:rPr>
          <w:color w:val="E36C0A" w:themeColor="accent6" w:themeShade="BF"/>
        </w:rPr>
        <w:t xml:space="preserve">assignment, </w:t>
      </w:r>
      <w:r w:rsidRPr="00792020">
        <w:rPr>
          <w:color w:val="E36C0A" w:themeColor="accent6" w:themeShade="BF"/>
        </w:rPr>
        <w:lastRenderedPageBreak/>
        <w:t>and only this assignment, that will determine whether or not you will be withdrawn</w:t>
      </w:r>
      <w:r w:rsidR="00552EAD" w:rsidRPr="00792020">
        <w:rPr>
          <w:color w:val="E36C0A" w:themeColor="accent6" w:themeShade="BF"/>
        </w:rPr>
        <w:t xml:space="preserve"> </w:t>
      </w:r>
      <w:r w:rsidRPr="00792020">
        <w:rPr>
          <w:color w:val="E36C0A" w:themeColor="accent6" w:themeShade="BF"/>
        </w:rPr>
        <w:t>as “no show” from this course.</w:t>
      </w:r>
    </w:p>
    <w:p w:rsidR="00552EAD" w:rsidRPr="00792020" w:rsidRDefault="00552EAD" w:rsidP="005D2419">
      <w:pPr>
        <w:outlineLvl w:val="0"/>
      </w:pPr>
    </w:p>
    <w:p w:rsidR="00E75E0E" w:rsidRPr="00792020" w:rsidRDefault="005D2419" w:rsidP="005D2419">
      <w:pPr>
        <w:outlineLvl w:val="0"/>
        <w:rPr>
          <w:b/>
        </w:rPr>
      </w:pPr>
      <w:r w:rsidRPr="00792020">
        <w:rPr>
          <w:b/>
        </w:rPr>
        <w:t>Late Policy</w:t>
      </w:r>
    </w:p>
    <w:p w:rsidR="00552EAD" w:rsidRPr="00792020" w:rsidRDefault="00552EAD" w:rsidP="005D2419">
      <w:pPr>
        <w:outlineLvl w:val="0"/>
        <w:rPr>
          <w:b/>
        </w:rPr>
      </w:pPr>
    </w:p>
    <w:p w:rsidR="00552EAD" w:rsidRPr="009E5877" w:rsidRDefault="00552EAD" w:rsidP="005D2419">
      <w:pPr>
        <w:outlineLvl w:val="0"/>
        <w:rPr>
          <w:b/>
          <w:sz w:val="32"/>
          <w:szCs w:val="32"/>
        </w:rPr>
      </w:pPr>
      <w:r w:rsidRPr="00792020">
        <w:rPr>
          <w:b/>
        </w:rPr>
        <w:t xml:space="preserve">All graded activities, which include quizzes, essay assignments, and discussion board posts, must be submitted according to the instructions for the activity by 11:59 p.m. on the specified due date to be considered on time. No assignments will be accepted late, </w:t>
      </w:r>
      <w:r w:rsidRPr="009E5877">
        <w:rPr>
          <w:b/>
          <w:color w:val="FF0000"/>
          <w:sz w:val="32"/>
          <w:szCs w:val="32"/>
          <w:u w:val="single"/>
        </w:rPr>
        <w:t>so please do not ask</w:t>
      </w:r>
      <w:r w:rsidRPr="009E5877">
        <w:rPr>
          <w:b/>
          <w:sz w:val="32"/>
          <w:szCs w:val="32"/>
        </w:rPr>
        <w:t>.</w:t>
      </w:r>
    </w:p>
    <w:p w:rsidR="00792020" w:rsidRPr="00792020" w:rsidRDefault="00792020" w:rsidP="005D2419">
      <w:pPr>
        <w:outlineLvl w:val="0"/>
        <w:rPr>
          <w:b/>
        </w:rPr>
      </w:pPr>
    </w:p>
    <w:p w:rsidR="0017772D" w:rsidRPr="00792020" w:rsidRDefault="0017772D" w:rsidP="0017772D">
      <w:pPr>
        <w:pStyle w:val="NoSpacing"/>
        <w:tabs>
          <w:tab w:val="left" w:pos="6030"/>
        </w:tabs>
        <w:rPr>
          <w:rFonts w:ascii="Times New Roman" w:hAnsi="Times New Roman"/>
          <w:b/>
          <w:sz w:val="24"/>
          <w:szCs w:val="24"/>
          <w:u w:val="single"/>
        </w:rPr>
      </w:pPr>
    </w:p>
    <w:p w:rsidR="00552EAD" w:rsidRPr="00792020" w:rsidRDefault="00552EAD" w:rsidP="00552EAD">
      <w:pPr>
        <w:pStyle w:val="NoSpacing"/>
        <w:pBdr>
          <w:top w:val="single" w:sz="4" w:space="1" w:color="auto"/>
          <w:left w:val="single" w:sz="4" w:space="4" w:color="auto"/>
          <w:bottom w:val="single" w:sz="4" w:space="1" w:color="auto"/>
          <w:right w:val="single" w:sz="4" w:space="4" w:color="auto"/>
        </w:pBdr>
        <w:tabs>
          <w:tab w:val="left" w:pos="6030"/>
        </w:tabs>
        <w:rPr>
          <w:rFonts w:ascii="Times New Roman" w:hAnsi="Times New Roman"/>
          <w:b/>
          <w:sz w:val="24"/>
          <w:szCs w:val="24"/>
          <w:u w:val="single"/>
        </w:rPr>
      </w:pPr>
    </w:p>
    <w:p w:rsidR="00552EAD" w:rsidRPr="00792020" w:rsidRDefault="00552EAD" w:rsidP="00552EAD">
      <w:pPr>
        <w:pStyle w:val="NoSpacing"/>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6030"/>
        </w:tabs>
        <w:rPr>
          <w:rFonts w:ascii="Times New Roman" w:hAnsi="Times New Roman"/>
          <w:b/>
          <w:sz w:val="24"/>
          <w:szCs w:val="24"/>
        </w:rPr>
      </w:pPr>
      <w:r w:rsidRPr="00792020">
        <w:rPr>
          <w:rFonts w:ascii="Times New Roman" w:hAnsi="Times New Roman"/>
          <w:b/>
          <w:sz w:val="24"/>
          <w:szCs w:val="24"/>
        </w:rPr>
        <w:t>***A SPECIAL NOTE ABOUT COMPUTERS: Even though computers and word-processing software are marvelous time and energy-saving devices, they can and do cause problems. Please be aware that a broken or ill-functioning computer, or the inability to retrieve, produce or submit your assignments from a computer will not be accepted as a valid excuse for late submission of assignments. Valencia College campuses have computer labs from which you can access your online courses and complete and submit assignments. Also, I advise you to save all your essay assignments to a flash drive so that in the event of a computer malfunction, you will still be able to submit those assignments on time via another computer.</w:t>
      </w:r>
    </w:p>
    <w:p w:rsidR="00552EAD" w:rsidRPr="00792020" w:rsidRDefault="00552EAD" w:rsidP="00552EAD">
      <w:pPr>
        <w:pStyle w:val="NoSpacing"/>
        <w:pBdr>
          <w:top w:val="single" w:sz="4" w:space="1" w:color="auto"/>
          <w:left w:val="single" w:sz="4" w:space="4" w:color="auto"/>
          <w:bottom w:val="single" w:sz="4" w:space="1" w:color="auto"/>
          <w:right w:val="single" w:sz="4" w:space="4" w:color="auto"/>
        </w:pBdr>
        <w:tabs>
          <w:tab w:val="left" w:pos="6030"/>
        </w:tabs>
        <w:rPr>
          <w:rFonts w:ascii="Times New Roman" w:hAnsi="Times New Roman"/>
          <w:b/>
          <w:sz w:val="24"/>
          <w:szCs w:val="24"/>
          <w:u w:val="single"/>
        </w:rPr>
      </w:pPr>
    </w:p>
    <w:p w:rsidR="00552EAD" w:rsidRPr="00792020" w:rsidRDefault="00552EAD" w:rsidP="0017772D">
      <w:pPr>
        <w:pStyle w:val="NoSpacing"/>
        <w:tabs>
          <w:tab w:val="left" w:pos="6030"/>
        </w:tabs>
        <w:rPr>
          <w:rFonts w:ascii="Times New Roman" w:hAnsi="Times New Roman"/>
          <w:b/>
          <w:sz w:val="24"/>
          <w:szCs w:val="24"/>
          <w:u w:val="single"/>
        </w:rPr>
      </w:pPr>
    </w:p>
    <w:p w:rsidR="00552EAD" w:rsidRPr="00792020" w:rsidRDefault="00552EAD" w:rsidP="0017772D">
      <w:pPr>
        <w:pStyle w:val="NoSpacing"/>
        <w:tabs>
          <w:tab w:val="left" w:pos="6030"/>
        </w:tabs>
        <w:rPr>
          <w:rFonts w:ascii="Times New Roman" w:hAnsi="Times New Roman"/>
          <w:b/>
          <w:sz w:val="24"/>
          <w:szCs w:val="24"/>
          <w:u w:val="single"/>
        </w:rPr>
      </w:pPr>
    </w:p>
    <w:p w:rsidR="00552EAD" w:rsidRPr="00792020" w:rsidRDefault="00552EAD" w:rsidP="0017772D">
      <w:pPr>
        <w:pStyle w:val="NoSpacing"/>
        <w:tabs>
          <w:tab w:val="left" w:pos="6030"/>
        </w:tabs>
        <w:rPr>
          <w:rFonts w:ascii="Times New Roman" w:hAnsi="Times New Roman"/>
          <w:b/>
          <w:sz w:val="24"/>
          <w:szCs w:val="24"/>
          <w:u w:val="single"/>
        </w:rPr>
      </w:pPr>
    </w:p>
    <w:p w:rsidR="00552EAD" w:rsidRPr="00792020" w:rsidRDefault="00552EAD" w:rsidP="00552EAD">
      <w:pPr>
        <w:pStyle w:val="NoSpacing"/>
        <w:rPr>
          <w:rFonts w:ascii="Times New Roman" w:hAnsi="Times New Roman"/>
          <w:b/>
          <w:i/>
          <w:sz w:val="24"/>
          <w:szCs w:val="24"/>
        </w:rPr>
      </w:pPr>
      <w:r w:rsidRPr="00792020">
        <w:rPr>
          <w:rFonts w:ascii="Times New Roman" w:hAnsi="Times New Roman"/>
          <w:b/>
          <w:i/>
          <w:sz w:val="24"/>
          <w:szCs w:val="24"/>
        </w:rPr>
        <w:t>Unforeseen Events</w:t>
      </w:r>
    </w:p>
    <w:p w:rsidR="00552EAD" w:rsidRPr="00792020" w:rsidRDefault="00552EAD" w:rsidP="00552EAD">
      <w:pPr>
        <w:pStyle w:val="NoSpacing"/>
        <w:rPr>
          <w:rFonts w:ascii="Times New Roman" w:hAnsi="Times New Roman"/>
          <w:b/>
          <w:i/>
          <w:sz w:val="24"/>
          <w:szCs w:val="24"/>
        </w:rPr>
      </w:pPr>
    </w:p>
    <w:p w:rsidR="00552EAD" w:rsidRPr="00792020" w:rsidRDefault="00552EAD" w:rsidP="00552EAD">
      <w:pPr>
        <w:pStyle w:val="NoSpacing"/>
        <w:rPr>
          <w:rFonts w:ascii="Times New Roman" w:hAnsi="Times New Roman"/>
          <w:sz w:val="24"/>
          <w:szCs w:val="24"/>
        </w:rPr>
      </w:pPr>
      <w:r w:rsidRPr="00792020">
        <w:rPr>
          <w:rFonts w:ascii="Times New Roman" w:hAnsi="Times New Roman"/>
          <w:sz w:val="24"/>
          <w:szCs w:val="24"/>
        </w:rPr>
        <w:t>Just as unforeseen events, such as traffic congestion, illness, or job-related issues, may interfere with attending a face-to-face class, problems can and do occur with keeping commitments in online classes as well. Therefore, planning ahead for the possibility of such an event is</w:t>
      </w:r>
    </w:p>
    <w:p w:rsidR="00552EAD" w:rsidRPr="00792020" w:rsidRDefault="00552EAD" w:rsidP="00552EAD">
      <w:pPr>
        <w:pStyle w:val="NoSpacing"/>
        <w:rPr>
          <w:rFonts w:ascii="Times New Roman" w:hAnsi="Times New Roman"/>
          <w:sz w:val="24"/>
          <w:szCs w:val="24"/>
        </w:rPr>
      </w:pPr>
      <w:r w:rsidRPr="00792020">
        <w:rPr>
          <w:rFonts w:ascii="Times New Roman" w:hAnsi="Times New Roman"/>
          <w:sz w:val="24"/>
          <w:szCs w:val="24"/>
        </w:rPr>
        <w:t>recommended. Jot down all due dates listed in the General</w:t>
      </w:r>
    </w:p>
    <w:p w:rsidR="0017772D" w:rsidRPr="00792020" w:rsidRDefault="00552EAD" w:rsidP="00552EAD">
      <w:pPr>
        <w:pStyle w:val="NoSpacing"/>
        <w:rPr>
          <w:rFonts w:ascii="Times New Roman" w:hAnsi="Times New Roman"/>
          <w:sz w:val="24"/>
          <w:szCs w:val="24"/>
        </w:rPr>
      </w:pPr>
      <w:r w:rsidRPr="00792020">
        <w:rPr>
          <w:rFonts w:ascii="Times New Roman" w:hAnsi="Times New Roman"/>
          <w:sz w:val="24"/>
          <w:szCs w:val="24"/>
        </w:rPr>
        <w:t>Course Calendar in a daily planner, read each Week’s activities and assignments as soon as the Week opens, work ahead, and submit early whenever possible.</w:t>
      </w:r>
    </w:p>
    <w:p w:rsidR="00552EAD" w:rsidRPr="00792020" w:rsidRDefault="00552EAD" w:rsidP="00552EAD">
      <w:pPr>
        <w:pStyle w:val="NoSpacing"/>
        <w:rPr>
          <w:rFonts w:ascii="Times New Roman" w:hAnsi="Times New Roman"/>
          <w:sz w:val="24"/>
          <w:szCs w:val="24"/>
        </w:rPr>
      </w:pPr>
    </w:p>
    <w:p w:rsidR="00552EAD" w:rsidRPr="00792020" w:rsidRDefault="00552EAD" w:rsidP="00552EAD">
      <w:pPr>
        <w:pStyle w:val="NoSpacing"/>
        <w:rPr>
          <w:rFonts w:ascii="Times New Roman" w:hAnsi="Times New Roman"/>
          <w:b/>
          <w:i/>
          <w:sz w:val="24"/>
          <w:szCs w:val="24"/>
        </w:rPr>
      </w:pPr>
      <w:r w:rsidRPr="00792020">
        <w:rPr>
          <w:rFonts w:ascii="Times New Roman" w:hAnsi="Times New Roman"/>
          <w:b/>
          <w:i/>
          <w:sz w:val="24"/>
          <w:szCs w:val="24"/>
        </w:rPr>
        <w:t xml:space="preserve">Alternate Submission Procedure </w:t>
      </w:r>
    </w:p>
    <w:p w:rsidR="00552EAD" w:rsidRPr="00792020" w:rsidRDefault="00552EAD" w:rsidP="00552EAD">
      <w:pPr>
        <w:pStyle w:val="NoSpacing"/>
        <w:rPr>
          <w:rFonts w:ascii="Times New Roman" w:hAnsi="Times New Roman"/>
          <w:sz w:val="24"/>
          <w:szCs w:val="24"/>
        </w:rPr>
      </w:pPr>
    </w:p>
    <w:p w:rsidR="00552EAD" w:rsidRPr="00792020" w:rsidRDefault="00552EAD" w:rsidP="00552EAD">
      <w:pPr>
        <w:pStyle w:val="NoSpacing"/>
        <w:rPr>
          <w:rFonts w:ascii="Times New Roman" w:hAnsi="Times New Roman"/>
          <w:sz w:val="24"/>
          <w:szCs w:val="24"/>
        </w:rPr>
      </w:pPr>
      <w:r w:rsidRPr="00792020">
        <w:rPr>
          <w:rFonts w:ascii="Times New Roman" w:hAnsi="Times New Roman"/>
          <w:sz w:val="24"/>
          <w:szCs w:val="24"/>
        </w:rPr>
        <w:t xml:space="preserve">If you encounter technical difficulties with </w:t>
      </w:r>
      <w:r w:rsidR="004551E2" w:rsidRPr="004551E2">
        <w:rPr>
          <w:rFonts w:ascii="Times New Roman" w:hAnsi="Times New Roman"/>
          <w:sz w:val="24"/>
          <w:szCs w:val="24"/>
        </w:rPr>
        <w:t>Canvas</w:t>
      </w:r>
      <w:r w:rsidRPr="00792020">
        <w:rPr>
          <w:rFonts w:ascii="Times New Roman" w:hAnsi="Times New Roman"/>
          <w:sz w:val="24"/>
          <w:szCs w:val="24"/>
        </w:rPr>
        <w:t>, use your Atlas email account to send me your assignment before the deadline. While this procedure will work with initial discussion board posts and the essays, it will not work with the response discussion board posts or quizzes, so do not wait until the last minute to make your submissions.</w:t>
      </w:r>
    </w:p>
    <w:p w:rsidR="00552EAD" w:rsidRPr="00792020" w:rsidRDefault="00552EAD" w:rsidP="00552EAD">
      <w:pPr>
        <w:pStyle w:val="NoSpacing"/>
        <w:rPr>
          <w:rFonts w:ascii="Times New Roman" w:hAnsi="Times New Roman"/>
          <w:sz w:val="24"/>
          <w:szCs w:val="24"/>
        </w:rPr>
      </w:pPr>
    </w:p>
    <w:p w:rsidR="00552EAD" w:rsidRPr="00792020" w:rsidRDefault="00552EAD" w:rsidP="00552EAD">
      <w:pPr>
        <w:pStyle w:val="NoSpacing"/>
        <w:rPr>
          <w:rFonts w:ascii="Times New Roman" w:hAnsi="Times New Roman"/>
          <w:sz w:val="24"/>
          <w:szCs w:val="24"/>
        </w:rPr>
      </w:pPr>
      <w:r w:rsidRPr="00792020">
        <w:rPr>
          <w:rFonts w:ascii="Times New Roman" w:hAnsi="Times New Roman"/>
          <w:b/>
          <w:sz w:val="24"/>
          <w:szCs w:val="24"/>
        </w:rPr>
        <w:t>Email</w:t>
      </w:r>
      <w:r w:rsidRPr="00792020">
        <w:rPr>
          <w:rFonts w:ascii="Times New Roman" w:hAnsi="Times New Roman"/>
          <w:sz w:val="24"/>
          <w:szCs w:val="24"/>
        </w:rPr>
        <w:t xml:space="preserve"> </w:t>
      </w:r>
    </w:p>
    <w:p w:rsidR="00A91CE3" w:rsidRPr="00792020" w:rsidRDefault="00A91CE3" w:rsidP="00552EAD">
      <w:pPr>
        <w:pStyle w:val="NoSpacing"/>
        <w:rPr>
          <w:rFonts w:ascii="Times New Roman" w:hAnsi="Times New Roman"/>
          <w:sz w:val="24"/>
          <w:szCs w:val="24"/>
        </w:rPr>
      </w:pPr>
    </w:p>
    <w:p w:rsidR="00A91CE3" w:rsidRPr="00792020" w:rsidRDefault="00552EAD" w:rsidP="00552EAD">
      <w:pPr>
        <w:pStyle w:val="NoSpacing"/>
        <w:rPr>
          <w:rFonts w:ascii="Times New Roman" w:hAnsi="Times New Roman"/>
          <w:sz w:val="24"/>
          <w:szCs w:val="24"/>
        </w:rPr>
      </w:pPr>
      <w:r w:rsidRPr="00792020">
        <w:rPr>
          <w:rFonts w:ascii="Times New Roman" w:hAnsi="Times New Roman"/>
          <w:sz w:val="24"/>
          <w:szCs w:val="24"/>
        </w:rPr>
        <w:t xml:space="preserve">The best way to contact me, and the way I will communicate with you, is through </w:t>
      </w:r>
      <w:r w:rsidR="004551E2" w:rsidRPr="004551E2">
        <w:rPr>
          <w:rFonts w:ascii="Times New Roman" w:hAnsi="Times New Roman"/>
          <w:sz w:val="24"/>
          <w:szCs w:val="24"/>
        </w:rPr>
        <w:t>Canvas</w:t>
      </w:r>
      <w:r w:rsidR="004551E2" w:rsidRPr="00792020">
        <w:rPr>
          <w:rFonts w:ascii="Times New Roman" w:hAnsi="Times New Roman"/>
          <w:sz w:val="24"/>
          <w:szCs w:val="24"/>
        </w:rPr>
        <w:t xml:space="preserve"> </w:t>
      </w:r>
      <w:r w:rsidR="00613532" w:rsidRPr="00792020">
        <w:rPr>
          <w:rFonts w:ascii="Times New Roman" w:hAnsi="Times New Roman"/>
          <w:sz w:val="24"/>
          <w:szCs w:val="24"/>
        </w:rPr>
        <w:t xml:space="preserve">(Atlas email) Send Me </w:t>
      </w:r>
      <w:r w:rsidRPr="00792020">
        <w:rPr>
          <w:rFonts w:ascii="Times New Roman" w:hAnsi="Times New Roman"/>
          <w:sz w:val="24"/>
          <w:szCs w:val="24"/>
        </w:rPr>
        <w:t xml:space="preserve">Mail (access </w:t>
      </w:r>
      <w:r w:rsidR="004551E2" w:rsidRPr="004551E2">
        <w:rPr>
          <w:rFonts w:ascii="Times New Roman" w:hAnsi="Times New Roman"/>
          <w:sz w:val="24"/>
          <w:szCs w:val="24"/>
        </w:rPr>
        <w:t>Canvas</w:t>
      </w:r>
      <w:r w:rsidRPr="00792020">
        <w:rPr>
          <w:rFonts w:ascii="Times New Roman" w:hAnsi="Times New Roman"/>
          <w:sz w:val="24"/>
          <w:szCs w:val="24"/>
        </w:rPr>
        <w:t xml:space="preserve"> at http://learn.valenciacollege.edu/; use your Atlas user name and password to log in). I recommend that you check your </w:t>
      </w:r>
      <w:r w:rsidR="00613532" w:rsidRPr="00792020">
        <w:rPr>
          <w:rFonts w:ascii="Times New Roman" w:hAnsi="Times New Roman"/>
          <w:sz w:val="24"/>
          <w:szCs w:val="24"/>
        </w:rPr>
        <w:t>Atlas E-m</w:t>
      </w:r>
      <w:r w:rsidRPr="00792020">
        <w:rPr>
          <w:rFonts w:ascii="Times New Roman" w:hAnsi="Times New Roman"/>
          <w:sz w:val="24"/>
          <w:szCs w:val="24"/>
        </w:rPr>
        <w:t xml:space="preserve">ail daily. </w:t>
      </w:r>
    </w:p>
    <w:p w:rsidR="00A91CE3" w:rsidRPr="00792020" w:rsidRDefault="00A91CE3" w:rsidP="00552EAD">
      <w:pPr>
        <w:pStyle w:val="NoSpacing"/>
        <w:rPr>
          <w:rFonts w:ascii="Times New Roman" w:hAnsi="Times New Roman"/>
          <w:sz w:val="24"/>
          <w:szCs w:val="24"/>
        </w:rPr>
      </w:pPr>
    </w:p>
    <w:p w:rsidR="00552EAD" w:rsidRPr="00792020" w:rsidRDefault="00552EAD" w:rsidP="00552EAD">
      <w:pPr>
        <w:pStyle w:val="NoSpacing"/>
        <w:rPr>
          <w:rFonts w:ascii="Times New Roman" w:hAnsi="Times New Roman"/>
          <w:b/>
          <w:i/>
          <w:sz w:val="24"/>
          <w:szCs w:val="24"/>
        </w:rPr>
      </w:pPr>
      <w:r w:rsidRPr="00792020">
        <w:rPr>
          <w:rFonts w:ascii="Times New Roman" w:hAnsi="Times New Roman"/>
          <w:b/>
          <w:i/>
          <w:sz w:val="24"/>
          <w:szCs w:val="24"/>
        </w:rPr>
        <w:t>Alternate E-mail</w:t>
      </w:r>
    </w:p>
    <w:p w:rsidR="0017772D" w:rsidRPr="00792020" w:rsidRDefault="0017772D" w:rsidP="0017772D">
      <w:pPr>
        <w:pStyle w:val="NoSpacing"/>
        <w:tabs>
          <w:tab w:val="left" w:pos="0"/>
        </w:tabs>
        <w:rPr>
          <w:rFonts w:ascii="Times New Roman" w:hAnsi="Times New Roman"/>
          <w:sz w:val="24"/>
          <w:szCs w:val="24"/>
        </w:rPr>
      </w:pPr>
    </w:p>
    <w:p w:rsidR="00A91CE3"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b/>
          <w:sz w:val="24"/>
          <w:szCs w:val="24"/>
        </w:rPr>
        <w:t xml:space="preserve">If you use my alternate email address to contact me (only use this if </w:t>
      </w:r>
      <w:r w:rsidR="004551E2" w:rsidRPr="004551E2">
        <w:rPr>
          <w:rFonts w:ascii="Times New Roman" w:hAnsi="Times New Roman"/>
          <w:b/>
          <w:sz w:val="24"/>
          <w:szCs w:val="24"/>
        </w:rPr>
        <w:t>Canvas</w:t>
      </w:r>
      <w:r w:rsidRPr="004551E2">
        <w:rPr>
          <w:rFonts w:ascii="Times New Roman" w:hAnsi="Times New Roman"/>
          <w:b/>
          <w:sz w:val="24"/>
          <w:szCs w:val="24"/>
        </w:rPr>
        <w:t xml:space="preserve"> </w:t>
      </w:r>
      <w:r w:rsidRPr="00792020">
        <w:rPr>
          <w:rFonts w:ascii="Times New Roman" w:hAnsi="Times New Roman"/>
          <w:b/>
          <w:sz w:val="24"/>
          <w:szCs w:val="24"/>
        </w:rPr>
        <w:t>is down), please include your name and CRN in the subject line (for example: John Smith, CRN 21111).</w:t>
      </w:r>
      <w:r w:rsidRPr="00792020">
        <w:rPr>
          <w:rFonts w:ascii="Times New Roman" w:hAnsi="Times New Roman"/>
          <w:sz w:val="24"/>
          <w:szCs w:val="24"/>
        </w:rPr>
        <w:t xml:space="preserve"> To minimize the risk of computer-virus transfers and to adhere to student privacy concerns, I will read and answer only emails that originate from your Atlas account. I will delete, without reading, emails sent to me from a source other than Atlas. </w:t>
      </w:r>
    </w:p>
    <w:p w:rsidR="00A91CE3" w:rsidRPr="00792020" w:rsidRDefault="00A91CE3" w:rsidP="0017772D">
      <w:pPr>
        <w:pStyle w:val="NoSpacing"/>
        <w:tabs>
          <w:tab w:val="left" w:pos="0"/>
        </w:tabs>
        <w:rPr>
          <w:rFonts w:ascii="Times New Roman" w:hAnsi="Times New Roman"/>
          <w:sz w:val="24"/>
          <w:szCs w:val="24"/>
        </w:rPr>
      </w:pPr>
    </w:p>
    <w:p w:rsidR="00A91CE3" w:rsidRPr="00792020" w:rsidRDefault="00A91CE3" w:rsidP="0017772D">
      <w:pPr>
        <w:pStyle w:val="NoSpacing"/>
        <w:tabs>
          <w:tab w:val="left" w:pos="0"/>
        </w:tabs>
        <w:rPr>
          <w:rFonts w:ascii="Times New Roman" w:hAnsi="Times New Roman"/>
          <w:b/>
          <w:i/>
          <w:sz w:val="24"/>
          <w:szCs w:val="24"/>
        </w:rPr>
      </w:pPr>
      <w:r w:rsidRPr="00792020">
        <w:rPr>
          <w:rFonts w:ascii="Times New Roman" w:hAnsi="Times New Roman"/>
          <w:b/>
          <w:i/>
          <w:sz w:val="24"/>
          <w:szCs w:val="24"/>
        </w:rPr>
        <w:t xml:space="preserve">Responses </w:t>
      </w:r>
    </w:p>
    <w:p w:rsidR="00A91CE3" w:rsidRPr="00792020" w:rsidRDefault="00A91CE3" w:rsidP="0017772D">
      <w:pPr>
        <w:pStyle w:val="NoSpacing"/>
        <w:tabs>
          <w:tab w:val="left" w:pos="0"/>
        </w:tabs>
        <w:rPr>
          <w:rFonts w:ascii="Times New Roman" w:hAnsi="Times New Roman"/>
          <w:sz w:val="24"/>
          <w:szCs w:val="24"/>
        </w:rPr>
      </w:pPr>
    </w:p>
    <w:p w:rsidR="00A91CE3" w:rsidRPr="00792020" w:rsidRDefault="00A91CE3" w:rsidP="0017772D">
      <w:pPr>
        <w:pStyle w:val="NoSpacing"/>
        <w:tabs>
          <w:tab w:val="left" w:pos="0"/>
        </w:tabs>
        <w:rPr>
          <w:rFonts w:ascii="Times New Roman" w:hAnsi="Times New Roman"/>
          <w:b/>
          <w:color w:val="FF0000"/>
          <w:sz w:val="24"/>
          <w:szCs w:val="24"/>
        </w:rPr>
      </w:pPr>
      <w:r w:rsidRPr="00792020">
        <w:rPr>
          <w:rFonts w:ascii="Times New Roman" w:hAnsi="Times New Roman"/>
          <w:b/>
          <w:color w:val="FF0000"/>
          <w:sz w:val="24"/>
          <w:szCs w:val="24"/>
        </w:rPr>
        <w:t xml:space="preserve">With the exception of days when the college is closed, I will generally respond to your emails within 24 – 48 hours, Monday through Friday. </w:t>
      </w:r>
    </w:p>
    <w:p w:rsidR="00A91CE3" w:rsidRPr="00792020" w:rsidRDefault="00A91CE3" w:rsidP="0017772D">
      <w:pPr>
        <w:pStyle w:val="NoSpacing"/>
        <w:tabs>
          <w:tab w:val="left" w:pos="0"/>
        </w:tabs>
        <w:rPr>
          <w:rFonts w:ascii="Times New Roman" w:hAnsi="Times New Roman"/>
          <w:b/>
          <w:color w:val="FF0000"/>
          <w:sz w:val="24"/>
          <w:szCs w:val="24"/>
        </w:rPr>
      </w:pPr>
    </w:p>
    <w:p w:rsidR="00A91CE3" w:rsidRPr="00792020" w:rsidRDefault="00A91CE3" w:rsidP="0017772D">
      <w:pPr>
        <w:pStyle w:val="NoSpacing"/>
        <w:tabs>
          <w:tab w:val="left" w:pos="0"/>
        </w:tabs>
        <w:rPr>
          <w:rFonts w:ascii="Times New Roman" w:hAnsi="Times New Roman"/>
          <w:b/>
          <w:i/>
          <w:sz w:val="24"/>
          <w:szCs w:val="24"/>
        </w:rPr>
      </w:pPr>
      <w:r w:rsidRPr="00792020">
        <w:rPr>
          <w:rFonts w:ascii="Times New Roman" w:hAnsi="Times New Roman"/>
          <w:b/>
          <w:i/>
          <w:sz w:val="24"/>
          <w:szCs w:val="24"/>
        </w:rPr>
        <w:t xml:space="preserve">Academic Correspondence </w:t>
      </w:r>
    </w:p>
    <w:p w:rsidR="00A91CE3" w:rsidRPr="00792020" w:rsidRDefault="00A91CE3" w:rsidP="0017772D">
      <w:pPr>
        <w:pStyle w:val="NoSpacing"/>
        <w:tabs>
          <w:tab w:val="left" w:pos="0"/>
        </w:tabs>
        <w:rPr>
          <w:rFonts w:ascii="Times New Roman" w:hAnsi="Times New Roman"/>
          <w:sz w:val="24"/>
          <w:szCs w:val="24"/>
        </w:rPr>
      </w:pPr>
    </w:p>
    <w:p w:rsidR="00A91CE3"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sz w:val="24"/>
          <w:szCs w:val="24"/>
        </w:rPr>
        <w:t xml:space="preserve">Even though this course is conducted online, students must remember that this is an English composition course. Although students may know shortcuts and abbreviations that are a part of today’s computer culture, please adhere to the Standard Written English rules of grammar, punctuation and capitalization for all academic correspondence, including communication with me or classmates via email, </w:t>
      </w:r>
      <w:r w:rsidR="004551E2" w:rsidRPr="004551E2">
        <w:rPr>
          <w:rFonts w:ascii="Times New Roman" w:hAnsi="Times New Roman"/>
          <w:sz w:val="24"/>
          <w:szCs w:val="24"/>
        </w:rPr>
        <w:t>Canvas</w:t>
      </w:r>
      <w:r w:rsidRPr="00792020">
        <w:rPr>
          <w:rFonts w:ascii="Times New Roman" w:hAnsi="Times New Roman"/>
          <w:sz w:val="24"/>
          <w:szCs w:val="24"/>
        </w:rPr>
        <w:t xml:space="preserve">, and the class discussion boards. Your grade depends on it. Pause before hitting send! </w:t>
      </w:r>
    </w:p>
    <w:p w:rsidR="00A91CE3" w:rsidRPr="00792020" w:rsidRDefault="00A91CE3" w:rsidP="0017772D">
      <w:pPr>
        <w:pStyle w:val="NoSpacing"/>
        <w:tabs>
          <w:tab w:val="left" w:pos="0"/>
        </w:tabs>
        <w:rPr>
          <w:rFonts w:ascii="Times New Roman" w:hAnsi="Times New Roman"/>
          <w:sz w:val="24"/>
          <w:szCs w:val="24"/>
        </w:rPr>
      </w:pPr>
    </w:p>
    <w:p w:rsidR="00A91CE3"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sz w:val="24"/>
          <w:szCs w:val="24"/>
        </w:rPr>
        <w:t xml:space="preserve">Please remember that once an email is sent, it cannot be unsent; therefore, I encourage students to follow these guidelines before hitting the send button: </w:t>
      </w:r>
    </w:p>
    <w:p w:rsidR="00A91CE3" w:rsidRPr="00792020" w:rsidRDefault="00A91CE3" w:rsidP="0017772D">
      <w:pPr>
        <w:pStyle w:val="NoSpacing"/>
        <w:tabs>
          <w:tab w:val="left" w:pos="0"/>
        </w:tabs>
        <w:rPr>
          <w:rFonts w:ascii="Times New Roman" w:hAnsi="Times New Roman"/>
          <w:sz w:val="24"/>
          <w:szCs w:val="24"/>
        </w:rPr>
      </w:pPr>
    </w:p>
    <w:p w:rsidR="00A91CE3"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sz w:val="24"/>
          <w:szCs w:val="24"/>
        </w:rPr>
        <w:sym w:font="Symbol" w:char="F0B7"/>
      </w:r>
      <w:r w:rsidRPr="00792020">
        <w:rPr>
          <w:rFonts w:ascii="Times New Roman" w:hAnsi="Times New Roman"/>
          <w:sz w:val="24"/>
          <w:szCs w:val="24"/>
        </w:rPr>
        <w:t xml:space="preserve"> Follow the protocol learned from the Michael Leddy article, “How to Email a Professor.” </w:t>
      </w:r>
    </w:p>
    <w:p w:rsidR="00A91CE3"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sz w:val="24"/>
          <w:szCs w:val="24"/>
        </w:rPr>
        <w:sym w:font="Symbol" w:char="F0B7"/>
      </w:r>
      <w:r w:rsidRPr="00792020">
        <w:rPr>
          <w:rFonts w:ascii="Times New Roman" w:hAnsi="Times New Roman"/>
          <w:sz w:val="24"/>
          <w:szCs w:val="24"/>
        </w:rPr>
        <w:t xml:space="preserve"> Proofread the message to be sure it is grammatically correct and properly capitalized.</w:t>
      </w:r>
    </w:p>
    <w:p w:rsidR="00A91CE3"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sz w:val="24"/>
          <w:szCs w:val="24"/>
        </w:rPr>
        <w:t xml:space="preserve"> </w:t>
      </w:r>
      <w:r w:rsidRPr="00792020">
        <w:rPr>
          <w:rFonts w:ascii="Times New Roman" w:hAnsi="Times New Roman"/>
          <w:sz w:val="24"/>
          <w:szCs w:val="24"/>
        </w:rPr>
        <w:sym w:font="Symbol" w:char="F0B7"/>
      </w:r>
      <w:r w:rsidRPr="00792020">
        <w:rPr>
          <w:rFonts w:ascii="Times New Roman" w:hAnsi="Times New Roman"/>
          <w:sz w:val="24"/>
          <w:szCs w:val="24"/>
        </w:rPr>
        <w:t xml:space="preserve"> Run the spellchecker. </w:t>
      </w:r>
    </w:p>
    <w:p w:rsidR="00A91CE3"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sz w:val="24"/>
          <w:szCs w:val="24"/>
        </w:rPr>
        <w:sym w:font="Symbol" w:char="F0B7"/>
      </w:r>
      <w:r w:rsidRPr="00792020">
        <w:rPr>
          <w:rFonts w:ascii="Times New Roman" w:hAnsi="Times New Roman"/>
          <w:sz w:val="24"/>
          <w:szCs w:val="24"/>
        </w:rPr>
        <w:t xml:space="preserve"> Consider the tone and audience of your message.</w:t>
      </w:r>
    </w:p>
    <w:p w:rsidR="00A91CE3" w:rsidRPr="00792020" w:rsidRDefault="00A91CE3" w:rsidP="0017772D">
      <w:pPr>
        <w:pStyle w:val="NoSpacing"/>
        <w:tabs>
          <w:tab w:val="left" w:pos="0"/>
        </w:tabs>
        <w:rPr>
          <w:rFonts w:ascii="Times New Roman" w:hAnsi="Times New Roman"/>
          <w:sz w:val="24"/>
          <w:szCs w:val="24"/>
        </w:rPr>
      </w:pPr>
    </w:p>
    <w:p w:rsidR="00A91CE3" w:rsidRPr="00792020" w:rsidRDefault="00A91CE3" w:rsidP="0017772D">
      <w:pPr>
        <w:pStyle w:val="NoSpacing"/>
        <w:tabs>
          <w:tab w:val="left" w:pos="0"/>
        </w:tabs>
        <w:rPr>
          <w:rFonts w:ascii="Times New Roman" w:hAnsi="Times New Roman"/>
          <w:sz w:val="24"/>
          <w:szCs w:val="24"/>
        </w:rPr>
      </w:pPr>
    </w:p>
    <w:p w:rsidR="00A91CE3" w:rsidRPr="004551E2" w:rsidRDefault="004551E2" w:rsidP="0017772D">
      <w:pPr>
        <w:pStyle w:val="NoSpacing"/>
        <w:tabs>
          <w:tab w:val="left" w:pos="0"/>
        </w:tabs>
        <w:rPr>
          <w:rFonts w:ascii="Times New Roman" w:hAnsi="Times New Roman"/>
          <w:b/>
          <w:i/>
          <w:sz w:val="24"/>
          <w:szCs w:val="24"/>
        </w:rPr>
      </w:pPr>
      <w:r w:rsidRPr="004551E2">
        <w:rPr>
          <w:rFonts w:ascii="Times New Roman" w:hAnsi="Times New Roman"/>
          <w:b/>
          <w:i/>
          <w:sz w:val="24"/>
          <w:szCs w:val="24"/>
        </w:rPr>
        <w:t>Canvas</w:t>
      </w:r>
      <w:r w:rsidR="00A91CE3" w:rsidRPr="004551E2">
        <w:rPr>
          <w:rFonts w:ascii="Times New Roman" w:hAnsi="Times New Roman"/>
          <w:b/>
          <w:i/>
          <w:sz w:val="24"/>
          <w:szCs w:val="24"/>
        </w:rPr>
        <w:t xml:space="preserve"> </w:t>
      </w:r>
    </w:p>
    <w:p w:rsidR="00A91CE3" w:rsidRPr="00792020" w:rsidRDefault="00A91CE3" w:rsidP="0017772D">
      <w:pPr>
        <w:pStyle w:val="NoSpacing"/>
        <w:tabs>
          <w:tab w:val="left" w:pos="0"/>
        </w:tabs>
        <w:rPr>
          <w:rFonts w:ascii="Times New Roman" w:hAnsi="Times New Roman"/>
          <w:sz w:val="24"/>
          <w:szCs w:val="24"/>
        </w:rPr>
      </w:pPr>
    </w:p>
    <w:p w:rsidR="00A91CE3" w:rsidRPr="00792020" w:rsidRDefault="004551E2" w:rsidP="0017772D">
      <w:pPr>
        <w:pStyle w:val="NoSpacing"/>
        <w:tabs>
          <w:tab w:val="left" w:pos="0"/>
        </w:tabs>
        <w:rPr>
          <w:rFonts w:ascii="Times New Roman" w:hAnsi="Times New Roman"/>
          <w:sz w:val="24"/>
          <w:szCs w:val="24"/>
        </w:rPr>
      </w:pPr>
      <w:r>
        <w:rPr>
          <w:rFonts w:ascii="Times New Roman" w:hAnsi="Times New Roman"/>
          <w:sz w:val="24"/>
          <w:szCs w:val="24"/>
        </w:rPr>
        <w:t>Recommended Browser.</w:t>
      </w:r>
      <w:r w:rsidR="00B504E6">
        <w:rPr>
          <w:rFonts w:ascii="Times New Roman" w:hAnsi="Times New Roman"/>
          <w:sz w:val="24"/>
          <w:szCs w:val="24"/>
        </w:rPr>
        <w:t xml:space="preserve"> </w:t>
      </w:r>
      <w:r w:rsidR="00A91CE3" w:rsidRPr="00792020">
        <w:rPr>
          <w:rFonts w:ascii="Times New Roman" w:hAnsi="Times New Roman"/>
          <w:sz w:val="24"/>
          <w:szCs w:val="24"/>
        </w:rPr>
        <w:t xml:space="preserve">This class is conducted entirely through </w:t>
      </w:r>
      <w:r w:rsidRPr="004551E2">
        <w:rPr>
          <w:rFonts w:ascii="Times New Roman" w:hAnsi="Times New Roman"/>
          <w:sz w:val="24"/>
          <w:szCs w:val="24"/>
        </w:rPr>
        <w:t>Canvas</w:t>
      </w:r>
      <w:r w:rsidR="00A91CE3" w:rsidRPr="00792020">
        <w:rPr>
          <w:rFonts w:ascii="Times New Roman" w:hAnsi="Times New Roman"/>
          <w:sz w:val="24"/>
          <w:szCs w:val="24"/>
        </w:rPr>
        <w:t>, the software platform Valencia uses to deliver its online courses. Always use Firefox</w:t>
      </w:r>
      <w:r w:rsidR="00613532" w:rsidRPr="00792020">
        <w:rPr>
          <w:rFonts w:ascii="Times New Roman" w:hAnsi="Times New Roman"/>
          <w:sz w:val="24"/>
          <w:szCs w:val="24"/>
        </w:rPr>
        <w:t xml:space="preserve"> or Google Chrome</w:t>
      </w:r>
      <w:r w:rsidR="00A91CE3" w:rsidRPr="00792020">
        <w:rPr>
          <w:rFonts w:ascii="Times New Roman" w:hAnsi="Times New Roman"/>
          <w:sz w:val="24"/>
          <w:szCs w:val="24"/>
        </w:rPr>
        <w:t xml:space="preserve">, the recommended browser for </w:t>
      </w:r>
      <w:r w:rsidRPr="004551E2">
        <w:rPr>
          <w:rFonts w:ascii="Times New Roman" w:hAnsi="Times New Roman"/>
          <w:sz w:val="24"/>
          <w:szCs w:val="24"/>
        </w:rPr>
        <w:t>Canvas</w:t>
      </w:r>
      <w:r w:rsidR="00A91CE3" w:rsidRPr="00792020">
        <w:rPr>
          <w:rFonts w:ascii="Times New Roman" w:hAnsi="Times New Roman"/>
          <w:sz w:val="24"/>
          <w:szCs w:val="24"/>
        </w:rPr>
        <w:t xml:space="preserve">, whenever you log into the course (you can download Firefox for free at www.mozilla.org/firefox). Also, perform a “browser check” available on the Online Course log in page to ensure that all programs needed for successfully navigating the course are up to date on your computer. </w:t>
      </w:r>
    </w:p>
    <w:p w:rsidR="00A91CE3" w:rsidRPr="00792020" w:rsidRDefault="00A91CE3" w:rsidP="0017772D">
      <w:pPr>
        <w:pStyle w:val="NoSpacing"/>
        <w:tabs>
          <w:tab w:val="left" w:pos="0"/>
        </w:tabs>
        <w:rPr>
          <w:rFonts w:ascii="Times New Roman" w:hAnsi="Times New Roman"/>
          <w:sz w:val="24"/>
          <w:szCs w:val="24"/>
        </w:rPr>
      </w:pPr>
    </w:p>
    <w:p w:rsidR="00A91CE3" w:rsidRPr="00792020" w:rsidRDefault="00A91CE3" w:rsidP="0017772D">
      <w:pPr>
        <w:pStyle w:val="NoSpacing"/>
        <w:tabs>
          <w:tab w:val="left" w:pos="0"/>
        </w:tabs>
        <w:rPr>
          <w:rFonts w:ascii="Times New Roman" w:hAnsi="Times New Roman"/>
          <w:b/>
          <w:i/>
          <w:sz w:val="24"/>
          <w:szCs w:val="24"/>
        </w:rPr>
      </w:pPr>
      <w:r w:rsidRPr="00792020">
        <w:rPr>
          <w:rFonts w:ascii="Times New Roman" w:hAnsi="Times New Roman"/>
          <w:b/>
          <w:i/>
          <w:sz w:val="24"/>
          <w:szCs w:val="24"/>
        </w:rPr>
        <w:t xml:space="preserve">Accessing Course </w:t>
      </w:r>
    </w:p>
    <w:p w:rsidR="00A91CE3" w:rsidRPr="00792020" w:rsidRDefault="00A91CE3" w:rsidP="0017772D">
      <w:pPr>
        <w:pStyle w:val="NoSpacing"/>
        <w:tabs>
          <w:tab w:val="left" w:pos="0"/>
        </w:tabs>
        <w:rPr>
          <w:rFonts w:ascii="Times New Roman" w:hAnsi="Times New Roman"/>
          <w:sz w:val="24"/>
          <w:szCs w:val="24"/>
        </w:rPr>
      </w:pPr>
    </w:p>
    <w:p w:rsidR="00A91CE3"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sz w:val="24"/>
          <w:szCs w:val="24"/>
        </w:rPr>
        <w:t xml:space="preserve">To access the </w:t>
      </w:r>
      <w:r w:rsidR="004551E2" w:rsidRPr="004551E2">
        <w:rPr>
          <w:rFonts w:ascii="Times New Roman" w:hAnsi="Times New Roman"/>
          <w:sz w:val="24"/>
          <w:szCs w:val="24"/>
        </w:rPr>
        <w:t>Canvas</w:t>
      </w:r>
      <w:r w:rsidRPr="00792020">
        <w:rPr>
          <w:rFonts w:ascii="Times New Roman" w:hAnsi="Times New Roman"/>
          <w:sz w:val="24"/>
          <w:szCs w:val="24"/>
        </w:rPr>
        <w:t xml:space="preserve"> login page directly, go to http://learn.valenciacollege.edu/ and log in using the same user name and password that you use to log into Atlas. You can also go to the Valencia </w:t>
      </w:r>
      <w:r w:rsidRPr="00792020">
        <w:rPr>
          <w:rFonts w:ascii="Times New Roman" w:hAnsi="Times New Roman"/>
          <w:sz w:val="24"/>
          <w:szCs w:val="24"/>
        </w:rPr>
        <w:lastRenderedPageBreak/>
        <w:t xml:space="preserve">home page (http://valenciacollege.edu/), click the Quick Links action arrow in the menu bar near the top of the page, and then choose Online Courses from the drop-down menu, </w:t>
      </w:r>
    </w:p>
    <w:p w:rsidR="00A91CE3" w:rsidRPr="00792020" w:rsidRDefault="00A91CE3" w:rsidP="0017772D">
      <w:pPr>
        <w:pStyle w:val="NoSpacing"/>
        <w:tabs>
          <w:tab w:val="left" w:pos="0"/>
        </w:tabs>
        <w:rPr>
          <w:rFonts w:ascii="Times New Roman" w:hAnsi="Times New Roman"/>
          <w:sz w:val="24"/>
          <w:szCs w:val="24"/>
        </w:rPr>
      </w:pPr>
    </w:p>
    <w:p w:rsidR="00A91CE3"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b/>
          <w:i/>
          <w:sz w:val="24"/>
          <w:szCs w:val="24"/>
        </w:rPr>
        <w:t>Technical Difficulties</w:t>
      </w:r>
      <w:r w:rsidRPr="00792020">
        <w:rPr>
          <w:rFonts w:ascii="Times New Roman" w:hAnsi="Times New Roman"/>
          <w:sz w:val="24"/>
          <w:szCs w:val="24"/>
        </w:rPr>
        <w:t xml:space="preserve"> </w:t>
      </w:r>
    </w:p>
    <w:p w:rsidR="00A91CE3" w:rsidRPr="00792020" w:rsidRDefault="00A91CE3" w:rsidP="0017772D">
      <w:pPr>
        <w:pStyle w:val="NoSpacing"/>
        <w:tabs>
          <w:tab w:val="left" w:pos="0"/>
        </w:tabs>
        <w:rPr>
          <w:rFonts w:ascii="Times New Roman" w:hAnsi="Times New Roman"/>
          <w:sz w:val="24"/>
          <w:szCs w:val="24"/>
        </w:rPr>
      </w:pPr>
    </w:p>
    <w:p w:rsidR="00A91CE3"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sz w:val="24"/>
          <w:szCs w:val="24"/>
        </w:rPr>
        <w:t xml:space="preserve">If you experience technical difficulties with </w:t>
      </w:r>
      <w:r w:rsidR="004551E2" w:rsidRPr="004551E2">
        <w:rPr>
          <w:rFonts w:ascii="Times New Roman" w:hAnsi="Times New Roman"/>
          <w:sz w:val="24"/>
          <w:szCs w:val="24"/>
        </w:rPr>
        <w:t>Canvas</w:t>
      </w:r>
      <w:r w:rsidRPr="00792020">
        <w:rPr>
          <w:rFonts w:ascii="Times New Roman" w:hAnsi="Times New Roman"/>
          <w:sz w:val="24"/>
          <w:szCs w:val="24"/>
        </w:rPr>
        <w:t xml:space="preserve">, contact the Online Courses Help Desk at (407) 582-5600 or email </w:t>
      </w:r>
      <w:hyperlink r:id="rId18" w:history="1">
        <w:r w:rsidRPr="00792020">
          <w:rPr>
            <w:rStyle w:val="Hyperlink"/>
            <w:rFonts w:ascii="Times New Roman" w:hAnsi="Times New Roman"/>
            <w:sz w:val="24"/>
            <w:szCs w:val="24"/>
          </w:rPr>
          <w:t>onlinehelp@valenciacollege.edu</w:t>
        </w:r>
      </w:hyperlink>
      <w:r w:rsidRPr="00792020">
        <w:rPr>
          <w:rFonts w:ascii="Times New Roman" w:hAnsi="Times New Roman"/>
          <w:sz w:val="24"/>
          <w:szCs w:val="24"/>
        </w:rPr>
        <w:t xml:space="preserve"> </w:t>
      </w:r>
    </w:p>
    <w:p w:rsidR="00A91CE3" w:rsidRPr="00792020" w:rsidRDefault="00A91CE3" w:rsidP="0017772D">
      <w:pPr>
        <w:pStyle w:val="NoSpacing"/>
        <w:tabs>
          <w:tab w:val="left" w:pos="0"/>
        </w:tabs>
        <w:rPr>
          <w:rFonts w:ascii="Times New Roman" w:hAnsi="Times New Roman"/>
          <w:sz w:val="24"/>
          <w:szCs w:val="24"/>
        </w:rPr>
      </w:pPr>
    </w:p>
    <w:p w:rsidR="00A91CE3" w:rsidRPr="00792020" w:rsidRDefault="00A91CE3" w:rsidP="0017772D">
      <w:pPr>
        <w:pStyle w:val="NoSpacing"/>
        <w:tabs>
          <w:tab w:val="left" w:pos="0"/>
        </w:tabs>
        <w:rPr>
          <w:rFonts w:ascii="Times New Roman" w:hAnsi="Times New Roman"/>
          <w:b/>
          <w:i/>
          <w:sz w:val="24"/>
          <w:szCs w:val="24"/>
        </w:rPr>
      </w:pPr>
      <w:r w:rsidRPr="00792020">
        <w:rPr>
          <w:rFonts w:ascii="Times New Roman" w:hAnsi="Times New Roman"/>
          <w:b/>
          <w:i/>
          <w:sz w:val="24"/>
          <w:szCs w:val="24"/>
        </w:rPr>
        <w:t>Assignments</w:t>
      </w:r>
    </w:p>
    <w:p w:rsidR="00A91CE3" w:rsidRPr="00792020" w:rsidRDefault="00A91CE3" w:rsidP="0017772D">
      <w:pPr>
        <w:pStyle w:val="NoSpacing"/>
        <w:tabs>
          <w:tab w:val="left" w:pos="0"/>
        </w:tabs>
        <w:rPr>
          <w:rFonts w:ascii="Times New Roman" w:hAnsi="Times New Roman"/>
          <w:sz w:val="24"/>
          <w:szCs w:val="24"/>
        </w:rPr>
      </w:pPr>
    </w:p>
    <w:p w:rsidR="00A91CE3" w:rsidRPr="00792020" w:rsidRDefault="00A91CE3" w:rsidP="0017772D">
      <w:pPr>
        <w:pStyle w:val="NoSpacing"/>
        <w:tabs>
          <w:tab w:val="left" w:pos="0"/>
        </w:tabs>
        <w:rPr>
          <w:rFonts w:ascii="Times New Roman" w:hAnsi="Times New Roman"/>
          <w:b/>
          <w:i/>
          <w:sz w:val="24"/>
          <w:szCs w:val="24"/>
        </w:rPr>
      </w:pPr>
      <w:r w:rsidRPr="00792020">
        <w:rPr>
          <w:rFonts w:ascii="Times New Roman" w:hAnsi="Times New Roman"/>
          <w:sz w:val="24"/>
          <w:szCs w:val="24"/>
        </w:rPr>
        <w:t xml:space="preserve"> </w:t>
      </w:r>
      <w:r w:rsidRPr="00792020">
        <w:rPr>
          <w:rFonts w:ascii="Times New Roman" w:hAnsi="Times New Roman"/>
          <w:b/>
          <w:i/>
          <w:sz w:val="24"/>
          <w:szCs w:val="24"/>
        </w:rPr>
        <w:t xml:space="preserve">Assignments Overview </w:t>
      </w:r>
    </w:p>
    <w:p w:rsidR="00A91CE3" w:rsidRPr="00792020" w:rsidRDefault="00A91CE3" w:rsidP="0017772D">
      <w:pPr>
        <w:pStyle w:val="NoSpacing"/>
        <w:tabs>
          <w:tab w:val="left" w:pos="0"/>
        </w:tabs>
        <w:rPr>
          <w:rFonts w:ascii="Times New Roman" w:hAnsi="Times New Roman"/>
          <w:sz w:val="24"/>
          <w:szCs w:val="24"/>
        </w:rPr>
      </w:pPr>
    </w:p>
    <w:p w:rsidR="0085424D"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sz w:val="24"/>
          <w:szCs w:val="24"/>
        </w:rPr>
        <w:t xml:space="preserve">There will be both graded and non-graded assignments in this course. Non-graded assignments are necessary to complete in order to fully comprehend and practice the skills for each chapter. They include, but are not limited to, reading assigned chapters, completing text assignments, viewing PowerPoint presentations, completing online tutorials, and accessing additional practice through Web links. Each week students are required to complete all assignments as listed in the Weekly Overview and the General Course Calendar by the specified due dates. </w:t>
      </w:r>
    </w:p>
    <w:p w:rsidR="0085424D" w:rsidRPr="00792020" w:rsidRDefault="0085424D" w:rsidP="0017772D">
      <w:pPr>
        <w:pStyle w:val="NoSpacing"/>
        <w:tabs>
          <w:tab w:val="left" w:pos="0"/>
        </w:tabs>
        <w:rPr>
          <w:rFonts w:ascii="Times New Roman" w:hAnsi="Times New Roman"/>
          <w:sz w:val="24"/>
          <w:szCs w:val="24"/>
        </w:rPr>
      </w:pPr>
    </w:p>
    <w:p w:rsidR="0085424D" w:rsidRPr="00792020" w:rsidRDefault="00A91CE3" w:rsidP="0017772D">
      <w:pPr>
        <w:pStyle w:val="NoSpacing"/>
        <w:tabs>
          <w:tab w:val="left" w:pos="0"/>
        </w:tabs>
        <w:rPr>
          <w:rFonts w:ascii="Times New Roman" w:hAnsi="Times New Roman"/>
          <w:b/>
          <w:i/>
          <w:sz w:val="24"/>
          <w:szCs w:val="24"/>
        </w:rPr>
      </w:pPr>
      <w:r w:rsidRPr="00792020">
        <w:rPr>
          <w:rFonts w:ascii="Times New Roman" w:hAnsi="Times New Roman"/>
          <w:b/>
          <w:i/>
          <w:sz w:val="24"/>
          <w:szCs w:val="24"/>
        </w:rPr>
        <w:t xml:space="preserve">Earning Points </w:t>
      </w:r>
    </w:p>
    <w:p w:rsidR="0085424D" w:rsidRPr="00792020" w:rsidRDefault="0085424D" w:rsidP="0017772D">
      <w:pPr>
        <w:pStyle w:val="NoSpacing"/>
        <w:tabs>
          <w:tab w:val="left" w:pos="0"/>
        </w:tabs>
        <w:rPr>
          <w:rFonts w:ascii="Times New Roman" w:hAnsi="Times New Roman"/>
          <w:sz w:val="24"/>
          <w:szCs w:val="24"/>
        </w:rPr>
      </w:pPr>
    </w:p>
    <w:p w:rsidR="0085424D"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sz w:val="24"/>
          <w:szCs w:val="24"/>
        </w:rPr>
        <w:t xml:space="preserve">Points are earned by completing the discussion board postings, the essays, weekly participation assignments, quizzes, a writing consultation, and the final exam. </w:t>
      </w:r>
    </w:p>
    <w:p w:rsidR="0085424D" w:rsidRPr="00792020" w:rsidRDefault="00A91CE3" w:rsidP="0017772D">
      <w:pPr>
        <w:pStyle w:val="NoSpacing"/>
        <w:tabs>
          <w:tab w:val="left" w:pos="0"/>
        </w:tabs>
        <w:rPr>
          <w:rFonts w:ascii="Times New Roman" w:hAnsi="Times New Roman"/>
          <w:b/>
          <w:i/>
          <w:sz w:val="24"/>
          <w:szCs w:val="24"/>
        </w:rPr>
      </w:pPr>
      <w:r w:rsidRPr="00792020">
        <w:rPr>
          <w:rFonts w:ascii="Times New Roman" w:hAnsi="Times New Roman"/>
          <w:b/>
          <w:i/>
          <w:sz w:val="24"/>
          <w:szCs w:val="24"/>
        </w:rPr>
        <w:t>Questions</w:t>
      </w:r>
    </w:p>
    <w:p w:rsidR="0085424D" w:rsidRPr="00792020" w:rsidRDefault="0085424D" w:rsidP="0017772D">
      <w:pPr>
        <w:pStyle w:val="NoSpacing"/>
        <w:tabs>
          <w:tab w:val="left" w:pos="0"/>
        </w:tabs>
        <w:rPr>
          <w:rFonts w:ascii="Times New Roman" w:hAnsi="Times New Roman"/>
          <w:sz w:val="24"/>
          <w:szCs w:val="24"/>
        </w:rPr>
      </w:pPr>
    </w:p>
    <w:p w:rsidR="0085424D"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sz w:val="24"/>
          <w:szCs w:val="24"/>
        </w:rPr>
        <w:t xml:space="preserve"> Because this class is conducted virtually, and I cannot read your body language to make sure you understand the course material or the instructions for an activity, it is important that you be proactive in the course and ask questions when you need something clarified. If you have questions regarding course content or an activity, the quickest way to get an answer is to contact me through </w:t>
      </w:r>
      <w:r w:rsidR="004551E2" w:rsidRPr="004551E2">
        <w:rPr>
          <w:rFonts w:ascii="Times New Roman" w:hAnsi="Times New Roman"/>
          <w:sz w:val="24"/>
          <w:szCs w:val="24"/>
        </w:rPr>
        <w:t>Canvas</w:t>
      </w:r>
      <w:r w:rsidRPr="00792020">
        <w:rPr>
          <w:rFonts w:ascii="Times New Roman" w:hAnsi="Times New Roman"/>
          <w:sz w:val="24"/>
          <w:szCs w:val="24"/>
        </w:rPr>
        <w:t xml:space="preserve"> Mail. </w:t>
      </w:r>
    </w:p>
    <w:p w:rsidR="0085424D" w:rsidRPr="00792020" w:rsidRDefault="0085424D" w:rsidP="0017772D">
      <w:pPr>
        <w:pStyle w:val="NoSpacing"/>
        <w:tabs>
          <w:tab w:val="left" w:pos="0"/>
        </w:tabs>
        <w:rPr>
          <w:rFonts w:ascii="Times New Roman" w:hAnsi="Times New Roman"/>
          <w:sz w:val="24"/>
          <w:szCs w:val="24"/>
        </w:rPr>
      </w:pPr>
    </w:p>
    <w:p w:rsidR="0085424D" w:rsidRPr="00792020" w:rsidRDefault="00A91CE3" w:rsidP="0017772D">
      <w:pPr>
        <w:pStyle w:val="NoSpacing"/>
        <w:tabs>
          <w:tab w:val="left" w:pos="0"/>
        </w:tabs>
        <w:rPr>
          <w:rFonts w:ascii="Times New Roman" w:hAnsi="Times New Roman"/>
          <w:b/>
          <w:i/>
          <w:sz w:val="24"/>
          <w:szCs w:val="24"/>
        </w:rPr>
      </w:pPr>
      <w:r w:rsidRPr="00792020">
        <w:rPr>
          <w:rFonts w:ascii="Times New Roman" w:hAnsi="Times New Roman"/>
          <w:b/>
          <w:i/>
          <w:sz w:val="24"/>
          <w:szCs w:val="24"/>
        </w:rPr>
        <w:t xml:space="preserve">Writing Resources </w:t>
      </w:r>
    </w:p>
    <w:p w:rsidR="0085424D" w:rsidRPr="00792020" w:rsidRDefault="0085424D" w:rsidP="0017772D">
      <w:pPr>
        <w:pStyle w:val="NoSpacing"/>
        <w:tabs>
          <w:tab w:val="left" w:pos="0"/>
        </w:tabs>
        <w:rPr>
          <w:rFonts w:ascii="Times New Roman" w:hAnsi="Times New Roman"/>
          <w:sz w:val="24"/>
          <w:szCs w:val="24"/>
        </w:rPr>
      </w:pPr>
    </w:p>
    <w:p w:rsidR="0085424D"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sz w:val="24"/>
          <w:szCs w:val="24"/>
        </w:rPr>
        <w:t xml:space="preserve">Each of you will have strengths and weaknesses among your writing skills. You are in this course to capitalize on those strengths and conquer the weaknesses. These strengths and weaknesses will vary from person to person, so my instruction and recommendations will be made individually. However, there are many resources available to assist in improving your writing: </w:t>
      </w:r>
    </w:p>
    <w:p w:rsidR="0085424D" w:rsidRPr="00792020" w:rsidRDefault="0085424D" w:rsidP="0017772D">
      <w:pPr>
        <w:pStyle w:val="NoSpacing"/>
        <w:tabs>
          <w:tab w:val="left" w:pos="0"/>
        </w:tabs>
        <w:rPr>
          <w:rFonts w:ascii="Times New Roman" w:hAnsi="Times New Roman"/>
          <w:sz w:val="24"/>
          <w:szCs w:val="24"/>
        </w:rPr>
      </w:pPr>
    </w:p>
    <w:p w:rsidR="0085424D"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b/>
          <w:i/>
          <w:sz w:val="24"/>
          <w:szCs w:val="24"/>
        </w:rPr>
        <w:t>Valencia Communications Centers</w:t>
      </w:r>
      <w:r w:rsidRPr="00792020">
        <w:rPr>
          <w:rFonts w:ascii="Times New Roman" w:hAnsi="Times New Roman"/>
          <w:sz w:val="24"/>
          <w:szCs w:val="24"/>
        </w:rPr>
        <w:t xml:space="preserve">. Regardless of your writing skill, I would encourage you to meet with a writing consultant at one of the Valencia Communications Centers if it is convenient for you to do so. If you do meet with a consultant, bring the assignment instructions with you and be prepared to point out to the consultant the specific areas of the assignment with which you need assistance. </w:t>
      </w:r>
    </w:p>
    <w:p w:rsidR="0085424D" w:rsidRPr="00792020" w:rsidRDefault="0085424D" w:rsidP="0017772D">
      <w:pPr>
        <w:pStyle w:val="NoSpacing"/>
        <w:tabs>
          <w:tab w:val="left" w:pos="0"/>
        </w:tabs>
        <w:rPr>
          <w:rFonts w:ascii="Times New Roman" w:hAnsi="Times New Roman"/>
          <w:sz w:val="24"/>
          <w:szCs w:val="24"/>
        </w:rPr>
      </w:pPr>
    </w:p>
    <w:p w:rsidR="0085424D"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b/>
          <w:i/>
          <w:sz w:val="24"/>
          <w:szCs w:val="24"/>
        </w:rPr>
        <w:lastRenderedPageBreak/>
        <w:t>Grammar Web Sites</w:t>
      </w:r>
      <w:r w:rsidRPr="00792020">
        <w:rPr>
          <w:rFonts w:ascii="Times New Roman" w:hAnsi="Times New Roman"/>
          <w:sz w:val="24"/>
          <w:szCs w:val="24"/>
        </w:rPr>
        <w:t xml:space="preserve">. If you need to review any of the basic elements of writing, grammar, or punctuation, visit the Purdue Online Writing Lab (http://owl.english.purdue.edu/owl/ General Writing) and/or Grammar Bytes (http://www.chompchomp.com/menu.htm). These sites have numerous helpful resources as well as practice exercises you can complete independently. </w:t>
      </w:r>
    </w:p>
    <w:p w:rsidR="0085424D" w:rsidRPr="00792020" w:rsidRDefault="0085424D" w:rsidP="0017772D">
      <w:pPr>
        <w:pStyle w:val="NoSpacing"/>
        <w:tabs>
          <w:tab w:val="left" w:pos="0"/>
        </w:tabs>
        <w:rPr>
          <w:rFonts w:ascii="Times New Roman" w:hAnsi="Times New Roman"/>
          <w:sz w:val="24"/>
          <w:szCs w:val="24"/>
        </w:rPr>
      </w:pPr>
    </w:p>
    <w:p w:rsidR="0085424D"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b/>
          <w:i/>
          <w:sz w:val="24"/>
          <w:szCs w:val="24"/>
        </w:rPr>
        <w:t>Course Textbook.</w:t>
      </w:r>
      <w:r w:rsidRPr="00792020">
        <w:rPr>
          <w:rFonts w:ascii="Times New Roman" w:hAnsi="Times New Roman"/>
          <w:sz w:val="24"/>
          <w:szCs w:val="24"/>
        </w:rPr>
        <w:t xml:space="preserve"> Your textbook also includes areas devoted to common grammatical and mechanical errors. If you are still puzzled by anything, email me with specific questions. I love this “stuff” – make my day!</w:t>
      </w:r>
    </w:p>
    <w:p w:rsidR="0085424D" w:rsidRPr="00792020" w:rsidRDefault="0085424D" w:rsidP="0017772D">
      <w:pPr>
        <w:pStyle w:val="NoSpacing"/>
        <w:tabs>
          <w:tab w:val="left" w:pos="0"/>
        </w:tabs>
        <w:rPr>
          <w:rFonts w:ascii="Times New Roman" w:hAnsi="Times New Roman"/>
          <w:sz w:val="24"/>
          <w:szCs w:val="24"/>
        </w:rPr>
      </w:pPr>
    </w:p>
    <w:p w:rsidR="0085424D"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sz w:val="24"/>
          <w:szCs w:val="24"/>
        </w:rPr>
        <w:t xml:space="preserve"> </w:t>
      </w:r>
      <w:r w:rsidRPr="00792020">
        <w:rPr>
          <w:rFonts w:ascii="Times New Roman" w:hAnsi="Times New Roman"/>
          <w:b/>
          <w:i/>
          <w:sz w:val="24"/>
          <w:szCs w:val="24"/>
        </w:rPr>
        <w:t>Discussion Boards (DBs)</w:t>
      </w:r>
      <w:r w:rsidRPr="00792020">
        <w:rPr>
          <w:rFonts w:ascii="Times New Roman" w:hAnsi="Times New Roman"/>
          <w:sz w:val="24"/>
          <w:szCs w:val="24"/>
        </w:rPr>
        <w:t xml:space="preserve"> </w:t>
      </w:r>
    </w:p>
    <w:p w:rsidR="0085424D" w:rsidRPr="00792020" w:rsidRDefault="0085424D" w:rsidP="0017772D">
      <w:pPr>
        <w:pStyle w:val="NoSpacing"/>
        <w:tabs>
          <w:tab w:val="left" w:pos="0"/>
        </w:tabs>
        <w:rPr>
          <w:rFonts w:ascii="Times New Roman" w:hAnsi="Times New Roman"/>
          <w:sz w:val="24"/>
          <w:szCs w:val="24"/>
        </w:rPr>
      </w:pPr>
    </w:p>
    <w:p w:rsidR="0085424D"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sz w:val="24"/>
          <w:szCs w:val="24"/>
        </w:rPr>
        <w:t>Discussion Board (DB) posts should be respectful</w:t>
      </w:r>
      <w:r w:rsidR="006C2FDD" w:rsidRPr="00792020">
        <w:rPr>
          <w:rFonts w:ascii="Times New Roman" w:hAnsi="Times New Roman"/>
          <w:sz w:val="24"/>
          <w:szCs w:val="24"/>
        </w:rPr>
        <w:t xml:space="preserve"> and are in replace of in class discussions</w:t>
      </w:r>
      <w:r w:rsidRPr="00792020">
        <w:rPr>
          <w:rFonts w:ascii="Times New Roman" w:hAnsi="Times New Roman"/>
          <w:sz w:val="24"/>
          <w:szCs w:val="24"/>
        </w:rPr>
        <w:t>.</w:t>
      </w:r>
      <w:r w:rsidR="006C2FDD" w:rsidRPr="00792020">
        <w:rPr>
          <w:rFonts w:ascii="Times New Roman" w:hAnsi="Times New Roman"/>
          <w:sz w:val="24"/>
          <w:szCs w:val="24"/>
        </w:rPr>
        <w:t xml:space="preserve"> I will NOT provide you specific feedback unless necessary and you will receive points if you follow the guidelines. </w:t>
      </w:r>
      <w:r w:rsidRPr="00792020">
        <w:rPr>
          <w:rFonts w:ascii="Times New Roman" w:hAnsi="Times New Roman"/>
          <w:sz w:val="24"/>
          <w:szCs w:val="24"/>
        </w:rPr>
        <w:t xml:space="preserve"> While you may argue a classmate’s point of view, you should never “attack” a classmate personally. Write your discussion posts for an academic audience, and pay attention to the content, grammar, spelling, and punctuation in your post. Because DB posts are not informal emails or casual text messages, refrain from using abbreviations such as “LOL” and “BTW” or “i” for the pronoun “I” and “u” for the pronoun “you.”</w:t>
      </w:r>
    </w:p>
    <w:p w:rsidR="0085424D" w:rsidRPr="00792020" w:rsidRDefault="0085424D" w:rsidP="0017772D">
      <w:pPr>
        <w:pStyle w:val="NoSpacing"/>
        <w:tabs>
          <w:tab w:val="left" w:pos="0"/>
        </w:tabs>
        <w:rPr>
          <w:rFonts w:ascii="Times New Roman" w:hAnsi="Times New Roman"/>
          <w:sz w:val="24"/>
          <w:szCs w:val="24"/>
        </w:rPr>
      </w:pPr>
    </w:p>
    <w:p w:rsidR="0085424D"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sz w:val="24"/>
          <w:szCs w:val="24"/>
        </w:rPr>
        <w:t xml:space="preserve"> </w:t>
      </w:r>
      <w:r w:rsidRPr="00792020">
        <w:rPr>
          <w:rFonts w:ascii="Times New Roman" w:hAnsi="Times New Roman"/>
          <w:b/>
          <w:i/>
          <w:sz w:val="24"/>
          <w:szCs w:val="24"/>
        </w:rPr>
        <w:t>Initial Posts</w:t>
      </w:r>
      <w:r w:rsidRPr="00792020">
        <w:rPr>
          <w:rFonts w:ascii="Times New Roman" w:hAnsi="Times New Roman"/>
          <w:sz w:val="24"/>
          <w:szCs w:val="24"/>
        </w:rPr>
        <w:t xml:space="preserve"> </w:t>
      </w:r>
    </w:p>
    <w:p w:rsidR="0085424D" w:rsidRPr="00792020" w:rsidRDefault="0085424D" w:rsidP="0017772D">
      <w:pPr>
        <w:pStyle w:val="NoSpacing"/>
        <w:tabs>
          <w:tab w:val="left" w:pos="0"/>
        </w:tabs>
        <w:rPr>
          <w:rFonts w:ascii="Times New Roman" w:hAnsi="Times New Roman"/>
          <w:sz w:val="24"/>
          <w:szCs w:val="24"/>
        </w:rPr>
      </w:pPr>
    </w:p>
    <w:p w:rsidR="0085424D"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sz w:val="24"/>
          <w:szCs w:val="24"/>
        </w:rPr>
        <w:t>Your initial posting should provide evidence that you have read and comprehended the assignment and evidence of critical thinking. Your post should be original and thought provoking. For example, mention specific points from the source, provide examples, state your opinion, or point out inconsistencies and/or consistencies you may have noticed.</w:t>
      </w:r>
    </w:p>
    <w:p w:rsidR="0085424D" w:rsidRPr="00792020" w:rsidRDefault="0085424D" w:rsidP="0017772D">
      <w:pPr>
        <w:pStyle w:val="NoSpacing"/>
        <w:tabs>
          <w:tab w:val="left" w:pos="0"/>
        </w:tabs>
        <w:rPr>
          <w:rFonts w:ascii="Times New Roman" w:hAnsi="Times New Roman"/>
          <w:sz w:val="24"/>
          <w:szCs w:val="24"/>
        </w:rPr>
      </w:pPr>
    </w:p>
    <w:p w:rsidR="0085424D" w:rsidRPr="00792020" w:rsidRDefault="00A91CE3" w:rsidP="0017772D">
      <w:pPr>
        <w:pStyle w:val="NoSpacing"/>
        <w:tabs>
          <w:tab w:val="left" w:pos="0"/>
        </w:tabs>
        <w:rPr>
          <w:rFonts w:ascii="Times New Roman" w:hAnsi="Times New Roman"/>
          <w:b/>
          <w:i/>
          <w:sz w:val="24"/>
          <w:szCs w:val="24"/>
        </w:rPr>
      </w:pPr>
      <w:r w:rsidRPr="00792020">
        <w:rPr>
          <w:rFonts w:ascii="Times New Roman" w:hAnsi="Times New Roman"/>
          <w:b/>
          <w:i/>
          <w:sz w:val="24"/>
          <w:szCs w:val="24"/>
        </w:rPr>
        <w:t>Response Posts</w:t>
      </w:r>
    </w:p>
    <w:p w:rsidR="0085424D" w:rsidRPr="00792020" w:rsidRDefault="0085424D" w:rsidP="0017772D">
      <w:pPr>
        <w:pStyle w:val="NoSpacing"/>
        <w:tabs>
          <w:tab w:val="left" w:pos="0"/>
        </w:tabs>
        <w:rPr>
          <w:rFonts w:ascii="Times New Roman" w:hAnsi="Times New Roman"/>
          <w:b/>
          <w:i/>
          <w:sz w:val="24"/>
          <w:szCs w:val="24"/>
        </w:rPr>
      </w:pPr>
    </w:p>
    <w:p w:rsidR="0085424D"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sz w:val="24"/>
          <w:szCs w:val="24"/>
        </w:rPr>
        <w:t xml:space="preserve"> Responses to classmates’ postings, when required, </w:t>
      </w:r>
      <w:r w:rsidRPr="009E5877">
        <w:rPr>
          <w:rFonts w:ascii="Times New Roman" w:hAnsi="Times New Roman"/>
          <w:sz w:val="24"/>
          <w:szCs w:val="24"/>
          <w:highlight w:val="yellow"/>
        </w:rPr>
        <w:t>should do more than</w:t>
      </w:r>
      <w:r w:rsidRPr="00792020">
        <w:rPr>
          <w:rFonts w:ascii="Times New Roman" w:hAnsi="Times New Roman"/>
          <w:sz w:val="24"/>
          <w:szCs w:val="24"/>
        </w:rPr>
        <w:t xml:space="preserve"> simply say, </w:t>
      </w:r>
      <w:r w:rsidRPr="009E5877">
        <w:rPr>
          <w:rFonts w:ascii="Times New Roman" w:hAnsi="Times New Roman"/>
          <w:sz w:val="24"/>
          <w:szCs w:val="24"/>
          <w:highlight w:val="yellow"/>
        </w:rPr>
        <w:t>“I agree with what you have said. I feel the same way” or just recite a classmate’s post</w:t>
      </w:r>
      <w:r w:rsidRPr="00792020">
        <w:rPr>
          <w:rFonts w:ascii="Times New Roman" w:hAnsi="Times New Roman"/>
          <w:sz w:val="24"/>
          <w:szCs w:val="24"/>
        </w:rPr>
        <w:t xml:space="preserve">. The response post must be substantive. Expand on the classmate’s post. Perhaps you have a slightly different perspective on the topic or can supply a different example. If the post provoked a question, ask it. Each of your response posts must be original. </w:t>
      </w:r>
      <w:r w:rsidRPr="009E5877">
        <w:rPr>
          <w:rFonts w:ascii="Times New Roman" w:hAnsi="Times New Roman"/>
          <w:sz w:val="24"/>
          <w:szCs w:val="24"/>
          <w:highlight w:val="yellow"/>
        </w:rPr>
        <w:t>Do not copy a response you made to one student and re-use it with slight modifications to respond to another student’s post. “Re-used” posts are not original and will receive no points; they will not be counted as one of your required responses.</w:t>
      </w:r>
      <w:r w:rsidRPr="00792020">
        <w:rPr>
          <w:rFonts w:ascii="Times New Roman" w:hAnsi="Times New Roman"/>
          <w:sz w:val="24"/>
          <w:szCs w:val="24"/>
        </w:rPr>
        <w:t xml:space="preserve"> </w:t>
      </w:r>
    </w:p>
    <w:p w:rsidR="0085424D" w:rsidRPr="00792020" w:rsidRDefault="0085424D" w:rsidP="0017772D">
      <w:pPr>
        <w:pStyle w:val="NoSpacing"/>
        <w:tabs>
          <w:tab w:val="left" w:pos="0"/>
        </w:tabs>
        <w:rPr>
          <w:rFonts w:ascii="Times New Roman" w:hAnsi="Times New Roman"/>
          <w:sz w:val="24"/>
          <w:szCs w:val="24"/>
        </w:rPr>
      </w:pPr>
    </w:p>
    <w:p w:rsidR="0085424D"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b/>
          <w:i/>
          <w:sz w:val="24"/>
          <w:szCs w:val="24"/>
        </w:rPr>
        <w:t>Word Count</w:t>
      </w:r>
      <w:r w:rsidRPr="00792020">
        <w:rPr>
          <w:rFonts w:ascii="Times New Roman" w:hAnsi="Times New Roman"/>
          <w:sz w:val="24"/>
          <w:szCs w:val="24"/>
        </w:rPr>
        <w:t xml:space="preserve"> </w:t>
      </w:r>
    </w:p>
    <w:p w:rsidR="0085424D" w:rsidRPr="00792020" w:rsidRDefault="0085424D" w:rsidP="0017772D">
      <w:pPr>
        <w:pStyle w:val="NoSpacing"/>
        <w:tabs>
          <w:tab w:val="left" w:pos="0"/>
        </w:tabs>
        <w:rPr>
          <w:rFonts w:ascii="Times New Roman" w:hAnsi="Times New Roman"/>
          <w:sz w:val="24"/>
          <w:szCs w:val="24"/>
        </w:rPr>
      </w:pPr>
    </w:p>
    <w:p w:rsidR="0085424D"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sz w:val="24"/>
          <w:szCs w:val="24"/>
        </w:rPr>
        <w:t xml:space="preserve">All DB posts should meet the stated minimum word count given in the instructions. When individual response posts are required, each response should meet the stated minimum word count; the word counts of posts cannot be combined. I use the word count feature in Microsoft Word to determine the number of words in the post. </w:t>
      </w:r>
    </w:p>
    <w:p w:rsidR="0085424D" w:rsidRPr="00792020" w:rsidRDefault="0085424D" w:rsidP="0017772D">
      <w:pPr>
        <w:pStyle w:val="NoSpacing"/>
        <w:tabs>
          <w:tab w:val="left" w:pos="0"/>
        </w:tabs>
        <w:rPr>
          <w:rFonts w:ascii="Times New Roman" w:hAnsi="Times New Roman"/>
          <w:sz w:val="24"/>
          <w:szCs w:val="24"/>
        </w:rPr>
      </w:pPr>
    </w:p>
    <w:p w:rsidR="0085424D"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b/>
          <w:i/>
          <w:sz w:val="24"/>
          <w:szCs w:val="24"/>
        </w:rPr>
        <w:t>Instructions</w:t>
      </w:r>
      <w:r w:rsidRPr="00792020">
        <w:rPr>
          <w:rFonts w:ascii="Times New Roman" w:hAnsi="Times New Roman"/>
          <w:sz w:val="24"/>
          <w:szCs w:val="24"/>
        </w:rPr>
        <w:t xml:space="preserve"> </w:t>
      </w:r>
    </w:p>
    <w:p w:rsidR="0085424D" w:rsidRPr="00792020" w:rsidRDefault="0085424D" w:rsidP="0017772D">
      <w:pPr>
        <w:pStyle w:val="NoSpacing"/>
        <w:tabs>
          <w:tab w:val="left" w:pos="0"/>
        </w:tabs>
        <w:rPr>
          <w:rFonts w:ascii="Times New Roman" w:hAnsi="Times New Roman"/>
          <w:sz w:val="24"/>
          <w:szCs w:val="24"/>
        </w:rPr>
      </w:pPr>
    </w:p>
    <w:p w:rsidR="0085424D" w:rsidRDefault="00A91CE3" w:rsidP="0017772D">
      <w:pPr>
        <w:pStyle w:val="NoSpacing"/>
        <w:tabs>
          <w:tab w:val="left" w:pos="0"/>
        </w:tabs>
        <w:rPr>
          <w:rFonts w:ascii="Times New Roman" w:hAnsi="Times New Roman"/>
          <w:sz w:val="24"/>
          <w:szCs w:val="24"/>
        </w:rPr>
      </w:pPr>
      <w:r w:rsidRPr="00792020">
        <w:rPr>
          <w:rFonts w:ascii="Times New Roman" w:hAnsi="Times New Roman"/>
          <w:sz w:val="24"/>
          <w:szCs w:val="24"/>
        </w:rPr>
        <w:lastRenderedPageBreak/>
        <w:t xml:space="preserve">When I review your DB posts, I consider whether or not you followed the instructions for the assignment. For example, I may ask for one paragraph. Although it may seem unusual, I only want one paragraph when asking for it. Taking all of the questions I ask and creating one comprehensive paragraph strengthens your paragraph-writing skills. In other DB posts, I may ask for multiple paragraphs, each focusing on a specific aspect of the discussion board topic. Following instructions also means providing the appropriate subject line for the post and making the initial DB post and DB responses in the proper threads and submission boxes. </w:t>
      </w:r>
    </w:p>
    <w:p w:rsidR="00F33927" w:rsidRPr="00792020" w:rsidRDefault="00F33927" w:rsidP="0017772D">
      <w:pPr>
        <w:pStyle w:val="NoSpacing"/>
        <w:tabs>
          <w:tab w:val="left" w:pos="0"/>
        </w:tabs>
        <w:rPr>
          <w:rFonts w:ascii="Times New Roman" w:hAnsi="Times New Roman"/>
          <w:sz w:val="24"/>
          <w:szCs w:val="24"/>
        </w:rPr>
      </w:pPr>
    </w:p>
    <w:p w:rsidR="0085424D" w:rsidRPr="00792020" w:rsidRDefault="0085424D" w:rsidP="0017772D">
      <w:pPr>
        <w:pStyle w:val="NoSpacing"/>
        <w:tabs>
          <w:tab w:val="left" w:pos="0"/>
        </w:tabs>
        <w:rPr>
          <w:rFonts w:ascii="Times New Roman" w:hAnsi="Times New Roman"/>
          <w:sz w:val="24"/>
          <w:szCs w:val="24"/>
        </w:rPr>
      </w:pPr>
    </w:p>
    <w:p w:rsidR="0085424D" w:rsidRPr="00792020" w:rsidRDefault="00A91CE3" w:rsidP="0017772D">
      <w:pPr>
        <w:pStyle w:val="NoSpacing"/>
        <w:tabs>
          <w:tab w:val="left" w:pos="0"/>
        </w:tabs>
        <w:rPr>
          <w:rFonts w:ascii="Times New Roman" w:hAnsi="Times New Roman"/>
          <w:b/>
          <w:i/>
          <w:sz w:val="24"/>
          <w:szCs w:val="24"/>
        </w:rPr>
      </w:pPr>
      <w:r w:rsidRPr="00792020">
        <w:rPr>
          <w:rFonts w:ascii="Times New Roman" w:hAnsi="Times New Roman"/>
          <w:b/>
          <w:i/>
          <w:sz w:val="24"/>
          <w:szCs w:val="24"/>
        </w:rPr>
        <w:t>Due Dates</w:t>
      </w:r>
    </w:p>
    <w:p w:rsidR="0085424D" w:rsidRPr="00792020" w:rsidRDefault="0085424D" w:rsidP="0017772D">
      <w:pPr>
        <w:pStyle w:val="NoSpacing"/>
        <w:tabs>
          <w:tab w:val="left" w:pos="0"/>
        </w:tabs>
        <w:rPr>
          <w:rFonts w:ascii="Times New Roman" w:hAnsi="Times New Roman"/>
          <w:sz w:val="24"/>
          <w:szCs w:val="24"/>
        </w:rPr>
      </w:pPr>
    </w:p>
    <w:p w:rsidR="0085424D" w:rsidRPr="00F33927" w:rsidRDefault="00A91CE3" w:rsidP="00F33927">
      <w:pPr>
        <w:rPr>
          <w:rFonts w:eastAsia="Calibri"/>
        </w:rPr>
      </w:pPr>
      <w:r w:rsidRPr="00792020">
        <w:t xml:space="preserve"> The due date for the initial posting and responses to classmates can be found </w:t>
      </w:r>
      <w:r w:rsidR="00651231" w:rsidRPr="00792020">
        <w:t>in the course calendar section of your syllabus</w:t>
      </w:r>
      <w:r w:rsidRPr="00792020">
        <w:t xml:space="preserve">. Post required responses for each DB during the specified time periods. </w:t>
      </w:r>
      <w:r w:rsidR="00F33927" w:rsidRPr="00F33927">
        <w:rPr>
          <w:rFonts w:eastAsia="Calibri"/>
        </w:rPr>
        <w:t>For each Discussion post assignment, post your initial post by Thursday and your respo</w:t>
      </w:r>
      <w:r w:rsidR="00F33927">
        <w:rPr>
          <w:rFonts w:eastAsia="Calibri"/>
        </w:rPr>
        <w:t xml:space="preserve">nses to your peers by Sunday. </w:t>
      </w:r>
      <w:r w:rsidRPr="00792020">
        <w:t xml:space="preserve">The </w:t>
      </w:r>
      <w:r w:rsidRPr="009E5877">
        <w:rPr>
          <w:highlight w:val="yellow"/>
        </w:rPr>
        <w:t>due dates are also given in the General Course Calendar at the end of the syllabus</w:t>
      </w:r>
      <w:r w:rsidRPr="00792020">
        <w:t xml:space="preserve">. </w:t>
      </w:r>
    </w:p>
    <w:p w:rsidR="0085424D" w:rsidRPr="00792020" w:rsidRDefault="0085424D" w:rsidP="0017772D">
      <w:pPr>
        <w:pStyle w:val="NoSpacing"/>
        <w:tabs>
          <w:tab w:val="left" w:pos="0"/>
        </w:tabs>
        <w:rPr>
          <w:rFonts w:ascii="Times New Roman" w:hAnsi="Times New Roman"/>
          <w:sz w:val="24"/>
          <w:szCs w:val="24"/>
        </w:rPr>
      </w:pPr>
    </w:p>
    <w:p w:rsidR="0085424D"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b/>
          <w:i/>
          <w:sz w:val="24"/>
          <w:szCs w:val="24"/>
        </w:rPr>
        <w:t>Late Posts</w:t>
      </w:r>
      <w:r w:rsidRPr="00792020">
        <w:rPr>
          <w:rFonts w:ascii="Times New Roman" w:hAnsi="Times New Roman"/>
          <w:sz w:val="24"/>
          <w:szCs w:val="24"/>
        </w:rPr>
        <w:t xml:space="preserve"> </w:t>
      </w:r>
    </w:p>
    <w:p w:rsidR="0085424D" w:rsidRPr="00792020" w:rsidRDefault="0085424D" w:rsidP="0017772D">
      <w:pPr>
        <w:pStyle w:val="NoSpacing"/>
        <w:tabs>
          <w:tab w:val="left" w:pos="0"/>
        </w:tabs>
        <w:rPr>
          <w:rFonts w:ascii="Times New Roman" w:hAnsi="Times New Roman"/>
          <w:sz w:val="24"/>
          <w:szCs w:val="24"/>
        </w:rPr>
      </w:pPr>
    </w:p>
    <w:p w:rsidR="0085424D"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sz w:val="24"/>
          <w:szCs w:val="24"/>
        </w:rPr>
        <w:t>DB postings are not accepted late; consequently, I will only grade postings that were completed by the due date. For example, if only the initial posting is completed on time, I will grade that posting and assign the points allotted for that component of the assignment. Similarly, if the initial posting was submitted late, I only grade and assign points to the responses to classmates’ postings.</w:t>
      </w:r>
    </w:p>
    <w:p w:rsidR="0085424D" w:rsidRPr="00792020" w:rsidRDefault="0085424D" w:rsidP="0017772D">
      <w:pPr>
        <w:pStyle w:val="NoSpacing"/>
        <w:tabs>
          <w:tab w:val="left" w:pos="0"/>
        </w:tabs>
        <w:rPr>
          <w:rFonts w:ascii="Times New Roman" w:hAnsi="Times New Roman"/>
          <w:sz w:val="24"/>
          <w:szCs w:val="24"/>
        </w:rPr>
      </w:pPr>
    </w:p>
    <w:p w:rsidR="0085424D" w:rsidRPr="00792020" w:rsidRDefault="00A91CE3" w:rsidP="0017772D">
      <w:pPr>
        <w:pStyle w:val="NoSpacing"/>
        <w:tabs>
          <w:tab w:val="left" w:pos="0"/>
        </w:tabs>
        <w:rPr>
          <w:rFonts w:ascii="Times New Roman" w:hAnsi="Times New Roman"/>
          <w:b/>
          <w:i/>
          <w:sz w:val="24"/>
          <w:szCs w:val="24"/>
        </w:rPr>
      </w:pPr>
      <w:r w:rsidRPr="00792020">
        <w:rPr>
          <w:rFonts w:ascii="Times New Roman" w:hAnsi="Times New Roman"/>
          <w:sz w:val="24"/>
          <w:szCs w:val="24"/>
        </w:rPr>
        <w:t xml:space="preserve"> </w:t>
      </w:r>
      <w:r w:rsidRPr="00792020">
        <w:rPr>
          <w:rFonts w:ascii="Times New Roman" w:hAnsi="Times New Roman"/>
          <w:b/>
          <w:i/>
          <w:sz w:val="24"/>
          <w:szCs w:val="24"/>
        </w:rPr>
        <w:t xml:space="preserve">Number of Responses </w:t>
      </w:r>
    </w:p>
    <w:p w:rsidR="0085424D" w:rsidRPr="00792020" w:rsidRDefault="0085424D" w:rsidP="0017772D">
      <w:pPr>
        <w:pStyle w:val="NoSpacing"/>
        <w:tabs>
          <w:tab w:val="left" w:pos="0"/>
        </w:tabs>
        <w:rPr>
          <w:rFonts w:ascii="Times New Roman" w:hAnsi="Times New Roman"/>
          <w:sz w:val="24"/>
          <w:szCs w:val="24"/>
        </w:rPr>
      </w:pPr>
    </w:p>
    <w:p w:rsidR="00FC37C8"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sz w:val="24"/>
          <w:szCs w:val="24"/>
        </w:rPr>
        <w:t xml:space="preserve">All required responses must be made to receive any of the response points. For example, if you are to respond to two classmates, and you submit only one response post, you will not receive any points for your responses. </w:t>
      </w:r>
    </w:p>
    <w:p w:rsidR="00FC37C8" w:rsidRPr="00792020" w:rsidRDefault="00FC37C8" w:rsidP="0017772D">
      <w:pPr>
        <w:pStyle w:val="NoSpacing"/>
        <w:tabs>
          <w:tab w:val="left" w:pos="0"/>
        </w:tabs>
        <w:rPr>
          <w:rFonts w:ascii="Times New Roman" w:hAnsi="Times New Roman"/>
          <w:sz w:val="24"/>
          <w:szCs w:val="24"/>
        </w:rPr>
      </w:pPr>
    </w:p>
    <w:p w:rsidR="00FC37C8" w:rsidRPr="00792020" w:rsidRDefault="00A91CE3" w:rsidP="0017772D">
      <w:pPr>
        <w:pStyle w:val="NoSpacing"/>
        <w:tabs>
          <w:tab w:val="left" w:pos="0"/>
        </w:tabs>
        <w:rPr>
          <w:rFonts w:ascii="Times New Roman" w:hAnsi="Times New Roman"/>
          <w:b/>
          <w:i/>
          <w:sz w:val="24"/>
          <w:szCs w:val="24"/>
        </w:rPr>
      </w:pPr>
      <w:r w:rsidRPr="00792020">
        <w:rPr>
          <w:rFonts w:ascii="Times New Roman" w:hAnsi="Times New Roman"/>
          <w:b/>
          <w:i/>
          <w:sz w:val="24"/>
          <w:szCs w:val="24"/>
        </w:rPr>
        <w:t xml:space="preserve">Evaluation </w:t>
      </w:r>
    </w:p>
    <w:p w:rsidR="00FC37C8" w:rsidRPr="00792020" w:rsidRDefault="00FC37C8" w:rsidP="0017772D">
      <w:pPr>
        <w:pStyle w:val="NoSpacing"/>
        <w:tabs>
          <w:tab w:val="left" w:pos="0"/>
        </w:tabs>
        <w:rPr>
          <w:rFonts w:ascii="Times New Roman" w:hAnsi="Times New Roman"/>
          <w:sz w:val="24"/>
          <w:szCs w:val="24"/>
        </w:rPr>
      </w:pPr>
    </w:p>
    <w:p w:rsidR="00FC37C8"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sz w:val="24"/>
          <w:szCs w:val="24"/>
        </w:rPr>
        <w:t xml:space="preserve">I use the Discussion Board Grading Rubric and the Grading Checklist (provided in Rubrics and Checklists in Course Content) to evaluate your posts. </w:t>
      </w:r>
    </w:p>
    <w:p w:rsidR="00FC37C8" w:rsidRPr="00792020" w:rsidRDefault="00FC37C8" w:rsidP="0017772D">
      <w:pPr>
        <w:pStyle w:val="NoSpacing"/>
        <w:tabs>
          <w:tab w:val="left" w:pos="0"/>
        </w:tabs>
        <w:rPr>
          <w:rFonts w:ascii="Times New Roman" w:hAnsi="Times New Roman"/>
          <w:sz w:val="24"/>
          <w:szCs w:val="24"/>
        </w:rPr>
      </w:pPr>
    </w:p>
    <w:p w:rsidR="00FC37C8" w:rsidRPr="00792020" w:rsidRDefault="00A91CE3" w:rsidP="0017772D">
      <w:pPr>
        <w:pStyle w:val="NoSpacing"/>
        <w:tabs>
          <w:tab w:val="left" w:pos="0"/>
        </w:tabs>
        <w:rPr>
          <w:rFonts w:ascii="Times New Roman" w:hAnsi="Times New Roman"/>
          <w:b/>
          <w:i/>
          <w:sz w:val="24"/>
          <w:szCs w:val="24"/>
        </w:rPr>
      </w:pPr>
      <w:r w:rsidRPr="00792020">
        <w:rPr>
          <w:rFonts w:ascii="Times New Roman" w:hAnsi="Times New Roman"/>
          <w:b/>
          <w:i/>
          <w:sz w:val="24"/>
          <w:szCs w:val="24"/>
        </w:rPr>
        <w:t>Feedback</w:t>
      </w:r>
    </w:p>
    <w:p w:rsidR="00FC37C8" w:rsidRPr="00792020" w:rsidRDefault="00FC37C8" w:rsidP="0017772D">
      <w:pPr>
        <w:pStyle w:val="NoSpacing"/>
        <w:tabs>
          <w:tab w:val="left" w:pos="0"/>
        </w:tabs>
        <w:rPr>
          <w:rFonts w:ascii="Times New Roman" w:hAnsi="Times New Roman"/>
          <w:sz w:val="24"/>
          <w:szCs w:val="24"/>
        </w:rPr>
      </w:pPr>
    </w:p>
    <w:p w:rsidR="00FC37C8"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b/>
          <w:sz w:val="24"/>
          <w:szCs w:val="24"/>
        </w:rPr>
        <w:t xml:space="preserve"> </w:t>
      </w:r>
      <w:r w:rsidRPr="00792020">
        <w:rPr>
          <w:rFonts w:ascii="Times New Roman" w:hAnsi="Times New Roman"/>
          <w:b/>
          <w:sz w:val="24"/>
          <w:szCs w:val="24"/>
          <w:highlight w:val="yellow"/>
        </w:rPr>
        <w:t>I do not give specific feedback on DB postings.</w:t>
      </w:r>
      <w:r w:rsidRPr="00792020">
        <w:rPr>
          <w:rFonts w:ascii="Times New Roman" w:hAnsi="Times New Roman"/>
          <w:b/>
          <w:sz w:val="24"/>
          <w:szCs w:val="24"/>
        </w:rPr>
        <w:t xml:space="preserve"> </w:t>
      </w:r>
      <w:r w:rsidRPr="00792020">
        <w:rPr>
          <w:rFonts w:ascii="Times New Roman" w:hAnsi="Times New Roman"/>
          <w:sz w:val="24"/>
          <w:szCs w:val="24"/>
        </w:rPr>
        <w:t>You should be able to review the graded submission recognizing most, if not all, of the errors using the rubric and checklist. If you want more detailed feedback on a DB grade, I will provide that after you examine your writing by reviewing the rubric and the checklist and explaining to me the problem area or areas you can identify.</w:t>
      </w:r>
    </w:p>
    <w:p w:rsidR="00FC37C8" w:rsidRPr="00792020" w:rsidRDefault="00FC37C8" w:rsidP="0017772D">
      <w:pPr>
        <w:pStyle w:val="NoSpacing"/>
        <w:tabs>
          <w:tab w:val="left" w:pos="0"/>
        </w:tabs>
        <w:rPr>
          <w:rFonts w:ascii="Times New Roman" w:hAnsi="Times New Roman"/>
          <w:sz w:val="24"/>
          <w:szCs w:val="24"/>
        </w:rPr>
      </w:pPr>
    </w:p>
    <w:p w:rsidR="00FC37C8" w:rsidRPr="00792020" w:rsidRDefault="00A91CE3" w:rsidP="0017772D">
      <w:pPr>
        <w:pStyle w:val="NoSpacing"/>
        <w:tabs>
          <w:tab w:val="left" w:pos="0"/>
        </w:tabs>
        <w:rPr>
          <w:rFonts w:ascii="Times New Roman" w:hAnsi="Times New Roman"/>
          <w:b/>
          <w:i/>
          <w:sz w:val="24"/>
          <w:szCs w:val="24"/>
        </w:rPr>
      </w:pPr>
      <w:r w:rsidRPr="00792020">
        <w:rPr>
          <w:rFonts w:ascii="Times New Roman" w:hAnsi="Times New Roman"/>
          <w:sz w:val="24"/>
          <w:szCs w:val="24"/>
        </w:rPr>
        <w:t xml:space="preserve"> </w:t>
      </w:r>
      <w:r w:rsidRPr="00792020">
        <w:rPr>
          <w:rFonts w:ascii="Times New Roman" w:hAnsi="Times New Roman"/>
          <w:b/>
          <w:i/>
          <w:sz w:val="24"/>
          <w:szCs w:val="24"/>
        </w:rPr>
        <w:t xml:space="preserve">Grading </w:t>
      </w:r>
    </w:p>
    <w:p w:rsidR="00FC37C8" w:rsidRPr="00792020" w:rsidRDefault="00FC37C8" w:rsidP="0017772D">
      <w:pPr>
        <w:pStyle w:val="NoSpacing"/>
        <w:tabs>
          <w:tab w:val="left" w:pos="0"/>
        </w:tabs>
        <w:rPr>
          <w:rFonts w:ascii="Times New Roman" w:hAnsi="Times New Roman"/>
          <w:sz w:val="24"/>
          <w:szCs w:val="24"/>
        </w:rPr>
      </w:pPr>
    </w:p>
    <w:p w:rsidR="00FC37C8" w:rsidRPr="00F33927" w:rsidRDefault="00A91CE3" w:rsidP="00F33927">
      <w:pPr>
        <w:rPr>
          <w:rFonts w:eastAsia="Calibri"/>
        </w:rPr>
      </w:pPr>
      <w:r w:rsidRPr="00792020">
        <w:lastRenderedPageBreak/>
        <w:t xml:space="preserve">Most Discussion Boards are worth 20 points. The grading scale for individual Discussion Board postings is as follows: up to 10 points for the initial post and up to 5 points for each of the required two responses to classmates’ posts for a total of up to 20 points. Points earned reflect your adherence (or lack thereof) to the guidelines described above. </w:t>
      </w:r>
      <w:r w:rsidR="00F33927" w:rsidRPr="00F33927">
        <w:rPr>
          <w:rFonts w:eastAsia="Calibri"/>
        </w:rPr>
        <w:t>For each Discussion post assignment, post your initial post by Thursday and your respo</w:t>
      </w:r>
      <w:r w:rsidR="00F33927">
        <w:rPr>
          <w:rFonts w:eastAsia="Calibri"/>
        </w:rPr>
        <w:t xml:space="preserve">nses to your peers by Sunday.  </w:t>
      </w:r>
    </w:p>
    <w:p w:rsidR="00FC37C8" w:rsidRPr="00792020" w:rsidRDefault="00FC37C8" w:rsidP="0017772D">
      <w:pPr>
        <w:pStyle w:val="NoSpacing"/>
        <w:tabs>
          <w:tab w:val="left" w:pos="0"/>
        </w:tabs>
        <w:rPr>
          <w:rFonts w:ascii="Times New Roman" w:hAnsi="Times New Roman"/>
          <w:sz w:val="24"/>
          <w:szCs w:val="24"/>
        </w:rPr>
      </w:pPr>
    </w:p>
    <w:p w:rsidR="00FC37C8" w:rsidRPr="00792020" w:rsidRDefault="00A91CE3" w:rsidP="0017772D">
      <w:pPr>
        <w:pStyle w:val="NoSpacing"/>
        <w:tabs>
          <w:tab w:val="left" w:pos="0"/>
        </w:tabs>
        <w:rPr>
          <w:rFonts w:ascii="Times New Roman" w:hAnsi="Times New Roman"/>
          <w:b/>
          <w:i/>
          <w:sz w:val="24"/>
          <w:szCs w:val="24"/>
        </w:rPr>
      </w:pPr>
      <w:r w:rsidRPr="00792020">
        <w:rPr>
          <w:rFonts w:ascii="Times New Roman" w:hAnsi="Times New Roman"/>
          <w:b/>
          <w:i/>
          <w:sz w:val="24"/>
          <w:szCs w:val="24"/>
        </w:rPr>
        <w:t xml:space="preserve">Essays </w:t>
      </w:r>
    </w:p>
    <w:p w:rsidR="00FC37C8" w:rsidRPr="00792020" w:rsidRDefault="00FC37C8" w:rsidP="0017772D">
      <w:pPr>
        <w:pStyle w:val="NoSpacing"/>
        <w:tabs>
          <w:tab w:val="left" w:pos="0"/>
        </w:tabs>
        <w:rPr>
          <w:rFonts w:ascii="Times New Roman" w:hAnsi="Times New Roman"/>
          <w:sz w:val="24"/>
          <w:szCs w:val="24"/>
        </w:rPr>
      </w:pPr>
    </w:p>
    <w:p w:rsidR="00FC37C8"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sz w:val="24"/>
          <w:szCs w:val="24"/>
        </w:rPr>
        <w:t xml:space="preserve">You will prepare </w:t>
      </w:r>
      <w:r w:rsidR="00B504E6">
        <w:rPr>
          <w:rFonts w:ascii="Times New Roman" w:hAnsi="Times New Roman"/>
          <w:sz w:val="24"/>
          <w:szCs w:val="24"/>
        </w:rPr>
        <w:t>two</w:t>
      </w:r>
      <w:r w:rsidRPr="00792020">
        <w:rPr>
          <w:rFonts w:ascii="Times New Roman" w:hAnsi="Times New Roman"/>
          <w:sz w:val="24"/>
          <w:szCs w:val="24"/>
        </w:rPr>
        <w:t xml:space="preserve"> essays this semester. The essays should be well developed, logically organized, and proofread. Be sure to include an introduction with a clear thesis statement, body paragraphs that support the thesis, and a conclusion.</w:t>
      </w:r>
    </w:p>
    <w:p w:rsidR="00FC37C8" w:rsidRPr="00792020" w:rsidRDefault="00FC37C8" w:rsidP="0017772D">
      <w:pPr>
        <w:pStyle w:val="NoSpacing"/>
        <w:tabs>
          <w:tab w:val="left" w:pos="0"/>
        </w:tabs>
        <w:rPr>
          <w:rFonts w:ascii="Times New Roman" w:hAnsi="Times New Roman"/>
          <w:sz w:val="24"/>
          <w:szCs w:val="24"/>
        </w:rPr>
      </w:pPr>
    </w:p>
    <w:p w:rsidR="00FC37C8" w:rsidRPr="00792020" w:rsidRDefault="00A91CE3" w:rsidP="0017772D">
      <w:pPr>
        <w:pStyle w:val="NoSpacing"/>
        <w:tabs>
          <w:tab w:val="left" w:pos="0"/>
        </w:tabs>
        <w:rPr>
          <w:rFonts w:ascii="Times New Roman" w:hAnsi="Times New Roman"/>
          <w:b/>
          <w:i/>
          <w:sz w:val="24"/>
          <w:szCs w:val="24"/>
        </w:rPr>
      </w:pPr>
      <w:r w:rsidRPr="00792020">
        <w:rPr>
          <w:rFonts w:ascii="Times New Roman" w:hAnsi="Times New Roman"/>
          <w:b/>
          <w:i/>
          <w:sz w:val="24"/>
          <w:szCs w:val="24"/>
        </w:rPr>
        <w:t xml:space="preserve">Document Formatting Requirements </w:t>
      </w:r>
    </w:p>
    <w:p w:rsidR="00FC37C8" w:rsidRPr="00792020" w:rsidRDefault="00FC37C8" w:rsidP="0017772D">
      <w:pPr>
        <w:pStyle w:val="NoSpacing"/>
        <w:tabs>
          <w:tab w:val="left" w:pos="0"/>
        </w:tabs>
        <w:rPr>
          <w:rFonts w:ascii="Times New Roman" w:hAnsi="Times New Roman"/>
          <w:sz w:val="24"/>
          <w:szCs w:val="24"/>
        </w:rPr>
      </w:pPr>
    </w:p>
    <w:p w:rsidR="00FC37C8"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sz w:val="24"/>
          <w:szCs w:val="24"/>
        </w:rPr>
        <w:t xml:space="preserve">Use the MLA (Modern Language Association) format listed below for the essays. Adherence (or lack thereof) to these formatting requirements will affect your grade. </w:t>
      </w:r>
    </w:p>
    <w:p w:rsidR="00FC37C8" w:rsidRPr="00792020" w:rsidRDefault="00FC37C8" w:rsidP="0017772D">
      <w:pPr>
        <w:pStyle w:val="NoSpacing"/>
        <w:tabs>
          <w:tab w:val="left" w:pos="0"/>
        </w:tabs>
        <w:rPr>
          <w:rFonts w:ascii="Times New Roman" w:hAnsi="Times New Roman"/>
          <w:sz w:val="24"/>
          <w:szCs w:val="24"/>
        </w:rPr>
      </w:pPr>
    </w:p>
    <w:p w:rsidR="00FC37C8"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sz w:val="24"/>
          <w:szCs w:val="24"/>
        </w:rPr>
        <w:sym w:font="Symbol" w:char="F0B7"/>
      </w:r>
      <w:r w:rsidRPr="00792020">
        <w:rPr>
          <w:rFonts w:ascii="Times New Roman" w:hAnsi="Times New Roman"/>
          <w:sz w:val="24"/>
          <w:szCs w:val="24"/>
        </w:rPr>
        <w:t xml:space="preserve"> Margins. The entire document should use one-inch margins (top, bottom, left, and right).</w:t>
      </w:r>
    </w:p>
    <w:p w:rsidR="00FC37C8"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sz w:val="24"/>
          <w:szCs w:val="24"/>
        </w:rPr>
        <w:t xml:space="preserve"> </w:t>
      </w:r>
      <w:r w:rsidRPr="00792020">
        <w:rPr>
          <w:rFonts w:ascii="Times New Roman" w:hAnsi="Times New Roman"/>
          <w:sz w:val="24"/>
          <w:szCs w:val="24"/>
        </w:rPr>
        <w:sym w:font="Symbol" w:char="F0B7"/>
      </w:r>
      <w:r w:rsidRPr="00792020">
        <w:rPr>
          <w:rFonts w:ascii="Times New Roman" w:hAnsi="Times New Roman"/>
          <w:sz w:val="24"/>
          <w:szCs w:val="24"/>
        </w:rPr>
        <w:t xml:space="preserve"> Spacing. Use double spacing throughout the document, including the heading. </w:t>
      </w:r>
    </w:p>
    <w:p w:rsidR="00FC37C8"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sz w:val="24"/>
          <w:szCs w:val="24"/>
        </w:rPr>
        <w:sym w:font="Symbol" w:char="F0B7"/>
      </w:r>
      <w:r w:rsidRPr="00792020">
        <w:rPr>
          <w:rFonts w:ascii="Times New Roman" w:hAnsi="Times New Roman"/>
          <w:sz w:val="24"/>
          <w:szCs w:val="24"/>
        </w:rPr>
        <w:t xml:space="preserve"> Font. Use a black Times New Roman, 12-point font throughout the entire document. Do not underline words or use a bold font. </w:t>
      </w:r>
    </w:p>
    <w:p w:rsidR="00FC37C8"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sz w:val="24"/>
          <w:szCs w:val="24"/>
        </w:rPr>
        <w:sym w:font="Symbol" w:char="F0B7"/>
      </w:r>
      <w:r w:rsidRPr="00792020">
        <w:rPr>
          <w:rFonts w:ascii="Times New Roman" w:hAnsi="Times New Roman"/>
          <w:sz w:val="24"/>
          <w:szCs w:val="24"/>
        </w:rPr>
        <w:t xml:space="preserve"> Running header. The running header should contain your last name, followed by a space and the page number. The header in the document displays in the upper-right corner of every page, one-half inch from the top. (How to Format a Header in Word is provided in Formatting Tips under Student Support.) </w:t>
      </w:r>
    </w:p>
    <w:p w:rsidR="00FC37C8"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sz w:val="24"/>
          <w:szCs w:val="24"/>
        </w:rPr>
        <w:sym w:font="Symbol" w:char="F0B7"/>
      </w:r>
      <w:r w:rsidRPr="00792020">
        <w:rPr>
          <w:rFonts w:ascii="Times New Roman" w:hAnsi="Times New Roman"/>
          <w:sz w:val="24"/>
          <w:szCs w:val="24"/>
        </w:rPr>
        <w:t xml:space="preserve"> Heading. Provide a double-spaced heading on the left side of the first page with the following information:</w:t>
      </w:r>
    </w:p>
    <w:p w:rsidR="00FC37C8" w:rsidRPr="00792020" w:rsidRDefault="00FC37C8" w:rsidP="0017772D">
      <w:pPr>
        <w:pStyle w:val="NoSpacing"/>
        <w:tabs>
          <w:tab w:val="left" w:pos="0"/>
        </w:tabs>
        <w:rPr>
          <w:rFonts w:ascii="Times New Roman" w:hAnsi="Times New Roman"/>
          <w:sz w:val="24"/>
          <w:szCs w:val="24"/>
        </w:rPr>
      </w:pPr>
    </w:p>
    <w:p w:rsidR="00FC37C8" w:rsidRPr="00792020" w:rsidRDefault="00CD0B98" w:rsidP="00FC37C8">
      <w:pPr>
        <w:pStyle w:val="NoSpacing"/>
        <w:pBdr>
          <w:top w:val="single" w:sz="4" w:space="1" w:color="auto"/>
          <w:left w:val="single" w:sz="4" w:space="4" w:color="auto"/>
          <w:bottom w:val="single" w:sz="4" w:space="1" w:color="auto"/>
          <w:right w:val="single" w:sz="4" w:space="4" w:color="auto"/>
        </w:pBdr>
        <w:tabs>
          <w:tab w:val="left" w:pos="0"/>
        </w:tabs>
        <w:rPr>
          <w:rFonts w:ascii="Times New Roman" w:hAnsi="Times New Roman"/>
          <w:sz w:val="24"/>
          <w:szCs w:val="24"/>
        </w:rPr>
      </w:pPr>
      <w:r w:rsidRPr="00792020">
        <w:rPr>
          <w:rFonts w:ascii="Times New Roman" w:hAnsi="Times New Roman"/>
          <w:sz w:val="24"/>
          <w:szCs w:val="24"/>
        </w:rPr>
        <w:t xml:space="preserve"> John Smith</w:t>
      </w:r>
      <w:r w:rsidR="00A91CE3" w:rsidRPr="00792020">
        <w:rPr>
          <w:rFonts w:ascii="Times New Roman" w:hAnsi="Times New Roman"/>
          <w:sz w:val="24"/>
          <w:szCs w:val="24"/>
        </w:rPr>
        <w:t xml:space="preserve"> (Student’s first and last name) </w:t>
      </w:r>
    </w:p>
    <w:p w:rsidR="00FC37C8" w:rsidRPr="00792020" w:rsidRDefault="00FC37C8" w:rsidP="00FC37C8">
      <w:pPr>
        <w:pStyle w:val="NoSpacing"/>
        <w:pBdr>
          <w:top w:val="single" w:sz="4" w:space="1" w:color="auto"/>
          <w:left w:val="single" w:sz="4" w:space="4" w:color="auto"/>
          <w:bottom w:val="single" w:sz="4" w:space="1" w:color="auto"/>
          <w:right w:val="single" w:sz="4" w:space="4" w:color="auto"/>
        </w:pBdr>
        <w:tabs>
          <w:tab w:val="left" w:pos="0"/>
        </w:tabs>
        <w:rPr>
          <w:rFonts w:ascii="Times New Roman" w:hAnsi="Times New Roman"/>
          <w:sz w:val="24"/>
          <w:szCs w:val="24"/>
        </w:rPr>
      </w:pPr>
    </w:p>
    <w:p w:rsidR="00FC37C8" w:rsidRPr="00792020" w:rsidRDefault="00A91CE3" w:rsidP="00FC37C8">
      <w:pPr>
        <w:pStyle w:val="NoSpacing"/>
        <w:pBdr>
          <w:top w:val="single" w:sz="4" w:space="1" w:color="auto"/>
          <w:left w:val="single" w:sz="4" w:space="4" w:color="auto"/>
          <w:bottom w:val="single" w:sz="4" w:space="1" w:color="auto"/>
          <w:right w:val="single" w:sz="4" w:space="4" w:color="auto"/>
        </w:pBdr>
        <w:tabs>
          <w:tab w:val="left" w:pos="0"/>
        </w:tabs>
        <w:rPr>
          <w:rFonts w:ascii="Times New Roman" w:hAnsi="Times New Roman"/>
          <w:sz w:val="24"/>
          <w:szCs w:val="24"/>
        </w:rPr>
      </w:pPr>
      <w:r w:rsidRPr="00792020">
        <w:rPr>
          <w:rFonts w:ascii="Times New Roman" w:hAnsi="Times New Roman"/>
          <w:sz w:val="24"/>
          <w:szCs w:val="24"/>
        </w:rPr>
        <w:t>Professor Bentham (Professor’s name)</w:t>
      </w:r>
    </w:p>
    <w:p w:rsidR="00FC37C8" w:rsidRPr="00792020" w:rsidRDefault="00FC37C8" w:rsidP="00FC37C8">
      <w:pPr>
        <w:pStyle w:val="NoSpacing"/>
        <w:pBdr>
          <w:top w:val="single" w:sz="4" w:space="1" w:color="auto"/>
          <w:left w:val="single" w:sz="4" w:space="4" w:color="auto"/>
          <w:bottom w:val="single" w:sz="4" w:space="1" w:color="auto"/>
          <w:right w:val="single" w:sz="4" w:space="4" w:color="auto"/>
        </w:pBdr>
        <w:tabs>
          <w:tab w:val="left" w:pos="0"/>
        </w:tabs>
        <w:rPr>
          <w:rFonts w:ascii="Times New Roman" w:hAnsi="Times New Roman"/>
          <w:sz w:val="24"/>
          <w:szCs w:val="24"/>
        </w:rPr>
      </w:pPr>
    </w:p>
    <w:p w:rsidR="00FC37C8" w:rsidRPr="00792020" w:rsidRDefault="00A91CE3" w:rsidP="00FC37C8">
      <w:pPr>
        <w:pStyle w:val="NoSpacing"/>
        <w:pBdr>
          <w:top w:val="single" w:sz="4" w:space="1" w:color="auto"/>
          <w:left w:val="single" w:sz="4" w:space="4" w:color="auto"/>
          <w:bottom w:val="single" w:sz="4" w:space="1" w:color="auto"/>
          <w:right w:val="single" w:sz="4" w:space="4" w:color="auto"/>
        </w:pBdr>
        <w:tabs>
          <w:tab w:val="left" w:pos="0"/>
        </w:tabs>
        <w:rPr>
          <w:rFonts w:ascii="Times New Roman" w:hAnsi="Times New Roman"/>
          <w:sz w:val="24"/>
          <w:szCs w:val="24"/>
        </w:rPr>
      </w:pPr>
      <w:r w:rsidRPr="00792020">
        <w:rPr>
          <w:rFonts w:ascii="Times New Roman" w:hAnsi="Times New Roman"/>
          <w:sz w:val="24"/>
          <w:szCs w:val="24"/>
        </w:rPr>
        <w:t xml:space="preserve"> ENC 0027 (Course Number) </w:t>
      </w:r>
    </w:p>
    <w:p w:rsidR="00FC37C8" w:rsidRPr="00792020" w:rsidRDefault="00FC37C8" w:rsidP="00FC37C8">
      <w:pPr>
        <w:pStyle w:val="NoSpacing"/>
        <w:pBdr>
          <w:top w:val="single" w:sz="4" w:space="1" w:color="auto"/>
          <w:left w:val="single" w:sz="4" w:space="4" w:color="auto"/>
          <w:bottom w:val="single" w:sz="4" w:space="1" w:color="auto"/>
          <w:right w:val="single" w:sz="4" w:space="4" w:color="auto"/>
        </w:pBdr>
        <w:tabs>
          <w:tab w:val="left" w:pos="0"/>
        </w:tabs>
        <w:rPr>
          <w:rFonts w:ascii="Times New Roman" w:hAnsi="Times New Roman"/>
          <w:sz w:val="24"/>
          <w:szCs w:val="24"/>
        </w:rPr>
      </w:pPr>
    </w:p>
    <w:p w:rsidR="00FC37C8" w:rsidRPr="00792020" w:rsidRDefault="00D83056" w:rsidP="00FC37C8">
      <w:pPr>
        <w:pStyle w:val="NoSpacing"/>
        <w:pBdr>
          <w:top w:val="single" w:sz="4" w:space="1" w:color="auto"/>
          <w:left w:val="single" w:sz="4" w:space="4" w:color="auto"/>
          <w:bottom w:val="single" w:sz="4" w:space="1" w:color="auto"/>
          <w:right w:val="single" w:sz="4" w:space="4" w:color="auto"/>
        </w:pBdr>
        <w:tabs>
          <w:tab w:val="left" w:pos="0"/>
        </w:tabs>
        <w:rPr>
          <w:rFonts w:ascii="Times New Roman" w:hAnsi="Times New Roman"/>
          <w:sz w:val="24"/>
          <w:szCs w:val="24"/>
        </w:rPr>
      </w:pPr>
      <w:r w:rsidRPr="00792020">
        <w:rPr>
          <w:rFonts w:ascii="Times New Roman" w:hAnsi="Times New Roman"/>
          <w:sz w:val="24"/>
          <w:szCs w:val="24"/>
        </w:rPr>
        <w:t>19</w:t>
      </w:r>
      <w:r w:rsidR="00CD0B98" w:rsidRPr="00792020">
        <w:rPr>
          <w:rFonts w:ascii="Times New Roman" w:hAnsi="Times New Roman"/>
          <w:sz w:val="24"/>
          <w:szCs w:val="24"/>
        </w:rPr>
        <w:t xml:space="preserve"> </w:t>
      </w:r>
      <w:r w:rsidR="00B504E6">
        <w:rPr>
          <w:rFonts w:ascii="Times New Roman" w:hAnsi="Times New Roman"/>
          <w:sz w:val="24"/>
          <w:szCs w:val="24"/>
        </w:rPr>
        <w:t>September</w:t>
      </w:r>
      <w:r w:rsidR="003A4E2F">
        <w:rPr>
          <w:rFonts w:ascii="Times New Roman" w:hAnsi="Times New Roman"/>
          <w:sz w:val="24"/>
          <w:szCs w:val="24"/>
        </w:rPr>
        <w:t xml:space="preserve"> 2018</w:t>
      </w:r>
    </w:p>
    <w:p w:rsidR="00FC37C8" w:rsidRPr="00792020" w:rsidRDefault="00FC37C8" w:rsidP="00FC37C8">
      <w:pPr>
        <w:pStyle w:val="NoSpacing"/>
        <w:pBdr>
          <w:top w:val="single" w:sz="4" w:space="1" w:color="auto"/>
          <w:left w:val="single" w:sz="4" w:space="4" w:color="auto"/>
          <w:bottom w:val="single" w:sz="4" w:space="1" w:color="auto"/>
          <w:right w:val="single" w:sz="4" w:space="4" w:color="auto"/>
        </w:pBdr>
        <w:tabs>
          <w:tab w:val="left" w:pos="0"/>
        </w:tabs>
        <w:rPr>
          <w:rFonts w:ascii="Times New Roman" w:hAnsi="Times New Roman"/>
          <w:sz w:val="24"/>
          <w:szCs w:val="24"/>
        </w:rPr>
      </w:pPr>
    </w:p>
    <w:p w:rsidR="00FC37C8" w:rsidRPr="00792020" w:rsidRDefault="00FC37C8" w:rsidP="0017772D">
      <w:pPr>
        <w:pStyle w:val="NoSpacing"/>
        <w:tabs>
          <w:tab w:val="left" w:pos="0"/>
        </w:tabs>
        <w:rPr>
          <w:rFonts w:ascii="Times New Roman" w:hAnsi="Times New Roman"/>
          <w:sz w:val="24"/>
          <w:szCs w:val="24"/>
        </w:rPr>
      </w:pPr>
    </w:p>
    <w:p w:rsidR="00FC37C8"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sz w:val="24"/>
          <w:szCs w:val="24"/>
        </w:rPr>
        <w:sym w:font="Symbol" w:char="F0B7"/>
      </w:r>
      <w:r w:rsidRPr="00792020">
        <w:rPr>
          <w:rFonts w:ascii="Times New Roman" w:hAnsi="Times New Roman"/>
          <w:sz w:val="24"/>
          <w:szCs w:val="24"/>
        </w:rPr>
        <w:t xml:space="preserve"> Title. Use an original title; it should be an informative one that relates to your point of view. Center the title (do not underline the title, do not put the title in solid capital letters, do not enclose the title in quotation marks, do not put the title in bold print, and do not italicize the title). Like the rest of the essay, the title should be double spaced; do not insert an extra line before or after the title.</w:t>
      </w:r>
    </w:p>
    <w:p w:rsidR="00FC37C8"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sz w:val="24"/>
          <w:szCs w:val="24"/>
        </w:rPr>
        <w:t xml:space="preserve"> </w:t>
      </w:r>
      <w:r w:rsidRPr="00792020">
        <w:rPr>
          <w:rFonts w:ascii="Times New Roman" w:hAnsi="Times New Roman"/>
          <w:sz w:val="24"/>
          <w:szCs w:val="24"/>
        </w:rPr>
        <w:sym w:font="Symbol" w:char="F0B7"/>
      </w:r>
      <w:r w:rsidRPr="00792020">
        <w:rPr>
          <w:rFonts w:ascii="Times New Roman" w:hAnsi="Times New Roman"/>
          <w:sz w:val="24"/>
          <w:szCs w:val="24"/>
        </w:rPr>
        <w:t xml:space="preserve"> Body. Double space the body of your essays and research paper. Use the tab key to indent the first line of each paragraph one-half inch from the left margin. </w:t>
      </w:r>
    </w:p>
    <w:p w:rsidR="00FC37C8" w:rsidRPr="00792020" w:rsidRDefault="00FC37C8" w:rsidP="0017772D">
      <w:pPr>
        <w:pStyle w:val="NoSpacing"/>
        <w:tabs>
          <w:tab w:val="left" w:pos="0"/>
        </w:tabs>
        <w:rPr>
          <w:rFonts w:ascii="Times New Roman" w:hAnsi="Times New Roman"/>
          <w:sz w:val="24"/>
          <w:szCs w:val="24"/>
        </w:rPr>
      </w:pPr>
    </w:p>
    <w:p w:rsidR="00FC37C8" w:rsidRPr="00792020" w:rsidRDefault="00A91CE3" w:rsidP="0017772D">
      <w:pPr>
        <w:pStyle w:val="NoSpacing"/>
        <w:tabs>
          <w:tab w:val="left" w:pos="0"/>
        </w:tabs>
        <w:rPr>
          <w:rFonts w:ascii="Times New Roman" w:hAnsi="Times New Roman"/>
          <w:b/>
          <w:i/>
          <w:sz w:val="24"/>
          <w:szCs w:val="24"/>
        </w:rPr>
      </w:pPr>
      <w:r w:rsidRPr="00792020">
        <w:rPr>
          <w:rFonts w:ascii="Times New Roman" w:hAnsi="Times New Roman"/>
          <w:b/>
          <w:i/>
          <w:sz w:val="24"/>
          <w:szCs w:val="24"/>
        </w:rPr>
        <w:t xml:space="preserve">File Format </w:t>
      </w:r>
    </w:p>
    <w:p w:rsidR="00FC37C8" w:rsidRPr="00792020" w:rsidRDefault="00FC37C8" w:rsidP="0017772D">
      <w:pPr>
        <w:pStyle w:val="NoSpacing"/>
        <w:tabs>
          <w:tab w:val="left" w:pos="0"/>
        </w:tabs>
        <w:rPr>
          <w:rFonts w:ascii="Times New Roman" w:hAnsi="Times New Roman"/>
          <w:sz w:val="24"/>
          <w:szCs w:val="24"/>
        </w:rPr>
      </w:pPr>
    </w:p>
    <w:p w:rsidR="00B504E6" w:rsidRDefault="00A91CE3" w:rsidP="0017772D">
      <w:pPr>
        <w:pStyle w:val="NoSpacing"/>
        <w:tabs>
          <w:tab w:val="left" w:pos="0"/>
        </w:tabs>
        <w:rPr>
          <w:rFonts w:ascii="Times New Roman" w:hAnsi="Times New Roman"/>
          <w:sz w:val="24"/>
          <w:szCs w:val="24"/>
        </w:rPr>
      </w:pPr>
      <w:r w:rsidRPr="00792020">
        <w:rPr>
          <w:rFonts w:ascii="Times New Roman" w:hAnsi="Times New Roman"/>
          <w:sz w:val="24"/>
          <w:szCs w:val="24"/>
        </w:rPr>
        <w:sym w:font="Symbol" w:char="F0B7"/>
      </w:r>
      <w:r w:rsidRPr="00792020">
        <w:rPr>
          <w:rFonts w:ascii="Times New Roman" w:hAnsi="Times New Roman"/>
          <w:sz w:val="24"/>
          <w:szCs w:val="24"/>
        </w:rPr>
        <w:t xml:space="preserve"> Submit your final document for grading using a format of .doc or</w:t>
      </w:r>
      <w:r w:rsidR="00B504E6">
        <w:rPr>
          <w:rFonts w:ascii="Times New Roman" w:hAnsi="Times New Roman"/>
          <w:sz w:val="24"/>
          <w:szCs w:val="24"/>
        </w:rPr>
        <w:t xml:space="preserve"> .docx (Microsoft Word).</w:t>
      </w:r>
    </w:p>
    <w:p w:rsidR="00FC37C8"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sz w:val="24"/>
          <w:szCs w:val="24"/>
        </w:rPr>
        <w:sym w:font="Symbol" w:char="F0B7"/>
      </w:r>
      <w:r w:rsidRPr="00792020">
        <w:rPr>
          <w:rFonts w:ascii="Times New Roman" w:hAnsi="Times New Roman"/>
          <w:sz w:val="24"/>
          <w:szCs w:val="24"/>
        </w:rPr>
        <w:t xml:space="preserve"> Do not use other file formats such as .pdf (Adobe Acrobat Document), .odt (OpenDocument Text), .txt (Text Document), .pages (Apple Pages) or .wps. as I will not be able to open them and/or “write” on them for grading purposes. </w:t>
      </w:r>
    </w:p>
    <w:p w:rsidR="00FC37C8" w:rsidRPr="00792020" w:rsidRDefault="00FC37C8" w:rsidP="0017772D">
      <w:pPr>
        <w:pStyle w:val="NoSpacing"/>
        <w:tabs>
          <w:tab w:val="left" w:pos="0"/>
        </w:tabs>
        <w:rPr>
          <w:rFonts w:ascii="Times New Roman" w:hAnsi="Times New Roman"/>
          <w:sz w:val="24"/>
          <w:szCs w:val="24"/>
        </w:rPr>
      </w:pPr>
    </w:p>
    <w:p w:rsidR="00FC37C8" w:rsidRPr="00792020" w:rsidRDefault="00A91CE3" w:rsidP="0017772D">
      <w:pPr>
        <w:pStyle w:val="NoSpacing"/>
        <w:tabs>
          <w:tab w:val="left" w:pos="0"/>
        </w:tabs>
        <w:rPr>
          <w:rFonts w:ascii="Times New Roman" w:hAnsi="Times New Roman"/>
          <w:b/>
          <w:i/>
          <w:sz w:val="24"/>
          <w:szCs w:val="24"/>
        </w:rPr>
      </w:pPr>
      <w:r w:rsidRPr="00792020">
        <w:rPr>
          <w:rFonts w:ascii="Times New Roman" w:hAnsi="Times New Roman"/>
          <w:b/>
          <w:i/>
          <w:sz w:val="24"/>
          <w:szCs w:val="24"/>
        </w:rPr>
        <w:t xml:space="preserve">File Name </w:t>
      </w:r>
    </w:p>
    <w:p w:rsidR="00FC37C8" w:rsidRPr="00792020" w:rsidRDefault="00FC37C8" w:rsidP="0017772D">
      <w:pPr>
        <w:pStyle w:val="NoSpacing"/>
        <w:tabs>
          <w:tab w:val="left" w:pos="0"/>
        </w:tabs>
        <w:rPr>
          <w:rFonts w:ascii="Times New Roman" w:hAnsi="Times New Roman"/>
          <w:sz w:val="24"/>
          <w:szCs w:val="24"/>
        </w:rPr>
      </w:pPr>
    </w:p>
    <w:p w:rsidR="00FC37C8"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sz w:val="24"/>
          <w:szCs w:val="24"/>
        </w:rPr>
        <w:t xml:space="preserve">Name the file with your document with your last name and the assignment. For example: </w:t>
      </w:r>
      <w:r w:rsidR="00D83056" w:rsidRPr="00792020">
        <w:rPr>
          <w:rFonts w:ascii="Times New Roman" w:hAnsi="Times New Roman"/>
          <w:sz w:val="24"/>
          <w:szCs w:val="24"/>
        </w:rPr>
        <w:t>Smith</w:t>
      </w:r>
      <w:r w:rsidRPr="00792020">
        <w:rPr>
          <w:rFonts w:ascii="Times New Roman" w:hAnsi="Times New Roman"/>
          <w:sz w:val="24"/>
          <w:szCs w:val="24"/>
        </w:rPr>
        <w:t xml:space="preserve"> Essay 1 </w:t>
      </w:r>
    </w:p>
    <w:p w:rsidR="00FC37C8" w:rsidRPr="00792020" w:rsidRDefault="00FC37C8" w:rsidP="0017772D">
      <w:pPr>
        <w:pStyle w:val="NoSpacing"/>
        <w:tabs>
          <w:tab w:val="left" w:pos="0"/>
        </w:tabs>
        <w:rPr>
          <w:rFonts w:ascii="Times New Roman" w:hAnsi="Times New Roman"/>
          <w:sz w:val="24"/>
          <w:szCs w:val="24"/>
        </w:rPr>
      </w:pPr>
    </w:p>
    <w:p w:rsidR="00FC37C8"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b/>
          <w:i/>
          <w:sz w:val="24"/>
          <w:szCs w:val="24"/>
        </w:rPr>
        <w:t>Word Count</w:t>
      </w:r>
      <w:r w:rsidRPr="00792020">
        <w:rPr>
          <w:rFonts w:ascii="Times New Roman" w:hAnsi="Times New Roman"/>
          <w:sz w:val="24"/>
          <w:szCs w:val="24"/>
        </w:rPr>
        <w:t xml:space="preserve"> </w:t>
      </w:r>
    </w:p>
    <w:p w:rsidR="00FC37C8" w:rsidRPr="00792020" w:rsidRDefault="00FC37C8" w:rsidP="0017772D">
      <w:pPr>
        <w:pStyle w:val="NoSpacing"/>
        <w:tabs>
          <w:tab w:val="left" w:pos="0"/>
        </w:tabs>
        <w:rPr>
          <w:rFonts w:ascii="Times New Roman" w:hAnsi="Times New Roman"/>
          <w:sz w:val="24"/>
          <w:szCs w:val="24"/>
        </w:rPr>
      </w:pPr>
    </w:p>
    <w:p w:rsidR="00FC37C8"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sz w:val="24"/>
          <w:szCs w:val="24"/>
        </w:rPr>
        <w:t xml:space="preserve">Please pay attention to the minimum word count given in the instructions for the essays. The word count is based on the entire document and is determined by Microsoft Word’s word count feature. </w:t>
      </w:r>
    </w:p>
    <w:p w:rsidR="00FC37C8" w:rsidRPr="00792020" w:rsidRDefault="00FC37C8" w:rsidP="0017772D">
      <w:pPr>
        <w:pStyle w:val="NoSpacing"/>
        <w:tabs>
          <w:tab w:val="left" w:pos="0"/>
        </w:tabs>
        <w:rPr>
          <w:rFonts w:ascii="Times New Roman" w:hAnsi="Times New Roman"/>
          <w:sz w:val="24"/>
          <w:szCs w:val="24"/>
        </w:rPr>
      </w:pPr>
    </w:p>
    <w:p w:rsidR="00FC37C8"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sz w:val="24"/>
          <w:szCs w:val="24"/>
        </w:rPr>
        <w:t xml:space="preserve">Any essay submitted for grading that is 100 words under the minimum word count for the essay will receive a grade of not more than 50 percent of the total possible points for the essay. Points will be deducted proportionately for essays that deviate substantially from the stated word count in lesser amounts than the 100 words. </w:t>
      </w:r>
    </w:p>
    <w:p w:rsidR="00FC37C8" w:rsidRPr="00792020" w:rsidRDefault="00FC37C8" w:rsidP="0017772D">
      <w:pPr>
        <w:pStyle w:val="NoSpacing"/>
        <w:tabs>
          <w:tab w:val="left" w:pos="0"/>
        </w:tabs>
        <w:rPr>
          <w:rFonts w:ascii="Times New Roman" w:hAnsi="Times New Roman"/>
          <w:sz w:val="24"/>
          <w:szCs w:val="24"/>
        </w:rPr>
      </w:pPr>
    </w:p>
    <w:p w:rsidR="00FC37C8" w:rsidRPr="00792020" w:rsidRDefault="00A91CE3" w:rsidP="0017772D">
      <w:pPr>
        <w:pStyle w:val="NoSpacing"/>
        <w:tabs>
          <w:tab w:val="left" w:pos="0"/>
        </w:tabs>
        <w:rPr>
          <w:rFonts w:ascii="Times New Roman" w:hAnsi="Times New Roman"/>
          <w:b/>
          <w:i/>
          <w:sz w:val="24"/>
          <w:szCs w:val="24"/>
        </w:rPr>
      </w:pPr>
      <w:r w:rsidRPr="00792020">
        <w:rPr>
          <w:rFonts w:ascii="Times New Roman" w:hAnsi="Times New Roman"/>
          <w:b/>
          <w:i/>
          <w:sz w:val="24"/>
          <w:szCs w:val="24"/>
        </w:rPr>
        <w:t>Grading</w:t>
      </w:r>
    </w:p>
    <w:p w:rsidR="00FC37C8" w:rsidRPr="00792020" w:rsidRDefault="00FC37C8" w:rsidP="0017772D">
      <w:pPr>
        <w:pStyle w:val="NoSpacing"/>
        <w:tabs>
          <w:tab w:val="left" w:pos="0"/>
        </w:tabs>
        <w:rPr>
          <w:rFonts w:ascii="Times New Roman" w:hAnsi="Times New Roman"/>
          <w:sz w:val="24"/>
          <w:szCs w:val="24"/>
        </w:rPr>
      </w:pPr>
    </w:p>
    <w:p w:rsidR="00FC37C8"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sz w:val="24"/>
          <w:szCs w:val="24"/>
        </w:rPr>
        <w:t xml:space="preserve"> I use both the Essay Grading Rubric and the Essay Grading Checklist (provided in Rubrics and Checklists under Course Content) as well as evaluate how well you followed assignment instructions. </w:t>
      </w:r>
    </w:p>
    <w:p w:rsidR="00FC37C8" w:rsidRPr="00792020" w:rsidRDefault="00FC37C8" w:rsidP="0017772D">
      <w:pPr>
        <w:pStyle w:val="NoSpacing"/>
        <w:tabs>
          <w:tab w:val="left" w:pos="0"/>
        </w:tabs>
        <w:rPr>
          <w:rFonts w:ascii="Times New Roman" w:hAnsi="Times New Roman"/>
          <w:sz w:val="24"/>
          <w:szCs w:val="24"/>
        </w:rPr>
      </w:pPr>
    </w:p>
    <w:p w:rsidR="00FC37C8" w:rsidRPr="00792020" w:rsidRDefault="00A91CE3" w:rsidP="0017772D">
      <w:pPr>
        <w:pStyle w:val="NoSpacing"/>
        <w:tabs>
          <w:tab w:val="left" w:pos="0"/>
        </w:tabs>
        <w:rPr>
          <w:rFonts w:ascii="Times New Roman" w:hAnsi="Times New Roman"/>
          <w:b/>
          <w:i/>
          <w:sz w:val="24"/>
          <w:szCs w:val="24"/>
        </w:rPr>
      </w:pPr>
      <w:r w:rsidRPr="00792020">
        <w:rPr>
          <w:rFonts w:ascii="Times New Roman" w:hAnsi="Times New Roman"/>
          <w:b/>
          <w:i/>
          <w:sz w:val="24"/>
          <w:szCs w:val="24"/>
        </w:rPr>
        <w:t>Feedback</w:t>
      </w:r>
    </w:p>
    <w:p w:rsidR="00FC37C8"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sz w:val="24"/>
          <w:szCs w:val="24"/>
        </w:rPr>
        <w:t xml:space="preserve"> I provide extensive feedback on the first essay, highlighting errors and inserting specific comments; however, I only highlight errors and make general comments on subsequent essays because it is essential that you learn to find and correct errors in your own writing. If you want more detailed feedback on your essays, I will provide that once you examine the writing by going over the Essay Grading Checklist and explain to me the problem areas you can identify (or do not understand). </w:t>
      </w:r>
    </w:p>
    <w:p w:rsidR="00FC37C8" w:rsidRPr="00792020" w:rsidRDefault="00FC37C8" w:rsidP="0017772D">
      <w:pPr>
        <w:pStyle w:val="NoSpacing"/>
        <w:tabs>
          <w:tab w:val="left" w:pos="0"/>
        </w:tabs>
        <w:rPr>
          <w:rFonts w:ascii="Times New Roman" w:hAnsi="Times New Roman"/>
          <w:sz w:val="24"/>
          <w:szCs w:val="24"/>
        </w:rPr>
      </w:pPr>
    </w:p>
    <w:p w:rsidR="00FC37C8" w:rsidRPr="00792020" w:rsidRDefault="00A91CE3" w:rsidP="0017772D">
      <w:pPr>
        <w:pStyle w:val="NoSpacing"/>
        <w:tabs>
          <w:tab w:val="left" w:pos="0"/>
        </w:tabs>
        <w:rPr>
          <w:rFonts w:ascii="Times New Roman" w:hAnsi="Times New Roman"/>
          <w:b/>
          <w:i/>
          <w:sz w:val="24"/>
          <w:szCs w:val="24"/>
        </w:rPr>
      </w:pPr>
      <w:r w:rsidRPr="00792020">
        <w:rPr>
          <w:rFonts w:ascii="Times New Roman" w:hAnsi="Times New Roman"/>
          <w:b/>
          <w:i/>
          <w:sz w:val="24"/>
          <w:szCs w:val="24"/>
        </w:rPr>
        <w:t>Support Center Writing Consultation</w:t>
      </w:r>
    </w:p>
    <w:p w:rsidR="00FC37C8" w:rsidRPr="00792020" w:rsidRDefault="00FC37C8" w:rsidP="0017772D">
      <w:pPr>
        <w:pStyle w:val="NoSpacing"/>
        <w:tabs>
          <w:tab w:val="left" w:pos="0"/>
        </w:tabs>
        <w:rPr>
          <w:rFonts w:ascii="Times New Roman" w:hAnsi="Times New Roman"/>
          <w:sz w:val="24"/>
          <w:szCs w:val="24"/>
        </w:rPr>
      </w:pPr>
    </w:p>
    <w:p w:rsidR="00FC37C8"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sz w:val="24"/>
          <w:szCs w:val="24"/>
        </w:rPr>
        <w:t xml:space="preserve"> You are required to visit a Valencia Communication Center during the semester to participate in a writing consultation. This will count towards your course grade. However, since this is a fully-online course, information on accessing </w:t>
      </w:r>
      <w:r w:rsidR="00D07FDA" w:rsidRPr="00792020">
        <w:rPr>
          <w:rFonts w:ascii="Times New Roman" w:hAnsi="Times New Roman"/>
          <w:sz w:val="24"/>
          <w:szCs w:val="24"/>
        </w:rPr>
        <w:t>Smartthinking</w:t>
      </w:r>
      <w:r w:rsidRPr="00792020">
        <w:rPr>
          <w:rFonts w:ascii="Times New Roman" w:hAnsi="Times New Roman"/>
          <w:sz w:val="24"/>
          <w:szCs w:val="24"/>
        </w:rPr>
        <w:t xml:space="preserve"> (an online writing consultation service to which Valencia subscribes) will be provided for those who cannot navigate a campus consultation. </w:t>
      </w:r>
    </w:p>
    <w:p w:rsidR="00FC37C8" w:rsidRPr="00792020" w:rsidRDefault="00FC37C8" w:rsidP="0017772D">
      <w:pPr>
        <w:pStyle w:val="NoSpacing"/>
        <w:tabs>
          <w:tab w:val="left" w:pos="0"/>
        </w:tabs>
        <w:rPr>
          <w:rFonts w:ascii="Times New Roman" w:hAnsi="Times New Roman"/>
          <w:sz w:val="24"/>
          <w:szCs w:val="24"/>
        </w:rPr>
      </w:pPr>
    </w:p>
    <w:p w:rsidR="00FC37C8" w:rsidRPr="00792020" w:rsidRDefault="00A91CE3" w:rsidP="0017772D">
      <w:pPr>
        <w:pStyle w:val="NoSpacing"/>
        <w:tabs>
          <w:tab w:val="left" w:pos="0"/>
        </w:tabs>
        <w:rPr>
          <w:rFonts w:ascii="Times New Roman" w:hAnsi="Times New Roman"/>
          <w:b/>
          <w:i/>
          <w:sz w:val="24"/>
          <w:szCs w:val="24"/>
        </w:rPr>
      </w:pPr>
      <w:r w:rsidRPr="00792020">
        <w:rPr>
          <w:rFonts w:ascii="Times New Roman" w:hAnsi="Times New Roman"/>
          <w:b/>
          <w:i/>
          <w:sz w:val="24"/>
          <w:szCs w:val="24"/>
        </w:rPr>
        <w:t xml:space="preserve">Other Activities </w:t>
      </w:r>
    </w:p>
    <w:p w:rsidR="00FC37C8" w:rsidRPr="00792020" w:rsidRDefault="00FC37C8" w:rsidP="0017772D">
      <w:pPr>
        <w:pStyle w:val="NoSpacing"/>
        <w:tabs>
          <w:tab w:val="left" w:pos="0"/>
        </w:tabs>
        <w:rPr>
          <w:rFonts w:ascii="Times New Roman" w:hAnsi="Times New Roman"/>
          <w:sz w:val="24"/>
          <w:szCs w:val="24"/>
        </w:rPr>
      </w:pPr>
    </w:p>
    <w:p w:rsidR="00FC37C8"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sz w:val="24"/>
          <w:szCs w:val="24"/>
        </w:rPr>
        <w:lastRenderedPageBreak/>
        <w:t xml:space="preserve">You will be expected to complete and participate in a number of activities to show your understanding of concepts /skills taught in the course. These activities simulate a face-to-face classroom environment. For example, in a face-to-face situation, you may watch a video in class, participate in a discussion, and listen to your classmates’ responses. In an online course, you are asked to watch the same video, but your reaction to it is written rather than spoken, and you read, rather than listen to, your classmate’s thoughts. These activities, which are clearly labeled as such, will include the following: </w:t>
      </w:r>
    </w:p>
    <w:p w:rsidR="00FC37C8" w:rsidRPr="00792020" w:rsidRDefault="00FC37C8" w:rsidP="0017772D">
      <w:pPr>
        <w:pStyle w:val="NoSpacing"/>
        <w:tabs>
          <w:tab w:val="left" w:pos="0"/>
        </w:tabs>
        <w:rPr>
          <w:rFonts w:ascii="Times New Roman" w:hAnsi="Times New Roman"/>
          <w:sz w:val="24"/>
          <w:szCs w:val="24"/>
        </w:rPr>
      </w:pPr>
    </w:p>
    <w:p w:rsidR="00FC37C8"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sz w:val="24"/>
          <w:szCs w:val="24"/>
        </w:rPr>
        <w:sym w:font="Symbol" w:char="F0B7"/>
      </w:r>
      <w:r w:rsidR="00792020" w:rsidRPr="00792020">
        <w:rPr>
          <w:rFonts w:ascii="Times New Roman" w:hAnsi="Times New Roman"/>
          <w:sz w:val="24"/>
          <w:szCs w:val="24"/>
        </w:rPr>
        <w:t xml:space="preserve"> “Think A</w:t>
      </w:r>
      <w:r w:rsidRPr="00792020">
        <w:rPr>
          <w:rFonts w:ascii="Times New Roman" w:hAnsi="Times New Roman"/>
          <w:sz w:val="24"/>
          <w:szCs w:val="24"/>
        </w:rPr>
        <w:t xml:space="preserve">bout” activities based on readings, video clips, and TED talks </w:t>
      </w:r>
    </w:p>
    <w:p w:rsidR="00FC37C8"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sz w:val="24"/>
          <w:szCs w:val="24"/>
        </w:rPr>
        <w:sym w:font="Symbol" w:char="F0B7"/>
      </w:r>
      <w:r w:rsidRPr="00792020">
        <w:rPr>
          <w:rFonts w:ascii="Times New Roman" w:hAnsi="Times New Roman"/>
          <w:sz w:val="24"/>
          <w:szCs w:val="24"/>
        </w:rPr>
        <w:t xml:space="preserve"> Practice exercises in concepts/skills studied </w:t>
      </w:r>
    </w:p>
    <w:p w:rsidR="00FC37C8"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sz w:val="24"/>
          <w:szCs w:val="24"/>
        </w:rPr>
        <w:sym w:font="Symbol" w:char="F0B7"/>
      </w:r>
      <w:r w:rsidRPr="00792020">
        <w:rPr>
          <w:rFonts w:ascii="Times New Roman" w:hAnsi="Times New Roman"/>
          <w:sz w:val="24"/>
          <w:szCs w:val="24"/>
        </w:rPr>
        <w:t xml:space="preserve"> Self-assessments of course work and your progress </w:t>
      </w:r>
    </w:p>
    <w:p w:rsidR="00FC37C8"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sz w:val="24"/>
          <w:szCs w:val="24"/>
        </w:rPr>
        <w:sym w:font="Symbol" w:char="F0B7"/>
      </w:r>
      <w:r w:rsidRPr="00792020">
        <w:rPr>
          <w:rFonts w:ascii="Times New Roman" w:hAnsi="Times New Roman"/>
          <w:sz w:val="24"/>
          <w:szCs w:val="24"/>
        </w:rPr>
        <w:t xml:space="preserve"> quizzes </w:t>
      </w:r>
    </w:p>
    <w:p w:rsidR="00FC37C8"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sz w:val="24"/>
          <w:szCs w:val="24"/>
        </w:rPr>
        <w:sym w:font="Symbol" w:char="F0B7"/>
      </w:r>
      <w:r w:rsidRPr="00792020">
        <w:rPr>
          <w:rFonts w:ascii="Times New Roman" w:hAnsi="Times New Roman"/>
          <w:sz w:val="24"/>
          <w:szCs w:val="24"/>
        </w:rPr>
        <w:t xml:space="preserve"> mini-writing assignments </w:t>
      </w:r>
    </w:p>
    <w:p w:rsidR="00FC37C8"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sz w:val="24"/>
          <w:szCs w:val="24"/>
        </w:rPr>
        <w:sym w:font="Symbol" w:char="F0B7"/>
      </w:r>
      <w:r w:rsidRPr="00792020">
        <w:rPr>
          <w:rFonts w:ascii="Times New Roman" w:hAnsi="Times New Roman"/>
          <w:sz w:val="24"/>
          <w:szCs w:val="24"/>
        </w:rPr>
        <w:t xml:space="preserve"> </w:t>
      </w:r>
    </w:p>
    <w:p w:rsidR="00FC37C8"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b/>
          <w:i/>
          <w:sz w:val="24"/>
          <w:szCs w:val="24"/>
        </w:rPr>
        <w:t>Final Exam</w:t>
      </w:r>
    </w:p>
    <w:p w:rsidR="00FC37C8" w:rsidRPr="00792020" w:rsidRDefault="00FC37C8" w:rsidP="0017772D">
      <w:pPr>
        <w:pStyle w:val="NoSpacing"/>
        <w:tabs>
          <w:tab w:val="left" w:pos="0"/>
        </w:tabs>
        <w:rPr>
          <w:rFonts w:ascii="Times New Roman" w:hAnsi="Times New Roman"/>
          <w:sz w:val="24"/>
          <w:szCs w:val="24"/>
        </w:rPr>
      </w:pPr>
    </w:p>
    <w:p w:rsidR="00FC37C8" w:rsidRPr="00792020" w:rsidRDefault="00A91CE3" w:rsidP="0017772D">
      <w:pPr>
        <w:pStyle w:val="NoSpacing"/>
        <w:tabs>
          <w:tab w:val="left" w:pos="0"/>
        </w:tabs>
        <w:rPr>
          <w:rFonts w:ascii="Times New Roman" w:hAnsi="Times New Roman"/>
          <w:sz w:val="24"/>
          <w:szCs w:val="24"/>
        </w:rPr>
      </w:pPr>
      <w:r w:rsidRPr="00792020">
        <w:rPr>
          <w:rFonts w:ascii="Times New Roman" w:hAnsi="Times New Roman"/>
          <w:sz w:val="24"/>
          <w:szCs w:val="24"/>
        </w:rPr>
        <w:t xml:space="preserve"> The final exam for this course will be an integrated reading and writing exam, which will be gi</w:t>
      </w:r>
      <w:r w:rsidR="00B953E0" w:rsidRPr="00792020">
        <w:rPr>
          <w:rFonts w:ascii="Times New Roman" w:hAnsi="Times New Roman"/>
          <w:sz w:val="24"/>
          <w:szCs w:val="24"/>
        </w:rPr>
        <w:t xml:space="preserve">ven online on </w:t>
      </w:r>
      <w:r w:rsidR="009E5877">
        <w:rPr>
          <w:rFonts w:ascii="Times New Roman" w:hAnsi="Times New Roman"/>
          <w:sz w:val="24"/>
          <w:szCs w:val="24"/>
        </w:rPr>
        <w:t>Monday, December 1</w:t>
      </w:r>
      <w:r w:rsidR="00BD3F24">
        <w:rPr>
          <w:rFonts w:ascii="Times New Roman" w:hAnsi="Times New Roman"/>
          <w:sz w:val="24"/>
          <w:szCs w:val="24"/>
        </w:rPr>
        <w:t>0</w:t>
      </w:r>
      <w:r w:rsidRPr="00792020">
        <w:rPr>
          <w:rFonts w:ascii="Times New Roman" w:hAnsi="Times New Roman"/>
          <w:sz w:val="24"/>
          <w:szCs w:val="24"/>
        </w:rPr>
        <w:t xml:space="preserve">. You will be allowed only one attempt to take this exam. </w:t>
      </w:r>
    </w:p>
    <w:p w:rsidR="00A91CE3" w:rsidRPr="00792020" w:rsidRDefault="00A91CE3" w:rsidP="0017772D">
      <w:pPr>
        <w:pStyle w:val="NoSpacing"/>
        <w:tabs>
          <w:tab w:val="left" w:pos="0"/>
        </w:tabs>
        <w:rPr>
          <w:rFonts w:ascii="Times New Roman" w:hAnsi="Times New Roman"/>
          <w:b/>
          <w:i/>
          <w:sz w:val="24"/>
          <w:szCs w:val="24"/>
        </w:rPr>
      </w:pPr>
      <w:r w:rsidRPr="00792020">
        <w:rPr>
          <w:rFonts w:ascii="Times New Roman" w:hAnsi="Times New Roman"/>
          <w:b/>
          <w:i/>
          <w:sz w:val="24"/>
          <w:szCs w:val="24"/>
          <w:highlight w:val="yellow"/>
        </w:rPr>
        <w:t>NB: you must take the final exam; if you do not, you will receive an “F” for the course.</w:t>
      </w:r>
    </w:p>
    <w:p w:rsidR="00FC37C8" w:rsidRPr="00792020" w:rsidRDefault="00FC37C8" w:rsidP="0017772D">
      <w:pPr>
        <w:pStyle w:val="NoSpacing"/>
        <w:tabs>
          <w:tab w:val="left" w:pos="0"/>
        </w:tabs>
        <w:rPr>
          <w:rFonts w:ascii="Times New Roman" w:hAnsi="Times New Roman"/>
          <w:b/>
          <w:i/>
          <w:sz w:val="24"/>
          <w:szCs w:val="24"/>
        </w:rPr>
      </w:pPr>
    </w:p>
    <w:p w:rsidR="00B953E0" w:rsidRPr="00792020" w:rsidRDefault="00B953E0" w:rsidP="00B953E0">
      <w:pPr>
        <w:pStyle w:val="NoSpacing"/>
        <w:tabs>
          <w:tab w:val="left" w:pos="0"/>
        </w:tabs>
        <w:rPr>
          <w:rFonts w:ascii="Times New Roman" w:hAnsi="Times New Roman"/>
          <w:b/>
          <w:i/>
          <w:color w:val="FF0000"/>
          <w:sz w:val="24"/>
          <w:szCs w:val="24"/>
        </w:rPr>
      </w:pPr>
      <w:r w:rsidRPr="00792020">
        <w:rPr>
          <w:rFonts w:ascii="Times New Roman" w:hAnsi="Times New Roman"/>
          <w:b/>
          <w:i/>
          <w:color w:val="FF0000"/>
          <w:sz w:val="24"/>
          <w:szCs w:val="24"/>
        </w:rPr>
        <w:t>POINTS</w:t>
      </w:r>
    </w:p>
    <w:p w:rsidR="00B953E0" w:rsidRPr="00792020" w:rsidRDefault="00B953E0" w:rsidP="00B953E0">
      <w:pPr>
        <w:pStyle w:val="NoSpacing"/>
        <w:tabs>
          <w:tab w:val="left" w:pos="0"/>
        </w:tabs>
        <w:rPr>
          <w:rFonts w:ascii="Times New Roman" w:hAnsi="Times New Roman"/>
          <w:b/>
          <w:i/>
          <w:color w:val="FF0000"/>
          <w:sz w:val="24"/>
          <w:szCs w:val="24"/>
        </w:rPr>
      </w:pPr>
      <w:r w:rsidRPr="00792020">
        <w:rPr>
          <w:rFonts w:ascii="Times New Roman" w:hAnsi="Times New Roman"/>
          <w:b/>
          <w:i/>
          <w:color w:val="FF0000"/>
          <w:sz w:val="24"/>
          <w:szCs w:val="24"/>
        </w:rPr>
        <w:t>Grades will be weighted by categories. In calculating grades at the end of the semester, I will use the following number-to-grade scale:</w:t>
      </w:r>
    </w:p>
    <w:p w:rsidR="00B953E0" w:rsidRPr="00792020" w:rsidRDefault="00B953E0" w:rsidP="00B953E0">
      <w:pPr>
        <w:pStyle w:val="NoSpacing"/>
        <w:tabs>
          <w:tab w:val="left" w:pos="0"/>
        </w:tabs>
        <w:rPr>
          <w:rFonts w:ascii="Times New Roman" w:hAnsi="Times New Roman"/>
          <w:b/>
          <w:i/>
          <w:color w:val="FF0000"/>
          <w:sz w:val="24"/>
          <w:szCs w:val="24"/>
        </w:rPr>
      </w:pPr>
    </w:p>
    <w:p w:rsidR="00B953E0" w:rsidRPr="00792020" w:rsidRDefault="00B953E0" w:rsidP="00B953E0">
      <w:pPr>
        <w:pStyle w:val="NoSpacing"/>
        <w:numPr>
          <w:ilvl w:val="1"/>
          <w:numId w:val="18"/>
        </w:numPr>
        <w:tabs>
          <w:tab w:val="left" w:pos="0"/>
        </w:tabs>
        <w:rPr>
          <w:rFonts w:ascii="Times New Roman" w:hAnsi="Times New Roman"/>
          <w:b/>
          <w:i/>
          <w:color w:val="FF0000"/>
          <w:sz w:val="24"/>
          <w:szCs w:val="24"/>
        </w:rPr>
      </w:pPr>
      <w:r w:rsidRPr="00792020">
        <w:rPr>
          <w:rFonts w:ascii="Times New Roman" w:hAnsi="Times New Roman"/>
          <w:b/>
          <w:i/>
          <w:color w:val="FF0000"/>
          <w:sz w:val="24"/>
          <w:szCs w:val="24"/>
        </w:rPr>
        <w:t>Points Earned Percentage Letter Grade</w:t>
      </w:r>
    </w:p>
    <w:p w:rsidR="00B953E0" w:rsidRPr="00792020" w:rsidRDefault="0071369E" w:rsidP="00B953E0">
      <w:pPr>
        <w:pStyle w:val="NoSpacing"/>
        <w:tabs>
          <w:tab w:val="left" w:pos="0"/>
        </w:tabs>
        <w:rPr>
          <w:rFonts w:ascii="Times New Roman" w:hAnsi="Times New Roman"/>
          <w:b/>
          <w:i/>
          <w:color w:val="FF0000"/>
          <w:sz w:val="24"/>
          <w:szCs w:val="24"/>
        </w:rPr>
      </w:pPr>
      <w:r w:rsidRPr="00792020">
        <w:rPr>
          <w:rFonts w:ascii="Times New Roman" w:hAnsi="Times New Roman"/>
          <w:b/>
          <w:i/>
          <w:color w:val="FF0000"/>
          <w:sz w:val="24"/>
          <w:szCs w:val="24"/>
        </w:rPr>
        <w:t xml:space="preserve"> </w:t>
      </w:r>
      <w:r w:rsidR="00B953E0" w:rsidRPr="00792020">
        <w:rPr>
          <w:rFonts w:ascii="Times New Roman" w:hAnsi="Times New Roman"/>
          <w:b/>
          <w:i/>
          <w:color w:val="FF0000"/>
          <w:sz w:val="24"/>
          <w:szCs w:val="24"/>
        </w:rPr>
        <w:t>90 – 100% A</w:t>
      </w:r>
    </w:p>
    <w:p w:rsidR="00B953E0" w:rsidRPr="00792020" w:rsidRDefault="00B953E0" w:rsidP="00B953E0">
      <w:pPr>
        <w:pStyle w:val="NoSpacing"/>
        <w:tabs>
          <w:tab w:val="left" w:pos="0"/>
        </w:tabs>
        <w:rPr>
          <w:rFonts w:ascii="Times New Roman" w:hAnsi="Times New Roman"/>
          <w:b/>
          <w:i/>
          <w:color w:val="FF0000"/>
          <w:sz w:val="24"/>
          <w:szCs w:val="24"/>
        </w:rPr>
      </w:pPr>
      <w:r w:rsidRPr="00792020">
        <w:rPr>
          <w:rFonts w:ascii="Times New Roman" w:hAnsi="Times New Roman"/>
          <w:b/>
          <w:i/>
          <w:color w:val="FF0000"/>
          <w:sz w:val="24"/>
          <w:szCs w:val="24"/>
        </w:rPr>
        <w:t xml:space="preserve"> 80 – 89% B</w:t>
      </w:r>
    </w:p>
    <w:p w:rsidR="00B953E0" w:rsidRPr="00792020" w:rsidRDefault="0071369E" w:rsidP="00B953E0">
      <w:pPr>
        <w:pStyle w:val="NoSpacing"/>
        <w:tabs>
          <w:tab w:val="left" w:pos="0"/>
        </w:tabs>
        <w:rPr>
          <w:rFonts w:ascii="Times New Roman" w:hAnsi="Times New Roman"/>
          <w:b/>
          <w:i/>
          <w:color w:val="FF0000"/>
          <w:sz w:val="24"/>
          <w:szCs w:val="24"/>
        </w:rPr>
      </w:pPr>
      <w:r w:rsidRPr="00792020">
        <w:rPr>
          <w:rFonts w:ascii="Times New Roman" w:hAnsi="Times New Roman"/>
          <w:b/>
          <w:i/>
          <w:color w:val="FF0000"/>
          <w:sz w:val="24"/>
          <w:szCs w:val="24"/>
        </w:rPr>
        <w:t xml:space="preserve"> 70- 79</w:t>
      </w:r>
      <w:r w:rsidR="00B953E0" w:rsidRPr="00792020">
        <w:rPr>
          <w:rFonts w:ascii="Times New Roman" w:hAnsi="Times New Roman"/>
          <w:b/>
          <w:i/>
          <w:color w:val="FF0000"/>
          <w:sz w:val="24"/>
          <w:szCs w:val="24"/>
        </w:rPr>
        <w:t>% C</w:t>
      </w:r>
    </w:p>
    <w:p w:rsidR="00B953E0" w:rsidRPr="00792020" w:rsidRDefault="0071369E" w:rsidP="00B953E0">
      <w:pPr>
        <w:pStyle w:val="NoSpacing"/>
        <w:tabs>
          <w:tab w:val="left" w:pos="0"/>
        </w:tabs>
        <w:rPr>
          <w:rFonts w:ascii="Times New Roman" w:hAnsi="Times New Roman"/>
          <w:b/>
          <w:i/>
          <w:color w:val="FF0000"/>
          <w:sz w:val="24"/>
          <w:szCs w:val="24"/>
        </w:rPr>
      </w:pPr>
      <w:r w:rsidRPr="00792020">
        <w:rPr>
          <w:rFonts w:ascii="Times New Roman" w:hAnsi="Times New Roman"/>
          <w:b/>
          <w:i/>
          <w:color w:val="FF0000"/>
          <w:sz w:val="24"/>
          <w:szCs w:val="24"/>
        </w:rPr>
        <w:t xml:space="preserve"> 60-69</w:t>
      </w:r>
      <w:r w:rsidR="00B953E0" w:rsidRPr="00792020">
        <w:rPr>
          <w:rFonts w:ascii="Times New Roman" w:hAnsi="Times New Roman"/>
          <w:b/>
          <w:i/>
          <w:color w:val="FF0000"/>
          <w:sz w:val="24"/>
          <w:szCs w:val="24"/>
        </w:rPr>
        <w:t>% D</w:t>
      </w:r>
    </w:p>
    <w:p w:rsidR="0071369E" w:rsidRPr="00792020" w:rsidRDefault="0071369E" w:rsidP="00B953E0">
      <w:pPr>
        <w:pStyle w:val="NoSpacing"/>
        <w:tabs>
          <w:tab w:val="left" w:pos="0"/>
        </w:tabs>
        <w:rPr>
          <w:rFonts w:ascii="Times New Roman" w:hAnsi="Times New Roman"/>
          <w:b/>
          <w:i/>
          <w:color w:val="FF0000"/>
          <w:sz w:val="24"/>
          <w:szCs w:val="24"/>
        </w:rPr>
      </w:pPr>
      <w:r w:rsidRPr="00792020">
        <w:rPr>
          <w:rFonts w:ascii="Times New Roman" w:hAnsi="Times New Roman"/>
          <w:b/>
          <w:i/>
          <w:color w:val="FF0000"/>
          <w:sz w:val="24"/>
          <w:szCs w:val="24"/>
        </w:rPr>
        <w:t xml:space="preserve"> below 59% and below F</w:t>
      </w:r>
    </w:p>
    <w:p w:rsidR="00B953E0" w:rsidRPr="00792020" w:rsidRDefault="00B953E0" w:rsidP="00B953E0">
      <w:pPr>
        <w:pStyle w:val="NoSpacing"/>
        <w:tabs>
          <w:tab w:val="left" w:pos="0"/>
        </w:tabs>
        <w:rPr>
          <w:rFonts w:ascii="Times New Roman" w:hAnsi="Times New Roman"/>
          <w:b/>
          <w:i/>
          <w:color w:val="FF0000"/>
          <w:sz w:val="24"/>
          <w:szCs w:val="24"/>
        </w:rPr>
      </w:pPr>
    </w:p>
    <w:p w:rsidR="00B953E0" w:rsidRPr="00792020" w:rsidRDefault="00B953E0" w:rsidP="00B953E0">
      <w:pPr>
        <w:pStyle w:val="NoSpacing"/>
        <w:numPr>
          <w:ilvl w:val="1"/>
          <w:numId w:val="18"/>
        </w:numPr>
        <w:tabs>
          <w:tab w:val="left" w:pos="0"/>
        </w:tabs>
        <w:rPr>
          <w:rFonts w:ascii="Times New Roman" w:hAnsi="Times New Roman"/>
          <w:b/>
          <w:i/>
          <w:color w:val="FF0000"/>
          <w:sz w:val="24"/>
          <w:szCs w:val="24"/>
        </w:rPr>
      </w:pPr>
      <w:r w:rsidRPr="00792020">
        <w:rPr>
          <w:rFonts w:ascii="Times New Roman" w:hAnsi="Times New Roman"/>
          <w:b/>
          <w:i/>
          <w:color w:val="FF0000"/>
          <w:sz w:val="24"/>
          <w:szCs w:val="24"/>
        </w:rPr>
        <w:t>Assignment Grade Weight Distribution</w:t>
      </w:r>
    </w:p>
    <w:p w:rsidR="00B953E0" w:rsidRPr="00792020" w:rsidRDefault="00B953E0" w:rsidP="00B953E0">
      <w:pPr>
        <w:pStyle w:val="NoSpacing"/>
        <w:tabs>
          <w:tab w:val="left" w:pos="0"/>
        </w:tabs>
        <w:rPr>
          <w:rFonts w:ascii="Times New Roman" w:hAnsi="Times New Roman"/>
          <w:b/>
          <w:i/>
          <w:color w:val="FF0000"/>
          <w:sz w:val="24"/>
          <w:szCs w:val="24"/>
        </w:rPr>
      </w:pPr>
      <w:r w:rsidRPr="00792020">
        <w:rPr>
          <w:rFonts w:ascii="Times New Roman" w:hAnsi="Times New Roman"/>
          <w:b/>
          <w:i/>
          <w:color w:val="FF0000"/>
          <w:sz w:val="24"/>
          <w:szCs w:val="24"/>
        </w:rPr>
        <w:t>Participation 10%</w:t>
      </w:r>
    </w:p>
    <w:p w:rsidR="00B953E0" w:rsidRPr="00792020" w:rsidRDefault="00B953E0" w:rsidP="00B953E0">
      <w:pPr>
        <w:pStyle w:val="NoSpacing"/>
        <w:tabs>
          <w:tab w:val="left" w:pos="0"/>
        </w:tabs>
        <w:rPr>
          <w:rFonts w:ascii="Times New Roman" w:hAnsi="Times New Roman"/>
          <w:b/>
          <w:i/>
          <w:color w:val="FF0000"/>
          <w:sz w:val="24"/>
          <w:szCs w:val="24"/>
        </w:rPr>
      </w:pPr>
      <w:r w:rsidRPr="00792020">
        <w:rPr>
          <w:rFonts w:ascii="Times New Roman" w:hAnsi="Times New Roman"/>
          <w:b/>
          <w:i/>
          <w:color w:val="FF0000"/>
          <w:sz w:val="24"/>
          <w:szCs w:val="24"/>
        </w:rPr>
        <w:t>Discussion Boards 20%</w:t>
      </w:r>
    </w:p>
    <w:p w:rsidR="00B953E0" w:rsidRPr="00792020" w:rsidRDefault="00B953E0" w:rsidP="00B953E0">
      <w:pPr>
        <w:pStyle w:val="NoSpacing"/>
        <w:tabs>
          <w:tab w:val="left" w:pos="0"/>
        </w:tabs>
        <w:rPr>
          <w:rFonts w:ascii="Times New Roman" w:hAnsi="Times New Roman"/>
          <w:b/>
          <w:i/>
          <w:color w:val="FF0000"/>
          <w:sz w:val="24"/>
          <w:szCs w:val="24"/>
        </w:rPr>
      </w:pPr>
      <w:r w:rsidRPr="00792020">
        <w:rPr>
          <w:rFonts w:ascii="Times New Roman" w:hAnsi="Times New Roman"/>
          <w:b/>
          <w:i/>
          <w:color w:val="FF0000"/>
          <w:sz w:val="24"/>
          <w:szCs w:val="24"/>
        </w:rPr>
        <w:t>Essays 30%</w:t>
      </w:r>
    </w:p>
    <w:p w:rsidR="00B953E0" w:rsidRPr="00792020" w:rsidRDefault="00B953E0" w:rsidP="00B953E0">
      <w:pPr>
        <w:pStyle w:val="NoSpacing"/>
        <w:tabs>
          <w:tab w:val="left" w:pos="0"/>
        </w:tabs>
        <w:rPr>
          <w:rFonts w:ascii="Times New Roman" w:hAnsi="Times New Roman"/>
          <w:b/>
          <w:i/>
          <w:color w:val="FF0000"/>
          <w:sz w:val="24"/>
          <w:szCs w:val="24"/>
        </w:rPr>
      </w:pPr>
      <w:r w:rsidRPr="00792020">
        <w:rPr>
          <w:rFonts w:ascii="Times New Roman" w:hAnsi="Times New Roman"/>
          <w:b/>
          <w:i/>
          <w:color w:val="FF0000"/>
          <w:sz w:val="24"/>
          <w:szCs w:val="24"/>
        </w:rPr>
        <w:t>Writing Consultation 5%</w:t>
      </w:r>
    </w:p>
    <w:p w:rsidR="00B953E0" w:rsidRPr="00792020" w:rsidRDefault="00B953E0" w:rsidP="00B953E0">
      <w:pPr>
        <w:pStyle w:val="NoSpacing"/>
        <w:tabs>
          <w:tab w:val="left" w:pos="0"/>
        </w:tabs>
        <w:rPr>
          <w:rFonts w:ascii="Times New Roman" w:hAnsi="Times New Roman"/>
          <w:b/>
          <w:i/>
          <w:color w:val="FF0000"/>
          <w:sz w:val="24"/>
          <w:szCs w:val="24"/>
        </w:rPr>
      </w:pPr>
      <w:r w:rsidRPr="00792020">
        <w:rPr>
          <w:rFonts w:ascii="Times New Roman" w:hAnsi="Times New Roman"/>
          <w:b/>
          <w:i/>
          <w:color w:val="FF0000"/>
          <w:sz w:val="24"/>
          <w:szCs w:val="24"/>
        </w:rPr>
        <w:t>Other Activities 25%</w:t>
      </w:r>
    </w:p>
    <w:p w:rsidR="00B953E0" w:rsidRPr="00792020" w:rsidRDefault="00B953E0" w:rsidP="00B953E0">
      <w:pPr>
        <w:pStyle w:val="NoSpacing"/>
        <w:tabs>
          <w:tab w:val="left" w:pos="0"/>
        </w:tabs>
        <w:rPr>
          <w:rFonts w:ascii="Times New Roman" w:hAnsi="Times New Roman"/>
          <w:b/>
          <w:i/>
          <w:color w:val="FF0000"/>
          <w:sz w:val="24"/>
          <w:szCs w:val="24"/>
        </w:rPr>
      </w:pPr>
      <w:r w:rsidRPr="00792020">
        <w:rPr>
          <w:rFonts w:ascii="Times New Roman" w:hAnsi="Times New Roman"/>
          <w:b/>
          <w:i/>
          <w:color w:val="FF0000"/>
          <w:sz w:val="24"/>
          <w:szCs w:val="24"/>
        </w:rPr>
        <w:t>Final Exam 10%</w:t>
      </w:r>
    </w:p>
    <w:p w:rsidR="00B953E0" w:rsidRPr="00792020" w:rsidRDefault="00B953E0" w:rsidP="00B953E0">
      <w:pPr>
        <w:pStyle w:val="NoSpacing"/>
        <w:tabs>
          <w:tab w:val="left" w:pos="0"/>
        </w:tabs>
        <w:rPr>
          <w:rFonts w:ascii="Times New Roman" w:hAnsi="Times New Roman"/>
          <w:b/>
          <w:i/>
          <w:color w:val="FF0000"/>
          <w:sz w:val="24"/>
          <w:szCs w:val="24"/>
        </w:rPr>
      </w:pPr>
      <w:r w:rsidRPr="00792020">
        <w:rPr>
          <w:rFonts w:ascii="Times New Roman" w:hAnsi="Times New Roman"/>
          <w:b/>
          <w:i/>
          <w:color w:val="FF0000"/>
          <w:sz w:val="24"/>
          <w:szCs w:val="24"/>
        </w:rPr>
        <w:t xml:space="preserve"> </w:t>
      </w:r>
    </w:p>
    <w:p w:rsidR="00B953E0" w:rsidRPr="00792020" w:rsidRDefault="00B953E0" w:rsidP="00B953E0">
      <w:pPr>
        <w:pStyle w:val="NoSpacing"/>
        <w:tabs>
          <w:tab w:val="left" w:pos="0"/>
        </w:tabs>
        <w:rPr>
          <w:rFonts w:ascii="Times New Roman" w:hAnsi="Times New Roman"/>
          <w:b/>
          <w:i/>
          <w:color w:val="FF0000"/>
          <w:sz w:val="24"/>
          <w:szCs w:val="24"/>
        </w:rPr>
      </w:pPr>
      <w:r w:rsidRPr="00792020">
        <w:rPr>
          <w:rFonts w:ascii="Times New Roman" w:hAnsi="Times New Roman"/>
          <w:b/>
          <w:i/>
          <w:color w:val="FF0000"/>
          <w:sz w:val="24"/>
          <w:szCs w:val="24"/>
        </w:rPr>
        <w:tab/>
      </w:r>
      <w:r w:rsidRPr="00792020">
        <w:rPr>
          <w:rFonts w:ascii="Times New Roman" w:hAnsi="Times New Roman"/>
          <w:b/>
          <w:i/>
          <w:color w:val="FF0000"/>
          <w:sz w:val="24"/>
          <w:szCs w:val="24"/>
        </w:rPr>
        <w:tab/>
      </w:r>
    </w:p>
    <w:p w:rsidR="00FC37C8" w:rsidRPr="00792020" w:rsidRDefault="00B953E0" w:rsidP="00B953E0">
      <w:pPr>
        <w:pStyle w:val="NoSpacing"/>
        <w:tabs>
          <w:tab w:val="left" w:pos="0"/>
        </w:tabs>
        <w:rPr>
          <w:rFonts w:ascii="Times New Roman" w:hAnsi="Times New Roman"/>
          <w:b/>
          <w:i/>
          <w:color w:val="FF0000"/>
          <w:sz w:val="24"/>
          <w:szCs w:val="24"/>
        </w:rPr>
      </w:pPr>
      <w:r w:rsidRPr="00792020">
        <w:rPr>
          <w:rFonts w:ascii="Times New Roman" w:hAnsi="Times New Roman"/>
          <w:b/>
          <w:i/>
          <w:color w:val="FF0000"/>
          <w:sz w:val="24"/>
          <w:szCs w:val="24"/>
        </w:rPr>
        <w:t>NB: 70% is the passing grade for this course.</w:t>
      </w:r>
      <w:r w:rsidRPr="00792020">
        <w:rPr>
          <w:rFonts w:ascii="Times New Roman" w:hAnsi="Times New Roman"/>
          <w:b/>
          <w:i/>
          <w:color w:val="FF0000"/>
          <w:sz w:val="24"/>
          <w:szCs w:val="24"/>
        </w:rPr>
        <w:cr/>
      </w:r>
    </w:p>
    <w:p w:rsidR="00911059" w:rsidRPr="00792020" w:rsidRDefault="00911059" w:rsidP="009323CA">
      <w:pPr>
        <w:rPr>
          <w:rFonts w:eastAsia="Calibri"/>
        </w:rPr>
      </w:pPr>
    </w:p>
    <w:p w:rsidR="00792020" w:rsidRDefault="00792020" w:rsidP="009323CA"/>
    <w:p w:rsidR="00FD6EF7" w:rsidRDefault="00FD6EF7" w:rsidP="009323CA"/>
    <w:p w:rsidR="00FD6EF7" w:rsidRDefault="00FD6EF7" w:rsidP="009323CA"/>
    <w:p w:rsidR="00FD6EF7" w:rsidRPr="00792020" w:rsidRDefault="00FD6EF7" w:rsidP="009323CA"/>
    <w:p w:rsidR="00911059" w:rsidRPr="00792020" w:rsidRDefault="00911059" w:rsidP="009323CA"/>
    <w:p w:rsidR="009323CA" w:rsidRPr="00792020" w:rsidRDefault="009323CA" w:rsidP="009323CA">
      <w:pPr>
        <w:jc w:val="center"/>
        <w:rPr>
          <w:b/>
          <w:color w:val="948A54" w:themeColor="background2" w:themeShade="80"/>
          <w:u w:val="single"/>
        </w:rPr>
      </w:pPr>
      <w:r w:rsidRPr="00792020">
        <w:rPr>
          <w:b/>
          <w:color w:val="948A54" w:themeColor="background2" w:themeShade="80"/>
          <w:u w:val="single"/>
        </w:rPr>
        <w:t xml:space="preserve">General Course Calendar – </w:t>
      </w:r>
      <w:r w:rsidR="00BD3F24">
        <w:rPr>
          <w:b/>
          <w:color w:val="948A54" w:themeColor="background2" w:themeShade="80"/>
          <w:u w:val="single"/>
        </w:rPr>
        <w:t>Fall</w:t>
      </w:r>
      <w:r w:rsidR="009E5877">
        <w:rPr>
          <w:b/>
          <w:color w:val="948A54" w:themeColor="background2" w:themeShade="80"/>
          <w:u w:val="single"/>
        </w:rPr>
        <w:t xml:space="preserve"> </w:t>
      </w:r>
      <w:r w:rsidR="003A4E2F">
        <w:rPr>
          <w:b/>
          <w:color w:val="948A54" w:themeColor="background2" w:themeShade="80"/>
          <w:u w:val="single"/>
        </w:rPr>
        <w:t>2018</w:t>
      </w:r>
    </w:p>
    <w:p w:rsidR="009323CA" w:rsidRPr="00792020" w:rsidRDefault="009323CA" w:rsidP="009323CA">
      <w:pPr>
        <w:jc w:val="center"/>
      </w:pPr>
    </w:p>
    <w:p w:rsidR="009323CA" w:rsidRPr="00792020" w:rsidRDefault="009323CA" w:rsidP="009323CA">
      <w:pPr>
        <w:rPr>
          <w:b/>
          <w:i/>
          <w:color w:val="FF0000"/>
        </w:rPr>
      </w:pPr>
      <w:r w:rsidRPr="00792020">
        <w:rPr>
          <w:b/>
          <w:i/>
        </w:rPr>
        <w:t xml:space="preserve">This calendar </w:t>
      </w:r>
      <w:r w:rsidRPr="00792020">
        <w:rPr>
          <w:b/>
          <w:color w:val="0070C0"/>
        </w:rPr>
        <w:t xml:space="preserve">does </w:t>
      </w:r>
      <w:r w:rsidRPr="00792020">
        <w:rPr>
          <w:b/>
          <w:i/>
          <w:color w:val="0070C0"/>
        </w:rPr>
        <w:t>not</w:t>
      </w:r>
      <w:r w:rsidRPr="00792020">
        <w:rPr>
          <w:b/>
          <w:color w:val="0070C0"/>
        </w:rPr>
        <w:t xml:space="preserve"> include all assignments/activities</w:t>
      </w:r>
      <w:r w:rsidRPr="00792020">
        <w:rPr>
          <w:b/>
          <w:i/>
        </w:rPr>
        <w:t xml:space="preserve"> and </w:t>
      </w:r>
      <w:r w:rsidRPr="00792020">
        <w:rPr>
          <w:b/>
          <w:i/>
          <w:color w:val="FF0000"/>
        </w:rPr>
        <w:t>may change at the discretion of the instructor.</w:t>
      </w:r>
    </w:p>
    <w:p w:rsidR="009323CA" w:rsidRPr="00792020" w:rsidRDefault="009323CA" w:rsidP="009323CA">
      <w:pPr>
        <w:jc w:val="center"/>
        <w:rPr>
          <w:i/>
        </w:rPr>
      </w:pPr>
    </w:p>
    <w:p w:rsidR="009323CA" w:rsidRPr="00792020" w:rsidRDefault="009323CA" w:rsidP="009323CA">
      <w:pPr>
        <w:rPr>
          <w:b/>
          <w:color w:val="E36C0A" w:themeColor="accent6" w:themeShade="BF"/>
        </w:rPr>
      </w:pPr>
      <w:r w:rsidRPr="00792020">
        <w:rPr>
          <w:b/>
          <w:color w:val="E36C0A" w:themeColor="accent6" w:themeShade="BF"/>
        </w:rPr>
        <w:t>Course content and additional activities necessary to successfully complete this course can be found within “Weeks” accessed through the navigation panel on the course homepage.</w:t>
      </w:r>
    </w:p>
    <w:p w:rsidR="009323CA" w:rsidRPr="00792020" w:rsidRDefault="009323CA" w:rsidP="009323CA">
      <w:pPr>
        <w:jc w:val="center"/>
        <w:rPr>
          <w:b/>
          <w:i/>
          <w:color w:val="CC0000"/>
        </w:rPr>
      </w:pPr>
    </w:p>
    <w:p w:rsidR="009323CA" w:rsidRPr="00792020" w:rsidRDefault="009323CA" w:rsidP="009323CA">
      <w:pPr>
        <w:jc w:val="center"/>
        <w:rPr>
          <w:b/>
          <w:i/>
          <w:color w:val="CC0099"/>
        </w:rPr>
      </w:pPr>
      <w:r w:rsidRPr="00792020">
        <w:rPr>
          <w:b/>
          <w:i/>
          <w:color w:val="CC0099"/>
        </w:rPr>
        <w:t>DB = Discussion Board – please pay attention to the Discussion Board number to ensure that responses are posted on the correct board.</w:t>
      </w:r>
      <w:r w:rsidR="00F33927">
        <w:rPr>
          <w:b/>
          <w:i/>
          <w:color w:val="CC0099"/>
        </w:rPr>
        <w:t xml:space="preserve"> For each Discussion post assignment, post your initial post by Thursday and your responses to your peers by Sunday.  </w:t>
      </w:r>
    </w:p>
    <w:p w:rsidR="007A563E" w:rsidRPr="00792020" w:rsidRDefault="007A563E" w:rsidP="009323CA">
      <w:pPr>
        <w:jc w:val="center"/>
        <w:rPr>
          <w:i/>
        </w:rPr>
      </w:pPr>
    </w:p>
    <w:p w:rsidR="007A563E" w:rsidRPr="00792020" w:rsidRDefault="007A563E" w:rsidP="009323CA">
      <w:pPr>
        <w:jc w:val="center"/>
        <w:rPr>
          <w:i/>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75"/>
        <w:gridCol w:w="7475"/>
      </w:tblGrid>
      <w:tr w:rsidR="007A563E" w:rsidRPr="00792020" w:rsidTr="00AF4921">
        <w:tc>
          <w:tcPr>
            <w:tcW w:w="1875" w:type="dxa"/>
            <w:shd w:val="clear" w:color="auto" w:fill="9BBB59" w:themeFill="accent3"/>
          </w:tcPr>
          <w:p w:rsidR="007A563E" w:rsidRPr="00792020" w:rsidRDefault="007A563E" w:rsidP="00AF4921">
            <w:pPr>
              <w:rPr>
                <w:b/>
              </w:rPr>
            </w:pPr>
            <w:r w:rsidRPr="00792020">
              <w:rPr>
                <w:b/>
              </w:rPr>
              <w:t>WEEK 1</w:t>
            </w:r>
          </w:p>
        </w:tc>
        <w:tc>
          <w:tcPr>
            <w:tcW w:w="7475" w:type="dxa"/>
            <w:shd w:val="clear" w:color="auto" w:fill="9BBB59" w:themeFill="accent3"/>
          </w:tcPr>
          <w:p w:rsidR="007A563E" w:rsidRPr="00792020" w:rsidRDefault="007A563E" w:rsidP="00AF4921">
            <w:pPr>
              <w:rPr>
                <w:b/>
              </w:rPr>
            </w:pPr>
            <w:r w:rsidRPr="00792020">
              <w:rPr>
                <w:b/>
              </w:rPr>
              <w:t xml:space="preserve">ASSIGNMENTS </w:t>
            </w:r>
            <w:r w:rsidR="003A4E2F">
              <w:rPr>
                <w:b/>
              </w:rPr>
              <w:t xml:space="preserve">: Due </w:t>
            </w:r>
            <w:r w:rsidR="00BD3F24">
              <w:rPr>
                <w:b/>
              </w:rPr>
              <w:t>September 2</w:t>
            </w:r>
          </w:p>
          <w:p w:rsidR="007A563E" w:rsidRPr="00792020" w:rsidRDefault="007A563E" w:rsidP="00AF4921"/>
        </w:tc>
      </w:tr>
      <w:tr w:rsidR="007A563E" w:rsidRPr="00792020" w:rsidTr="00AF4921">
        <w:tc>
          <w:tcPr>
            <w:tcW w:w="1875" w:type="dxa"/>
            <w:shd w:val="clear" w:color="auto" w:fill="FFFFFF" w:themeFill="background1"/>
          </w:tcPr>
          <w:p w:rsidR="007A563E" w:rsidRPr="00792020" w:rsidRDefault="007A563E" w:rsidP="007A563E"/>
        </w:tc>
        <w:tc>
          <w:tcPr>
            <w:tcW w:w="7475" w:type="dxa"/>
            <w:shd w:val="clear" w:color="auto" w:fill="FFFFFF" w:themeFill="background1"/>
          </w:tcPr>
          <w:p w:rsidR="007A563E" w:rsidRPr="00792020" w:rsidRDefault="007A563E" w:rsidP="007A563E"/>
          <w:p w:rsidR="007A563E" w:rsidRPr="00792020" w:rsidRDefault="007A563E" w:rsidP="007A563E">
            <w:r w:rsidRPr="00792020">
              <w:t xml:space="preserve">Review </w:t>
            </w:r>
            <w:r w:rsidRPr="00792020">
              <w:rPr>
                <w:b/>
              </w:rPr>
              <w:t xml:space="preserve">START HERE </w:t>
            </w:r>
            <w:r w:rsidRPr="00792020">
              <w:t xml:space="preserve">links and </w:t>
            </w:r>
            <w:r w:rsidRPr="00792020">
              <w:rPr>
                <w:b/>
              </w:rPr>
              <w:t xml:space="preserve">STUDENT RESOURCES </w:t>
            </w:r>
            <w:r w:rsidRPr="00792020">
              <w:t>links</w:t>
            </w:r>
            <w:r w:rsidRPr="00792020">
              <w:rPr>
                <w:b/>
              </w:rPr>
              <w:t xml:space="preserve"> </w:t>
            </w:r>
            <w:r w:rsidRPr="00792020">
              <w:t>on the course homepage.</w:t>
            </w:r>
          </w:p>
          <w:p w:rsidR="007A563E" w:rsidRPr="00792020" w:rsidRDefault="007A563E" w:rsidP="007A563E"/>
        </w:tc>
      </w:tr>
      <w:tr w:rsidR="007A563E" w:rsidRPr="00792020" w:rsidTr="00AF4921">
        <w:tc>
          <w:tcPr>
            <w:tcW w:w="1875" w:type="dxa"/>
            <w:shd w:val="clear" w:color="auto" w:fill="EEECE1" w:themeFill="background2"/>
          </w:tcPr>
          <w:p w:rsidR="007A563E" w:rsidRPr="00792020" w:rsidRDefault="007A563E" w:rsidP="007A563E"/>
        </w:tc>
        <w:tc>
          <w:tcPr>
            <w:tcW w:w="7475" w:type="dxa"/>
            <w:shd w:val="clear" w:color="auto" w:fill="EEECE1" w:themeFill="background2"/>
          </w:tcPr>
          <w:p w:rsidR="007A563E" w:rsidRPr="00792020" w:rsidRDefault="007A563E" w:rsidP="007A563E"/>
          <w:p w:rsidR="007A563E" w:rsidRPr="00792020" w:rsidRDefault="007A563E" w:rsidP="007A563E">
            <w:r w:rsidRPr="00792020">
              <w:t>Begin reading assignments.</w:t>
            </w:r>
          </w:p>
          <w:p w:rsidR="007A563E" w:rsidRPr="00792020" w:rsidRDefault="007A563E" w:rsidP="007A563E"/>
        </w:tc>
      </w:tr>
      <w:tr w:rsidR="00C72483" w:rsidRPr="00792020" w:rsidTr="00C72483">
        <w:tc>
          <w:tcPr>
            <w:tcW w:w="1875" w:type="dxa"/>
            <w:shd w:val="clear" w:color="auto" w:fill="auto"/>
          </w:tcPr>
          <w:p w:rsidR="00C72483" w:rsidRPr="00792020" w:rsidRDefault="00C72483" w:rsidP="007A563E"/>
        </w:tc>
        <w:tc>
          <w:tcPr>
            <w:tcW w:w="7475" w:type="dxa"/>
            <w:shd w:val="clear" w:color="auto" w:fill="auto"/>
          </w:tcPr>
          <w:p w:rsidR="00C72483" w:rsidRDefault="00C72483" w:rsidP="00C72483">
            <w:pPr>
              <w:pStyle w:val="NormalWeb"/>
            </w:pPr>
            <w:r>
              <w:rPr>
                <w:rStyle w:val="Strong"/>
              </w:rPr>
              <w:t>REMIND: Let’s Stay Connected</w:t>
            </w:r>
          </w:p>
          <w:p w:rsidR="00C72483" w:rsidRDefault="00C72483" w:rsidP="00C72483">
            <w:pPr>
              <w:pStyle w:val="NormalWeb"/>
            </w:pPr>
            <w:r>
              <w:t>This link includes our class code, so anyone who has it can join our class instantly.</w:t>
            </w:r>
          </w:p>
          <w:p w:rsidR="00C72483" w:rsidRDefault="00C72483" w:rsidP="00C72483">
            <w:pPr>
              <w:pStyle w:val="NormalWeb"/>
            </w:pPr>
            <w:r>
              <w:t>https://www.remind.com/join/enc27fl18</w:t>
            </w:r>
          </w:p>
          <w:p w:rsidR="00C72483" w:rsidRPr="00792020" w:rsidRDefault="00C72483" w:rsidP="007A563E"/>
        </w:tc>
      </w:tr>
      <w:tr w:rsidR="007A563E" w:rsidRPr="00792020" w:rsidTr="00AF4921">
        <w:tc>
          <w:tcPr>
            <w:tcW w:w="1875" w:type="dxa"/>
            <w:shd w:val="clear" w:color="auto" w:fill="FFFFFF" w:themeFill="background1"/>
          </w:tcPr>
          <w:p w:rsidR="007A563E" w:rsidRPr="00792020" w:rsidRDefault="007A563E" w:rsidP="007A563E"/>
        </w:tc>
        <w:tc>
          <w:tcPr>
            <w:tcW w:w="7475" w:type="dxa"/>
            <w:shd w:val="clear" w:color="auto" w:fill="FFFFCC"/>
          </w:tcPr>
          <w:p w:rsidR="007A563E" w:rsidRPr="00792020" w:rsidRDefault="007A563E" w:rsidP="007A563E"/>
          <w:p w:rsidR="007A563E" w:rsidRPr="00792020" w:rsidRDefault="00F33927" w:rsidP="007A563E">
            <w:r>
              <w:rPr>
                <w:b/>
              </w:rPr>
              <w:t>Discussion Post Intro</w:t>
            </w:r>
            <w:r w:rsidR="007A563E" w:rsidRPr="00792020">
              <w:rPr>
                <w:b/>
              </w:rPr>
              <w:t>:</w:t>
            </w:r>
            <w:r w:rsidR="007A563E" w:rsidRPr="00792020">
              <w:t xml:space="preserve"> Introduce Yourself– Post your introduction by 11:59 p.m.</w:t>
            </w:r>
          </w:p>
          <w:p w:rsidR="00F33927" w:rsidRPr="00792020" w:rsidRDefault="00F33927" w:rsidP="00F33927">
            <w:pPr>
              <w:jc w:val="center"/>
              <w:rPr>
                <w:b/>
                <w:i/>
                <w:color w:val="CC0099"/>
              </w:rPr>
            </w:pPr>
            <w:r>
              <w:rPr>
                <w:b/>
                <w:i/>
                <w:color w:val="CC0099"/>
              </w:rPr>
              <w:t xml:space="preserve">For each Discussion post assignment, post your initial post by Thursday and your responses to your peers by Sunday.  </w:t>
            </w:r>
          </w:p>
          <w:p w:rsidR="00F33927" w:rsidRPr="00792020" w:rsidRDefault="00F33927" w:rsidP="00F33927">
            <w:pPr>
              <w:jc w:val="center"/>
              <w:rPr>
                <w:i/>
              </w:rPr>
            </w:pPr>
          </w:p>
          <w:p w:rsidR="007A563E" w:rsidRPr="00792020" w:rsidRDefault="007A563E" w:rsidP="007A563E"/>
          <w:p w:rsidR="007A563E" w:rsidRPr="00792020" w:rsidRDefault="007A563E" w:rsidP="007A563E">
            <w:pPr>
              <w:rPr>
                <w:b/>
                <w:color w:val="0A1FBE"/>
              </w:rPr>
            </w:pPr>
            <w:r w:rsidRPr="00792020">
              <w:rPr>
                <w:b/>
              </w:rPr>
              <w:t>Read “How to Email a Professor”</w:t>
            </w:r>
            <w:r w:rsidRPr="00792020">
              <w:t xml:space="preserve"> by Michael Leddy</w:t>
            </w:r>
            <w:r w:rsidR="003023B0">
              <w:t xml:space="preserve"> and complete assignment</w:t>
            </w:r>
            <w:r w:rsidRPr="00792020">
              <w:t>.  (See full assignment directio</w:t>
            </w:r>
            <w:r w:rsidR="002022D8" w:rsidRPr="00792020">
              <w:t xml:space="preserve">ns on Course Orientation page) </w:t>
            </w:r>
            <w:r w:rsidRPr="00792020">
              <w:t>due by 11:59 p.m.</w:t>
            </w:r>
          </w:p>
          <w:p w:rsidR="007A563E" w:rsidRPr="00792020" w:rsidRDefault="007A563E" w:rsidP="007A563E"/>
        </w:tc>
      </w:tr>
      <w:tr w:rsidR="007A563E" w:rsidRPr="00792020" w:rsidTr="00AF4921">
        <w:tc>
          <w:tcPr>
            <w:tcW w:w="1875" w:type="dxa"/>
            <w:shd w:val="clear" w:color="auto" w:fill="FFC000"/>
          </w:tcPr>
          <w:p w:rsidR="007A563E" w:rsidRPr="00792020" w:rsidRDefault="007A563E" w:rsidP="0065243F"/>
        </w:tc>
        <w:tc>
          <w:tcPr>
            <w:tcW w:w="7475" w:type="dxa"/>
            <w:shd w:val="clear" w:color="auto" w:fill="FFC000"/>
          </w:tcPr>
          <w:p w:rsidR="007A563E" w:rsidRPr="00792020" w:rsidRDefault="007A563E" w:rsidP="007A563E">
            <w:pPr>
              <w:pStyle w:val="ListParagraph"/>
            </w:pPr>
          </w:p>
          <w:p w:rsidR="007A563E" w:rsidRPr="00792020" w:rsidRDefault="007A563E" w:rsidP="007A563E">
            <w:r w:rsidRPr="00792020">
              <w:rPr>
                <w:b/>
              </w:rPr>
              <w:t xml:space="preserve">Think About: </w:t>
            </w:r>
            <w:r w:rsidRPr="00792020">
              <w:t>Post responses to classmates by 11:59 p.m.</w:t>
            </w:r>
          </w:p>
          <w:p w:rsidR="007A563E" w:rsidRPr="00792020" w:rsidRDefault="007A563E" w:rsidP="007A563E"/>
          <w:p w:rsidR="007A563E" w:rsidRPr="00792020" w:rsidRDefault="007A563E" w:rsidP="002C261A"/>
        </w:tc>
      </w:tr>
      <w:tr w:rsidR="007A563E" w:rsidRPr="00792020" w:rsidTr="008D2A83">
        <w:tc>
          <w:tcPr>
            <w:tcW w:w="1875" w:type="dxa"/>
            <w:shd w:val="clear" w:color="auto" w:fill="9BBB59" w:themeFill="accent3"/>
          </w:tcPr>
          <w:p w:rsidR="007A563E" w:rsidRPr="00792020" w:rsidRDefault="007A563E" w:rsidP="007A563E">
            <w:pPr>
              <w:rPr>
                <w:b/>
              </w:rPr>
            </w:pPr>
            <w:r w:rsidRPr="00792020">
              <w:rPr>
                <w:b/>
              </w:rPr>
              <w:lastRenderedPageBreak/>
              <w:t xml:space="preserve">WEEK </w:t>
            </w:r>
            <w:r w:rsidR="00BF4A45" w:rsidRPr="00792020">
              <w:rPr>
                <w:b/>
              </w:rPr>
              <w:t>2</w:t>
            </w:r>
          </w:p>
        </w:tc>
        <w:tc>
          <w:tcPr>
            <w:tcW w:w="7475" w:type="dxa"/>
            <w:shd w:val="clear" w:color="auto" w:fill="9BBB59" w:themeFill="accent3"/>
          </w:tcPr>
          <w:p w:rsidR="007A563E" w:rsidRPr="00792020" w:rsidRDefault="003A4E2F" w:rsidP="007A563E">
            <w:pPr>
              <w:rPr>
                <w:b/>
              </w:rPr>
            </w:pPr>
            <w:r>
              <w:rPr>
                <w:b/>
              </w:rPr>
              <w:t xml:space="preserve">ASSIGNMENTS: Due </w:t>
            </w:r>
            <w:r w:rsidR="002544C8">
              <w:rPr>
                <w:b/>
              </w:rPr>
              <w:t>September 9</w:t>
            </w:r>
            <w:r>
              <w:rPr>
                <w:b/>
              </w:rPr>
              <w:t xml:space="preserve"> except for Syllabus Quiz</w:t>
            </w:r>
          </w:p>
          <w:p w:rsidR="007A563E" w:rsidRPr="00792020" w:rsidRDefault="007A563E" w:rsidP="007A563E"/>
        </w:tc>
      </w:tr>
      <w:tr w:rsidR="007A563E" w:rsidRPr="00792020" w:rsidTr="00AF4921">
        <w:tc>
          <w:tcPr>
            <w:tcW w:w="1875" w:type="dxa"/>
            <w:shd w:val="clear" w:color="auto" w:fill="FFFFFF" w:themeFill="background1"/>
          </w:tcPr>
          <w:p w:rsidR="007A563E" w:rsidRDefault="007A563E" w:rsidP="007A563E"/>
          <w:p w:rsidR="003A4E2F" w:rsidRPr="00792020" w:rsidRDefault="003A4E2F" w:rsidP="002544C8">
            <w:r>
              <w:t xml:space="preserve">Due </w:t>
            </w:r>
            <w:r w:rsidR="002544C8">
              <w:t xml:space="preserve">September </w:t>
            </w:r>
            <w:r>
              <w:t xml:space="preserve">5 </w:t>
            </w:r>
          </w:p>
        </w:tc>
        <w:tc>
          <w:tcPr>
            <w:tcW w:w="7475" w:type="dxa"/>
            <w:shd w:val="clear" w:color="auto" w:fill="EEECE1"/>
          </w:tcPr>
          <w:p w:rsidR="007A563E" w:rsidRPr="00792020" w:rsidRDefault="007A563E" w:rsidP="007A563E">
            <w:pPr>
              <w:rPr>
                <w:b/>
              </w:rPr>
            </w:pPr>
          </w:p>
          <w:p w:rsidR="002C261A" w:rsidRPr="00792020" w:rsidRDefault="002C261A" w:rsidP="002C261A">
            <w:r w:rsidRPr="00792020">
              <w:rPr>
                <w:b/>
                <w:color w:val="FF0000"/>
              </w:rPr>
              <w:t>Syllabus Quiz</w:t>
            </w:r>
            <w:r w:rsidRPr="00792020">
              <w:rPr>
                <w:color w:val="FF0000"/>
              </w:rPr>
              <w:t xml:space="preserve"> </w:t>
            </w:r>
            <w:r w:rsidRPr="00792020">
              <w:t>due by 11:59 p.m. (MANDATORY NO SHOW ASSIGNMENT)</w:t>
            </w:r>
          </w:p>
          <w:p w:rsidR="002C261A" w:rsidRPr="00792020" w:rsidRDefault="002C261A" w:rsidP="002C261A"/>
          <w:p w:rsidR="002C261A" w:rsidRDefault="002C261A" w:rsidP="002C261A">
            <w:pPr>
              <w:rPr>
                <w:b/>
                <w:color w:val="FF0000"/>
              </w:rPr>
            </w:pPr>
            <w:r w:rsidRPr="00792020">
              <w:rPr>
                <w:b/>
                <w:color w:val="FF0000"/>
              </w:rPr>
              <w:t xml:space="preserve">NB: Failure to successfully complete </w:t>
            </w:r>
            <w:r w:rsidRPr="00792020">
              <w:rPr>
                <w:b/>
                <w:i/>
                <w:color w:val="FF0000"/>
              </w:rPr>
              <w:t>this assignment on time</w:t>
            </w:r>
            <w:r w:rsidRPr="00792020">
              <w:rPr>
                <w:b/>
                <w:color w:val="FF0000"/>
              </w:rPr>
              <w:t xml:space="preserve"> will result in your being withdrawn from the course as a “no show” regardless of any other work submitted on these course pages.</w:t>
            </w:r>
          </w:p>
          <w:p w:rsidR="002C261A" w:rsidRPr="00792020" w:rsidRDefault="002C261A" w:rsidP="002C261A">
            <w:pPr>
              <w:rPr>
                <w:b/>
                <w:color w:val="FF0000"/>
              </w:rPr>
            </w:pPr>
          </w:p>
          <w:p w:rsidR="007A563E" w:rsidRPr="00792020" w:rsidRDefault="007A563E" w:rsidP="007A563E"/>
          <w:p w:rsidR="007A563E" w:rsidRPr="00792020" w:rsidRDefault="007A563E" w:rsidP="007A563E"/>
        </w:tc>
      </w:tr>
      <w:tr w:rsidR="007A563E" w:rsidRPr="00792020" w:rsidTr="00AF4921">
        <w:tc>
          <w:tcPr>
            <w:tcW w:w="1875" w:type="dxa"/>
            <w:shd w:val="clear" w:color="auto" w:fill="EEECE1" w:themeFill="background2"/>
          </w:tcPr>
          <w:p w:rsidR="007A563E" w:rsidRPr="00792020" w:rsidRDefault="007A563E" w:rsidP="007A563E"/>
        </w:tc>
        <w:tc>
          <w:tcPr>
            <w:tcW w:w="7475" w:type="dxa"/>
          </w:tcPr>
          <w:p w:rsidR="007A563E" w:rsidRPr="00792020" w:rsidRDefault="007A563E" w:rsidP="007A563E">
            <w:pPr>
              <w:rPr>
                <w:b/>
              </w:rPr>
            </w:pPr>
          </w:p>
          <w:p w:rsidR="002C261A" w:rsidRPr="00792020" w:rsidRDefault="002C261A" w:rsidP="002C261A">
            <w:r w:rsidRPr="00792020">
              <w:t>Active Reading Process Activity due by 11:59 p.m.</w:t>
            </w:r>
          </w:p>
          <w:p w:rsidR="007A563E" w:rsidRPr="00792020" w:rsidRDefault="007A563E" w:rsidP="007A563E">
            <w:r w:rsidRPr="00792020">
              <w:t>.</w:t>
            </w:r>
          </w:p>
        </w:tc>
      </w:tr>
      <w:tr w:rsidR="007A563E" w:rsidRPr="00792020" w:rsidTr="00AF4921">
        <w:tc>
          <w:tcPr>
            <w:tcW w:w="1875" w:type="dxa"/>
            <w:shd w:val="clear" w:color="auto" w:fill="FFFFFF" w:themeFill="background1"/>
          </w:tcPr>
          <w:p w:rsidR="007A563E" w:rsidRPr="00792020" w:rsidRDefault="007A563E" w:rsidP="007A563E"/>
        </w:tc>
        <w:tc>
          <w:tcPr>
            <w:tcW w:w="7475" w:type="dxa"/>
            <w:shd w:val="clear" w:color="auto" w:fill="FFC000"/>
          </w:tcPr>
          <w:p w:rsidR="007A563E" w:rsidRPr="00792020" w:rsidRDefault="007A563E" w:rsidP="007A563E">
            <w:pPr>
              <w:rPr>
                <w:b/>
              </w:rPr>
            </w:pPr>
          </w:p>
          <w:p w:rsidR="002C261A" w:rsidRPr="00792020" w:rsidRDefault="002C261A" w:rsidP="002C261A">
            <w:r w:rsidRPr="00792020">
              <w:rPr>
                <w:b/>
              </w:rPr>
              <w:t xml:space="preserve">DB1: </w:t>
            </w:r>
            <w:r w:rsidRPr="00792020">
              <w:t>“Hateful Words” – Post your initial response by 11:59 p.m.</w:t>
            </w:r>
          </w:p>
          <w:p w:rsidR="002C261A" w:rsidRPr="00792020" w:rsidRDefault="002C261A" w:rsidP="002C261A"/>
          <w:p w:rsidR="002C261A" w:rsidRDefault="002C261A" w:rsidP="002C261A">
            <w:pPr>
              <w:rPr>
                <w:b/>
              </w:rPr>
            </w:pPr>
            <w:r w:rsidRPr="00792020">
              <w:t>Please refer to the Discussion Rubric. Remember, I do not provide specific feedback unless you did not follow the requirements</w:t>
            </w:r>
            <w:r>
              <w:rPr>
                <w:b/>
              </w:rPr>
              <w:t>.</w:t>
            </w:r>
          </w:p>
          <w:p w:rsidR="002C261A" w:rsidRDefault="002C261A" w:rsidP="002C261A">
            <w:pPr>
              <w:rPr>
                <w:b/>
              </w:rPr>
            </w:pPr>
          </w:p>
          <w:p w:rsidR="007A563E" w:rsidRPr="00792020" w:rsidRDefault="007A563E" w:rsidP="002C261A">
            <w:pPr>
              <w:rPr>
                <w:b/>
              </w:rPr>
            </w:pPr>
          </w:p>
        </w:tc>
      </w:tr>
      <w:tr w:rsidR="007A563E" w:rsidRPr="00792020" w:rsidTr="00AF4921">
        <w:tc>
          <w:tcPr>
            <w:tcW w:w="1875" w:type="dxa"/>
            <w:shd w:val="clear" w:color="auto" w:fill="FFC000"/>
          </w:tcPr>
          <w:p w:rsidR="007A563E" w:rsidRPr="00792020" w:rsidRDefault="007A563E" w:rsidP="003023B0"/>
        </w:tc>
        <w:tc>
          <w:tcPr>
            <w:tcW w:w="7475" w:type="dxa"/>
            <w:shd w:val="clear" w:color="auto" w:fill="EEECE1"/>
          </w:tcPr>
          <w:p w:rsidR="002C261A" w:rsidRPr="00792020" w:rsidRDefault="002C261A" w:rsidP="002C261A">
            <w:r w:rsidRPr="00792020">
              <w:rPr>
                <w:b/>
              </w:rPr>
              <w:t>DB1:</w:t>
            </w:r>
            <w:r w:rsidRPr="00792020">
              <w:t xml:space="preserve"> Post responses to classmates by 11:59 p.m.</w:t>
            </w:r>
          </w:p>
          <w:p w:rsidR="007A563E" w:rsidRPr="00792020" w:rsidRDefault="007A563E" w:rsidP="007A563E"/>
          <w:p w:rsidR="00BF4A45" w:rsidRPr="00792020" w:rsidRDefault="00BF4A45" w:rsidP="007A563E"/>
        </w:tc>
      </w:tr>
      <w:tr w:rsidR="007A563E" w:rsidRPr="00792020" w:rsidTr="008D2A83">
        <w:trPr>
          <w:trHeight w:val="70"/>
        </w:trPr>
        <w:tc>
          <w:tcPr>
            <w:tcW w:w="1875" w:type="dxa"/>
            <w:shd w:val="clear" w:color="auto" w:fill="9BBB59" w:themeFill="accent3"/>
          </w:tcPr>
          <w:p w:rsidR="007A563E" w:rsidRPr="00792020" w:rsidRDefault="007A563E" w:rsidP="007A563E">
            <w:pPr>
              <w:rPr>
                <w:b/>
              </w:rPr>
            </w:pPr>
            <w:r w:rsidRPr="00792020">
              <w:rPr>
                <w:b/>
              </w:rPr>
              <w:t xml:space="preserve">WEEK </w:t>
            </w:r>
            <w:r w:rsidR="00BF4A45" w:rsidRPr="00792020">
              <w:rPr>
                <w:b/>
              </w:rPr>
              <w:t>3</w:t>
            </w:r>
          </w:p>
        </w:tc>
        <w:tc>
          <w:tcPr>
            <w:tcW w:w="7475" w:type="dxa"/>
            <w:shd w:val="clear" w:color="auto" w:fill="9BBB59" w:themeFill="accent3"/>
          </w:tcPr>
          <w:p w:rsidR="007A563E" w:rsidRPr="00792020" w:rsidRDefault="003A4E2F" w:rsidP="007A563E">
            <w:pPr>
              <w:rPr>
                <w:b/>
              </w:rPr>
            </w:pPr>
            <w:r>
              <w:rPr>
                <w:b/>
              </w:rPr>
              <w:t xml:space="preserve">ASSIGNMENTS: Due </w:t>
            </w:r>
            <w:r w:rsidR="002544C8">
              <w:rPr>
                <w:b/>
              </w:rPr>
              <w:t>September 16</w:t>
            </w:r>
          </w:p>
          <w:p w:rsidR="007A563E" w:rsidRPr="00792020" w:rsidRDefault="007A563E" w:rsidP="007A563E">
            <w:pPr>
              <w:rPr>
                <w:b/>
              </w:rPr>
            </w:pPr>
          </w:p>
        </w:tc>
      </w:tr>
      <w:tr w:rsidR="00BF4A45" w:rsidRPr="00792020" w:rsidTr="00AF4921">
        <w:trPr>
          <w:trHeight w:val="70"/>
        </w:trPr>
        <w:tc>
          <w:tcPr>
            <w:tcW w:w="1875" w:type="dxa"/>
          </w:tcPr>
          <w:p w:rsidR="00BF4A45" w:rsidRPr="00792020" w:rsidRDefault="00BF4A45" w:rsidP="00BF4A45"/>
        </w:tc>
        <w:tc>
          <w:tcPr>
            <w:tcW w:w="7475" w:type="dxa"/>
            <w:shd w:val="clear" w:color="auto" w:fill="FFFFFF" w:themeFill="background1"/>
          </w:tcPr>
          <w:p w:rsidR="00BF4A45" w:rsidRPr="00792020" w:rsidRDefault="00BF4A45" w:rsidP="00BF4A45">
            <w:pPr>
              <w:rPr>
                <w:b/>
              </w:rPr>
            </w:pPr>
            <w:r w:rsidRPr="00792020">
              <w:rPr>
                <w:b/>
              </w:rPr>
              <w:t xml:space="preserve"> </w:t>
            </w:r>
          </w:p>
          <w:p w:rsidR="002C261A" w:rsidRDefault="002C261A" w:rsidP="00BF4A45">
            <w:r w:rsidRPr="00792020">
              <w:t>Exit Pass Activity #1</w:t>
            </w:r>
          </w:p>
          <w:p w:rsidR="00BF4A45" w:rsidRPr="00792020" w:rsidRDefault="00BF4A45" w:rsidP="002C261A"/>
        </w:tc>
      </w:tr>
      <w:tr w:rsidR="00BF4A45" w:rsidRPr="00792020" w:rsidTr="00AF4921">
        <w:tc>
          <w:tcPr>
            <w:tcW w:w="1875" w:type="dxa"/>
            <w:shd w:val="clear" w:color="auto" w:fill="EEECE1"/>
          </w:tcPr>
          <w:p w:rsidR="00BF4A45" w:rsidRPr="00792020" w:rsidRDefault="00BF4A45" w:rsidP="00BF4A45"/>
        </w:tc>
        <w:tc>
          <w:tcPr>
            <w:tcW w:w="7475" w:type="dxa"/>
            <w:shd w:val="clear" w:color="auto" w:fill="EEECE1" w:themeFill="background2"/>
          </w:tcPr>
          <w:p w:rsidR="00BF4A45" w:rsidRPr="00792020" w:rsidRDefault="00BF4A45" w:rsidP="00BF4A45">
            <w:pPr>
              <w:rPr>
                <w:b/>
              </w:rPr>
            </w:pPr>
          </w:p>
          <w:p w:rsidR="002C261A" w:rsidRPr="00792020" w:rsidRDefault="002C261A" w:rsidP="002C261A">
            <w:r w:rsidRPr="00792020">
              <w:rPr>
                <w:b/>
              </w:rPr>
              <w:t xml:space="preserve">Think About: </w:t>
            </w:r>
            <w:r w:rsidRPr="00792020">
              <w:t>Stress – post your initial response by 11:59 p.m.</w:t>
            </w:r>
          </w:p>
          <w:p w:rsidR="00BF4A45" w:rsidRPr="00792020" w:rsidRDefault="00BF4A45" w:rsidP="002C261A"/>
        </w:tc>
      </w:tr>
      <w:tr w:rsidR="00BF4A45" w:rsidRPr="00792020" w:rsidTr="00AF4921">
        <w:tc>
          <w:tcPr>
            <w:tcW w:w="1875" w:type="dxa"/>
          </w:tcPr>
          <w:p w:rsidR="00BF4A45" w:rsidRPr="00792020" w:rsidRDefault="00BF4A45" w:rsidP="00BF4A45"/>
        </w:tc>
        <w:tc>
          <w:tcPr>
            <w:tcW w:w="7475" w:type="dxa"/>
            <w:shd w:val="clear" w:color="auto" w:fill="FFFFFF" w:themeFill="background1"/>
          </w:tcPr>
          <w:p w:rsidR="00BF4A45" w:rsidRPr="00792020" w:rsidRDefault="00BF4A45" w:rsidP="00BF4A45">
            <w:pPr>
              <w:rPr>
                <w:b/>
              </w:rPr>
            </w:pPr>
          </w:p>
          <w:p w:rsidR="002C261A" w:rsidRPr="00792020" w:rsidRDefault="002C261A" w:rsidP="002C261A">
            <w:r w:rsidRPr="00792020">
              <w:rPr>
                <w:b/>
              </w:rPr>
              <w:t>Think About:</w:t>
            </w:r>
            <w:r w:rsidRPr="00792020">
              <w:t xml:space="preserve"> The Power of Words – post your initial response by 11:59 p.m.</w:t>
            </w:r>
          </w:p>
          <w:p w:rsidR="00BF4A45" w:rsidRPr="00792020" w:rsidRDefault="00BF4A45" w:rsidP="002C261A"/>
        </w:tc>
      </w:tr>
      <w:tr w:rsidR="00BF4A45" w:rsidRPr="00792020" w:rsidTr="008D2A83">
        <w:tc>
          <w:tcPr>
            <w:tcW w:w="1875" w:type="dxa"/>
            <w:shd w:val="clear" w:color="auto" w:fill="FFC000"/>
          </w:tcPr>
          <w:p w:rsidR="00BF4A45" w:rsidRPr="00792020" w:rsidRDefault="00BF4A45" w:rsidP="00BF4A45"/>
        </w:tc>
        <w:tc>
          <w:tcPr>
            <w:tcW w:w="7475" w:type="dxa"/>
            <w:shd w:val="clear" w:color="auto" w:fill="FFC000"/>
          </w:tcPr>
          <w:p w:rsidR="00BF4A45" w:rsidRPr="00792020" w:rsidRDefault="00BF4A45" w:rsidP="00BF4A45">
            <w:pPr>
              <w:rPr>
                <w:b/>
              </w:rPr>
            </w:pPr>
          </w:p>
          <w:p w:rsidR="00BF4A45" w:rsidRPr="00792020" w:rsidRDefault="00BF4A45" w:rsidP="00BF4A45">
            <w:r w:rsidRPr="00792020">
              <w:t>Finding the Adjectives Activity due by 11:59 p.m.</w:t>
            </w:r>
          </w:p>
          <w:p w:rsidR="00BF4A45" w:rsidRPr="00792020" w:rsidRDefault="00BF4A45" w:rsidP="00BF4A45">
            <w:pPr>
              <w:rPr>
                <w:b/>
              </w:rPr>
            </w:pPr>
          </w:p>
          <w:p w:rsidR="00BF4A45" w:rsidRPr="00792020" w:rsidRDefault="00BF4A45" w:rsidP="00BF4A45">
            <w:pPr>
              <w:rPr>
                <w:b/>
              </w:rPr>
            </w:pPr>
          </w:p>
        </w:tc>
      </w:tr>
      <w:tr w:rsidR="007A563E" w:rsidRPr="00792020" w:rsidTr="008D2A83">
        <w:tc>
          <w:tcPr>
            <w:tcW w:w="1875" w:type="dxa"/>
            <w:shd w:val="clear" w:color="auto" w:fill="9BBB59" w:themeFill="accent3"/>
          </w:tcPr>
          <w:p w:rsidR="007A563E" w:rsidRPr="00792020" w:rsidRDefault="007A563E" w:rsidP="007A563E">
            <w:pPr>
              <w:rPr>
                <w:b/>
              </w:rPr>
            </w:pPr>
            <w:r w:rsidRPr="00792020">
              <w:rPr>
                <w:b/>
              </w:rPr>
              <w:t xml:space="preserve">WEEK </w:t>
            </w:r>
            <w:r w:rsidR="0029723D" w:rsidRPr="00792020">
              <w:rPr>
                <w:b/>
              </w:rPr>
              <w:t>4</w:t>
            </w:r>
          </w:p>
        </w:tc>
        <w:tc>
          <w:tcPr>
            <w:tcW w:w="7475" w:type="dxa"/>
            <w:shd w:val="clear" w:color="auto" w:fill="9BBB59" w:themeFill="accent3"/>
          </w:tcPr>
          <w:p w:rsidR="007A563E" w:rsidRPr="00792020" w:rsidRDefault="003A4E2F" w:rsidP="007A563E">
            <w:pPr>
              <w:rPr>
                <w:b/>
              </w:rPr>
            </w:pPr>
            <w:r>
              <w:rPr>
                <w:b/>
              </w:rPr>
              <w:t xml:space="preserve">ASSIGNMENTS: Due </w:t>
            </w:r>
            <w:r w:rsidR="002544C8">
              <w:rPr>
                <w:b/>
              </w:rPr>
              <w:t>September 23</w:t>
            </w:r>
          </w:p>
          <w:p w:rsidR="007A563E" w:rsidRPr="00792020" w:rsidRDefault="007A563E" w:rsidP="007A563E"/>
        </w:tc>
      </w:tr>
      <w:tr w:rsidR="00BF4A45" w:rsidRPr="00792020" w:rsidTr="00AF4921">
        <w:tc>
          <w:tcPr>
            <w:tcW w:w="1875" w:type="dxa"/>
            <w:shd w:val="clear" w:color="auto" w:fill="FFFFFF" w:themeFill="background1"/>
          </w:tcPr>
          <w:p w:rsidR="00BF4A45" w:rsidRPr="00792020" w:rsidRDefault="00BF4A45" w:rsidP="00BF4A45"/>
        </w:tc>
        <w:tc>
          <w:tcPr>
            <w:tcW w:w="7475" w:type="dxa"/>
          </w:tcPr>
          <w:p w:rsidR="00BF4A45" w:rsidRPr="00792020" w:rsidRDefault="00BF4A45" w:rsidP="00BF4A45">
            <w:pPr>
              <w:rPr>
                <w:b/>
              </w:rPr>
            </w:pPr>
          </w:p>
          <w:p w:rsidR="002C261A" w:rsidRPr="00792020" w:rsidRDefault="002C261A" w:rsidP="002C261A">
            <w:r w:rsidRPr="00792020">
              <w:rPr>
                <w:b/>
              </w:rPr>
              <w:t xml:space="preserve">DB2: </w:t>
            </w:r>
            <w:r w:rsidRPr="00792020">
              <w:t>Pre-drafting Strategies – Post your initial response by 11:59 p.m.</w:t>
            </w:r>
          </w:p>
          <w:p w:rsidR="00BF4A45" w:rsidRPr="00792020" w:rsidRDefault="00BF4A45" w:rsidP="002C261A"/>
        </w:tc>
      </w:tr>
      <w:tr w:rsidR="00BF4A45" w:rsidRPr="00792020" w:rsidTr="00AF4921">
        <w:tc>
          <w:tcPr>
            <w:tcW w:w="1875" w:type="dxa"/>
            <w:shd w:val="clear" w:color="auto" w:fill="EEECE1" w:themeFill="background2"/>
          </w:tcPr>
          <w:p w:rsidR="00BF4A45" w:rsidRPr="00792020" w:rsidRDefault="00BF4A45" w:rsidP="00BF4A45"/>
        </w:tc>
        <w:tc>
          <w:tcPr>
            <w:tcW w:w="7475" w:type="dxa"/>
            <w:shd w:val="clear" w:color="auto" w:fill="EEECE1"/>
          </w:tcPr>
          <w:p w:rsidR="00BF4A45" w:rsidRPr="00792020" w:rsidRDefault="00BF4A45" w:rsidP="00BF4A45">
            <w:pPr>
              <w:rPr>
                <w:b/>
              </w:rPr>
            </w:pPr>
          </w:p>
          <w:p w:rsidR="002C261A" w:rsidRPr="00792020" w:rsidRDefault="002C261A" w:rsidP="002C261A">
            <w:r w:rsidRPr="00792020">
              <w:rPr>
                <w:b/>
              </w:rPr>
              <w:t xml:space="preserve">DB2: </w:t>
            </w:r>
            <w:r w:rsidRPr="00792020">
              <w:t>Post your responses to classmates by 11:59 p.m.</w:t>
            </w:r>
          </w:p>
          <w:p w:rsidR="00BF4A45" w:rsidRPr="00792020" w:rsidRDefault="00BF4A45" w:rsidP="00BF4A45">
            <w:pPr>
              <w:rPr>
                <w:b/>
              </w:rPr>
            </w:pPr>
          </w:p>
          <w:p w:rsidR="00BF4A45" w:rsidRPr="00792020" w:rsidRDefault="00BF4A45" w:rsidP="00BF4A45"/>
        </w:tc>
      </w:tr>
      <w:tr w:rsidR="00BF4A45" w:rsidRPr="00792020" w:rsidTr="00AF4921">
        <w:tc>
          <w:tcPr>
            <w:tcW w:w="1875" w:type="dxa"/>
            <w:shd w:val="clear" w:color="auto" w:fill="FFFFFF" w:themeFill="background1"/>
          </w:tcPr>
          <w:p w:rsidR="00BF4A45" w:rsidRPr="00792020" w:rsidRDefault="00BF4A45" w:rsidP="00BF4A45"/>
        </w:tc>
        <w:tc>
          <w:tcPr>
            <w:tcW w:w="7475" w:type="dxa"/>
          </w:tcPr>
          <w:p w:rsidR="00BF4A45" w:rsidRPr="00792020" w:rsidRDefault="00BF4A45" w:rsidP="00BF4A45">
            <w:pPr>
              <w:rPr>
                <w:b/>
              </w:rPr>
            </w:pPr>
          </w:p>
          <w:p w:rsidR="002C261A" w:rsidRPr="00792020" w:rsidRDefault="002C261A" w:rsidP="002C261A">
            <w:r w:rsidRPr="00792020">
              <w:rPr>
                <w:b/>
              </w:rPr>
              <w:t>DB3:</w:t>
            </w:r>
            <w:r w:rsidRPr="00792020">
              <w:t xml:space="preserve"> Thesis – Post your initial response by 11:59 p.m.</w:t>
            </w:r>
          </w:p>
          <w:p w:rsidR="00BF4A45" w:rsidRPr="00792020" w:rsidRDefault="00BF4A45" w:rsidP="002C261A"/>
        </w:tc>
      </w:tr>
      <w:tr w:rsidR="00BF4A45" w:rsidRPr="00792020" w:rsidTr="008D2A83">
        <w:tc>
          <w:tcPr>
            <w:tcW w:w="1875" w:type="dxa"/>
            <w:shd w:val="clear" w:color="auto" w:fill="FFC000"/>
          </w:tcPr>
          <w:p w:rsidR="00BF4A45" w:rsidRPr="00792020" w:rsidRDefault="00BF4A45" w:rsidP="003023B0"/>
        </w:tc>
        <w:tc>
          <w:tcPr>
            <w:tcW w:w="7475" w:type="dxa"/>
            <w:shd w:val="clear" w:color="auto" w:fill="FFC000"/>
          </w:tcPr>
          <w:p w:rsidR="00BF4A45" w:rsidRPr="00792020" w:rsidRDefault="00BF4A45" w:rsidP="00BF4A45"/>
          <w:p w:rsidR="002C261A" w:rsidRDefault="002C261A" w:rsidP="002C261A">
            <w:pPr>
              <w:rPr>
                <w:b/>
              </w:rPr>
            </w:pPr>
            <w:r w:rsidRPr="00792020">
              <w:rPr>
                <w:b/>
              </w:rPr>
              <w:t>DB3:</w:t>
            </w:r>
            <w:r w:rsidRPr="00792020">
              <w:t xml:space="preserve"> post your responses to classmates by 11:59 p.m</w:t>
            </w:r>
            <w:r w:rsidRPr="00792020">
              <w:rPr>
                <w:b/>
              </w:rPr>
              <w:t xml:space="preserve"> </w:t>
            </w:r>
          </w:p>
          <w:p w:rsidR="00BF4A45" w:rsidRPr="00792020" w:rsidRDefault="00BF4A45" w:rsidP="002C261A">
            <w:pPr>
              <w:rPr>
                <w:b/>
              </w:rPr>
            </w:pPr>
          </w:p>
        </w:tc>
      </w:tr>
      <w:tr w:rsidR="007A563E" w:rsidRPr="00792020" w:rsidTr="008D2A83">
        <w:tc>
          <w:tcPr>
            <w:tcW w:w="1875" w:type="dxa"/>
            <w:shd w:val="clear" w:color="auto" w:fill="9BBB59" w:themeFill="accent3"/>
          </w:tcPr>
          <w:p w:rsidR="007A563E" w:rsidRPr="00792020" w:rsidRDefault="007A563E" w:rsidP="007A563E">
            <w:pPr>
              <w:rPr>
                <w:b/>
              </w:rPr>
            </w:pPr>
            <w:r w:rsidRPr="00792020">
              <w:rPr>
                <w:b/>
              </w:rPr>
              <w:t xml:space="preserve">WEEK </w:t>
            </w:r>
            <w:r w:rsidR="00BF4A45" w:rsidRPr="00792020">
              <w:rPr>
                <w:b/>
              </w:rPr>
              <w:t>5</w:t>
            </w:r>
          </w:p>
        </w:tc>
        <w:tc>
          <w:tcPr>
            <w:tcW w:w="7475" w:type="dxa"/>
            <w:shd w:val="clear" w:color="auto" w:fill="9BBB59" w:themeFill="accent3"/>
          </w:tcPr>
          <w:p w:rsidR="007A563E" w:rsidRPr="00792020" w:rsidRDefault="003A4E2F" w:rsidP="007A563E">
            <w:pPr>
              <w:rPr>
                <w:b/>
              </w:rPr>
            </w:pPr>
            <w:r>
              <w:rPr>
                <w:b/>
              </w:rPr>
              <w:t xml:space="preserve">ASSIGNMENTS: Due </w:t>
            </w:r>
            <w:r w:rsidR="002544C8">
              <w:rPr>
                <w:b/>
              </w:rPr>
              <w:t>September 30</w:t>
            </w:r>
          </w:p>
          <w:p w:rsidR="007A563E" w:rsidRPr="00792020" w:rsidRDefault="007A563E" w:rsidP="007A563E"/>
        </w:tc>
      </w:tr>
      <w:tr w:rsidR="007A563E" w:rsidRPr="00792020" w:rsidTr="008D2A83">
        <w:tc>
          <w:tcPr>
            <w:tcW w:w="1875" w:type="dxa"/>
          </w:tcPr>
          <w:p w:rsidR="007A563E" w:rsidRPr="00792020" w:rsidRDefault="007A563E" w:rsidP="007A563E"/>
        </w:tc>
        <w:tc>
          <w:tcPr>
            <w:tcW w:w="7475" w:type="dxa"/>
          </w:tcPr>
          <w:p w:rsidR="007A563E" w:rsidRPr="00792020" w:rsidRDefault="007A563E" w:rsidP="007A563E"/>
          <w:p w:rsidR="002C261A" w:rsidRPr="00792020" w:rsidRDefault="002C261A" w:rsidP="002C261A">
            <w:r w:rsidRPr="00792020">
              <w:rPr>
                <w:b/>
              </w:rPr>
              <w:t>Think about:</w:t>
            </w:r>
            <w:r w:rsidRPr="00792020">
              <w:t xml:space="preserve"> Public and Private Language – post your initial response by 11:59 p.m.</w:t>
            </w:r>
          </w:p>
          <w:p w:rsidR="007A563E" w:rsidRPr="00792020" w:rsidRDefault="007A563E" w:rsidP="007A563E"/>
        </w:tc>
      </w:tr>
      <w:tr w:rsidR="007A563E" w:rsidRPr="00792020" w:rsidTr="008D2A83">
        <w:tc>
          <w:tcPr>
            <w:tcW w:w="1875" w:type="dxa"/>
            <w:shd w:val="clear" w:color="auto" w:fill="F2F2F2" w:themeFill="background1" w:themeFillShade="F2"/>
          </w:tcPr>
          <w:p w:rsidR="007A563E" w:rsidRPr="00792020" w:rsidRDefault="007A563E" w:rsidP="007A563E"/>
        </w:tc>
        <w:tc>
          <w:tcPr>
            <w:tcW w:w="7475" w:type="dxa"/>
            <w:shd w:val="clear" w:color="auto" w:fill="F2F2F2" w:themeFill="background1" w:themeFillShade="F2"/>
          </w:tcPr>
          <w:p w:rsidR="007A563E" w:rsidRPr="00792020" w:rsidRDefault="007A563E" w:rsidP="007A563E"/>
          <w:p w:rsidR="002C261A" w:rsidRPr="00792020" w:rsidRDefault="002C261A" w:rsidP="002C261A">
            <w:r w:rsidRPr="00792020">
              <w:rPr>
                <w:b/>
              </w:rPr>
              <w:t>Quiz:</w:t>
            </w:r>
            <w:r w:rsidRPr="00792020">
              <w:t xml:space="preserve"> Writing an Intro and Conclusion due by 11:59 p.m.</w:t>
            </w:r>
          </w:p>
          <w:p w:rsidR="007A563E" w:rsidRPr="00792020" w:rsidRDefault="007A563E" w:rsidP="003023B0"/>
        </w:tc>
      </w:tr>
      <w:tr w:rsidR="007A563E" w:rsidRPr="00792020" w:rsidTr="008D2A83">
        <w:trPr>
          <w:trHeight w:val="70"/>
        </w:trPr>
        <w:tc>
          <w:tcPr>
            <w:tcW w:w="1875" w:type="dxa"/>
            <w:shd w:val="clear" w:color="auto" w:fill="FFFFFF" w:themeFill="background1"/>
          </w:tcPr>
          <w:p w:rsidR="007A563E" w:rsidRPr="00792020" w:rsidRDefault="007A563E" w:rsidP="007A563E"/>
        </w:tc>
        <w:tc>
          <w:tcPr>
            <w:tcW w:w="7475" w:type="dxa"/>
            <w:shd w:val="clear" w:color="auto" w:fill="FFFFFF" w:themeFill="background1"/>
          </w:tcPr>
          <w:p w:rsidR="00384643" w:rsidRPr="00792020" w:rsidRDefault="00384643" w:rsidP="00BF4A45"/>
          <w:p w:rsidR="003023B0" w:rsidRPr="00792020" w:rsidRDefault="0089168A" w:rsidP="003023B0">
            <w:r>
              <w:t xml:space="preserve"> </w:t>
            </w:r>
            <w:r w:rsidRPr="00792020">
              <w:rPr>
                <w:b/>
              </w:rPr>
              <w:t>Quiz:</w:t>
            </w:r>
            <w:r w:rsidRPr="00792020">
              <w:t xml:space="preserve"> </w:t>
            </w:r>
            <w:r w:rsidR="003023B0" w:rsidRPr="00792020">
              <w:t>Ma</w:t>
            </w:r>
            <w:r>
              <w:t xml:space="preserve">in Idea and Topic Sentences </w:t>
            </w:r>
            <w:r w:rsidRPr="00792020">
              <w:t>due by 11:59 p.m.</w:t>
            </w:r>
          </w:p>
          <w:p w:rsidR="00384643" w:rsidRPr="00792020" w:rsidRDefault="00384643" w:rsidP="00F87209"/>
        </w:tc>
      </w:tr>
      <w:tr w:rsidR="007A563E" w:rsidRPr="00792020" w:rsidTr="008D2A83">
        <w:trPr>
          <w:trHeight w:val="70"/>
        </w:trPr>
        <w:tc>
          <w:tcPr>
            <w:tcW w:w="1875" w:type="dxa"/>
            <w:shd w:val="clear" w:color="auto" w:fill="FFC000"/>
          </w:tcPr>
          <w:p w:rsidR="007A563E" w:rsidRPr="00792020" w:rsidRDefault="007A563E" w:rsidP="007A563E"/>
        </w:tc>
        <w:tc>
          <w:tcPr>
            <w:tcW w:w="7475" w:type="dxa"/>
            <w:shd w:val="clear" w:color="auto" w:fill="FFC000"/>
          </w:tcPr>
          <w:p w:rsidR="00F87209" w:rsidRDefault="00F87209" w:rsidP="00F87209"/>
          <w:p w:rsidR="00F87209" w:rsidRDefault="00F87209" w:rsidP="00F87209">
            <w:r>
              <w:t>Work on</w:t>
            </w:r>
            <w:r w:rsidRPr="00792020">
              <w:t xml:space="preserve"> your introduction </w:t>
            </w:r>
          </w:p>
          <w:p w:rsidR="007A563E" w:rsidRPr="00792020" w:rsidRDefault="007A563E" w:rsidP="007A563E"/>
          <w:p w:rsidR="007A563E" w:rsidRPr="00792020" w:rsidRDefault="007A563E" w:rsidP="007A563E">
            <w:pPr>
              <w:rPr>
                <w:b/>
              </w:rPr>
            </w:pPr>
            <w:r w:rsidRPr="00792020">
              <w:t xml:space="preserve"> </w:t>
            </w:r>
          </w:p>
        </w:tc>
      </w:tr>
      <w:tr w:rsidR="00F87209" w:rsidRPr="00792020" w:rsidTr="00B3420F">
        <w:tc>
          <w:tcPr>
            <w:tcW w:w="1875" w:type="dxa"/>
            <w:shd w:val="clear" w:color="auto" w:fill="9BBB59" w:themeFill="accent3"/>
          </w:tcPr>
          <w:p w:rsidR="00F87209" w:rsidRPr="00792020" w:rsidRDefault="00F87209" w:rsidP="00B3420F">
            <w:pPr>
              <w:rPr>
                <w:b/>
              </w:rPr>
            </w:pPr>
            <w:r w:rsidRPr="00792020">
              <w:rPr>
                <w:b/>
              </w:rPr>
              <w:t>WEEK 6</w:t>
            </w:r>
          </w:p>
        </w:tc>
        <w:tc>
          <w:tcPr>
            <w:tcW w:w="7475" w:type="dxa"/>
            <w:shd w:val="clear" w:color="auto" w:fill="9BBB59" w:themeFill="accent3"/>
          </w:tcPr>
          <w:p w:rsidR="00F87209" w:rsidRPr="00792020" w:rsidRDefault="003A4E2F" w:rsidP="00B3420F">
            <w:pPr>
              <w:rPr>
                <w:b/>
              </w:rPr>
            </w:pPr>
            <w:r>
              <w:rPr>
                <w:b/>
              </w:rPr>
              <w:t xml:space="preserve">ASSIGNMENTS: Due </w:t>
            </w:r>
            <w:r w:rsidR="002544C8">
              <w:rPr>
                <w:b/>
              </w:rPr>
              <w:t>October 7</w:t>
            </w:r>
          </w:p>
          <w:p w:rsidR="00F87209" w:rsidRPr="00792020" w:rsidRDefault="00F87209" w:rsidP="00B3420F"/>
        </w:tc>
      </w:tr>
      <w:tr w:rsidR="00F87209" w:rsidRPr="00792020" w:rsidTr="00B3420F">
        <w:tc>
          <w:tcPr>
            <w:tcW w:w="1875" w:type="dxa"/>
            <w:shd w:val="clear" w:color="auto" w:fill="FFFFFF" w:themeFill="background1"/>
          </w:tcPr>
          <w:p w:rsidR="00F87209" w:rsidRPr="00792020" w:rsidRDefault="00F87209" w:rsidP="00B3420F"/>
        </w:tc>
        <w:tc>
          <w:tcPr>
            <w:tcW w:w="7475" w:type="dxa"/>
            <w:shd w:val="clear" w:color="auto" w:fill="FFFFFF" w:themeFill="background1"/>
          </w:tcPr>
          <w:p w:rsidR="00F87209" w:rsidRPr="00792020" w:rsidRDefault="00F87209" w:rsidP="00B3420F"/>
          <w:p w:rsidR="00F87209" w:rsidRDefault="00F87209" w:rsidP="00F87209">
            <w:r w:rsidRPr="00792020">
              <w:t xml:space="preserve"> Post your introduction by 11:59 p.m.</w:t>
            </w:r>
          </w:p>
          <w:p w:rsidR="00F87209" w:rsidRDefault="00F87209" w:rsidP="00F87209"/>
          <w:p w:rsidR="00F87209" w:rsidRDefault="00F87209" w:rsidP="00F87209">
            <w:r>
              <w:t>Work on your body paragraphs</w:t>
            </w:r>
          </w:p>
          <w:p w:rsidR="00F87209" w:rsidRDefault="00F87209" w:rsidP="00F87209"/>
          <w:p w:rsidR="00F87209" w:rsidRPr="00792020" w:rsidRDefault="00F87209" w:rsidP="00F87209"/>
        </w:tc>
      </w:tr>
      <w:tr w:rsidR="00F87209" w:rsidRPr="00792020" w:rsidTr="00B3420F">
        <w:tc>
          <w:tcPr>
            <w:tcW w:w="1875" w:type="dxa"/>
            <w:shd w:val="clear" w:color="auto" w:fill="F2F2F2" w:themeFill="background1" w:themeFillShade="F2"/>
          </w:tcPr>
          <w:p w:rsidR="00F87209" w:rsidRPr="00792020" w:rsidRDefault="00F87209" w:rsidP="00B3420F"/>
        </w:tc>
        <w:tc>
          <w:tcPr>
            <w:tcW w:w="7475" w:type="dxa"/>
            <w:shd w:val="clear" w:color="auto" w:fill="EEECE1" w:themeFill="background2"/>
          </w:tcPr>
          <w:p w:rsidR="00F87209" w:rsidRPr="00792020" w:rsidRDefault="00F87209" w:rsidP="00B3420F"/>
          <w:p w:rsidR="00F87209" w:rsidRPr="00792020" w:rsidRDefault="00F87209" w:rsidP="00F87209">
            <w:pPr>
              <w:rPr>
                <w:i/>
              </w:rPr>
            </w:pPr>
            <w:r w:rsidRPr="00792020">
              <w:t>Post your</w:t>
            </w:r>
            <w:r>
              <w:t xml:space="preserve"> introduction and</w:t>
            </w:r>
            <w:r w:rsidRPr="00792020">
              <w:t xml:space="preserve"> body paragraphs by 11:59 p.m</w:t>
            </w:r>
            <w:r>
              <w:t>.</w:t>
            </w:r>
          </w:p>
          <w:p w:rsidR="00F87209" w:rsidRDefault="00F87209" w:rsidP="00F87209"/>
          <w:p w:rsidR="00F87209" w:rsidRDefault="00F87209" w:rsidP="00F87209">
            <w:r>
              <w:t xml:space="preserve">Work on your conclusion  </w:t>
            </w:r>
          </w:p>
          <w:p w:rsidR="00F87209" w:rsidRPr="00792020" w:rsidRDefault="00F87209" w:rsidP="00F87209"/>
        </w:tc>
      </w:tr>
      <w:tr w:rsidR="00F87209" w:rsidRPr="00792020" w:rsidTr="00B3420F">
        <w:tc>
          <w:tcPr>
            <w:tcW w:w="1875" w:type="dxa"/>
            <w:shd w:val="clear" w:color="auto" w:fill="FFFFFF" w:themeFill="background1"/>
          </w:tcPr>
          <w:p w:rsidR="00F87209" w:rsidRPr="00792020" w:rsidRDefault="00F87209" w:rsidP="00B3420F"/>
        </w:tc>
        <w:tc>
          <w:tcPr>
            <w:tcW w:w="7475" w:type="dxa"/>
            <w:shd w:val="clear" w:color="auto" w:fill="FFFFFF" w:themeFill="background1"/>
          </w:tcPr>
          <w:p w:rsidR="00F87209" w:rsidRPr="00792020" w:rsidRDefault="00F87209" w:rsidP="00B3420F">
            <w:pPr>
              <w:rPr>
                <w:b/>
              </w:rPr>
            </w:pPr>
          </w:p>
          <w:p w:rsidR="00F87209" w:rsidRPr="00792020" w:rsidRDefault="00F87209" w:rsidP="00F87209">
            <w:r w:rsidRPr="00792020">
              <w:t xml:space="preserve">Post your </w:t>
            </w:r>
            <w:r w:rsidR="0089168A">
              <w:t xml:space="preserve">Introduction, body paragraphs, and </w:t>
            </w:r>
            <w:r w:rsidRPr="00792020">
              <w:t xml:space="preserve">conclusion </w:t>
            </w:r>
            <w:r w:rsidR="0089168A">
              <w:t xml:space="preserve">(in other words the entire essay) </w:t>
            </w:r>
            <w:r w:rsidRPr="00792020">
              <w:t>by 11:59 p.m.</w:t>
            </w:r>
          </w:p>
          <w:p w:rsidR="00F87209" w:rsidRPr="00792020" w:rsidRDefault="00F87209" w:rsidP="00B3420F">
            <w:pPr>
              <w:rPr>
                <w:b/>
              </w:rPr>
            </w:pPr>
          </w:p>
        </w:tc>
      </w:tr>
      <w:tr w:rsidR="00F87209" w:rsidRPr="00792020" w:rsidTr="00B3420F">
        <w:tc>
          <w:tcPr>
            <w:tcW w:w="1875" w:type="dxa"/>
            <w:shd w:val="clear" w:color="auto" w:fill="FFC000"/>
          </w:tcPr>
          <w:p w:rsidR="00F87209" w:rsidRPr="00792020" w:rsidRDefault="00F87209" w:rsidP="00B3420F"/>
        </w:tc>
        <w:tc>
          <w:tcPr>
            <w:tcW w:w="7475" w:type="dxa"/>
            <w:shd w:val="clear" w:color="auto" w:fill="FFC000"/>
          </w:tcPr>
          <w:p w:rsidR="00F87209" w:rsidRPr="00792020" w:rsidRDefault="00F87209" w:rsidP="00B3420F">
            <w:pPr>
              <w:rPr>
                <w:b/>
              </w:rPr>
            </w:pPr>
          </w:p>
          <w:p w:rsidR="00F87209" w:rsidRPr="00792020" w:rsidRDefault="00F87209" w:rsidP="00F87209">
            <w:pPr>
              <w:rPr>
                <w:i/>
              </w:rPr>
            </w:pPr>
            <w:r w:rsidRPr="00792020">
              <w:rPr>
                <w:b/>
                <w:i/>
              </w:rPr>
              <w:t>Work on your essay.</w:t>
            </w:r>
          </w:p>
          <w:p w:rsidR="00F87209" w:rsidRDefault="00F87209" w:rsidP="00F87209">
            <w:pPr>
              <w:rPr>
                <w:b/>
                <w:i/>
              </w:rPr>
            </w:pPr>
          </w:p>
          <w:p w:rsidR="00F87209" w:rsidRPr="00792020" w:rsidRDefault="00F87209" w:rsidP="00F87209"/>
        </w:tc>
      </w:tr>
      <w:tr w:rsidR="007A563E" w:rsidRPr="00792020" w:rsidTr="00B45963">
        <w:tc>
          <w:tcPr>
            <w:tcW w:w="1875" w:type="dxa"/>
            <w:shd w:val="clear" w:color="auto" w:fill="9BBB59" w:themeFill="accent3"/>
          </w:tcPr>
          <w:p w:rsidR="007A563E" w:rsidRPr="00792020" w:rsidRDefault="007A563E" w:rsidP="007A563E">
            <w:pPr>
              <w:rPr>
                <w:b/>
              </w:rPr>
            </w:pPr>
            <w:r w:rsidRPr="00792020">
              <w:rPr>
                <w:b/>
              </w:rPr>
              <w:lastRenderedPageBreak/>
              <w:t xml:space="preserve">WEEK </w:t>
            </w:r>
            <w:r w:rsidR="00F87209">
              <w:rPr>
                <w:b/>
              </w:rPr>
              <w:t>7</w:t>
            </w:r>
          </w:p>
        </w:tc>
        <w:tc>
          <w:tcPr>
            <w:tcW w:w="7475" w:type="dxa"/>
            <w:shd w:val="clear" w:color="auto" w:fill="9BBB59" w:themeFill="accent3"/>
          </w:tcPr>
          <w:p w:rsidR="007A563E" w:rsidRPr="00792020" w:rsidRDefault="003A4E2F" w:rsidP="007A563E">
            <w:pPr>
              <w:rPr>
                <w:b/>
              </w:rPr>
            </w:pPr>
            <w:r>
              <w:rPr>
                <w:b/>
              </w:rPr>
              <w:t xml:space="preserve">ASSIGNMENTS: Due </w:t>
            </w:r>
            <w:r w:rsidR="002544C8">
              <w:rPr>
                <w:b/>
              </w:rPr>
              <w:t>October  14</w:t>
            </w:r>
          </w:p>
          <w:p w:rsidR="007A563E" w:rsidRPr="00792020" w:rsidRDefault="007A563E" w:rsidP="007A563E"/>
        </w:tc>
      </w:tr>
      <w:tr w:rsidR="00384643" w:rsidRPr="00792020" w:rsidTr="008D2A83">
        <w:tc>
          <w:tcPr>
            <w:tcW w:w="1875" w:type="dxa"/>
            <w:shd w:val="clear" w:color="auto" w:fill="FFFFFF" w:themeFill="background1"/>
          </w:tcPr>
          <w:p w:rsidR="00384643" w:rsidRPr="00792020" w:rsidRDefault="00384643" w:rsidP="00384643"/>
        </w:tc>
        <w:tc>
          <w:tcPr>
            <w:tcW w:w="7475" w:type="dxa"/>
            <w:shd w:val="clear" w:color="auto" w:fill="FFFFFF" w:themeFill="background1"/>
          </w:tcPr>
          <w:p w:rsidR="00384643" w:rsidRPr="00792020" w:rsidRDefault="00384643" w:rsidP="00384643"/>
          <w:p w:rsidR="00F87209" w:rsidRPr="00792020" w:rsidRDefault="00F87209" w:rsidP="00F87209">
            <w:pPr>
              <w:rPr>
                <w:i/>
              </w:rPr>
            </w:pPr>
            <w:r w:rsidRPr="00792020">
              <w:rPr>
                <w:b/>
                <w:i/>
              </w:rPr>
              <w:t>Work on your essay.</w:t>
            </w:r>
          </w:p>
          <w:p w:rsidR="00384643" w:rsidRPr="00792020" w:rsidRDefault="00384643" w:rsidP="00F87209"/>
        </w:tc>
      </w:tr>
      <w:tr w:rsidR="00384643" w:rsidRPr="00792020" w:rsidTr="00AF4921">
        <w:tc>
          <w:tcPr>
            <w:tcW w:w="1875" w:type="dxa"/>
            <w:shd w:val="clear" w:color="auto" w:fill="F2F2F2" w:themeFill="background1" w:themeFillShade="F2"/>
          </w:tcPr>
          <w:p w:rsidR="00384643" w:rsidRPr="00792020" w:rsidRDefault="00384643" w:rsidP="00384643"/>
        </w:tc>
        <w:tc>
          <w:tcPr>
            <w:tcW w:w="7475" w:type="dxa"/>
            <w:shd w:val="clear" w:color="auto" w:fill="EEECE1" w:themeFill="background2"/>
          </w:tcPr>
          <w:p w:rsidR="00384643" w:rsidRPr="00792020" w:rsidRDefault="00384643" w:rsidP="00384643"/>
          <w:p w:rsidR="00384643" w:rsidRPr="00792020" w:rsidRDefault="00F87209" w:rsidP="00F87209">
            <w:r w:rsidRPr="00792020">
              <w:rPr>
                <w:b/>
              </w:rPr>
              <w:t>DB4:</w:t>
            </w:r>
            <w:r w:rsidRPr="00792020">
              <w:t xml:space="preserve"> Upload your </w:t>
            </w:r>
            <w:r w:rsidRPr="00792020">
              <w:rPr>
                <w:b/>
              </w:rPr>
              <w:t>rough draft</w:t>
            </w:r>
            <w:r w:rsidRPr="00792020">
              <w:t xml:space="preserve"> of Essay 1 for peer review by 11:59 p.m.</w:t>
            </w:r>
          </w:p>
        </w:tc>
      </w:tr>
      <w:tr w:rsidR="00384643" w:rsidRPr="00792020" w:rsidTr="008D2A83">
        <w:tc>
          <w:tcPr>
            <w:tcW w:w="1875" w:type="dxa"/>
            <w:shd w:val="clear" w:color="auto" w:fill="FFFFFF" w:themeFill="background1"/>
          </w:tcPr>
          <w:p w:rsidR="00384643" w:rsidRPr="00792020" w:rsidRDefault="00384643" w:rsidP="00384643"/>
        </w:tc>
        <w:tc>
          <w:tcPr>
            <w:tcW w:w="7475" w:type="dxa"/>
            <w:shd w:val="clear" w:color="auto" w:fill="FFFFFF" w:themeFill="background1"/>
          </w:tcPr>
          <w:p w:rsidR="00384643" w:rsidRPr="00792020" w:rsidRDefault="00384643" w:rsidP="00384643">
            <w:pPr>
              <w:rPr>
                <w:b/>
              </w:rPr>
            </w:pPr>
          </w:p>
          <w:p w:rsidR="00384643" w:rsidRPr="00792020" w:rsidRDefault="000734E7" w:rsidP="000734E7">
            <w:pPr>
              <w:rPr>
                <w:b/>
              </w:rPr>
            </w:pPr>
            <w:r w:rsidRPr="00792020">
              <w:rPr>
                <w:b/>
                <w:i/>
              </w:rPr>
              <w:t>Work on your essay.</w:t>
            </w:r>
          </w:p>
        </w:tc>
      </w:tr>
      <w:tr w:rsidR="00384643" w:rsidRPr="00792020" w:rsidTr="008D2A83">
        <w:tc>
          <w:tcPr>
            <w:tcW w:w="1875" w:type="dxa"/>
            <w:shd w:val="clear" w:color="auto" w:fill="FFC000"/>
          </w:tcPr>
          <w:p w:rsidR="00384643" w:rsidRPr="00792020" w:rsidRDefault="00384643" w:rsidP="00384643"/>
        </w:tc>
        <w:tc>
          <w:tcPr>
            <w:tcW w:w="7475" w:type="dxa"/>
            <w:shd w:val="clear" w:color="auto" w:fill="FFC000"/>
          </w:tcPr>
          <w:p w:rsidR="00F87209" w:rsidRDefault="00F87209" w:rsidP="00F87209">
            <w:pPr>
              <w:rPr>
                <w:b/>
              </w:rPr>
            </w:pPr>
          </w:p>
          <w:p w:rsidR="00F87209" w:rsidRPr="00792020" w:rsidRDefault="00F87209" w:rsidP="00F87209">
            <w:r w:rsidRPr="00792020">
              <w:rPr>
                <w:b/>
              </w:rPr>
              <w:t>PEER REVIEW</w:t>
            </w:r>
            <w:r w:rsidRPr="00792020">
              <w:t xml:space="preserve"> two classmates’ Essay 1 drafts by 11: 59 p.m.</w:t>
            </w:r>
          </w:p>
          <w:p w:rsidR="00384643" w:rsidRPr="00792020" w:rsidRDefault="00384643" w:rsidP="00384643">
            <w:pPr>
              <w:rPr>
                <w:b/>
              </w:rPr>
            </w:pPr>
          </w:p>
          <w:p w:rsidR="00384643" w:rsidRPr="00792020" w:rsidRDefault="00384643" w:rsidP="000734E7"/>
        </w:tc>
      </w:tr>
      <w:tr w:rsidR="007A563E" w:rsidRPr="00792020" w:rsidTr="008D2A83">
        <w:tc>
          <w:tcPr>
            <w:tcW w:w="1875" w:type="dxa"/>
            <w:shd w:val="clear" w:color="auto" w:fill="9BBB59" w:themeFill="accent3"/>
          </w:tcPr>
          <w:p w:rsidR="007A563E" w:rsidRPr="00792020" w:rsidRDefault="007A563E" w:rsidP="007A563E">
            <w:pPr>
              <w:rPr>
                <w:b/>
              </w:rPr>
            </w:pPr>
            <w:r w:rsidRPr="00792020">
              <w:rPr>
                <w:b/>
              </w:rPr>
              <w:t xml:space="preserve">WEEK </w:t>
            </w:r>
            <w:r w:rsidR="00F87209">
              <w:rPr>
                <w:b/>
              </w:rPr>
              <w:t>8</w:t>
            </w:r>
          </w:p>
        </w:tc>
        <w:tc>
          <w:tcPr>
            <w:tcW w:w="7475" w:type="dxa"/>
            <w:shd w:val="clear" w:color="auto" w:fill="9BBB59" w:themeFill="accent3"/>
          </w:tcPr>
          <w:p w:rsidR="007A563E" w:rsidRPr="00792020" w:rsidRDefault="003A4E2F" w:rsidP="007A563E">
            <w:pPr>
              <w:rPr>
                <w:b/>
              </w:rPr>
            </w:pPr>
            <w:r>
              <w:rPr>
                <w:b/>
              </w:rPr>
              <w:t xml:space="preserve">ASSIGNMENTS: Due </w:t>
            </w:r>
            <w:r w:rsidR="002544C8">
              <w:rPr>
                <w:b/>
              </w:rPr>
              <w:t>October  21</w:t>
            </w:r>
          </w:p>
          <w:p w:rsidR="007A563E" w:rsidRPr="00792020" w:rsidRDefault="007A563E" w:rsidP="007A563E">
            <w:pPr>
              <w:rPr>
                <w:noProof/>
              </w:rPr>
            </w:pPr>
          </w:p>
        </w:tc>
      </w:tr>
      <w:tr w:rsidR="00384643" w:rsidRPr="00792020" w:rsidTr="008D2A83">
        <w:tc>
          <w:tcPr>
            <w:tcW w:w="1875" w:type="dxa"/>
          </w:tcPr>
          <w:p w:rsidR="00384643" w:rsidRPr="00792020" w:rsidRDefault="00384643" w:rsidP="00384643"/>
        </w:tc>
        <w:tc>
          <w:tcPr>
            <w:tcW w:w="7475" w:type="dxa"/>
          </w:tcPr>
          <w:p w:rsidR="00384643" w:rsidRPr="00792020" w:rsidRDefault="00384643" w:rsidP="00384643">
            <w:pPr>
              <w:rPr>
                <w:b/>
              </w:rPr>
            </w:pPr>
          </w:p>
          <w:p w:rsidR="00384643" w:rsidRDefault="00384643" w:rsidP="00E91156"/>
          <w:p w:rsidR="00E91156" w:rsidRPr="00792020" w:rsidRDefault="00E91156" w:rsidP="00E91156">
            <w:r>
              <w:t xml:space="preserve">See a tutor face to face or online. </w:t>
            </w:r>
            <w:r w:rsidRPr="00792020">
              <w:t xml:space="preserve"> </w:t>
            </w:r>
            <w:r>
              <w:t>You will need to show proof and submit it by the end of the week.</w:t>
            </w:r>
          </w:p>
          <w:p w:rsidR="00E91156" w:rsidRPr="00792020" w:rsidRDefault="00E91156" w:rsidP="00E91156"/>
        </w:tc>
      </w:tr>
      <w:tr w:rsidR="00384643" w:rsidRPr="00792020" w:rsidTr="008D2A83">
        <w:tc>
          <w:tcPr>
            <w:tcW w:w="1875" w:type="dxa"/>
            <w:shd w:val="clear" w:color="auto" w:fill="EEECE1"/>
          </w:tcPr>
          <w:p w:rsidR="00384643" w:rsidRPr="00792020" w:rsidRDefault="00384643" w:rsidP="00384643"/>
        </w:tc>
        <w:tc>
          <w:tcPr>
            <w:tcW w:w="7475" w:type="dxa"/>
            <w:shd w:val="clear" w:color="auto" w:fill="EEECE1"/>
          </w:tcPr>
          <w:p w:rsidR="00384643" w:rsidRPr="00792020" w:rsidRDefault="00384643" w:rsidP="00384643"/>
          <w:p w:rsidR="00384643" w:rsidRPr="00792020" w:rsidRDefault="00E91156" w:rsidP="00E91156">
            <w:r>
              <w:rPr>
                <w:b/>
                <w:i/>
              </w:rPr>
              <w:t>Revise</w:t>
            </w:r>
            <w:r w:rsidRPr="00792020">
              <w:rPr>
                <w:b/>
                <w:i/>
              </w:rPr>
              <w:t xml:space="preserve"> your essay</w:t>
            </w:r>
          </w:p>
        </w:tc>
      </w:tr>
      <w:tr w:rsidR="00384643" w:rsidRPr="00792020" w:rsidTr="00AF4921">
        <w:tc>
          <w:tcPr>
            <w:tcW w:w="1875" w:type="dxa"/>
            <w:shd w:val="clear" w:color="auto" w:fill="FFFFFF" w:themeFill="background1"/>
          </w:tcPr>
          <w:p w:rsidR="00384643" w:rsidRPr="00792020" w:rsidRDefault="00384643" w:rsidP="00384643">
            <w:pPr>
              <w:rPr>
                <w:color w:val="CC3300"/>
              </w:rPr>
            </w:pPr>
          </w:p>
        </w:tc>
        <w:tc>
          <w:tcPr>
            <w:tcW w:w="7475" w:type="dxa"/>
          </w:tcPr>
          <w:p w:rsidR="00E91156" w:rsidRPr="00E91156" w:rsidRDefault="00E91156" w:rsidP="00E91156">
            <w:r>
              <w:t xml:space="preserve"> </w:t>
            </w:r>
          </w:p>
          <w:p w:rsidR="000734E7" w:rsidRPr="00792020" w:rsidRDefault="00E91156" w:rsidP="000734E7">
            <w:pPr>
              <w:rPr>
                <w:b/>
              </w:rPr>
            </w:pPr>
            <w:r>
              <w:rPr>
                <w:b/>
                <w:i/>
              </w:rPr>
              <w:t>Revise</w:t>
            </w:r>
            <w:r w:rsidRPr="00792020">
              <w:rPr>
                <w:b/>
                <w:i/>
              </w:rPr>
              <w:t xml:space="preserve"> your essay</w:t>
            </w:r>
          </w:p>
          <w:p w:rsidR="00384643" w:rsidRPr="00792020" w:rsidRDefault="00384643" w:rsidP="000734E7">
            <w:pPr>
              <w:rPr>
                <w:color w:val="FF0000"/>
              </w:rPr>
            </w:pPr>
          </w:p>
        </w:tc>
      </w:tr>
      <w:tr w:rsidR="007A563E" w:rsidRPr="00792020" w:rsidTr="003A4E2F">
        <w:trPr>
          <w:trHeight w:val="2015"/>
        </w:trPr>
        <w:tc>
          <w:tcPr>
            <w:tcW w:w="1875" w:type="dxa"/>
            <w:shd w:val="clear" w:color="auto" w:fill="FFC000"/>
          </w:tcPr>
          <w:p w:rsidR="007A563E" w:rsidRPr="00792020" w:rsidRDefault="007A563E" w:rsidP="007A563E"/>
        </w:tc>
        <w:tc>
          <w:tcPr>
            <w:tcW w:w="7475" w:type="dxa"/>
            <w:shd w:val="clear" w:color="auto" w:fill="FFC000"/>
          </w:tcPr>
          <w:p w:rsidR="007A563E" w:rsidRPr="00792020" w:rsidRDefault="007A563E" w:rsidP="007A563E">
            <w:pPr>
              <w:rPr>
                <w:b/>
              </w:rPr>
            </w:pPr>
          </w:p>
          <w:p w:rsidR="00E91156" w:rsidRDefault="00E91156" w:rsidP="00E91156">
            <w:pPr>
              <w:rPr>
                <w:b/>
              </w:rPr>
            </w:pPr>
            <w:r w:rsidRPr="00792020">
              <w:rPr>
                <w:b/>
              </w:rPr>
              <w:t xml:space="preserve">Submit your proof of tutoring documentation </w:t>
            </w:r>
          </w:p>
          <w:p w:rsidR="00E91156" w:rsidRDefault="00E91156" w:rsidP="00E91156">
            <w:pPr>
              <w:rPr>
                <w:b/>
              </w:rPr>
            </w:pPr>
          </w:p>
          <w:p w:rsidR="00E91156" w:rsidRPr="00792020" w:rsidRDefault="00E91156" w:rsidP="00E91156">
            <w:r w:rsidRPr="00792020">
              <w:rPr>
                <w:b/>
              </w:rPr>
              <w:t>ESSAY</w:t>
            </w:r>
            <w:r w:rsidR="00F1493C">
              <w:rPr>
                <w:b/>
              </w:rPr>
              <w:t xml:space="preserve"> 1</w:t>
            </w:r>
            <w:r w:rsidRPr="00792020">
              <w:rPr>
                <w:b/>
              </w:rPr>
              <w:t xml:space="preserve"> </w:t>
            </w:r>
            <w:r w:rsidRPr="00792020">
              <w:t>due tonight by 11:59 p.m.</w:t>
            </w:r>
          </w:p>
          <w:p w:rsidR="00E91156" w:rsidRPr="00E91156" w:rsidRDefault="00E91156" w:rsidP="00E91156">
            <w:pPr>
              <w:pStyle w:val="ListParagraph"/>
              <w:numPr>
                <w:ilvl w:val="0"/>
                <w:numId w:val="19"/>
              </w:numPr>
              <w:rPr>
                <w:b/>
              </w:rPr>
            </w:pPr>
            <w:r w:rsidRPr="00792020">
              <w:t xml:space="preserve">Upload </w:t>
            </w:r>
            <w:r w:rsidRPr="00792020">
              <w:rPr>
                <w:b/>
              </w:rPr>
              <w:t>final draft</w:t>
            </w:r>
            <w:r w:rsidRPr="00792020">
              <w:t xml:space="preserve"> of Essay 1 </w:t>
            </w:r>
          </w:p>
          <w:p w:rsidR="00E91156" w:rsidRPr="00792020" w:rsidRDefault="00E91156" w:rsidP="00E91156">
            <w:pPr>
              <w:pStyle w:val="ListParagraph"/>
              <w:rPr>
                <w:b/>
              </w:rPr>
            </w:pPr>
          </w:p>
          <w:p w:rsidR="007A563E" w:rsidRPr="00792020" w:rsidRDefault="007A563E" w:rsidP="00E91156"/>
        </w:tc>
      </w:tr>
      <w:tr w:rsidR="0089168A" w:rsidRPr="00792020" w:rsidTr="00B3420F">
        <w:tc>
          <w:tcPr>
            <w:tcW w:w="1875" w:type="dxa"/>
            <w:shd w:val="clear" w:color="auto" w:fill="9BBB59" w:themeFill="accent3"/>
          </w:tcPr>
          <w:p w:rsidR="0089168A" w:rsidRPr="00792020" w:rsidRDefault="0089168A" w:rsidP="00B3420F">
            <w:pPr>
              <w:rPr>
                <w:b/>
              </w:rPr>
            </w:pPr>
            <w:r w:rsidRPr="00792020">
              <w:rPr>
                <w:b/>
              </w:rPr>
              <w:t>WEEK</w:t>
            </w:r>
            <w:r>
              <w:rPr>
                <w:b/>
              </w:rPr>
              <w:t xml:space="preserve"> 9</w:t>
            </w:r>
          </w:p>
        </w:tc>
        <w:tc>
          <w:tcPr>
            <w:tcW w:w="7475" w:type="dxa"/>
            <w:shd w:val="clear" w:color="auto" w:fill="9BBB59" w:themeFill="accent3"/>
          </w:tcPr>
          <w:p w:rsidR="0089168A" w:rsidRPr="00792020" w:rsidRDefault="003A4E2F" w:rsidP="00B3420F">
            <w:pPr>
              <w:rPr>
                <w:b/>
              </w:rPr>
            </w:pPr>
            <w:r>
              <w:rPr>
                <w:b/>
              </w:rPr>
              <w:t xml:space="preserve">ASSIGNMENTS: Due </w:t>
            </w:r>
            <w:r w:rsidR="002544C8">
              <w:rPr>
                <w:b/>
              </w:rPr>
              <w:t>October  28</w:t>
            </w:r>
          </w:p>
          <w:p w:rsidR="0089168A" w:rsidRPr="00792020" w:rsidRDefault="0089168A" w:rsidP="00B3420F">
            <w:pPr>
              <w:rPr>
                <w:noProof/>
              </w:rPr>
            </w:pPr>
          </w:p>
        </w:tc>
      </w:tr>
      <w:tr w:rsidR="003A4E2F" w:rsidRPr="00792020" w:rsidTr="004551E2">
        <w:tc>
          <w:tcPr>
            <w:tcW w:w="1875" w:type="dxa"/>
            <w:shd w:val="clear" w:color="auto" w:fill="FFFFFF" w:themeFill="background1"/>
          </w:tcPr>
          <w:p w:rsidR="003A4E2F" w:rsidRPr="00792020" w:rsidRDefault="003A4E2F" w:rsidP="003A4E2F"/>
        </w:tc>
        <w:tc>
          <w:tcPr>
            <w:tcW w:w="7475" w:type="dxa"/>
            <w:shd w:val="clear" w:color="auto" w:fill="EEECE1"/>
          </w:tcPr>
          <w:p w:rsidR="003A4E2F" w:rsidRPr="005A585F" w:rsidRDefault="003A4E2F" w:rsidP="003A4E2F"/>
          <w:p w:rsidR="003A4E2F" w:rsidRPr="005A585F" w:rsidRDefault="003A4E2F" w:rsidP="003A4E2F">
            <w:pPr>
              <w:rPr>
                <w:b/>
              </w:rPr>
            </w:pPr>
            <w:r w:rsidRPr="005A585F">
              <w:rPr>
                <w:b/>
              </w:rPr>
              <w:t xml:space="preserve">Think About:  </w:t>
            </w:r>
            <w:r w:rsidRPr="005A585F">
              <w:t>Using Peer Review – complete by 11:59 p.m.</w:t>
            </w:r>
          </w:p>
          <w:p w:rsidR="003A4E2F" w:rsidRPr="005A585F" w:rsidRDefault="003A4E2F" w:rsidP="003A4E2F"/>
        </w:tc>
      </w:tr>
      <w:tr w:rsidR="003A4E2F" w:rsidRPr="00792020" w:rsidTr="004551E2">
        <w:tc>
          <w:tcPr>
            <w:tcW w:w="1875" w:type="dxa"/>
            <w:shd w:val="clear" w:color="auto" w:fill="EEECE1" w:themeFill="background2"/>
          </w:tcPr>
          <w:p w:rsidR="003A4E2F" w:rsidRPr="00792020" w:rsidRDefault="003A4E2F" w:rsidP="003A4E2F"/>
        </w:tc>
        <w:tc>
          <w:tcPr>
            <w:tcW w:w="7475" w:type="dxa"/>
            <w:shd w:val="clear" w:color="auto" w:fill="FFFFFF"/>
          </w:tcPr>
          <w:p w:rsidR="003A4E2F" w:rsidRPr="005A585F" w:rsidRDefault="003A4E2F" w:rsidP="003A4E2F"/>
          <w:p w:rsidR="003A4E2F" w:rsidRPr="005A585F" w:rsidRDefault="003A4E2F" w:rsidP="003A4E2F">
            <w:r w:rsidRPr="005A585F">
              <w:t>Begin assigned readings</w:t>
            </w:r>
            <w:r w:rsidRPr="005A585F">
              <w:rPr>
                <w:b/>
              </w:rPr>
              <w:t xml:space="preserve"> </w:t>
            </w:r>
          </w:p>
          <w:p w:rsidR="003A4E2F" w:rsidRPr="005A585F" w:rsidRDefault="003A4E2F" w:rsidP="003A4E2F"/>
        </w:tc>
      </w:tr>
      <w:tr w:rsidR="003A4E2F" w:rsidRPr="00792020" w:rsidTr="004551E2">
        <w:tc>
          <w:tcPr>
            <w:tcW w:w="1875" w:type="dxa"/>
          </w:tcPr>
          <w:p w:rsidR="003A4E2F" w:rsidRPr="00792020" w:rsidRDefault="003A4E2F" w:rsidP="003A4E2F"/>
        </w:tc>
        <w:tc>
          <w:tcPr>
            <w:tcW w:w="7475" w:type="dxa"/>
            <w:shd w:val="clear" w:color="auto" w:fill="FFC000"/>
          </w:tcPr>
          <w:p w:rsidR="003A4E2F" w:rsidRPr="005A585F" w:rsidRDefault="003A4E2F" w:rsidP="003A4E2F"/>
          <w:p w:rsidR="003A4E2F" w:rsidRPr="005A585F" w:rsidRDefault="003A4E2F" w:rsidP="003A4E2F">
            <w:r w:rsidRPr="005A585F">
              <w:rPr>
                <w:b/>
              </w:rPr>
              <w:t>Think About:</w:t>
            </w:r>
            <w:r w:rsidRPr="005A585F">
              <w:t xml:space="preserve"> Social Media – Post your initial response by 11:59 p.m.</w:t>
            </w:r>
          </w:p>
          <w:p w:rsidR="003A4E2F" w:rsidRPr="005A585F" w:rsidRDefault="003A4E2F" w:rsidP="003A4E2F"/>
          <w:p w:rsidR="003A4E2F" w:rsidRPr="005A585F" w:rsidRDefault="003A4E2F" w:rsidP="003A4E2F"/>
        </w:tc>
      </w:tr>
      <w:tr w:rsidR="003A4E2F" w:rsidRPr="00792020" w:rsidTr="004551E2">
        <w:tc>
          <w:tcPr>
            <w:tcW w:w="1875" w:type="dxa"/>
            <w:shd w:val="clear" w:color="auto" w:fill="FFC000"/>
          </w:tcPr>
          <w:p w:rsidR="003A4E2F" w:rsidRPr="00792020" w:rsidRDefault="003A4E2F" w:rsidP="003A4E2F"/>
        </w:tc>
        <w:tc>
          <w:tcPr>
            <w:tcW w:w="7475" w:type="dxa"/>
            <w:shd w:val="clear" w:color="auto" w:fill="EEECE1"/>
          </w:tcPr>
          <w:p w:rsidR="003A4E2F" w:rsidRPr="005A585F" w:rsidRDefault="003A4E2F" w:rsidP="003A4E2F"/>
          <w:p w:rsidR="003A4E2F" w:rsidRPr="005A585F" w:rsidRDefault="003A4E2F" w:rsidP="003A4E2F">
            <w:r w:rsidRPr="005A585F">
              <w:t>Exit Pass Activity #2 1 due by 11:59 p.m.</w:t>
            </w:r>
          </w:p>
          <w:p w:rsidR="003A4E2F" w:rsidRPr="005A585F" w:rsidRDefault="003A4E2F" w:rsidP="003A4E2F">
            <w:pPr>
              <w:rPr>
                <w:b/>
              </w:rPr>
            </w:pPr>
          </w:p>
          <w:p w:rsidR="003A4E2F" w:rsidRPr="005A585F" w:rsidRDefault="003A4E2F" w:rsidP="003A4E2F">
            <w:r w:rsidRPr="005A585F">
              <w:t>.</w:t>
            </w:r>
          </w:p>
        </w:tc>
      </w:tr>
      <w:tr w:rsidR="007A563E" w:rsidRPr="00792020" w:rsidTr="008D2A83">
        <w:tc>
          <w:tcPr>
            <w:tcW w:w="1875" w:type="dxa"/>
            <w:shd w:val="clear" w:color="auto" w:fill="9BBB59" w:themeFill="accent3"/>
          </w:tcPr>
          <w:p w:rsidR="007A563E" w:rsidRPr="00792020" w:rsidRDefault="007A563E" w:rsidP="007A563E">
            <w:pPr>
              <w:rPr>
                <w:b/>
              </w:rPr>
            </w:pPr>
            <w:r w:rsidRPr="00792020">
              <w:rPr>
                <w:b/>
              </w:rPr>
              <w:t>WEEK</w:t>
            </w:r>
            <w:r w:rsidR="0089168A">
              <w:rPr>
                <w:b/>
              </w:rPr>
              <w:t xml:space="preserve"> 10</w:t>
            </w:r>
          </w:p>
        </w:tc>
        <w:tc>
          <w:tcPr>
            <w:tcW w:w="7475" w:type="dxa"/>
            <w:shd w:val="clear" w:color="auto" w:fill="9BBB59" w:themeFill="accent3"/>
          </w:tcPr>
          <w:p w:rsidR="007A563E" w:rsidRPr="00792020" w:rsidRDefault="003A4E2F" w:rsidP="007A563E">
            <w:pPr>
              <w:rPr>
                <w:b/>
              </w:rPr>
            </w:pPr>
            <w:r>
              <w:rPr>
                <w:b/>
              </w:rPr>
              <w:t xml:space="preserve">ASSIGNMENTS: Due </w:t>
            </w:r>
            <w:r w:rsidR="002544C8">
              <w:rPr>
                <w:b/>
              </w:rPr>
              <w:t>November 4</w:t>
            </w:r>
          </w:p>
          <w:p w:rsidR="007A563E" w:rsidRPr="00792020" w:rsidRDefault="007A563E" w:rsidP="007A563E">
            <w:pPr>
              <w:rPr>
                <w:noProof/>
              </w:rPr>
            </w:pPr>
          </w:p>
        </w:tc>
      </w:tr>
      <w:tr w:rsidR="00F33927" w:rsidRPr="00792020" w:rsidTr="00C72483">
        <w:tc>
          <w:tcPr>
            <w:tcW w:w="1875" w:type="dxa"/>
            <w:shd w:val="clear" w:color="auto" w:fill="FFFFFF" w:themeFill="background1"/>
          </w:tcPr>
          <w:p w:rsidR="00F33927" w:rsidRPr="00792020" w:rsidRDefault="00F33927" w:rsidP="00F33927"/>
        </w:tc>
        <w:tc>
          <w:tcPr>
            <w:tcW w:w="7475" w:type="dxa"/>
            <w:shd w:val="clear" w:color="auto" w:fill="FFFFFF" w:themeFill="background1"/>
          </w:tcPr>
          <w:p w:rsidR="00F33927" w:rsidRPr="005A585F" w:rsidRDefault="00F33927" w:rsidP="00F33927"/>
          <w:p w:rsidR="00F33927" w:rsidRPr="005A585F" w:rsidRDefault="00F33927" w:rsidP="00F33927">
            <w:r w:rsidRPr="005A585F">
              <w:rPr>
                <w:b/>
              </w:rPr>
              <w:t>DB5:</w:t>
            </w:r>
            <w:r w:rsidRPr="005A585F">
              <w:t xml:space="preserve"> “Cyberbullies” – Post your initial response by 11:59 p.m.</w:t>
            </w:r>
          </w:p>
          <w:p w:rsidR="00F33927" w:rsidRPr="005A585F" w:rsidRDefault="00F33927" w:rsidP="00F33927"/>
        </w:tc>
      </w:tr>
      <w:tr w:rsidR="00F33927" w:rsidRPr="00792020" w:rsidTr="008D2A83">
        <w:tc>
          <w:tcPr>
            <w:tcW w:w="1875" w:type="dxa"/>
            <w:shd w:val="clear" w:color="auto" w:fill="EEECE1" w:themeFill="background2"/>
          </w:tcPr>
          <w:p w:rsidR="00F33927" w:rsidRPr="00792020" w:rsidRDefault="00F33927" w:rsidP="00F33927"/>
        </w:tc>
        <w:tc>
          <w:tcPr>
            <w:tcW w:w="7475" w:type="dxa"/>
            <w:shd w:val="clear" w:color="auto" w:fill="EEECE1" w:themeFill="background2"/>
          </w:tcPr>
          <w:p w:rsidR="00F33927" w:rsidRPr="005A585F" w:rsidRDefault="00F33927" w:rsidP="00F33927"/>
          <w:p w:rsidR="00F33927" w:rsidRPr="005A585F" w:rsidRDefault="00F33927" w:rsidP="00F33927">
            <w:r w:rsidRPr="005A585F">
              <w:t>Patterns of Organization Activity due by 11:59 p.m.</w:t>
            </w:r>
          </w:p>
          <w:p w:rsidR="00F33927" w:rsidRPr="005A585F" w:rsidRDefault="00F33927" w:rsidP="00F33927"/>
          <w:p w:rsidR="00F33927" w:rsidRPr="005A585F" w:rsidRDefault="00F33927" w:rsidP="00F33927"/>
        </w:tc>
      </w:tr>
      <w:tr w:rsidR="00F33927" w:rsidRPr="00792020" w:rsidTr="00C72483">
        <w:tc>
          <w:tcPr>
            <w:tcW w:w="1875" w:type="dxa"/>
            <w:shd w:val="clear" w:color="auto" w:fill="FFFFFF" w:themeFill="background1"/>
          </w:tcPr>
          <w:p w:rsidR="00F33927" w:rsidRPr="00792020" w:rsidRDefault="00F33927" w:rsidP="00F33927"/>
        </w:tc>
        <w:tc>
          <w:tcPr>
            <w:tcW w:w="7475" w:type="dxa"/>
            <w:shd w:val="clear" w:color="auto" w:fill="FFFFFF" w:themeFill="background1"/>
          </w:tcPr>
          <w:p w:rsidR="00F33927" w:rsidRPr="005A585F" w:rsidRDefault="00F33927" w:rsidP="00F33927"/>
          <w:p w:rsidR="00F33927" w:rsidRPr="005A585F" w:rsidRDefault="00F33927" w:rsidP="00F33927">
            <w:r w:rsidRPr="005A585F">
              <w:rPr>
                <w:b/>
              </w:rPr>
              <w:t xml:space="preserve">DB5: </w:t>
            </w:r>
            <w:r w:rsidRPr="005A585F">
              <w:t>Post your responses to classmates by 11:59 p.m.</w:t>
            </w:r>
          </w:p>
          <w:p w:rsidR="00F33927" w:rsidRPr="005A585F" w:rsidRDefault="00F33927" w:rsidP="00F33927"/>
        </w:tc>
      </w:tr>
      <w:tr w:rsidR="00F33927" w:rsidRPr="00792020" w:rsidTr="00C72483">
        <w:tc>
          <w:tcPr>
            <w:tcW w:w="1875" w:type="dxa"/>
            <w:shd w:val="clear" w:color="auto" w:fill="FFC000"/>
          </w:tcPr>
          <w:p w:rsidR="00F33927" w:rsidRPr="00792020" w:rsidRDefault="00F33927" w:rsidP="00F33927"/>
        </w:tc>
        <w:tc>
          <w:tcPr>
            <w:tcW w:w="7475" w:type="dxa"/>
            <w:shd w:val="clear" w:color="auto" w:fill="FFC000"/>
          </w:tcPr>
          <w:p w:rsidR="00F33927" w:rsidRPr="005A585F" w:rsidRDefault="00F33927" w:rsidP="00F33927"/>
          <w:p w:rsidR="00F33927" w:rsidRPr="005A585F" w:rsidRDefault="00F33927" w:rsidP="00F33927">
            <w:r w:rsidRPr="005A585F">
              <w:t>Purpose, Audience, and Tone Activity due by 11:59 p.m.</w:t>
            </w:r>
          </w:p>
          <w:p w:rsidR="00F33927" w:rsidRPr="005A585F" w:rsidRDefault="00F33927" w:rsidP="00F33927"/>
        </w:tc>
      </w:tr>
      <w:tr w:rsidR="00F33927" w:rsidRPr="00792020" w:rsidTr="008D2A83">
        <w:tc>
          <w:tcPr>
            <w:tcW w:w="1875" w:type="dxa"/>
            <w:shd w:val="clear" w:color="auto" w:fill="9BBB59" w:themeFill="accent3"/>
          </w:tcPr>
          <w:p w:rsidR="00F33927" w:rsidRPr="00792020" w:rsidRDefault="00F33927" w:rsidP="00F33927">
            <w:pPr>
              <w:rPr>
                <w:b/>
              </w:rPr>
            </w:pPr>
            <w:r w:rsidRPr="00792020">
              <w:rPr>
                <w:b/>
              </w:rPr>
              <w:t xml:space="preserve">WEEK </w:t>
            </w:r>
            <w:r>
              <w:rPr>
                <w:b/>
              </w:rPr>
              <w:t>11</w:t>
            </w:r>
          </w:p>
        </w:tc>
        <w:tc>
          <w:tcPr>
            <w:tcW w:w="7475" w:type="dxa"/>
            <w:shd w:val="clear" w:color="auto" w:fill="9BBB59" w:themeFill="accent3"/>
          </w:tcPr>
          <w:p w:rsidR="00F33927" w:rsidRPr="00792020" w:rsidRDefault="00F33927" w:rsidP="00F33927">
            <w:pPr>
              <w:rPr>
                <w:b/>
              </w:rPr>
            </w:pPr>
            <w:r>
              <w:rPr>
                <w:b/>
              </w:rPr>
              <w:t>ASSIGNMENTS: Due November 11</w:t>
            </w:r>
          </w:p>
          <w:p w:rsidR="00F33927" w:rsidRPr="00792020" w:rsidRDefault="00F33927" w:rsidP="00F33927"/>
        </w:tc>
      </w:tr>
      <w:tr w:rsidR="00F33927" w:rsidRPr="00792020" w:rsidTr="00C72483">
        <w:tc>
          <w:tcPr>
            <w:tcW w:w="1875" w:type="dxa"/>
          </w:tcPr>
          <w:p w:rsidR="00F33927" w:rsidRPr="00792020" w:rsidRDefault="00F33927" w:rsidP="00F33927"/>
        </w:tc>
        <w:tc>
          <w:tcPr>
            <w:tcW w:w="7475" w:type="dxa"/>
          </w:tcPr>
          <w:p w:rsidR="00F33927" w:rsidRPr="005A585F" w:rsidRDefault="00F33927" w:rsidP="00F33927"/>
          <w:p w:rsidR="00F33927" w:rsidRPr="005A585F" w:rsidRDefault="00F33927" w:rsidP="00F33927"/>
          <w:p w:rsidR="00F33927" w:rsidRPr="005A585F" w:rsidRDefault="00F33927" w:rsidP="00F33927">
            <w:r w:rsidRPr="005A585F">
              <w:rPr>
                <w:b/>
              </w:rPr>
              <w:t>DB6:</w:t>
            </w:r>
            <w:r w:rsidRPr="005A585F">
              <w:t xml:space="preserve"> Pre-drafting Strategies – Post your initial response by 11:59 p.m</w:t>
            </w:r>
          </w:p>
        </w:tc>
      </w:tr>
      <w:tr w:rsidR="00F33927" w:rsidRPr="00792020" w:rsidTr="00C72483">
        <w:tc>
          <w:tcPr>
            <w:tcW w:w="1875" w:type="dxa"/>
            <w:shd w:val="clear" w:color="auto" w:fill="EEECE1"/>
          </w:tcPr>
          <w:p w:rsidR="00F33927" w:rsidRPr="00792020" w:rsidRDefault="00F33927" w:rsidP="00F33927"/>
        </w:tc>
        <w:tc>
          <w:tcPr>
            <w:tcW w:w="7475" w:type="dxa"/>
            <w:shd w:val="clear" w:color="auto" w:fill="EEECE1"/>
          </w:tcPr>
          <w:p w:rsidR="00F33927" w:rsidRPr="005A585F" w:rsidRDefault="00F33927" w:rsidP="00F33927"/>
          <w:p w:rsidR="00F33927" w:rsidRPr="005A585F" w:rsidRDefault="00F33927" w:rsidP="00F33927">
            <w:r w:rsidRPr="005A585F">
              <w:rPr>
                <w:b/>
              </w:rPr>
              <w:t xml:space="preserve">DB6: </w:t>
            </w:r>
            <w:r w:rsidRPr="005A585F">
              <w:t>Post your responses to classmates by 11:59 p.m.</w:t>
            </w:r>
          </w:p>
          <w:p w:rsidR="00F33927" w:rsidRPr="005A585F" w:rsidRDefault="00F33927" w:rsidP="00F33927"/>
        </w:tc>
      </w:tr>
      <w:tr w:rsidR="00F33927" w:rsidRPr="00792020" w:rsidTr="00C72483">
        <w:tc>
          <w:tcPr>
            <w:tcW w:w="1875" w:type="dxa"/>
            <w:shd w:val="clear" w:color="auto" w:fill="FFFFFF"/>
          </w:tcPr>
          <w:p w:rsidR="00F33927" w:rsidRPr="00792020" w:rsidRDefault="00F33927" w:rsidP="00F33927"/>
        </w:tc>
        <w:tc>
          <w:tcPr>
            <w:tcW w:w="7475" w:type="dxa"/>
            <w:shd w:val="clear" w:color="auto" w:fill="FFFFFF"/>
          </w:tcPr>
          <w:p w:rsidR="00F33927" w:rsidRPr="005A585F" w:rsidRDefault="00F33927" w:rsidP="00F33927"/>
          <w:p w:rsidR="00F33927" w:rsidRPr="005A585F" w:rsidRDefault="00F33927" w:rsidP="00F33927">
            <w:r w:rsidRPr="005A585F">
              <w:rPr>
                <w:b/>
              </w:rPr>
              <w:t xml:space="preserve">DB7: </w:t>
            </w:r>
            <w:r w:rsidRPr="005A585F">
              <w:t xml:space="preserve"> Upload your </w:t>
            </w:r>
            <w:r w:rsidRPr="005A585F">
              <w:rPr>
                <w:b/>
              </w:rPr>
              <w:t>rough draft</w:t>
            </w:r>
            <w:r w:rsidRPr="005A585F">
              <w:t xml:space="preserve"> of Essay 2 for peer review by 11:59 p.m.</w:t>
            </w:r>
          </w:p>
          <w:p w:rsidR="00F33927" w:rsidRPr="005A585F" w:rsidRDefault="00F33927" w:rsidP="00F33927"/>
        </w:tc>
      </w:tr>
      <w:tr w:rsidR="00F33927" w:rsidRPr="00792020" w:rsidTr="008D2A83">
        <w:tc>
          <w:tcPr>
            <w:tcW w:w="1875" w:type="dxa"/>
            <w:shd w:val="clear" w:color="auto" w:fill="FFC000"/>
          </w:tcPr>
          <w:p w:rsidR="00F33927" w:rsidRPr="00792020" w:rsidRDefault="00F33927" w:rsidP="00F33927"/>
        </w:tc>
        <w:tc>
          <w:tcPr>
            <w:tcW w:w="7475" w:type="dxa"/>
            <w:shd w:val="clear" w:color="auto" w:fill="FFC000"/>
          </w:tcPr>
          <w:p w:rsidR="00F33927" w:rsidRPr="005A585F" w:rsidRDefault="00F33927" w:rsidP="00F33927"/>
        </w:tc>
      </w:tr>
      <w:tr w:rsidR="00F33927" w:rsidRPr="00792020" w:rsidTr="008D2A83">
        <w:tc>
          <w:tcPr>
            <w:tcW w:w="1875" w:type="dxa"/>
            <w:shd w:val="clear" w:color="auto" w:fill="9BBB59" w:themeFill="accent3"/>
          </w:tcPr>
          <w:p w:rsidR="00F33927" w:rsidRPr="00792020" w:rsidRDefault="00F33927" w:rsidP="00F33927">
            <w:pPr>
              <w:rPr>
                <w:b/>
              </w:rPr>
            </w:pPr>
            <w:r>
              <w:rPr>
                <w:b/>
              </w:rPr>
              <w:t>WEEK 12</w:t>
            </w:r>
          </w:p>
        </w:tc>
        <w:tc>
          <w:tcPr>
            <w:tcW w:w="7475" w:type="dxa"/>
            <w:shd w:val="clear" w:color="auto" w:fill="9BBB59" w:themeFill="accent3"/>
          </w:tcPr>
          <w:p w:rsidR="00F33927" w:rsidRPr="00792020" w:rsidRDefault="00F33927" w:rsidP="00F33927">
            <w:pPr>
              <w:rPr>
                <w:b/>
              </w:rPr>
            </w:pPr>
            <w:r>
              <w:rPr>
                <w:b/>
              </w:rPr>
              <w:t>ASSIGNMENTS: Thanksgiving Week- November 25</w:t>
            </w:r>
          </w:p>
          <w:p w:rsidR="00F33927" w:rsidRPr="00792020" w:rsidRDefault="00F33927" w:rsidP="00F33927">
            <w:pPr>
              <w:rPr>
                <w:b/>
                <w:color w:val="365F91" w:themeColor="accent1" w:themeShade="BF"/>
              </w:rPr>
            </w:pPr>
          </w:p>
        </w:tc>
      </w:tr>
      <w:tr w:rsidR="00F33927" w:rsidRPr="00792020" w:rsidTr="00C72483">
        <w:tc>
          <w:tcPr>
            <w:tcW w:w="1875" w:type="dxa"/>
            <w:shd w:val="clear" w:color="auto" w:fill="FFFFFF" w:themeFill="background1"/>
          </w:tcPr>
          <w:p w:rsidR="00F33927" w:rsidRPr="00792020" w:rsidRDefault="00F33927" w:rsidP="00F33927"/>
        </w:tc>
        <w:tc>
          <w:tcPr>
            <w:tcW w:w="7475" w:type="dxa"/>
            <w:shd w:val="clear" w:color="auto" w:fill="FFFFFF" w:themeFill="background1"/>
            <w:vAlign w:val="center"/>
          </w:tcPr>
          <w:p w:rsidR="00F33927" w:rsidRPr="00792020" w:rsidRDefault="00F33927" w:rsidP="00F33927">
            <w:pPr>
              <w:pStyle w:val="ListParagraph"/>
              <w:numPr>
                <w:ilvl w:val="0"/>
                <w:numId w:val="20"/>
              </w:numPr>
            </w:pPr>
            <w:r w:rsidRPr="00792020">
              <w:t xml:space="preserve"> </w:t>
            </w:r>
            <w:r>
              <w:t>Enjoy your day off</w:t>
            </w:r>
          </w:p>
          <w:p w:rsidR="00F33927" w:rsidRPr="00792020" w:rsidRDefault="00F33927" w:rsidP="00F33927"/>
        </w:tc>
      </w:tr>
      <w:tr w:rsidR="00F33927" w:rsidRPr="00792020" w:rsidTr="00C72483">
        <w:tc>
          <w:tcPr>
            <w:tcW w:w="1875" w:type="dxa"/>
            <w:shd w:val="clear" w:color="auto" w:fill="EEECE1" w:themeFill="background2"/>
          </w:tcPr>
          <w:p w:rsidR="00F33927" w:rsidRPr="00792020" w:rsidRDefault="00F33927" w:rsidP="00F33927"/>
        </w:tc>
        <w:tc>
          <w:tcPr>
            <w:tcW w:w="7475" w:type="dxa"/>
            <w:shd w:val="clear" w:color="auto" w:fill="EEECE1" w:themeFill="background2"/>
          </w:tcPr>
          <w:p w:rsidR="00F33927" w:rsidRPr="00792020" w:rsidRDefault="00F33927" w:rsidP="00F33927"/>
          <w:p w:rsidR="00F33927" w:rsidRPr="00792020" w:rsidRDefault="00F33927" w:rsidP="00F33927">
            <w:pPr>
              <w:pStyle w:val="ListParagraph"/>
              <w:numPr>
                <w:ilvl w:val="0"/>
                <w:numId w:val="20"/>
              </w:numPr>
            </w:pPr>
            <w:r>
              <w:t>Enjoy your day off</w:t>
            </w:r>
          </w:p>
          <w:p w:rsidR="00F33927" w:rsidRPr="00792020" w:rsidRDefault="00F33927" w:rsidP="00F33927"/>
        </w:tc>
      </w:tr>
      <w:tr w:rsidR="00F33927" w:rsidRPr="00792020" w:rsidTr="00B3420F">
        <w:tc>
          <w:tcPr>
            <w:tcW w:w="1875" w:type="dxa"/>
          </w:tcPr>
          <w:p w:rsidR="00F33927" w:rsidRPr="00792020" w:rsidRDefault="00F33927" w:rsidP="00F33927"/>
        </w:tc>
        <w:tc>
          <w:tcPr>
            <w:tcW w:w="7475" w:type="dxa"/>
          </w:tcPr>
          <w:p w:rsidR="00F33927" w:rsidRPr="00792020" w:rsidRDefault="00F33927" w:rsidP="00F33927">
            <w:pPr>
              <w:rPr>
                <w:b/>
              </w:rPr>
            </w:pPr>
          </w:p>
          <w:p w:rsidR="00F33927" w:rsidRPr="00792020" w:rsidRDefault="00F33927" w:rsidP="00F33927">
            <w:pPr>
              <w:pStyle w:val="ListParagraph"/>
              <w:numPr>
                <w:ilvl w:val="0"/>
                <w:numId w:val="20"/>
              </w:numPr>
            </w:pPr>
            <w:r>
              <w:t>Enjoy your day off</w:t>
            </w:r>
          </w:p>
          <w:p w:rsidR="00F33927" w:rsidRPr="00792020" w:rsidRDefault="00F33927" w:rsidP="00F33927">
            <w:pPr>
              <w:pStyle w:val="ListParagraph"/>
            </w:pPr>
          </w:p>
          <w:p w:rsidR="00F33927" w:rsidRPr="00792020" w:rsidRDefault="00F33927" w:rsidP="00F33927">
            <w:pPr>
              <w:pStyle w:val="ListParagraph"/>
            </w:pPr>
          </w:p>
        </w:tc>
      </w:tr>
      <w:tr w:rsidR="00F33927" w:rsidRPr="00792020" w:rsidTr="00C72483">
        <w:trPr>
          <w:cantSplit/>
          <w:trHeight w:val="746"/>
        </w:trPr>
        <w:tc>
          <w:tcPr>
            <w:tcW w:w="1875" w:type="dxa"/>
            <w:shd w:val="clear" w:color="auto" w:fill="FFC000"/>
          </w:tcPr>
          <w:p w:rsidR="00F33927" w:rsidRPr="00792020" w:rsidRDefault="00F33927" w:rsidP="00F33927"/>
        </w:tc>
        <w:tc>
          <w:tcPr>
            <w:tcW w:w="7475" w:type="dxa"/>
            <w:shd w:val="clear" w:color="auto" w:fill="FFC000"/>
            <w:vAlign w:val="center"/>
          </w:tcPr>
          <w:p w:rsidR="00F33927" w:rsidRPr="00792020" w:rsidRDefault="00F33927" w:rsidP="00F33927">
            <w:pPr>
              <w:pStyle w:val="ListParagraph"/>
              <w:numPr>
                <w:ilvl w:val="0"/>
                <w:numId w:val="20"/>
              </w:numPr>
            </w:pPr>
            <w:r w:rsidRPr="00792020">
              <w:t xml:space="preserve"> </w:t>
            </w:r>
            <w:r>
              <w:t>Enjoy your day off</w:t>
            </w:r>
          </w:p>
          <w:p w:rsidR="00F33927" w:rsidRPr="00792020" w:rsidRDefault="00F33927" w:rsidP="00F33927"/>
        </w:tc>
      </w:tr>
      <w:tr w:rsidR="00F33927" w:rsidRPr="00792020" w:rsidTr="008D2A83">
        <w:tc>
          <w:tcPr>
            <w:tcW w:w="1875" w:type="dxa"/>
            <w:shd w:val="clear" w:color="auto" w:fill="9BBB59" w:themeFill="accent3"/>
          </w:tcPr>
          <w:p w:rsidR="00F33927" w:rsidRPr="00792020" w:rsidRDefault="00F33927" w:rsidP="00F33927">
            <w:pPr>
              <w:rPr>
                <w:b/>
              </w:rPr>
            </w:pPr>
            <w:r>
              <w:rPr>
                <w:b/>
              </w:rPr>
              <w:t>WEEK 14</w:t>
            </w:r>
          </w:p>
        </w:tc>
        <w:tc>
          <w:tcPr>
            <w:tcW w:w="7475" w:type="dxa"/>
            <w:shd w:val="clear" w:color="auto" w:fill="9BBB59" w:themeFill="accent3"/>
          </w:tcPr>
          <w:p w:rsidR="00F33927" w:rsidRPr="00792020" w:rsidRDefault="00F33927" w:rsidP="00F33927">
            <w:pPr>
              <w:rPr>
                <w:b/>
              </w:rPr>
            </w:pPr>
            <w:r>
              <w:rPr>
                <w:b/>
              </w:rPr>
              <w:t>ASSIGNMENTS: Due December 2</w:t>
            </w:r>
          </w:p>
          <w:p w:rsidR="00F33927" w:rsidRPr="00792020" w:rsidRDefault="00F33927" w:rsidP="00F33927"/>
        </w:tc>
      </w:tr>
      <w:tr w:rsidR="00F33927" w:rsidRPr="00792020" w:rsidTr="00C72483">
        <w:tc>
          <w:tcPr>
            <w:tcW w:w="1875" w:type="dxa"/>
            <w:shd w:val="clear" w:color="auto" w:fill="FFFFFF"/>
          </w:tcPr>
          <w:p w:rsidR="00F33927" w:rsidRPr="00792020" w:rsidRDefault="00F33927" w:rsidP="00F33927"/>
        </w:tc>
        <w:tc>
          <w:tcPr>
            <w:tcW w:w="7475" w:type="dxa"/>
            <w:shd w:val="clear" w:color="auto" w:fill="FFFFFF"/>
          </w:tcPr>
          <w:p w:rsidR="00F33927" w:rsidRPr="005A585F" w:rsidRDefault="00F33927" w:rsidP="00F33927"/>
          <w:p w:rsidR="00F33927" w:rsidRPr="005A585F" w:rsidRDefault="00F33927" w:rsidP="00F33927">
            <w:r w:rsidRPr="005A585F">
              <w:t>Revise your Essay</w:t>
            </w:r>
          </w:p>
        </w:tc>
      </w:tr>
      <w:tr w:rsidR="00F33927" w:rsidRPr="00792020" w:rsidTr="00C72483">
        <w:tc>
          <w:tcPr>
            <w:tcW w:w="1875" w:type="dxa"/>
            <w:shd w:val="clear" w:color="auto" w:fill="FFC000"/>
          </w:tcPr>
          <w:p w:rsidR="00F33927" w:rsidRPr="00792020" w:rsidRDefault="00F33927" w:rsidP="00F33927"/>
        </w:tc>
        <w:tc>
          <w:tcPr>
            <w:tcW w:w="7475" w:type="dxa"/>
            <w:shd w:val="clear" w:color="auto" w:fill="FFC000"/>
          </w:tcPr>
          <w:p w:rsidR="00F33927" w:rsidRPr="005A585F" w:rsidRDefault="00F33927" w:rsidP="00F33927">
            <w:pPr>
              <w:rPr>
                <w:b/>
              </w:rPr>
            </w:pPr>
          </w:p>
          <w:p w:rsidR="00F33927" w:rsidRPr="005A585F" w:rsidRDefault="00F33927" w:rsidP="00F33927">
            <w:r w:rsidRPr="005A585F">
              <w:rPr>
                <w:b/>
              </w:rPr>
              <w:t>Submit your proof of tutoring documentation</w:t>
            </w:r>
            <w:r w:rsidRPr="005A585F">
              <w:t xml:space="preserve"> </w:t>
            </w:r>
          </w:p>
          <w:p w:rsidR="00F33927" w:rsidRPr="005A585F" w:rsidRDefault="00F33927" w:rsidP="00F33927">
            <w:pPr>
              <w:ind w:left="720"/>
              <w:contextualSpacing/>
            </w:pPr>
          </w:p>
          <w:p w:rsidR="00F33927" w:rsidRPr="005A585F" w:rsidRDefault="00F33927" w:rsidP="00F33927">
            <w:pPr>
              <w:ind w:left="720"/>
              <w:contextualSpacing/>
            </w:pPr>
          </w:p>
        </w:tc>
      </w:tr>
      <w:tr w:rsidR="00F33927" w:rsidRPr="00792020" w:rsidTr="008D2A83">
        <w:tc>
          <w:tcPr>
            <w:tcW w:w="1875" w:type="dxa"/>
            <w:shd w:val="clear" w:color="auto" w:fill="FFFFFF" w:themeFill="background1"/>
          </w:tcPr>
          <w:p w:rsidR="00F33927" w:rsidRPr="00792020" w:rsidRDefault="00F33927" w:rsidP="00F33927"/>
        </w:tc>
        <w:tc>
          <w:tcPr>
            <w:tcW w:w="7475" w:type="dxa"/>
            <w:shd w:val="clear" w:color="auto" w:fill="FFFFFF" w:themeFill="background1"/>
          </w:tcPr>
          <w:p w:rsidR="00F33927" w:rsidRPr="00792020" w:rsidRDefault="00F33927" w:rsidP="00F33927"/>
          <w:p w:rsidR="00F33927" w:rsidRPr="00792020" w:rsidRDefault="00F33927" w:rsidP="00F33927">
            <w:r w:rsidRPr="00792020">
              <w:t>Prepare and review for final exam</w:t>
            </w:r>
          </w:p>
          <w:p w:rsidR="00F33927" w:rsidRPr="00792020" w:rsidRDefault="00F33927" w:rsidP="00F33927">
            <w:pPr>
              <w:rPr>
                <w:noProof/>
              </w:rPr>
            </w:pPr>
          </w:p>
          <w:p w:rsidR="00F33927" w:rsidRPr="00792020" w:rsidRDefault="00F33927" w:rsidP="00F33927"/>
        </w:tc>
      </w:tr>
      <w:tr w:rsidR="00F33927" w:rsidRPr="00792020" w:rsidTr="00B3420F">
        <w:tc>
          <w:tcPr>
            <w:tcW w:w="1875" w:type="dxa"/>
            <w:shd w:val="clear" w:color="auto" w:fill="9BBB59" w:themeFill="accent3"/>
          </w:tcPr>
          <w:p w:rsidR="00F33927" w:rsidRPr="00792020" w:rsidRDefault="00F33927" w:rsidP="00F33927">
            <w:pPr>
              <w:rPr>
                <w:b/>
              </w:rPr>
            </w:pPr>
            <w:r>
              <w:rPr>
                <w:b/>
              </w:rPr>
              <w:t>WEEK 15</w:t>
            </w:r>
          </w:p>
        </w:tc>
        <w:tc>
          <w:tcPr>
            <w:tcW w:w="7475" w:type="dxa"/>
            <w:shd w:val="clear" w:color="auto" w:fill="9BBB59" w:themeFill="accent3"/>
          </w:tcPr>
          <w:p w:rsidR="00F33927" w:rsidRPr="00792020" w:rsidRDefault="00F33927" w:rsidP="00F33927">
            <w:pPr>
              <w:rPr>
                <w:b/>
              </w:rPr>
            </w:pPr>
            <w:r>
              <w:rPr>
                <w:b/>
              </w:rPr>
              <w:t>ASSIGNMENTS: Due December 9</w:t>
            </w:r>
          </w:p>
          <w:p w:rsidR="00F33927" w:rsidRPr="00792020" w:rsidRDefault="00F33927" w:rsidP="00F33927"/>
        </w:tc>
      </w:tr>
      <w:tr w:rsidR="00F33927" w:rsidRPr="00792020" w:rsidTr="00B3420F">
        <w:tc>
          <w:tcPr>
            <w:tcW w:w="1875" w:type="dxa"/>
            <w:shd w:val="clear" w:color="auto" w:fill="FFFFFF" w:themeFill="background1"/>
          </w:tcPr>
          <w:p w:rsidR="00F33927" w:rsidRPr="00792020" w:rsidRDefault="00F33927" w:rsidP="00F33927"/>
        </w:tc>
        <w:tc>
          <w:tcPr>
            <w:tcW w:w="7475" w:type="dxa"/>
            <w:shd w:val="clear" w:color="auto" w:fill="FFFFFF" w:themeFill="background1"/>
          </w:tcPr>
          <w:p w:rsidR="00F33927" w:rsidRPr="00792020" w:rsidRDefault="00F33927" w:rsidP="00F33927"/>
          <w:p w:rsidR="00F33927" w:rsidRPr="00792020" w:rsidRDefault="00F33927" w:rsidP="00F33927">
            <w:pPr>
              <w:rPr>
                <w:noProof/>
              </w:rPr>
            </w:pPr>
            <w:r w:rsidRPr="00792020">
              <w:rPr>
                <w:noProof/>
              </w:rPr>
              <w:t>Work on Final Exam</w:t>
            </w:r>
          </w:p>
          <w:p w:rsidR="00F33927" w:rsidRPr="00792020" w:rsidRDefault="00F33927" w:rsidP="00F33927"/>
        </w:tc>
      </w:tr>
      <w:tr w:rsidR="00F33927" w:rsidRPr="00792020" w:rsidTr="00B3420F">
        <w:tc>
          <w:tcPr>
            <w:tcW w:w="1875" w:type="dxa"/>
            <w:shd w:val="clear" w:color="auto" w:fill="D9D9D9" w:themeFill="background1" w:themeFillShade="D9"/>
          </w:tcPr>
          <w:p w:rsidR="00F33927" w:rsidRPr="00792020" w:rsidRDefault="00F33927" w:rsidP="00F33927"/>
        </w:tc>
        <w:tc>
          <w:tcPr>
            <w:tcW w:w="7475" w:type="dxa"/>
            <w:shd w:val="clear" w:color="auto" w:fill="D9D9D9" w:themeFill="background1" w:themeFillShade="D9"/>
          </w:tcPr>
          <w:p w:rsidR="00F33927" w:rsidRPr="00792020" w:rsidRDefault="00F33927" w:rsidP="00F33927"/>
          <w:p w:rsidR="00F33927" w:rsidRPr="00792020" w:rsidRDefault="00F33927" w:rsidP="00F33927">
            <w:r w:rsidRPr="00792020">
              <w:t>Exit Pass Activity # 3 due by 11:59 p.m.</w:t>
            </w:r>
          </w:p>
          <w:p w:rsidR="00F33927" w:rsidRPr="00792020" w:rsidRDefault="00F33927" w:rsidP="00F33927"/>
        </w:tc>
      </w:tr>
      <w:tr w:rsidR="00F33927" w:rsidRPr="00792020" w:rsidTr="00B3420F">
        <w:tc>
          <w:tcPr>
            <w:tcW w:w="1875" w:type="dxa"/>
            <w:shd w:val="clear" w:color="auto" w:fill="FFFFFF" w:themeFill="background1"/>
          </w:tcPr>
          <w:p w:rsidR="00F33927" w:rsidRPr="00792020" w:rsidRDefault="00F33927" w:rsidP="00F33927"/>
        </w:tc>
        <w:tc>
          <w:tcPr>
            <w:tcW w:w="7475" w:type="dxa"/>
            <w:shd w:val="clear" w:color="auto" w:fill="FFFFFF" w:themeFill="background1"/>
          </w:tcPr>
          <w:p w:rsidR="00F33927" w:rsidRPr="00792020" w:rsidRDefault="00F33927" w:rsidP="00F33927"/>
          <w:p w:rsidR="00F33927" w:rsidRPr="00792020" w:rsidRDefault="00F33927" w:rsidP="00F33927">
            <w:pPr>
              <w:rPr>
                <w:noProof/>
              </w:rPr>
            </w:pPr>
            <w:r w:rsidRPr="00792020">
              <w:rPr>
                <w:noProof/>
              </w:rPr>
              <w:t>Work on Final Exam</w:t>
            </w:r>
          </w:p>
          <w:p w:rsidR="00F33927" w:rsidRPr="00792020" w:rsidRDefault="00F33927" w:rsidP="00F33927">
            <w:pPr>
              <w:rPr>
                <w:noProof/>
              </w:rPr>
            </w:pPr>
          </w:p>
          <w:p w:rsidR="00F33927" w:rsidRPr="00792020" w:rsidRDefault="00F33927" w:rsidP="00F33927"/>
        </w:tc>
      </w:tr>
      <w:tr w:rsidR="00F33927" w:rsidRPr="00792020" w:rsidTr="00B3420F">
        <w:tc>
          <w:tcPr>
            <w:tcW w:w="1875" w:type="dxa"/>
            <w:shd w:val="clear" w:color="auto" w:fill="FFC000"/>
          </w:tcPr>
          <w:p w:rsidR="00F33927" w:rsidRPr="00792020" w:rsidRDefault="00F33927" w:rsidP="00F33927">
            <w:pPr>
              <w:jc w:val="center"/>
            </w:pPr>
          </w:p>
        </w:tc>
        <w:tc>
          <w:tcPr>
            <w:tcW w:w="7475" w:type="dxa"/>
            <w:shd w:val="clear" w:color="auto" w:fill="FFC000"/>
          </w:tcPr>
          <w:p w:rsidR="00F33927" w:rsidRPr="00792020" w:rsidRDefault="00F33927" w:rsidP="00F33927"/>
          <w:p w:rsidR="00F33927" w:rsidRPr="00792020" w:rsidRDefault="00F33927" w:rsidP="00F33927">
            <w:pPr>
              <w:rPr>
                <w:noProof/>
              </w:rPr>
            </w:pPr>
            <w:r w:rsidRPr="00792020">
              <w:rPr>
                <w:noProof/>
              </w:rPr>
              <w:t>Work on Final Exam</w:t>
            </w:r>
          </w:p>
          <w:p w:rsidR="00F33927" w:rsidRPr="00792020" w:rsidRDefault="00F33927" w:rsidP="00F33927"/>
        </w:tc>
      </w:tr>
      <w:tr w:rsidR="00F33927" w:rsidRPr="00792020" w:rsidTr="008D2A83">
        <w:tc>
          <w:tcPr>
            <w:tcW w:w="1875" w:type="dxa"/>
            <w:shd w:val="clear" w:color="auto" w:fill="9BBB59" w:themeFill="accent3"/>
          </w:tcPr>
          <w:p w:rsidR="00F33927" w:rsidRPr="00792020" w:rsidRDefault="00F33927" w:rsidP="00F33927">
            <w:pPr>
              <w:rPr>
                <w:b/>
              </w:rPr>
            </w:pPr>
            <w:r>
              <w:rPr>
                <w:b/>
              </w:rPr>
              <w:t>WEEK 16</w:t>
            </w:r>
          </w:p>
        </w:tc>
        <w:tc>
          <w:tcPr>
            <w:tcW w:w="7475" w:type="dxa"/>
            <w:shd w:val="clear" w:color="auto" w:fill="9BBB59" w:themeFill="accent3"/>
          </w:tcPr>
          <w:p w:rsidR="00F33927" w:rsidRPr="00792020" w:rsidRDefault="00F33927" w:rsidP="00F33927">
            <w:pPr>
              <w:rPr>
                <w:b/>
              </w:rPr>
            </w:pPr>
            <w:r>
              <w:rPr>
                <w:b/>
              </w:rPr>
              <w:t>ASSIGNMENTS: Due December 10</w:t>
            </w:r>
          </w:p>
          <w:p w:rsidR="00F33927" w:rsidRPr="00792020" w:rsidRDefault="00F33927" w:rsidP="00F33927">
            <w:pPr>
              <w:rPr>
                <w:noProof/>
              </w:rPr>
            </w:pPr>
          </w:p>
        </w:tc>
      </w:tr>
      <w:tr w:rsidR="00F33927" w:rsidRPr="00792020" w:rsidTr="008D2A83">
        <w:tc>
          <w:tcPr>
            <w:tcW w:w="1875" w:type="dxa"/>
            <w:shd w:val="clear" w:color="auto" w:fill="FFFFFF" w:themeFill="background1"/>
          </w:tcPr>
          <w:p w:rsidR="00F33927" w:rsidRPr="00792020" w:rsidRDefault="00F33927" w:rsidP="00F33927"/>
        </w:tc>
        <w:tc>
          <w:tcPr>
            <w:tcW w:w="7475" w:type="dxa"/>
            <w:shd w:val="clear" w:color="auto" w:fill="FFFFFF" w:themeFill="background1"/>
          </w:tcPr>
          <w:p w:rsidR="00F33927" w:rsidRPr="00792020" w:rsidRDefault="00F33927" w:rsidP="00F33927">
            <w:pPr>
              <w:rPr>
                <w:noProof/>
              </w:rPr>
            </w:pPr>
          </w:p>
          <w:p w:rsidR="00F33927" w:rsidRPr="00792020" w:rsidRDefault="00F33927" w:rsidP="00F33927">
            <w:pPr>
              <w:rPr>
                <w:noProof/>
              </w:rPr>
            </w:pPr>
          </w:p>
          <w:p w:rsidR="00F33927" w:rsidRPr="00792020" w:rsidRDefault="00F33927" w:rsidP="00F33927">
            <w:pPr>
              <w:rPr>
                <w:b/>
              </w:rPr>
            </w:pPr>
            <w:r w:rsidRPr="00792020">
              <w:rPr>
                <w:b/>
              </w:rPr>
              <w:t>FINAL EXAM</w:t>
            </w:r>
          </w:p>
          <w:p w:rsidR="00F33927" w:rsidRPr="00792020" w:rsidRDefault="00F33927" w:rsidP="00F33927">
            <w:pPr>
              <w:rPr>
                <w:b/>
              </w:rPr>
            </w:pPr>
          </w:p>
          <w:p w:rsidR="00F33927" w:rsidRPr="00792020" w:rsidRDefault="00F33927" w:rsidP="00F33927">
            <w:r w:rsidRPr="00792020">
              <w:t xml:space="preserve">Complete </w:t>
            </w:r>
            <w:r w:rsidRPr="00792020">
              <w:rPr>
                <w:b/>
                <w:color w:val="FF0000"/>
              </w:rPr>
              <w:t>FINAL EXAM</w:t>
            </w:r>
            <w:r w:rsidRPr="00792020">
              <w:t xml:space="preserve"> by 11:59 p.m.</w:t>
            </w:r>
          </w:p>
          <w:p w:rsidR="00F33927" w:rsidRPr="00792020" w:rsidRDefault="00F33927" w:rsidP="00F33927"/>
          <w:p w:rsidR="00F33927" w:rsidRPr="00792020" w:rsidRDefault="00F33927" w:rsidP="00F33927">
            <w:pPr>
              <w:rPr>
                <w:b/>
              </w:rPr>
            </w:pPr>
            <w:r w:rsidRPr="00792020">
              <w:rPr>
                <w:b/>
              </w:rPr>
              <w:t xml:space="preserve">LATE EXAMS ARE </w:t>
            </w:r>
            <w:r w:rsidRPr="00792020">
              <w:rPr>
                <w:b/>
                <w:color w:val="FF0000"/>
              </w:rPr>
              <w:t>NOT</w:t>
            </w:r>
            <w:r w:rsidRPr="00792020">
              <w:rPr>
                <w:b/>
              </w:rPr>
              <w:t xml:space="preserve"> ACCEPTED. Do not Ask!!!</w:t>
            </w:r>
          </w:p>
          <w:p w:rsidR="00F33927" w:rsidRPr="00792020" w:rsidRDefault="00F33927" w:rsidP="00F33927">
            <w:pPr>
              <w:rPr>
                <w:noProof/>
              </w:rPr>
            </w:pPr>
          </w:p>
        </w:tc>
      </w:tr>
    </w:tbl>
    <w:p w:rsidR="00224351" w:rsidRPr="00792020" w:rsidRDefault="00224351"/>
    <w:sectPr w:rsidR="00224351" w:rsidRPr="00792020" w:rsidSect="007F05FC">
      <w:pgSz w:w="12240" w:h="15840"/>
      <w:pgMar w:top="1440" w:right="1440" w:bottom="1440" w:left="1440" w:header="720" w:footer="720" w:gutter="0"/>
      <w:pgBorders w:offsetFrom="page">
        <w:top w:val="threeDEmboss" w:sz="24" w:space="24" w:color="auto"/>
        <w:left w:val="threeDEmboss" w:sz="24" w:space="24" w:color="auto"/>
        <w:bottom w:val="threeDEmboss" w:sz="24" w:space="24" w:color="auto"/>
        <w:right w:val="threeDEmboss"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9073E" w:rsidRDefault="00C9073E" w:rsidP="009407BF">
      <w:r>
        <w:separator/>
      </w:r>
    </w:p>
  </w:endnote>
  <w:endnote w:type="continuationSeparator" w:id="0">
    <w:p w:rsidR="00C9073E" w:rsidRDefault="00C9073E" w:rsidP="009407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inherit">
    <w:altName w:val="Times New Roman"/>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9073E" w:rsidRDefault="00C9073E" w:rsidP="009407BF">
      <w:r>
        <w:separator/>
      </w:r>
    </w:p>
  </w:footnote>
  <w:footnote w:type="continuationSeparator" w:id="0">
    <w:p w:rsidR="00C9073E" w:rsidRDefault="00C9073E" w:rsidP="009407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D2343"/>
    <w:multiLevelType w:val="hybridMultilevel"/>
    <w:tmpl w:val="0F58E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846800"/>
    <w:multiLevelType w:val="hybridMultilevel"/>
    <w:tmpl w:val="1E88CFAE"/>
    <w:lvl w:ilvl="0" w:tplc="0422EBC6">
      <w:start w:val="1"/>
      <w:numFmt w:val="upperLetter"/>
      <w:lvlText w:val="%1."/>
      <w:lvlJc w:val="left"/>
      <w:pPr>
        <w:ind w:left="720" w:hanging="360"/>
      </w:pPr>
      <w:rPr>
        <w:b/>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9D0F1E"/>
    <w:multiLevelType w:val="hybridMultilevel"/>
    <w:tmpl w:val="893C54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F743A4"/>
    <w:multiLevelType w:val="hybridMultilevel"/>
    <w:tmpl w:val="5E4E5C78"/>
    <w:lvl w:ilvl="0" w:tplc="04090001">
      <w:start w:val="1"/>
      <w:numFmt w:val="bullet"/>
      <w:lvlText w:val=""/>
      <w:lvlJc w:val="left"/>
      <w:pPr>
        <w:tabs>
          <w:tab w:val="num" w:pos="540"/>
        </w:tabs>
        <w:ind w:left="540" w:hanging="360"/>
      </w:pPr>
      <w:rPr>
        <w:rFonts w:ascii="Symbol" w:hAnsi="Symbol"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4" w15:restartNumberingAfterBreak="0">
    <w:nsid w:val="19DC3173"/>
    <w:multiLevelType w:val="hybridMultilevel"/>
    <w:tmpl w:val="93606A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0CE3C8D"/>
    <w:multiLevelType w:val="singleLevel"/>
    <w:tmpl w:val="04090001"/>
    <w:lvl w:ilvl="0">
      <w:start w:val="1"/>
      <w:numFmt w:val="bullet"/>
      <w:lvlText w:val=""/>
      <w:lvlJc w:val="left"/>
      <w:pPr>
        <w:ind w:left="720" w:hanging="360"/>
      </w:pPr>
      <w:rPr>
        <w:rFonts w:ascii="Symbol" w:hAnsi="Symbol" w:hint="default"/>
      </w:rPr>
    </w:lvl>
  </w:abstractNum>
  <w:abstractNum w:abstractNumId="6" w15:restartNumberingAfterBreak="0">
    <w:nsid w:val="220E1F49"/>
    <w:multiLevelType w:val="singleLevel"/>
    <w:tmpl w:val="9CEEEAA4"/>
    <w:lvl w:ilvl="0">
      <w:start w:val="1"/>
      <w:numFmt w:val="bullet"/>
      <w:lvlText w:val=""/>
      <w:lvlJc w:val="left"/>
      <w:pPr>
        <w:tabs>
          <w:tab w:val="num" w:pos="810"/>
        </w:tabs>
        <w:ind w:left="810" w:hanging="360"/>
      </w:pPr>
      <w:rPr>
        <w:rFonts w:ascii="Symbol" w:hAnsi="Symbol" w:hint="default"/>
        <w:b/>
      </w:rPr>
    </w:lvl>
  </w:abstractNum>
  <w:abstractNum w:abstractNumId="7" w15:restartNumberingAfterBreak="0">
    <w:nsid w:val="263755D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4683913"/>
    <w:multiLevelType w:val="hybridMultilevel"/>
    <w:tmpl w:val="7F185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963E63"/>
    <w:multiLevelType w:val="multilevel"/>
    <w:tmpl w:val="CE32F082"/>
    <w:lvl w:ilvl="0">
      <w:start w:val="1"/>
      <w:numFmt w:val="bullet"/>
      <w:lvlText w:val=""/>
      <w:lvlJc w:val="left"/>
      <w:pPr>
        <w:tabs>
          <w:tab w:val="num" w:pos="720"/>
        </w:tabs>
        <w:ind w:left="720" w:hanging="360"/>
      </w:pPr>
      <w:rPr>
        <w:rFonts w:ascii="Wingdings" w:hAnsi="Wingding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5BD2C8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 w15:restartNumberingAfterBreak="0">
    <w:nsid w:val="48633174"/>
    <w:multiLevelType w:val="hybridMultilevel"/>
    <w:tmpl w:val="CB809A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B9E2D41"/>
    <w:multiLevelType w:val="hybridMultilevel"/>
    <w:tmpl w:val="A72265D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0C260BC"/>
    <w:multiLevelType w:val="hybridMultilevel"/>
    <w:tmpl w:val="C85C1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4D629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5AB80FEC"/>
    <w:multiLevelType w:val="hybridMultilevel"/>
    <w:tmpl w:val="2B9C5A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EAE01A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72946264"/>
    <w:multiLevelType w:val="hybridMultilevel"/>
    <w:tmpl w:val="A09A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3E43EA1"/>
    <w:multiLevelType w:val="hybridMultilevel"/>
    <w:tmpl w:val="D5AE08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8F64AF4"/>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3"/>
  </w:num>
  <w:num w:numId="2">
    <w:abstractNumId w:val="12"/>
  </w:num>
  <w:num w:numId="3">
    <w:abstractNumId w:val="15"/>
  </w:num>
  <w:num w:numId="4">
    <w:abstractNumId w:val="4"/>
  </w:num>
  <w:num w:numId="5">
    <w:abstractNumId w:val="18"/>
  </w:num>
  <w:num w:numId="6">
    <w:abstractNumId w:val="11"/>
  </w:num>
  <w:num w:numId="7">
    <w:abstractNumId w:val="6"/>
  </w:num>
  <w:num w:numId="8">
    <w:abstractNumId w:val="5"/>
  </w:num>
  <w:num w:numId="9">
    <w:abstractNumId w:val="16"/>
  </w:num>
  <w:num w:numId="10">
    <w:abstractNumId w:val="0"/>
  </w:num>
  <w:num w:numId="11">
    <w:abstractNumId w:val="19"/>
  </w:num>
  <w:num w:numId="12">
    <w:abstractNumId w:val="7"/>
  </w:num>
  <w:num w:numId="13">
    <w:abstractNumId w:val="8"/>
  </w:num>
  <w:num w:numId="14">
    <w:abstractNumId w:val="2"/>
  </w:num>
  <w:num w:numId="15">
    <w:abstractNumId w:val="1"/>
  </w:num>
  <w:num w:numId="16">
    <w:abstractNumId w:val="14"/>
  </w:num>
  <w:num w:numId="17">
    <w:abstractNumId w:val="10"/>
  </w:num>
  <w:num w:numId="18">
    <w:abstractNumId w:val="9"/>
  </w:num>
  <w:num w:numId="19">
    <w:abstractNumId w:val="13"/>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S2MDQzNDE0NDY1MDVW0lEKTi0uzszPAykwqgUAkqgHWywAAAA="/>
  </w:docVars>
  <w:rsids>
    <w:rsidRoot w:val="00223E7F"/>
    <w:rsid w:val="00012F38"/>
    <w:rsid w:val="0002409A"/>
    <w:rsid w:val="0003194E"/>
    <w:rsid w:val="000350AF"/>
    <w:rsid w:val="00040046"/>
    <w:rsid w:val="00052FD3"/>
    <w:rsid w:val="000632AB"/>
    <w:rsid w:val="000734E7"/>
    <w:rsid w:val="000E5033"/>
    <w:rsid w:val="0017772D"/>
    <w:rsid w:val="00182592"/>
    <w:rsid w:val="001B6CB4"/>
    <w:rsid w:val="002022D8"/>
    <w:rsid w:val="002044D8"/>
    <w:rsid w:val="00220EB5"/>
    <w:rsid w:val="00223E7F"/>
    <w:rsid w:val="00224351"/>
    <w:rsid w:val="0023105A"/>
    <w:rsid w:val="00231477"/>
    <w:rsid w:val="00244465"/>
    <w:rsid w:val="002544C8"/>
    <w:rsid w:val="0029723D"/>
    <w:rsid w:val="002C047C"/>
    <w:rsid w:val="002C261A"/>
    <w:rsid w:val="003023B0"/>
    <w:rsid w:val="00325312"/>
    <w:rsid w:val="00350063"/>
    <w:rsid w:val="003548FD"/>
    <w:rsid w:val="003752E2"/>
    <w:rsid w:val="00375AF5"/>
    <w:rsid w:val="003844EF"/>
    <w:rsid w:val="00384643"/>
    <w:rsid w:val="003A4E2F"/>
    <w:rsid w:val="003A61A2"/>
    <w:rsid w:val="003D2794"/>
    <w:rsid w:val="003F3797"/>
    <w:rsid w:val="003F7A65"/>
    <w:rsid w:val="00400091"/>
    <w:rsid w:val="00403C5D"/>
    <w:rsid w:val="0041061B"/>
    <w:rsid w:val="004170FB"/>
    <w:rsid w:val="00434D6F"/>
    <w:rsid w:val="00446F44"/>
    <w:rsid w:val="004473E1"/>
    <w:rsid w:val="004551E2"/>
    <w:rsid w:val="0048789A"/>
    <w:rsid w:val="004E65D4"/>
    <w:rsid w:val="004F718F"/>
    <w:rsid w:val="005448BE"/>
    <w:rsid w:val="00552EAD"/>
    <w:rsid w:val="00553FD1"/>
    <w:rsid w:val="00573B81"/>
    <w:rsid w:val="005907F1"/>
    <w:rsid w:val="005B2F3A"/>
    <w:rsid w:val="005D0BE9"/>
    <w:rsid w:val="005D2419"/>
    <w:rsid w:val="005F1F49"/>
    <w:rsid w:val="005F4DE5"/>
    <w:rsid w:val="00613532"/>
    <w:rsid w:val="00651231"/>
    <w:rsid w:val="0065243F"/>
    <w:rsid w:val="006705F5"/>
    <w:rsid w:val="00671AC1"/>
    <w:rsid w:val="006A5E4E"/>
    <w:rsid w:val="006A6776"/>
    <w:rsid w:val="006B3A7B"/>
    <w:rsid w:val="006B6A9E"/>
    <w:rsid w:val="006C132A"/>
    <w:rsid w:val="006C2FDD"/>
    <w:rsid w:val="0071369E"/>
    <w:rsid w:val="0072108B"/>
    <w:rsid w:val="0072309E"/>
    <w:rsid w:val="00761142"/>
    <w:rsid w:val="00783EEE"/>
    <w:rsid w:val="00792020"/>
    <w:rsid w:val="007A563E"/>
    <w:rsid w:val="007F05FC"/>
    <w:rsid w:val="0085424D"/>
    <w:rsid w:val="0089168A"/>
    <w:rsid w:val="008D2A83"/>
    <w:rsid w:val="008E4702"/>
    <w:rsid w:val="00911059"/>
    <w:rsid w:val="009323CA"/>
    <w:rsid w:val="009407BF"/>
    <w:rsid w:val="009421CC"/>
    <w:rsid w:val="0094717E"/>
    <w:rsid w:val="009905AD"/>
    <w:rsid w:val="00991183"/>
    <w:rsid w:val="009A4579"/>
    <w:rsid w:val="009D4313"/>
    <w:rsid w:val="009E5877"/>
    <w:rsid w:val="00A06F4A"/>
    <w:rsid w:val="00A23F83"/>
    <w:rsid w:val="00A86FE9"/>
    <w:rsid w:val="00A91CE3"/>
    <w:rsid w:val="00AB3BA0"/>
    <w:rsid w:val="00AB6B31"/>
    <w:rsid w:val="00AD1AE9"/>
    <w:rsid w:val="00AD413C"/>
    <w:rsid w:val="00AF1F62"/>
    <w:rsid w:val="00AF4921"/>
    <w:rsid w:val="00AF5D79"/>
    <w:rsid w:val="00B30062"/>
    <w:rsid w:val="00B3420F"/>
    <w:rsid w:val="00B43EEA"/>
    <w:rsid w:val="00B454B2"/>
    <w:rsid w:val="00B45963"/>
    <w:rsid w:val="00B504E6"/>
    <w:rsid w:val="00B602F0"/>
    <w:rsid w:val="00B63989"/>
    <w:rsid w:val="00B752EA"/>
    <w:rsid w:val="00B802F0"/>
    <w:rsid w:val="00B943D3"/>
    <w:rsid w:val="00B953E0"/>
    <w:rsid w:val="00BA2B4F"/>
    <w:rsid w:val="00BB7450"/>
    <w:rsid w:val="00BD3F24"/>
    <w:rsid w:val="00BD5B1A"/>
    <w:rsid w:val="00BF4A45"/>
    <w:rsid w:val="00C105B6"/>
    <w:rsid w:val="00C72483"/>
    <w:rsid w:val="00C875FB"/>
    <w:rsid w:val="00C9073E"/>
    <w:rsid w:val="00C94BA7"/>
    <w:rsid w:val="00CA1827"/>
    <w:rsid w:val="00CB34AE"/>
    <w:rsid w:val="00CC6291"/>
    <w:rsid w:val="00CD0B98"/>
    <w:rsid w:val="00D0698C"/>
    <w:rsid w:val="00D07FDA"/>
    <w:rsid w:val="00D83056"/>
    <w:rsid w:val="00D874B3"/>
    <w:rsid w:val="00DA2BD0"/>
    <w:rsid w:val="00DA62D8"/>
    <w:rsid w:val="00DB2458"/>
    <w:rsid w:val="00DD5FAC"/>
    <w:rsid w:val="00DF1E1D"/>
    <w:rsid w:val="00E116A7"/>
    <w:rsid w:val="00E124F0"/>
    <w:rsid w:val="00E210CE"/>
    <w:rsid w:val="00E2175A"/>
    <w:rsid w:val="00E32EF2"/>
    <w:rsid w:val="00E441B0"/>
    <w:rsid w:val="00E5426E"/>
    <w:rsid w:val="00E65656"/>
    <w:rsid w:val="00E75E0E"/>
    <w:rsid w:val="00E762E4"/>
    <w:rsid w:val="00E91156"/>
    <w:rsid w:val="00EF6142"/>
    <w:rsid w:val="00F01715"/>
    <w:rsid w:val="00F10401"/>
    <w:rsid w:val="00F1493C"/>
    <w:rsid w:val="00F22AB6"/>
    <w:rsid w:val="00F24389"/>
    <w:rsid w:val="00F31687"/>
    <w:rsid w:val="00F33927"/>
    <w:rsid w:val="00F47000"/>
    <w:rsid w:val="00F827C1"/>
    <w:rsid w:val="00F87209"/>
    <w:rsid w:val="00FA633E"/>
    <w:rsid w:val="00FC37C8"/>
    <w:rsid w:val="00FD6EF7"/>
    <w:rsid w:val="00FF685C"/>
    <w:rsid w:val="00FF6D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96C32C"/>
  <w15:docId w15:val="{C86AC292-3638-41CD-A51D-1982E320B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3E7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23E7F"/>
    <w:rPr>
      <w:color w:val="0000FF"/>
      <w:u w:val="single"/>
    </w:rPr>
  </w:style>
  <w:style w:type="character" w:styleId="Strong">
    <w:name w:val="Strong"/>
    <w:basedOn w:val="DefaultParagraphFont"/>
    <w:uiPriority w:val="22"/>
    <w:qFormat/>
    <w:rsid w:val="00223E7F"/>
    <w:rPr>
      <w:b/>
      <w:bCs/>
    </w:rPr>
  </w:style>
  <w:style w:type="paragraph" w:styleId="PlainText">
    <w:name w:val="Plain Text"/>
    <w:basedOn w:val="Normal"/>
    <w:link w:val="PlainTextChar"/>
    <w:rsid w:val="00223E7F"/>
    <w:rPr>
      <w:rFonts w:ascii="Courier New" w:hAnsi="Courier New"/>
      <w:sz w:val="20"/>
      <w:szCs w:val="20"/>
    </w:rPr>
  </w:style>
  <w:style w:type="character" w:customStyle="1" w:styleId="PlainTextChar">
    <w:name w:val="Plain Text Char"/>
    <w:basedOn w:val="DefaultParagraphFont"/>
    <w:link w:val="PlainText"/>
    <w:rsid w:val="00223E7F"/>
    <w:rPr>
      <w:rFonts w:ascii="Courier New" w:eastAsia="Times New Roman" w:hAnsi="Courier New" w:cs="Times New Roman"/>
      <w:sz w:val="20"/>
      <w:szCs w:val="20"/>
    </w:rPr>
  </w:style>
  <w:style w:type="paragraph" w:styleId="ListParagraph">
    <w:name w:val="List Paragraph"/>
    <w:basedOn w:val="Normal"/>
    <w:uiPriority w:val="34"/>
    <w:qFormat/>
    <w:rsid w:val="00223E7F"/>
    <w:pPr>
      <w:ind w:left="720"/>
      <w:contextualSpacing/>
    </w:pPr>
  </w:style>
  <w:style w:type="paragraph" w:styleId="BalloonText">
    <w:name w:val="Balloon Text"/>
    <w:basedOn w:val="Normal"/>
    <w:link w:val="BalloonTextChar"/>
    <w:uiPriority w:val="99"/>
    <w:semiHidden/>
    <w:unhideWhenUsed/>
    <w:rsid w:val="00223E7F"/>
    <w:rPr>
      <w:rFonts w:ascii="Tahoma" w:hAnsi="Tahoma" w:cs="Tahoma"/>
      <w:sz w:val="16"/>
      <w:szCs w:val="16"/>
    </w:rPr>
  </w:style>
  <w:style w:type="character" w:customStyle="1" w:styleId="BalloonTextChar">
    <w:name w:val="Balloon Text Char"/>
    <w:basedOn w:val="DefaultParagraphFont"/>
    <w:link w:val="BalloonText"/>
    <w:uiPriority w:val="99"/>
    <w:semiHidden/>
    <w:rsid w:val="00223E7F"/>
    <w:rPr>
      <w:rFonts w:ascii="Tahoma" w:eastAsia="Times New Roman" w:hAnsi="Tahoma" w:cs="Tahoma"/>
      <w:sz w:val="16"/>
      <w:szCs w:val="16"/>
    </w:rPr>
  </w:style>
  <w:style w:type="paragraph" w:styleId="Header">
    <w:name w:val="header"/>
    <w:basedOn w:val="Normal"/>
    <w:link w:val="HeaderChar"/>
    <w:uiPriority w:val="99"/>
    <w:unhideWhenUsed/>
    <w:rsid w:val="009407BF"/>
    <w:pPr>
      <w:tabs>
        <w:tab w:val="center" w:pos="4680"/>
        <w:tab w:val="right" w:pos="9360"/>
      </w:tabs>
    </w:pPr>
  </w:style>
  <w:style w:type="character" w:customStyle="1" w:styleId="HeaderChar">
    <w:name w:val="Header Char"/>
    <w:basedOn w:val="DefaultParagraphFont"/>
    <w:link w:val="Header"/>
    <w:uiPriority w:val="99"/>
    <w:rsid w:val="009407B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407BF"/>
    <w:pPr>
      <w:tabs>
        <w:tab w:val="center" w:pos="4680"/>
        <w:tab w:val="right" w:pos="9360"/>
      </w:tabs>
    </w:pPr>
  </w:style>
  <w:style w:type="character" w:customStyle="1" w:styleId="FooterChar">
    <w:name w:val="Footer Char"/>
    <w:basedOn w:val="DefaultParagraphFont"/>
    <w:link w:val="Footer"/>
    <w:uiPriority w:val="99"/>
    <w:rsid w:val="009407BF"/>
    <w:rPr>
      <w:rFonts w:ascii="Times New Roman" w:eastAsia="Times New Roman" w:hAnsi="Times New Roman" w:cs="Times New Roman"/>
      <w:sz w:val="24"/>
      <w:szCs w:val="24"/>
    </w:rPr>
  </w:style>
  <w:style w:type="paragraph" w:styleId="NoSpacing">
    <w:name w:val="No Spacing"/>
    <w:uiPriority w:val="1"/>
    <w:qFormat/>
    <w:rsid w:val="0017772D"/>
    <w:pPr>
      <w:spacing w:after="0" w:line="240" w:lineRule="auto"/>
    </w:pPr>
    <w:rPr>
      <w:rFonts w:ascii="Calibri" w:eastAsia="Calibri" w:hAnsi="Calibri" w:cs="Times New Roman"/>
    </w:rPr>
  </w:style>
  <w:style w:type="paragraph" w:customStyle="1" w:styleId="Default">
    <w:name w:val="Default"/>
    <w:basedOn w:val="Normal"/>
    <w:rsid w:val="0017772D"/>
    <w:pPr>
      <w:autoSpaceDE w:val="0"/>
      <w:autoSpaceDN w:val="0"/>
    </w:pPr>
    <w:rPr>
      <w:rFonts w:eastAsia="Calibri"/>
      <w:color w:val="000000"/>
    </w:rPr>
  </w:style>
  <w:style w:type="paragraph" w:styleId="NormalWeb">
    <w:name w:val="Normal (Web)"/>
    <w:basedOn w:val="Normal"/>
    <w:uiPriority w:val="99"/>
    <w:semiHidden/>
    <w:unhideWhenUsed/>
    <w:rsid w:val="00AF4921"/>
    <w:pPr>
      <w:spacing w:before="100" w:beforeAutospacing="1" w:after="100" w:afterAutospacing="1"/>
    </w:pPr>
  </w:style>
  <w:style w:type="character" w:customStyle="1" w:styleId="apple-converted-space">
    <w:name w:val="apple-converted-space"/>
    <w:basedOn w:val="DefaultParagraphFont"/>
    <w:rsid w:val="00AF4921"/>
  </w:style>
  <w:style w:type="character" w:customStyle="1" w:styleId="mceitemhiddenspellword">
    <w:name w:val="mceitemhiddenspellword"/>
    <w:basedOn w:val="DefaultParagraphFont"/>
    <w:rsid w:val="00AF4921"/>
  </w:style>
  <w:style w:type="character" w:styleId="Emphasis">
    <w:name w:val="Emphasis"/>
    <w:basedOn w:val="DefaultParagraphFont"/>
    <w:uiPriority w:val="20"/>
    <w:qFormat/>
    <w:rsid w:val="00AF492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5061482">
      <w:bodyDiv w:val="1"/>
      <w:marLeft w:val="0"/>
      <w:marRight w:val="0"/>
      <w:marTop w:val="0"/>
      <w:marBottom w:val="0"/>
      <w:divBdr>
        <w:top w:val="none" w:sz="0" w:space="0" w:color="auto"/>
        <w:left w:val="none" w:sz="0" w:space="0" w:color="auto"/>
        <w:bottom w:val="none" w:sz="0" w:space="0" w:color="auto"/>
        <w:right w:val="none" w:sz="0" w:space="0" w:color="auto"/>
      </w:divBdr>
    </w:div>
    <w:div w:id="505943631">
      <w:bodyDiv w:val="1"/>
      <w:marLeft w:val="0"/>
      <w:marRight w:val="0"/>
      <w:marTop w:val="0"/>
      <w:marBottom w:val="0"/>
      <w:divBdr>
        <w:top w:val="none" w:sz="0" w:space="0" w:color="auto"/>
        <w:left w:val="none" w:sz="0" w:space="0" w:color="auto"/>
        <w:bottom w:val="none" w:sz="0" w:space="0" w:color="auto"/>
        <w:right w:val="none" w:sz="0" w:space="0" w:color="auto"/>
      </w:divBdr>
    </w:div>
    <w:div w:id="1002046332">
      <w:bodyDiv w:val="1"/>
      <w:marLeft w:val="0"/>
      <w:marRight w:val="0"/>
      <w:marTop w:val="0"/>
      <w:marBottom w:val="0"/>
      <w:divBdr>
        <w:top w:val="none" w:sz="0" w:space="0" w:color="auto"/>
        <w:left w:val="none" w:sz="0" w:space="0" w:color="auto"/>
        <w:bottom w:val="none" w:sz="0" w:space="0" w:color="auto"/>
        <w:right w:val="none" w:sz="0" w:space="0" w:color="auto"/>
      </w:divBdr>
    </w:div>
    <w:div w:id="1516649735">
      <w:bodyDiv w:val="1"/>
      <w:marLeft w:val="0"/>
      <w:marRight w:val="0"/>
      <w:marTop w:val="0"/>
      <w:marBottom w:val="0"/>
      <w:divBdr>
        <w:top w:val="none" w:sz="0" w:space="0" w:color="auto"/>
        <w:left w:val="none" w:sz="0" w:space="0" w:color="auto"/>
        <w:bottom w:val="none" w:sz="0" w:space="0" w:color="auto"/>
        <w:right w:val="none" w:sz="0" w:space="0" w:color="auto"/>
      </w:divBdr>
      <w:divsChild>
        <w:div w:id="1824391364">
          <w:marLeft w:val="0"/>
          <w:marRight w:val="0"/>
          <w:marTop w:val="0"/>
          <w:marBottom w:val="0"/>
          <w:divBdr>
            <w:top w:val="none" w:sz="0" w:space="0" w:color="auto"/>
            <w:left w:val="none" w:sz="0" w:space="0" w:color="auto"/>
            <w:bottom w:val="none" w:sz="0" w:space="0" w:color="auto"/>
            <w:right w:val="none" w:sz="0" w:space="0" w:color="auto"/>
          </w:divBdr>
          <w:divsChild>
            <w:div w:id="990210929">
              <w:marLeft w:val="0"/>
              <w:marRight w:val="0"/>
              <w:marTop w:val="0"/>
              <w:marBottom w:val="0"/>
              <w:divBdr>
                <w:top w:val="none" w:sz="0" w:space="0" w:color="auto"/>
                <w:left w:val="none" w:sz="0" w:space="0" w:color="auto"/>
                <w:bottom w:val="none" w:sz="0" w:space="0" w:color="auto"/>
                <w:right w:val="none" w:sz="0" w:space="0" w:color="auto"/>
              </w:divBdr>
              <w:divsChild>
                <w:div w:id="1171680709">
                  <w:marLeft w:val="-15"/>
                  <w:marRight w:val="0"/>
                  <w:marTop w:val="0"/>
                  <w:marBottom w:val="0"/>
                  <w:divBdr>
                    <w:top w:val="none" w:sz="0" w:space="0" w:color="auto"/>
                    <w:left w:val="none" w:sz="0" w:space="0" w:color="auto"/>
                    <w:bottom w:val="none" w:sz="0" w:space="0" w:color="auto"/>
                    <w:right w:val="none" w:sz="0" w:space="0" w:color="auto"/>
                  </w:divBdr>
                  <w:divsChild>
                    <w:div w:id="1381785168">
                      <w:marLeft w:val="0"/>
                      <w:marRight w:val="0"/>
                      <w:marTop w:val="0"/>
                      <w:marBottom w:val="0"/>
                      <w:divBdr>
                        <w:top w:val="none" w:sz="0" w:space="0" w:color="auto"/>
                        <w:left w:val="none" w:sz="0" w:space="0" w:color="auto"/>
                        <w:bottom w:val="none" w:sz="0" w:space="0" w:color="auto"/>
                        <w:right w:val="none" w:sz="0" w:space="0" w:color="auto"/>
                      </w:divBdr>
                      <w:divsChild>
                        <w:div w:id="172842887">
                          <w:marLeft w:val="0"/>
                          <w:marRight w:val="0"/>
                          <w:marTop w:val="0"/>
                          <w:marBottom w:val="75"/>
                          <w:divBdr>
                            <w:top w:val="none" w:sz="0" w:space="0" w:color="auto"/>
                            <w:left w:val="none" w:sz="0" w:space="0" w:color="auto"/>
                            <w:bottom w:val="none" w:sz="0" w:space="0" w:color="auto"/>
                            <w:right w:val="none" w:sz="0" w:space="0" w:color="auto"/>
                          </w:divBdr>
                          <w:divsChild>
                            <w:div w:id="1031489424">
                              <w:marLeft w:val="0"/>
                              <w:marRight w:val="-75"/>
                              <w:marTop w:val="60"/>
                              <w:marBottom w:val="120"/>
                              <w:divBdr>
                                <w:top w:val="none" w:sz="0" w:space="0" w:color="auto"/>
                                <w:left w:val="none" w:sz="0" w:space="0" w:color="auto"/>
                                <w:bottom w:val="none" w:sz="0" w:space="0" w:color="auto"/>
                                <w:right w:val="none" w:sz="0" w:space="0" w:color="auto"/>
                              </w:divBdr>
                              <w:divsChild>
                                <w:div w:id="783884315">
                                  <w:marLeft w:val="0"/>
                                  <w:marRight w:val="0"/>
                                  <w:marTop w:val="0"/>
                                  <w:marBottom w:val="0"/>
                                  <w:divBdr>
                                    <w:top w:val="none" w:sz="0" w:space="0" w:color="auto"/>
                                    <w:left w:val="none" w:sz="0" w:space="0" w:color="auto"/>
                                    <w:bottom w:val="none" w:sz="0" w:space="0" w:color="auto"/>
                                    <w:right w:val="none" w:sz="0" w:space="0" w:color="auto"/>
                                  </w:divBdr>
                                  <w:divsChild>
                                    <w:div w:id="2121102022">
                                      <w:marLeft w:val="0"/>
                                      <w:marRight w:val="0"/>
                                      <w:marTop w:val="0"/>
                                      <w:marBottom w:val="0"/>
                                      <w:divBdr>
                                        <w:top w:val="none" w:sz="0" w:space="0" w:color="auto"/>
                                        <w:left w:val="none" w:sz="0" w:space="0" w:color="auto"/>
                                        <w:bottom w:val="none" w:sz="0" w:space="0" w:color="auto"/>
                                        <w:right w:val="none" w:sz="0" w:space="0" w:color="auto"/>
                                      </w:divBdr>
                                      <w:divsChild>
                                        <w:div w:id="277054">
                                          <w:marLeft w:val="0"/>
                                          <w:marRight w:val="0"/>
                                          <w:marTop w:val="0"/>
                                          <w:marBottom w:val="0"/>
                                          <w:divBdr>
                                            <w:top w:val="none" w:sz="0" w:space="0" w:color="auto"/>
                                            <w:left w:val="none" w:sz="0" w:space="0" w:color="auto"/>
                                            <w:bottom w:val="none" w:sz="0" w:space="0" w:color="auto"/>
                                            <w:right w:val="none" w:sz="0" w:space="0" w:color="auto"/>
                                          </w:divBdr>
                                          <w:divsChild>
                                            <w:div w:id="31880730">
                                              <w:marLeft w:val="0"/>
                                              <w:marRight w:val="0"/>
                                              <w:marTop w:val="0"/>
                                              <w:marBottom w:val="0"/>
                                              <w:divBdr>
                                                <w:top w:val="none" w:sz="0" w:space="0" w:color="auto"/>
                                                <w:left w:val="none" w:sz="0" w:space="0" w:color="auto"/>
                                                <w:bottom w:val="none" w:sz="0" w:space="0" w:color="auto"/>
                                                <w:right w:val="none" w:sz="0" w:space="0" w:color="auto"/>
                                              </w:divBdr>
                                              <w:divsChild>
                                                <w:div w:id="2085838418">
                                                  <w:marLeft w:val="0"/>
                                                  <w:marRight w:val="0"/>
                                                  <w:marTop w:val="0"/>
                                                  <w:marBottom w:val="0"/>
                                                  <w:divBdr>
                                                    <w:top w:val="none" w:sz="0" w:space="0" w:color="auto"/>
                                                    <w:left w:val="none" w:sz="0" w:space="0" w:color="auto"/>
                                                    <w:bottom w:val="none" w:sz="0" w:space="0" w:color="auto"/>
                                                    <w:right w:val="none" w:sz="0" w:space="0" w:color="auto"/>
                                                  </w:divBdr>
                                                  <w:divsChild>
                                                    <w:div w:id="198365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70419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bentham@valenciacollege.edu" TargetMode="External"/><Relationship Id="rId13" Type="http://schemas.openxmlformats.org/officeDocument/2006/relationships/hyperlink" Target="http://www.albion.com/netiquette/corerules.html" TargetMode="External"/><Relationship Id="rId18" Type="http://schemas.openxmlformats.org/officeDocument/2006/relationships/hyperlink" Target="mailto:onlinehelp@valenciacollege.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dobe.com" TargetMode="External"/><Relationship Id="rId17" Type="http://schemas.openxmlformats.org/officeDocument/2006/relationships/hyperlink" Target="http://valenciacollege.edu/generalcounsel/policy/default.cfm?policyID=180&amp;volumeID_1=8&amp;" TargetMode="External"/><Relationship Id="rId2" Type="http://schemas.openxmlformats.org/officeDocument/2006/relationships/numbering" Target="numbering.xml"/><Relationship Id="rId16" Type="http://schemas.openxmlformats.org/officeDocument/2006/relationships/hyperlink" Target="http://valenciacollege.edu/studentdev/CampusInformationServices.cf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www.valenciacollege.edu/generalcounsel/" TargetMode="External"/><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www.valenciacollege.edu/catalo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17E08D47-E2B6-4B9A-AB79-06AEB03F55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5101</Words>
  <Characters>29081</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Valencia Community College</Company>
  <LinksUpToDate>false</LinksUpToDate>
  <CharactersWithSpaces>34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TC Faculty</dc:creator>
  <cp:lastModifiedBy>Claudine Bentham</cp:lastModifiedBy>
  <cp:revision>2</cp:revision>
  <cp:lastPrinted>2015-08-31T03:42:00Z</cp:lastPrinted>
  <dcterms:created xsi:type="dcterms:W3CDTF">2018-08-27T02:54:00Z</dcterms:created>
  <dcterms:modified xsi:type="dcterms:W3CDTF">2018-08-27T02:54:00Z</dcterms:modified>
</cp:coreProperties>
</file>